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F50D70" w14:textId="77777777" w:rsidR="00F43AAE" w:rsidRDefault="00CA61C6" w:rsidP="000D195D">
      <w:pPr>
        <w:spacing w:line="276" w:lineRule="auto"/>
        <w:jc w:val="center"/>
        <w:rPr>
          <w:rFonts w:ascii="Times New Roman" w:hAnsi="Times New Roman" w:cs="Times New Roman"/>
          <w:sz w:val="24"/>
          <w:szCs w:val="24"/>
          <w:lang w:val="sr-Latn-RS"/>
        </w:rPr>
      </w:pPr>
      <w:r w:rsidRPr="005C394E">
        <w:rPr>
          <w:rFonts w:ascii="Times New Roman" w:hAnsi="Times New Roman" w:cs="Times New Roman"/>
          <w:sz w:val="24"/>
          <w:szCs w:val="24"/>
          <w:lang w:val="sr-Latn-RS"/>
        </w:rPr>
        <w:t>R – OBUKA MEŠOVITI MODELI</w:t>
      </w:r>
    </w:p>
    <w:p w14:paraId="6D8C738A" w14:textId="73ED5D4D" w:rsidR="003037E6" w:rsidRDefault="003037E6" w:rsidP="000D195D">
      <w:pPr>
        <w:spacing w:line="276" w:lineRule="auto"/>
        <w:jc w:val="center"/>
        <w:rPr>
          <w:rFonts w:ascii="Times New Roman" w:hAnsi="Times New Roman" w:cs="Times New Roman"/>
          <w:sz w:val="24"/>
          <w:szCs w:val="24"/>
          <w:lang w:val="sr-Latn-RS"/>
        </w:rPr>
      </w:pPr>
      <w:r>
        <w:rPr>
          <w:rFonts w:ascii="Times New Roman" w:hAnsi="Times New Roman" w:cs="Times New Roman"/>
          <w:sz w:val="24"/>
          <w:szCs w:val="24"/>
          <w:lang w:val="sr-Latn-RS"/>
        </w:rPr>
        <w:t>18-20.04.2019.</w:t>
      </w:r>
    </w:p>
    <w:p w14:paraId="40395E8F" w14:textId="3C80E2AE" w:rsidR="003037E6" w:rsidRDefault="003037E6" w:rsidP="000D195D">
      <w:pPr>
        <w:spacing w:line="276" w:lineRule="auto"/>
        <w:jc w:val="center"/>
        <w:rPr>
          <w:rFonts w:ascii="Times New Roman" w:hAnsi="Times New Roman" w:cs="Times New Roman"/>
          <w:sz w:val="24"/>
          <w:szCs w:val="24"/>
          <w:lang w:val="sr-Latn-RS"/>
        </w:rPr>
      </w:pPr>
      <w:r>
        <w:rPr>
          <w:rFonts w:ascii="Times New Roman" w:hAnsi="Times New Roman" w:cs="Times New Roman"/>
          <w:sz w:val="24"/>
          <w:szCs w:val="24"/>
          <w:lang w:val="sr-Latn-RS"/>
        </w:rPr>
        <w:t>Filozofski fakultet, Univerzitet u Banja Luci</w:t>
      </w:r>
    </w:p>
    <w:p w14:paraId="74214C81" w14:textId="04EDD517" w:rsidR="003037E6" w:rsidRDefault="003037E6" w:rsidP="000D195D">
      <w:pPr>
        <w:spacing w:line="276" w:lineRule="auto"/>
        <w:jc w:val="center"/>
        <w:rPr>
          <w:rFonts w:ascii="Times New Roman" w:hAnsi="Times New Roman" w:cs="Times New Roman"/>
          <w:sz w:val="24"/>
          <w:szCs w:val="24"/>
          <w:lang w:val="sr-Latn-RS"/>
        </w:rPr>
      </w:pPr>
      <w:r>
        <w:rPr>
          <w:rFonts w:ascii="Times New Roman" w:hAnsi="Times New Roman" w:cs="Times New Roman"/>
          <w:sz w:val="24"/>
          <w:szCs w:val="24"/>
          <w:lang w:val="sr-Latn-RS"/>
        </w:rPr>
        <w:t>Milica Popović Stijačić</w:t>
      </w:r>
    </w:p>
    <w:p w14:paraId="378503C1" w14:textId="33147BE5" w:rsidR="003037E6" w:rsidRPr="005C394E" w:rsidRDefault="003037E6" w:rsidP="000D195D">
      <w:pPr>
        <w:spacing w:line="276" w:lineRule="auto"/>
        <w:jc w:val="center"/>
        <w:rPr>
          <w:rFonts w:ascii="Times New Roman" w:hAnsi="Times New Roman" w:cs="Times New Roman"/>
          <w:sz w:val="24"/>
          <w:szCs w:val="24"/>
          <w:lang w:val="sr-Latn-RS"/>
        </w:rPr>
      </w:pPr>
      <w:r>
        <w:rPr>
          <w:rFonts w:ascii="Times New Roman" w:hAnsi="Times New Roman" w:cs="Times New Roman"/>
          <w:sz w:val="24"/>
          <w:szCs w:val="24"/>
          <w:lang w:val="sr-Latn-RS"/>
        </w:rPr>
        <w:t>Bojana Dinić</w:t>
      </w:r>
    </w:p>
    <w:p w14:paraId="35116352" w14:textId="77777777" w:rsidR="00CA61C6" w:rsidRPr="005C394E" w:rsidRDefault="00CA61C6" w:rsidP="000D195D">
      <w:pPr>
        <w:spacing w:line="276" w:lineRule="auto"/>
        <w:jc w:val="center"/>
        <w:rPr>
          <w:rFonts w:ascii="Times New Roman" w:hAnsi="Times New Roman" w:cs="Times New Roman"/>
          <w:sz w:val="24"/>
          <w:szCs w:val="24"/>
          <w:lang w:val="sr-Latn-RS"/>
        </w:rPr>
      </w:pPr>
    </w:p>
    <w:p w14:paraId="53372BE1" w14:textId="77777777" w:rsidR="00E173FB" w:rsidRPr="005C394E" w:rsidRDefault="00E173FB" w:rsidP="00E173FB">
      <w:pPr>
        <w:tabs>
          <w:tab w:val="left" w:pos="360"/>
        </w:tabs>
        <w:spacing w:line="360" w:lineRule="auto"/>
        <w:ind w:left="360" w:hanging="360"/>
        <w:jc w:val="center"/>
        <w:rPr>
          <w:rFonts w:ascii="Times New Roman" w:hAnsi="Times New Roman" w:cs="Times New Roman"/>
          <w:b/>
          <w:color w:val="2E74B5" w:themeColor="accent1" w:themeShade="BF"/>
          <w:sz w:val="28"/>
          <w:szCs w:val="28"/>
          <w:lang w:val="sr-Latn-RS"/>
        </w:rPr>
      </w:pPr>
      <w:r w:rsidRPr="005C394E">
        <w:rPr>
          <w:rFonts w:ascii="Times New Roman" w:hAnsi="Times New Roman" w:cs="Times New Roman"/>
          <w:b/>
          <w:color w:val="2E74B5" w:themeColor="accent1" w:themeShade="BF"/>
          <w:sz w:val="28"/>
          <w:szCs w:val="28"/>
          <w:lang w:val="sr-Latn-RS"/>
        </w:rPr>
        <w:t xml:space="preserve">I </w:t>
      </w:r>
      <w:r w:rsidR="008E4970" w:rsidRPr="005C394E">
        <w:rPr>
          <w:rFonts w:ascii="Times New Roman" w:hAnsi="Times New Roman" w:cs="Times New Roman"/>
          <w:b/>
          <w:color w:val="2E74B5" w:themeColor="accent1" w:themeShade="BF"/>
          <w:sz w:val="28"/>
          <w:szCs w:val="28"/>
          <w:lang w:val="sr-Latn-RS"/>
        </w:rPr>
        <w:t>UPOZNAVANJE SA R-om</w:t>
      </w:r>
      <w:r w:rsidR="00BF23AE" w:rsidRPr="005C394E">
        <w:rPr>
          <w:rFonts w:ascii="Times New Roman" w:hAnsi="Times New Roman" w:cs="Times New Roman"/>
          <w:b/>
          <w:color w:val="2E74B5" w:themeColor="accent1" w:themeShade="BF"/>
          <w:sz w:val="28"/>
          <w:szCs w:val="28"/>
          <w:lang w:val="sr-Latn-RS"/>
        </w:rPr>
        <w:t>¹</w:t>
      </w:r>
      <w:r w:rsidRPr="005C394E">
        <w:rPr>
          <w:rFonts w:ascii="Times New Roman" w:hAnsi="Times New Roman" w:cs="Times New Roman"/>
          <w:b/>
          <w:color w:val="2E74B5" w:themeColor="accent1" w:themeShade="BF"/>
          <w:sz w:val="28"/>
          <w:szCs w:val="28"/>
          <w:lang w:val="sr-Latn-RS"/>
        </w:rPr>
        <w:t>-</w:t>
      </w:r>
      <w:r w:rsidRPr="005C394E">
        <w:rPr>
          <w:rFonts w:ascii="Times New Roman" w:hAnsi="Times New Roman" w:cs="Times New Roman"/>
          <w:b/>
          <w:color w:val="44546A" w:themeColor="text2"/>
          <w:sz w:val="28"/>
          <w:szCs w:val="28"/>
          <w:lang w:val="sr-Latn-RS"/>
        </w:rPr>
        <w:t xml:space="preserve"> </w:t>
      </w:r>
      <w:r w:rsidRPr="005C394E">
        <w:rPr>
          <w:rFonts w:ascii="Times New Roman" w:hAnsi="Times New Roman" w:cs="Times New Roman"/>
          <w:b/>
          <w:color w:val="2E74B5" w:themeColor="accent1" w:themeShade="BF"/>
          <w:sz w:val="28"/>
          <w:szCs w:val="28"/>
          <w:lang w:val="sr-Latn-RS"/>
        </w:rPr>
        <w:t>KRATKI KRATKI (kratki) INTRO u R</w:t>
      </w:r>
    </w:p>
    <w:p w14:paraId="069B3FF1" w14:textId="77777777" w:rsidR="008E4970" w:rsidRPr="005C394E" w:rsidRDefault="00BF23AE" w:rsidP="00BF23AE">
      <w:pPr>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¹</w:t>
      </w:r>
      <w:r w:rsidR="008E4970" w:rsidRPr="005C394E">
        <w:rPr>
          <w:rFonts w:ascii="Times New Roman" w:hAnsi="Times New Roman" w:cs="Times New Roman"/>
          <w:sz w:val="24"/>
          <w:szCs w:val="24"/>
          <w:lang w:val="sr-Latn-RS"/>
        </w:rPr>
        <w:t xml:space="preserve">Ko zna ovaj basic, samo neka pređe na sledeće poglavlje </w:t>
      </w:r>
      <w:r w:rsidR="008E4970" w:rsidRPr="005C394E">
        <w:rPr>
          <w:lang w:val="sr-Latn-RS"/>
        </w:rPr>
        <w:sym w:font="Wingdings" w:char="F04A"/>
      </w:r>
    </w:p>
    <w:p w14:paraId="0CF0B4EE" w14:textId="77777777" w:rsidR="008E4970" w:rsidRPr="005C394E" w:rsidRDefault="002D3037" w:rsidP="00E173FB">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R programu možete pristupiti preko kla</w:t>
      </w:r>
      <w:r w:rsidR="00BF23AE" w:rsidRPr="005C394E">
        <w:rPr>
          <w:rFonts w:ascii="Times New Roman" w:hAnsi="Times New Roman" w:cs="Times New Roman"/>
          <w:sz w:val="24"/>
          <w:szCs w:val="24"/>
          <w:lang w:val="sr-Latn-RS"/>
        </w:rPr>
        <w:t>s</w:t>
      </w:r>
      <w:r w:rsidRPr="005C394E">
        <w:rPr>
          <w:rFonts w:ascii="Times New Roman" w:hAnsi="Times New Roman" w:cs="Times New Roman"/>
          <w:sz w:val="24"/>
          <w:szCs w:val="24"/>
          <w:lang w:val="sr-Latn-RS"/>
        </w:rPr>
        <w:t xml:space="preserve">ične r konzole, ili preko nešto više „user friendly“ varijante – R studija (R studio). </w:t>
      </w:r>
      <w:r w:rsidRPr="003037E6">
        <w:rPr>
          <w:rFonts w:ascii="Times New Roman" w:hAnsi="Times New Roman" w:cs="Times New Roman"/>
          <w:sz w:val="24"/>
          <w:szCs w:val="24"/>
          <w:lang w:val="sr-Latn-RS"/>
        </w:rPr>
        <w:t>Na slici 1 prikazan je „print screen“ R studija. Može se videti da postoje četiri kvadranta, dva gornja i dva donja. U gornjem levom kvadrantu možete da pišete svoj skript, koji sačuvate i kasnije pokrenete, i koji će imati ekstenziju „.Rscript“. U ovom kvadrantu, takođe, možete videti i svoje podatke, tako što kliknete na odgovarajući jezičak sa podacima (kao kad prelazite iz jednog sheet-a u drugi, u ekselu). Opet, klikom na odgovarajući jezičak, vraćate se na svoj skript. U gornjem desnom kvadrantu nalazi se tzv. „envirnonment“, i tu će vam se prikazati deo sa vašim dataframe-om., koji je sada na slici 1 prazan. Takođe, u tom kvadrantu, klikom na „import dataset“ birate vaše fajlove sa podacima.</w:t>
      </w:r>
      <w:r w:rsidR="00BF23AE" w:rsidRPr="003037E6">
        <w:rPr>
          <w:rFonts w:ascii="Times New Roman" w:hAnsi="Times New Roman" w:cs="Times New Roman"/>
          <w:sz w:val="24"/>
          <w:szCs w:val="24"/>
          <w:lang w:val="sr-Latn-RS"/>
        </w:rPr>
        <w:t xml:space="preserve"> U donjem levom kvadrantu se nalazi R konzola, i to je praktično klasičan R; drugim rečima, klasičan R program ima samo konzolu</w:t>
      </w:r>
      <w:r w:rsidR="00346190" w:rsidRPr="003037E6">
        <w:rPr>
          <w:rFonts w:ascii="Times New Roman" w:hAnsi="Times New Roman" w:cs="Times New Roman"/>
          <w:sz w:val="24"/>
          <w:szCs w:val="24"/>
          <w:lang w:val="sr-Latn-RS"/>
        </w:rPr>
        <w:t>, gde ukucavate komandu i stisnete „ENTER“, a ako biste hteli da čuvate hi</w:t>
      </w:r>
      <w:r w:rsidR="00BF23AE" w:rsidRPr="003037E6">
        <w:rPr>
          <w:rFonts w:ascii="Times New Roman" w:hAnsi="Times New Roman" w:cs="Times New Roman"/>
          <w:sz w:val="24"/>
          <w:szCs w:val="24"/>
          <w:lang w:val="sr-Latn-RS"/>
        </w:rPr>
        <w:t>stor</w:t>
      </w:r>
      <w:r w:rsidR="00346190" w:rsidRPr="003037E6">
        <w:rPr>
          <w:rFonts w:ascii="Times New Roman" w:hAnsi="Times New Roman" w:cs="Times New Roman"/>
          <w:sz w:val="24"/>
          <w:szCs w:val="24"/>
          <w:lang w:val="sr-Latn-RS"/>
        </w:rPr>
        <w:t>y</w:t>
      </w:r>
      <w:r w:rsidR="00BF23AE" w:rsidRPr="003037E6">
        <w:rPr>
          <w:rFonts w:ascii="Times New Roman" w:hAnsi="Times New Roman" w:cs="Times New Roman"/>
          <w:sz w:val="24"/>
          <w:szCs w:val="24"/>
          <w:lang w:val="sr-Latn-RS"/>
        </w:rPr>
        <w:t xml:space="preserve"> i skript, to biste posebno pravili u nekom notepad-u. U R studiju, najbolja strategija je da komande kucate u skriptu (gornji levi kvadrant), a zatim, da biste izvršili komandu, selektujete šta želite da se izvrži i kliknete „Ctrl+ENTER“</w:t>
      </w:r>
      <w:r w:rsidR="00346190" w:rsidRPr="003037E6">
        <w:rPr>
          <w:rFonts w:ascii="Times New Roman" w:hAnsi="Times New Roman" w:cs="Times New Roman"/>
          <w:sz w:val="24"/>
          <w:szCs w:val="24"/>
          <w:lang w:val="sr-Latn-RS"/>
        </w:rPr>
        <w:t>. Ovo je zgodno, pogotovo zato</w:t>
      </w:r>
      <w:r w:rsidR="00BF23AE" w:rsidRPr="003037E6">
        <w:rPr>
          <w:rFonts w:ascii="Times New Roman" w:hAnsi="Times New Roman" w:cs="Times New Roman"/>
          <w:sz w:val="24"/>
          <w:szCs w:val="24"/>
          <w:lang w:val="sr-Latn-RS"/>
        </w:rPr>
        <w:t xml:space="preserve"> što u skriptu možete da pišete komentare, tako što pre komentara ukucate „#“ (tarabu) pa upišete komentar (na primer: #Pocinjem da ucim R </w:t>
      </w:r>
      <w:r w:rsidR="00BF23AE" w:rsidRPr="005C394E">
        <w:rPr>
          <w:rFonts w:ascii="Times New Roman" w:hAnsi="Times New Roman" w:cs="Times New Roman"/>
          <w:sz w:val="24"/>
          <w:szCs w:val="24"/>
          <w:lang w:val="sr-Latn-RS"/>
        </w:rPr>
        <w:sym w:font="Wingdings" w:char="F04A"/>
      </w:r>
      <w:r w:rsidR="00BF23AE" w:rsidRPr="003037E6">
        <w:rPr>
          <w:rFonts w:ascii="Times New Roman" w:hAnsi="Times New Roman" w:cs="Times New Roman"/>
          <w:sz w:val="24"/>
          <w:szCs w:val="24"/>
          <w:lang w:val="sr-Latn-RS"/>
        </w:rPr>
        <w:t xml:space="preserve">). Na ovaj način, R-u saopštavate da preskoči sve ono što počinje sa tarabom. I, na kraju, u donjem desnom kvadrantu nalazi se deo ekrana u kom će vam se iscrtavati grafikoni, koje posle možete sačuvati u jpeg ili png formatu. </w:t>
      </w:r>
      <w:r w:rsidR="00BF23AE" w:rsidRPr="005C394E">
        <w:rPr>
          <w:rFonts w:ascii="Times New Roman" w:hAnsi="Times New Roman" w:cs="Times New Roman"/>
          <w:sz w:val="24"/>
          <w:szCs w:val="24"/>
          <w:lang w:val="sr-Latn-RS"/>
        </w:rPr>
        <w:t xml:space="preserve">Tople preporuke za upotrebu R studija </w:t>
      </w:r>
      <w:r w:rsidR="00BF23AE" w:rsidRPr="005C394E">
        <w:rPr>
          <w:rFonts w:ascii="Times New Roman" w:hAnsi="Times New Roman" w:cs="Times New Roman"/>
          <w:sz w:val="24"/>
          <w:szCs w:val="24"/>
          <w:lang w:val="sr-Latn-RS"/>
        </w:rPr>
        <w:sym w:font="Wingdings" w:char="F04A"/>
      </w:r>
      <w:r w:rsidR="00BF23AE" w:rsidRPr="005C394E">
        <w:rPr>
          <w:rFonts w:ascii="Times New Roman" w:hAnsi="Times New Roman" w:cs="Times New Roman"/>
          <w:sz w:val="24"/>
          <w:szCs w:val="24"/>
          <w:lang w:val="sr-Latn-RS"/>
        </w:rPr>
        <w:t>.</w:t>
      </w:r>
      <w:r w:rsidR="00346190" w:rsidRPr="005C394E">
        <w:rPr>
          <w:rFonts w:ascii="Times New Roman" w:hAnsi="Times New Roman" w:cs="Times New Roman"/>
          <w:sz w:val="24"/>
          <w:szCs w:val="24"/>
          <w:lang w:val="sr-Latn-RS"/>
        </w:rPr>
        <w:t xml:space="preserve"> </w:t>
      </w:r>
    </w:p>
    <w:p w14:paraId="0959C0AB" w14:textId="77777777" w:rsidR="008E4970" w:rsidRPr="005C394E" w:rsidRDefault="00AA6B5B" w:rsidP="000D195D">
      <w:pPr>
        <w:tabs>
          <w:tab w:val="left" w:pos="360"/>
        </w:tabs>
        <w:spacing w:line="276" w:lineRule="auto"/>
        <w:ind w:left="360" w:hanging="360"/>
        <w:jc w:val="both"/>
        <w:rPr>
          <w:rFonts w:ascii="Times New Roman" w:hAnsi="Times New Roman" w:cs="Times New Roman"/>
          <w:sz w:val="24"/>
          <w:szCs w:val="24"/>
          <w:lang w:val="sr-Latn-RS"/>
        </w:rPr>
      </w:pPr>
      <w:r>
        <w:rPr>
          <w:noProof/>
          <w:lang w:val="sr-Latn-RS" w:eastAsia="en-GB"/>
        </w:rPr>
        <w:lastRenderedPageBreak/>
        <w:pict w14:anchorId="44CB9772">
          <v:rect id="Rectangle 2" o:spid="_x0000_s1026" style="position:absolute;left:0;text-align:left;margin-left:286.5pt;margin-top:180.85pt;width:76.5pt;height:19.5pt;z-index:25165926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" filled="f" strokecolor="black [3213]" strokeweight="1pt">
            <v:textbox style="mso-next-textbox:#Rectangle 2">
              <w:txbxContent>
                <w:p w14:paraId="24876060" w14:textId="77777777" w:rsidR="00E32882" w:rsidRPr="00C71604" w:rsidRDefault="00E32882" w:rsidP="00C71604">
                  <w:pPr>
                    <w:rPr>
                      <w:color w:val="C00000"/>
                    </w:rPr>
                  </w:pPr>
                  <w:r>
                    <w:rPr>
                      <w:color w:val="C00000"/>
                    </w:rPr>
                    <w:t>GRAFIKON</w:t>
                  </w:r>
                </w:p>
              </w:txbxContent>
            </v:textbox>
          </v:rect>
        </w:pict>
      </w:r>
      <w:r>
        <w:rPr>
          <w:noProof/>
          <w:lang w:val="sr-Latn-RS" w:eastAsia="en-GB"/>
        </w:rPr>
        <w:pict w14:anchorId="517DC502">
          <v:rect id="Rectangle 5" o:spid="_x0000_s1027" style="position:absolute;left:0;text-align:left;margin-left:147.75pt;margin-top:194.5pt;width:100.5pt;height:32.25pt;z-index:25166540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" filled="f" strokecolor="black [3213]" strokeweight="1pt">
            <v:textbox style="mso-next-textbox:#Rectangle 5">
              <w:txbxContent>
                <w:p w14:paraId="39C727B6" w14:textId="77777777" w:rsidR="00E32882" w:rsidRPr="00231F5C" w:rsidRDefault="00E32882" w:rsidP="00C71604">
                  <w:pPr>
                    <w:rPr>
                      <w:color w:val="C00000"/>
                      <w:lang w:val="de-DE"/>
                    </w:rPr>
                  </w:pPr>
                  <w:r w:rsidRPr="00231F5C">
                    <w:rPr>
                      <w:color w:val="C00000"/>
                      <w:lang w:val="de-DE"/>
                    </w:rPr>
                    <w:t>R konzola – kao u klasičnom Ru</w:t>
                  </w:r>
                </w:p>
              </w:txbxContent>
            </v:textbox>
          </v:rect>
        </w:pict>
      </w:r>
      <w:r>
        <w:rPr>
          <w:noProof/>
          <w:lang w:val="sr-Latn-RS" w:eastAsia="en-GB"/>
        </w:rPr>
        <w:pict w14:anchorId="60FBBA56">
          <v:rect id="Rectangle 3" o:spid="_x0000_s1028" style="position:absolute;left:0;text-align:left;margin-left:271.5pt;margin-top:61.4pt;width:76.5pt;height:19.5pt;z-index:25166131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" filled="f" strokecolor="black [3213]" strokeweight="1pt">
            <v:textbox style="mso-next-textbox:#Rectangle 3">
              <w:txbxContent>
                <w:p w14:paraId="6C3F6266" w14:textId="77777777" w:rsidR="00E32882" w:rsidRPr="00C71604" w:rsidRDefault="00E32882" w:rsidP="00C71604">
                  <w:pPr>
                    <w:rPr>
                      <w:color w:val="C00000"/>
                    </w:rPr>
                  </w:pPr>
                  <w:r>
                    <w:rPr>
                      <w:color w:val="C00000"/>
                    </w:rPr>
                    <w:t>DATA FRAME</w:t>
                  </w:r>
                </w:p>
              </w:txbxContent>
            </v:textbox>
          </v:rect>
        </w:pict>
      </w:r>
      <w:r>
        <w:rPr>
          <w:noProof/>
          <w:lang w:val="sr-Latn-RS" w:eastAsia="en-GB"/>
        </w:rPr>
        <w:pict w14:anchorId="34286290">
          <v:rect id="Rectangle 4" o:spid="_x0000_s1029" style="position:absolute;left:0;text-align:left;margin-left:141pt;margin-top:68.15pt;width:100.5pt;height:50.25pt;z-index:251663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" filled="f" strokecolor="black [3213]" strokeweight="1pt">
            <v:textbox style="mso-next-textbox:#Rectangle 4">
              <w:txbxContent>
                <w:p w14:paraId="09382771" w14:textId="77777777" w:rsidR="00E32882" w:rsidRPr="00231F5C" w:rsidRDefault="00E32882" w:rsidP="00C71604">
                  <w:pPr>
                    <w:rPr>
                      <w:color w:val="C00000"/>
                      <w:lang w:val="es-ES"/>
                    </w:rPr>
                  </w:pPr>
                  <w:r w:rsidRPr="00231F5C">
                    <w:rPr>
                      <w:color w:val="C00000"/>
                      <w:lang w:val="es-ES"/>
                    </w:rPr>
                    <w:t>SCRIPT (a možete da vidite i tabelu sa podacima</w:t>
                  </w:r>
                </w:p>
              </w:txbxContent>
            </v:textbox>
          </v:rect>
        </w:pict>
      </w:r>
      <w:r w:rsidR="008E4970" w:rsidRPr="005C394E">
        <w:rPr>
          <w:noProof/>
          <w:lang w:val="en-GB" w:eastAsia="en-GB"/>
        </w:rPr>
        <w:drawing>
          <wp:inline distT="0" distB="0" distL="0" distR="0" wp14:anchorId="0C5A08AE" wp14:editId="750BB0EE">
            <wp:extent cx="5761745" cy="3040912"/>
            <wp:effectExtent l="38100" t="38100" r="29845" b="457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srcRect b="6120"/>
                    <a:stretch/>
                  </pic:blipFill>
                  <pic:spPr bwMode="auto">
                    <a:xfrm>
                      <a:off x="0" y="0"/>
                      <a:ext cx="5768898" cy="3044687"/>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5341080F" w14:textId="77777777" w:rsidR="008E4970" w:rsidRPr="005C394E" w:rsidRDefault="002D3037" w:rsidP="000D195D">
      <w:pPr>
        <w:tabs>
          <w:tab w:val="left" w:pos="360"/>
        </w:tabs>
        <w:spacing w:line="276" w:lineRule="auto"/>
        <w:ind w:left="360" w:hanging="360"/>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1.</w:t>
      </w:r>
      <w:r w:rsidRPr="005C394E">
        <w:rPr>
          <w:rFonts w:ascii="Times New Roman" w:hAnsi="Times New Roman" w:cs="Times New Roman"/>
          <w:color w:val="2E74B5" w:themeColor="accent1" w:themeShade="BF"/>
          <w:sz w:val="24"/>
          <w:szCs w:val="24"/>
          <w:lang w:val="sr-Latn-RS"/>
        </w:rPr>
        <w:t xml:space="preserve"> Print screen interfejsa od R studija</w:t>
      </w:r>
    </w:p>
    <w:p w14:paraId="00DEFA2D" w14:textId="77777777" w:rsidR="00EE12A9" w:rsidRPr="005C394E" w:rsidRDefault="00EE12A9" w:rsidP="000D195D">
      <w:pPr>
        <w:tabs>
          <w:tab w:val="left" w:pos="360"/>
        </w:tabs>
        <w:spacing w:line="276" w:lineRule="auto"/>
        <w:ind w:left="360" w:hanging="360"/>
        <w:jc w:val="both"/>
        <w:rPr>
          <w:rFonts w:ascii="Times New Roman" w:hAnsi="Times New Roman" w:cs="Times New Roman"/>
          <w:color w:val="2E74B5" w:themeColor="accent1" w:themeShade="BF"/>
          <w:sz w:val="24"/>
          <w:szCs w:val="24"/>
          <w:lang w:val="sr-Latn-RS"/>
        </w:rPr>
      </w:pPr>
    </w:p>
    <w:p w14:paraId="053031D8" w14:textId="77777777" w:rsidR="00346190" w:rsidRPr="005C394E" w:rsidRDefault="009A4B7E" w:rsidP="00E173FB">
      <w:pPr>
        <w:pStyle w:val="ListParagraph"/>
        <w:numPr>
          <w:ilvl w:val="0"/>
          <w:numId w:val="9"/>
        </w:numPr>
        <w:tabs>
          <w:tab w:val="left" w:pos="360"/>
        </w:tabs>
        <w:spacing w:line="360" w:lineRule="auto"/>
        <w:jc w:val="both"/>
        <w:rPr>
          <w:rFonts w:ascii="Times New Roman" w:hAnsi="Times New Roman" w:cs="Times New Roman"/>
          <w:b/>
          <w:sz w:val="28"/>
          <w:szCs w:val="28"/>
          <w:lang w:val="sr-Latn-RS"/>
        </w:rPr>
      </w:pPr>
      <w:r w:rsidRPr="005C394E">
        <w:rPr>
          <w:rFonts w:ascii="Times New Roman" w:hAnsi="Times New Roman" w:cs="Times New Roman"/>
          <w:b/>
          <w:sz w:val="28"/>
          <w:szCs w:val="28"/>
          <w:lang w:val="sr-Latn-RS"/>
        </w:rPr>
        <w:t>R kao kalkulator – kratki primer</w:t>
      </w:r>
    </w:p>
    <w:p w14:paraId="24F4E65E" w14:textId="77777777" w:rsidR="00125D26" w:rsidRPr="003037E6" w:rsidRDefault="009A4B7E" w:rsidP="00E173FB">
      <w:pPr>
        <w:pStyle w:val="ListParagraph"/>
        <w:tabs>
          <w:tab w:val="left" w:pos="360"/>
        </w:tabs>
        <w:spacing w:line="360" w:lineRule="auto"/>
        <w:ind w:hanging="720"/>
        <w:jc w:val="both"/>
        <w:rPr>
          <w:rFonts w:ascii="Times New Roman" w:hAnsi="Times New Roman" w:cs="Times New Roman"/>
          <w:sz w:val="24"/>
          <w:szCs w:val="24"/>
          <w:lang w:val="sr-Latn-RS"/>
        </w:rPr>
      </w:pPr>
      <w:r w:rsidRPr="003037E6">
        <w:rPr>
          <w:rFonts w:ascii="Times New Roman" w:hAnsi="Times New Roman" w:cs="Times New Roman"/>
          <w:sz w:val="24"/>
          <w:szCs w:val="24"/>
          <w:lang w:val="sr-Latn-RS"/>
        </w:rPr>
        <w:t>Samo ukucate račun koji želite u konzoli i pritisnete ENTER</w:t>
      </w:r>
      <w:r w:rsidR="00125D26" w:rsidRPr="003037E6">
        <w:rPr>
          <w:rFonts w:ascii="Times New Roman" w:hAnsi="Times New Roman" w:cs="Times New Roman"/>
          <w:sz w:val="24"/>
          <w:szCs w:val="24"/>
          <w:lang w:val="sr-Latn-RS"/>
        </w:rPr>
        <w:t xml:space="preserve"> (slika 2).</w:t>
      </w:r>
    </w:p>
    <w:p w14:paraId="62365A47" w14:textId="77777777" w:rsidR="009A4B7E" w:rsidRPr="005C394E" w:rsidRDefault="009A4B7E" w:rsidP="00E173FB">
      <w:pPr>
        <w:tabs>
          <w:tab w:val="left" w:pos="360"/>
        </w:tabs>
        <w:spacing w:line="360" w:lineRule="auto"/>
        <w:ind w:left="360" w:hanging="360"/>
        <w:jc w:val="both"/>
        <w:rPr>
          <w:rFonts w:ascii="Times New Roman" w:hAnsi="Times New Roman" w:cs="Times New Roman"/>
          <w:sz w:val="24"/>
          <w:szCs w:val="24"/>
          <w:lang w:val="sr-Latn-RS"/>
        </w:rPr>
      </w:pPr>
      <w:r w:rsidRPr="005C394E">
        <w:rPr>
          <w:noProof/>
          <w:lang w:val="en-GB" w:eastAsia="en-GB"/>
        </w:rPr>
        <w:drawing>
          <wp:inline distT="0" distB="0" distL="0" distR="0" wp14:anchorId="5C8FA3BA" wp14:editId="0D890DC9">
            <wp:extent cx="2838450" cy="1935307"/>
            <wp:effectExtent l="38100" t="38100" r="38100" b="463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srcRect l="160" t="60148" r="71635" b="5645"/>
                    <a:stretch/>
                  </pic:blipFill>
                  <pic:spPr bwMode="auto">
                    <a:xfrm>
                      <a:off x="0" y="0"/>
                      <a:ext cx="2847622" cy="1941560"/>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5A324433" w14:textId="77777777" w:rsidR="00E173FB" w:rsidRPr="005C394E" w:rsidRDefault="00125D26" w:rsidP="00E173FB">
      <w:pPr>
        <w:tabs>
          <w:tab w:val="left" w:pos="360"/>
        </w:tabs>
        <w:spacing w:line="360" w:lineRule="auto"/>
        <w:ind w:left="360" w:hanging="360"/>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 2</w:t>
      </w:r>
      <w:r w:rsidRPr="005C394E">
        <w:rPr>
          <w:rFonts w:ascii="Times New Roman" w:hAnsi="Times New Roman" w:cs="Times New Roman"/>
          <w:color w:val="2E74B5" w:themeColor="accent1" w:themeShade="BF"/>
          <w:sz w:val="24"/>
          <w:szCs w:val="24"/>
          <w:lang w:val="sr-Latn-RS"/>
        </w:rPr>
        <w:t>. Print screen R konzole pri primeni osnovnih računskih operacija</w:t>
      </w:r>
    </w:p>
    <w:p w14:paraId="556F37FC" w14:textId="77777777" w:rsidR="009A4B7E" w:rsidRPr="005C394E" w:rsidRDefault="009A4B7E" w:rsidP="00E173FB">
      <w:pPr>
        <w:pStyle w:val="ListParagraph"/>
        <w:numPr>
          <w:ilvl w:val="0"/>
          <w:numId w:val="9"/>
        </w:numPr>
        <w:tabs>
          <w:tab w:val="left" w:pos="360"/>
        </w:tabs>
        <w:spacing w:line="360" w:lineRule="auto"/>
        <w:jc w:val="both"/>
        <w:rPr>
          <w:rFonts w:ascii="Times New Roman" w:hAnsi="Times New Roman" w:cs="Times New Roman"/>
          <w:b/>
          <w:sz w:val="28"/>
          <w:szCs w:val="28"/>
          <w:lang w:val="sr-Latn-RS"/>
        </w:rPr>
      </w:pPr>
      <w:r w:rsidRPr="005C394E">
        <w:rPr>
          <w:rFonts w:ascii="Times New Roman" w:hAnsi="Times New Roman" w:cs="Times New Roman"/>
          <w:b/>
          <w:sz w:val="28"/>
          <w:szCs w:val="28"/>
          <w:lang w:val="sr-Latn-RS"/>
        </w:rPr>
        <w:t>Logički operatori -&gt; TRUE &amp; FALSE</w:t>
      </w:r>
    </w:p>
    <w:p w14:paraId="26C3A81F" w14:textId="77777777" w:rsidR="00125D26" w:rsidRPr="005C394E" w:rsidRDefault="00125D26" w:rsidP="00E173FB">
      <w:pPr>
        <w:pStyle w:val="ListParagraph"/>
        <w:tabs>
          <w:tab w:val="left" w:pos="360"/>
        </w:tabs>
        <w:spacing w:line="360" w:lineRule="auto"/>
        <w:ind w:left="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Na slici 3 prikazana je logička provera istinitosti tvrdnji. Ono što je bitno, to je da samo jedan znak „=“ ne znači jednako, već da biste proverili jednakost, morate da koristite dva znaka „==“. Dodatno, za stringove, to jest reci, morate koristiti navodnike, nebitno da li jednostruke ili </w:t>
      </w:r>
      <w:r w:rsidRPr="005C394E">
        <w:rPr>
          <w:rFonts w:ascii="Times New Roman" w:hAnsi="Times New Roman" w:cs="Times New Roman"/>
          <w:sz w:val="24"/>
          <w:szCs w:val="24"/>
          <w:lang w:val="sr-Latn-RS"/>
        </w:rPr>
        <w:lastRenderedPageBreak/>
        <w:t xml:space="preserve">dvostruke. Pored toga, vodite računa o malim i velikim slovima, jer ih R razlikuje, pa „pravo“ nije isto što i „Pravo“ </w:t>
      </w:r>
      <w:r w:rsidRPr="005C394E">
        <w:rPr>
          <w:rFonts w:ascii="Times New Roman" w:hAnsi="Times New Roman" w:cs="Times New Roman"/>
          <w:sz w:val="24"/>
          <w:szCs w:val="24"/>
          <w:lang w:val="sr-Latn-RS"/>
        </w:rPr>
        <w:sym w:font="Wingdings" w:char="F04A"/>
      </w:r>
    </w:p>
    <w:p w14:paraId="3B15847B" w14:textId="77777777" w:rsidR="009A4B7E" w:rsidRPr="005C394E" w:rsidRDefault="00125D26" w:rsidP="00E173FB">
      <w:pPr>
        <w:pStyle w:val="ListParagraph"/>
        <w:tabs>
          <w:tab w:val="left" w:pos="360"/>
        </w:tabs>
        <w:spacing w:line="360" w:lineRule="auto"/>
        <w:ind w:left="450" w:hanging="360"/>
        <w:jc w:val="both"/>
        <w:rPr>
          <w:rFonts w:ascii="Times New Roman" w:hAnsi="Times New Roman" w:cs="Times New Roman"/>
          <w:sz w:val="24"/>
          <w:szCs w:val="24"/>
          <w:lang w:val="sr-Latn-RS"/>
        </w:rPr>
      </w:pPr>
      <w:r w:rsidRPr="005C394E">
        <w:rPr>
          <w:noProof/>
          <w:lang w:val="en-GB" w:eastAsia="en-GB"/>
        </w:rPr>
        <w:drawing>
          <wp:inline distT="0" distB="0" distL="0" distR="0" wp14:anchorId="5DE28B1E" wp14:editId="56FFF974">
            <wp:extent cx="3643109" cy="1704975"/>
            <wp:effectExtent l="38100" t="38100" r="3365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srcRect t="59008" r="59936" b="7639"/>
                    <a:stretch/>
                  </pic:blipFill>
                  <pic:spPr bwMode="auto">
                    <a:xfrm>
                      <a:off x="0" y="0"/>
                      <a:ext cx="3659482" cy="1712637"/>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438826A5" w14:textId="77777777" w:rsidR="00125D26" w:rsidRPr="005C394E" w:rsidRDefault="00125D26" w:rsidP="00E173FB">
      <w:pPr>
        <w:pStyle w:val="ListParagraph"/>
        <w:tabs>
          <w:tab w:val="left" w:pos="360"/>
        </w:tabs>
        <w:spacing w:line="360" w:lineRule="auto"/>
        <w:ind w:left="450"/>
        <w:jc w:val="both"/>
        <w:rPr>
          <w:rFonts w:ascii="Times New Roman" w:hAnsi="Times New Roman" w:cs="Times New Roman"/>
          <w:sz w:val="24"/>
          <w:szCs w:val="24"/>
          <w:lang w:val="sr-Latn-RS"/>
        </w:rPr>
      </w:pPr>
    </w:p>
    <w:p w14:paraId="593F581D" w14:textId="77777777" w:rsidR="00125D26" w:rsidRPr="005C394E" w:rsidRDefault="00125D26" w:rsidP="00E173FB">
      <w:pPr>
        <w:pStyle w:val="ListParagraph"/>
        <w:tabs>
          <w:tab w:val="left" w:pos="360"/>
        </w:tabs>
        <w:spacing w:line="360" w:lineRule="auto"/>
        <w:ind w:left="450" w:hanging="360"/>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 3.</w:t>
      </w:r>
      <w:r w:rsidRPr="005C394E">
        <w:rPr>
          <w:rFonts w:ascii="Times New Roman" w:hAnsi="Times New Roman" w:cs="Times New Roman"/>
          <w:color w:val="2E74B5" w:themeColor="accent1" w:themeShade="BF"/>
          <w:sz w:val="24"/>
          <w:szCs w:val="24"/>
          <w:lang w:val="sr-Latn-RS"/>
        </w:rPr>
        <w:t xml:space="preserve"> Provera logičnosti iskaza – mala velika slova, znak jednakosti</w:t>
      </w:r>
    </w:p>
    <w:p w14:paraId="6E243802" w14:textId="77777777" w:rsidR="00D40694" w:rsidRPr="005C394E" w:rsidRDefault="00D40694" w:rsidP="00E173FB">
      <w:pPr>
        <w:pStyle w:val="ListParagraph"/>
        <w:tabs>
          <w:tab w:val="left" w:pos="360"/>
        </w:tabs>
        <w:spacing w:line="360" w:lineRule="auto"/>
        <w:ind w:left="450"/>
        <w:jc w:val="both"/>
        <w:rPr>
          <w:rFonts w:ascii="Times New Roman" w:hAnsi="Times New Roman" w:cs="Times New Roman"/>
          <w:sz w:val="24"/>
          <w:szCs w:val="24"/>
          <w:lang w:val="sr-Latn-RS"/>
        </w:rPr>
      </w:pPr>
    </w:p>
    <w:p w14:paraId="7E859F02" w14:textId="77777777" w:rsidR="00D40694" w:rsidRPr="005C394E" w:rsidRDefault="000153D5" w:rsidP="00E173FB">
      <w:pPr>
        <w:pStyle w:val="ListParagraph"/>
        <w:numPr>
          <w:ilvl w:val="0"/>
          <w:numId w:val="9"/>
        </w:numPr>
        <w:tabs>
          <w:tab w:val="left" w:pos="360"/>
        </w:tabs>
        <w:spacing w:line="360" w:lineRule="auto"/>
        <w:jc w:val="both"/>
        <w:rPr>
          <w:rFonts w:ascii="Times New Roman" w:hAnsi="Times New Roman" w:cs="Times New Roman"/>
          <w:b/>
          <w:sz w:val="28"/>
          <w:szCs w:val="28"/>
          <w:lang w:val="sr-Latn-RS"/>
        </w:rPr>
      </w:pPr>
      <w:r w:rsidRPr="005C394E">
        <w:rPr>
          <w:rFonts w:ascii="Times New Roman" w:hAnsi="Times New Roman" w:cs="Times New Roman"/>
          <w:b/>
          <w:sz w:val="28"/>
          <w:szCs w:val="28"/>
          <w:lang w:val="sr-Latn-RS"/>
        </w:rPr>
        <w:t>Kreiranje varijabli i objekata</w:t>
      </w:r>
    </w:p>
    <w:p w14:paraId="6731FA59" w14:textId="77777777" w:rsidR="000153D5" w:rsidRPr="005C394E" w:rsidRDefault="00D14A6B" w:rsidP="00E173FB">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U R u možete da sami pravite svoje data frame ove, i evo nekoliko načina da generišete varijable. Na slici 4 dato je nekoliko različitih načina da generišete varijable koje sadrže cele brojeve – „integers“. U poslednjem redu na slici 4, pomoću funckije sample, možete slučajno generisati određen skup brojeva iz zadatog opsega.  </w:t>
      </w:r>
    </w:p>
    <w:p w14:paraId="035E1475" w14:textId="77777777" w:rsidR="00346190" w:rsidRPr="005C394E" w:rsidRDefault="00E232C2" w:rsidP="00E173FB">
      <w:pPr>
        <w:tabs>
          <w:tab w:val="left" w:pos="360"/>
        </w:tabs>
        <w:spacing w:line="360" w:lineRule="auto"/>
        <w:ind w:left="360" w:hanging="360"/>
        <w:jc w:val="both"/>
        <w:rPr>
          <w:rFonts w:ascii="Times New Roman" w:hAnsi="Times New Roman" w:cs="Times New Roman"/>
          <w:sz w:val="24"/>
          <w:szCs w:val="24"/>
          <w:lang w:val="sr-Latn-RS"/>
        </w:rPr>
      </w:pPr>
      <w:r w:rsidRPr="005C394E">
        <w:rPr>
          <w:noProof/>
          <w:lang w:val="en-GB" w:eastAsia="en-GB"/>
        </w:rPr>
        <w:drawing>
          <wp:inline distT="0" distB="0" distL="0" distR="0" wp14:anchorId="3511C523" wp14:editId="05C49C12">
            <wp:extent cx="6042332" cy="1638300"/>
            <wp:effectExtent l="38100" t="38100" r="34925" b="381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srcRect t="65849" r="45032" b="7640"/>
                    <a:stretch/>
                  </pic:blipFill>
                  <pic:spPr bwMode="auto">
                    <a:xfrm>
                      <a:off x="0" y="0"/>
                      <a:ext cx="6054132" cy="1641499"/>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4B43841A" w14:textId="77777777" w:rsidR="00346190" w:rsidRPr="005C394E" w:rsidRDefault="00D14A6B" w:rsidP="00E173FB">
      <w:pPr>
        <w:tabs>
          <w:tab w:val="left" w:pos="360"/>
        </w:tabs>
        <w:spacing w:line="360" w:lineRule="auto"/>
        <w:ind w:left="360" w:hanging="360"/>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 4</w:t>
      </w:r>
      <w:r w:rsidRPr="005C394E">
        <w:rPr>
          <w:rFonts w:ascii="Times New Roman" w:hAnsi="Times New Roman" w:cs="Times New Roman"/>
          <w:color w:val="2E74B5" w:themeColor="accent1" w:themeShade="BF"/>
          <w:sz w:val="24"/>
          <w:szCs w:val="24"/>
          <w:lang w:val="sr-Latn-RS"/>
        </w:rPr>
        <w:t>. Dodeljivanje brojeva varijabli – nekoliko načina</w:t>
      </w:r>
    </w:p>
    <w:p w14:paraId="782FAABD" w14:textId="77777777" w:rsidR="00D14A6B" w:rsidRPr="005C394E" w:rsidRDefault="00D14A6B" w:rsidP="00E173FB">
      <w:pPr>
        <w:tabs>
          <w:tab w:val="left" w:pos="36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Možete generisati i binarnu varijablu</w:t>
      </w:r>
      <w:r w:rsidR="00E3458B" w:rsidRPr="005C394E">
        <w:rPr>
          <w:rFonts w:ascii="Times New Roman" w:hAnsi="Times New Roman" w:cs="Times New Roman"/>
          <w:sz w:val="24"/>
          <w:szCs w:val="24"/>
          <w:lang w:val="sr-Latn-RS"/>
        </w:rPr>
        <w:t xml:space="preserve"> (slika 5), pomoću iste funkcije sample, samo što mu još u zagradi dodate „replace=T“, što znači da se uzorkovanje radi sa vraćanjem, što je u ovom slučaju obavezno naglasiti.</w:t>
      </w:r>
    </w:p>
    <w:p w14:paraId="57B617EF" w14:textId="77777777" w:rsidR="00E3458B" w:rsidRPr="005C394E" w:rsidRDefault="00E3458B" w:rsidP="00E173FB">
      <w:pPr>
        <w:tabs>
          <w:tab w:val="left" w:pos="36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 xml:space="preserve">Na kraju, napravite svoj prvi „data frame“ (slika 5), tako što ćete da spojite </w:t>
      </w:r>
      <w:r w:rsidRPr="005C394E">
        <w:rPr>
          <w:rFonts w:ascii="Times New Roman" w:hAnsi="Times New Roman" w:cs="Times New Roman"/>
          <w:i/>
          <w:sz w:val="24"/>
          <w:szCs w:val="24"/>
          <w:lang w:val="sr-Latn-RS"/>
        </w:rPr>
        <w:t xml:space="preserve">myvar </w:t>
      </w:r>
      <w:r w:rsidRPr="005C394E">
        <w:rPr>
          <w:rFonts w:ascii="Times New Roman" w:hAnsi="Times New Roman" w:cs="Times New Roman"/>
          <w:sz w:val="24"/>
          <w:szCs w:val="24"/>
          <w:lang w:val="sr-Latn-RS"/>
        </w:rPr>
        <w:t xml:space="preserve">i </w:t>
      </w:r>
      <w:r w:rsidRPr="005C394E">
        <w:rPr>
          <w:rFonts w:ascii="Times New Roman" w:hAnsi="Times New Roman" w:cs="Times New Roman"/>
          <w:i/>
          <w:sz w:val="24"/>
          <w:szCs w:val="24"/>
          <w:lang w:val="sr-Latn-RS"/>
        </w:rPr>
        <w:t>mybinary</w:t>
      </w:r>
      <w:r w:rsidRPr="005C394E">
        <w:rPr>
          <w:rFonts w:ascii="Times New Roman" w:hAnsi="Times New Roman" w:cs="Times New Roman"/>
          <w:sz w:val="24"/>
          <w:szCs w:val="24"/>
          <w:lang w:val="sr-Latn-RS"/>
        </w:rPr>
        <w:t>, pomoću funkcije „data.frame“.</w:t>
      </w:r>
      <w:r w:rsidR="00463264" w:rsidRPr="005C394E">
        <w:rPr>
          <w:rFonts w:ascii="Times New Roman" w:hAnsi="Times New Roman" w:cs="Times New Roman"/>
          <w:sz w:val="24"/>
          <w:szCs w:val="24"/>
          <w:lang w:val="sr-Latn-RS"/>
        </w:rPr>
        <w:t xml:space="preserve"> Pomoću funkcije „colnames“ možete da promenite nazive svojih varijabli, u, na primer „tezina“ i „pol“...</w:t>
      </w:r>
    </w:p>
    <w:p w14:paraId="7FC10EA7" w14:textId="77777777" w:rsidR="00E3458B" w:rsidRPr="005C394E" w:rsidRDefault="00AA6B5B" w:rsidP="00E173FB">
      <w:pPr>
        <w:tabs>
          <w:tab w:val="left" w:pos="360"/>
        </w:tabs>
        <w:spacing w:line="360" w:lineRule="auto"/>
        <w:jc w:val="both"/>
        <w:rPr>
          <w:rFonts w:ascii="Times New Roman" w:hAnsi="Times New Roman" w:cs="Times New Roman"/>
          <w:sz w:val="24"/>
          <w:szCs w:val="24"/>
          <w:lang w:val="sr-Latn-RS"/>
        </w:rPr>
      </w:pPr>
      <w:r>
        <w:rPr>
          <w:noProof/>
          <w:lang w:val="sr-Latn-RS" w:eastAsia="en-GB"/>
        </w:rPr>
        <w:pict w14:anchorId="62A41589">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Text Box 11" o:spid="_x0000_s1030" type="#_x0000_t62" style="position:absolute;left:0;text-align:left;margin-left:334.5pt;margin-top:12.55pt;width:141.25pt;height:78.75pt;z-index:25166643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" adj="-22831,8666" fillcolor="#bdd6ee [1300]" strokecolor="#323e4f [2415]" strokeweight="1.5pt">
            <v:textbox style="mso-next-textbox:#Text Box 11">
              <w:txbxContent>
                <w:p w14:paraId="257969BA" w14:textId="77777777" w:rsidR="00E32882" w:rsidRPr="00E3458B" w:rsidRDefault="00E32882">
                  <w:r>
                    <w:t>Uzorkuj mi na slučajan način skup od 10 elemenata koji se sastoji od jedinica i dvojki</w:t>
                  </w:r>
                </w:p>
              </w:txbxContent>
            </v:textbox>
          </v:shape>
        </w:pict>
      </w:r>
      <w:r w:rsidR="00E3458B" w:rsidRPr="005C394E">
        <w:rPr>
          <w:noProof/>
          <w:lang w:val="en-GB" w:eastAsia="en-GB"/>
        </w:rPr>
        <w:drawing>
          <wp:inline distT="0" distB="0" distL="0" distR="0" wp14:anchorId="4BDB0F0C" wp14:editId="2DDD16E1">
            <wp:extent cx="4495800" cy="2409619"/>
            <wp:effectExtent l="38100" t="38100" r="38100" b="292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t="50741" r="55448" b="6785"/>
                    <a:stretch/>
                  </pic:blipFill>
                  <pic:spPr bwMode="auto">
                    <a:xfrm>
                      <a:off x="0" y="0"/>
                      <a:ext cx="4504134" cy="2414086"/>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2C5C0CE9" w14:textId="77777777" w:rsidR="00463264" w:rsidRPr="005C394E" w:rsidRDefault="00463264" w:rsidP="00E173FB">
      <w:pPr>
        <w:tabs>
          <w:tab w:val="left" w:pos="360"/>
        </w:tabs>
        <w:spacing w:line="360" w:lineRule="auto"/>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 5.</w:t>
      </w:r>
      <w:r w:rsidRPr="005C394E">
        <w:rPr>
          <w:rFonts w:ascii="Times New Roman" w:hAnsi="Times New Roman" w:cs="Times New Roman"/>
          <w:color w:val="2E74B5" w:themeColor="accent1" w:themeShade="BF"/>
          <w:sz w:val="24"/>
          <w:szCs w:val="24"/>
          <w:lang w:val="sr-Latn-RS"/>
        </w:rPr>
        <w:t xml:space="preserve"> Pravljenje data frame-a</w:t>
      </w:r>
    </w:p>
    <w:p w14:paraId="62682461" w14:textId="77777777" w:rsidR="00463264" w:rsidRPr="005C394E" w:rsidRDefault="00463264" w:rsidP="00E173FB">
      <w:pPr>
        <w:tabs>
          <w:tab w:val="left" w:pos="360"/>
        </w:tabs>
        <w:spacing w:line="360" w:lineRule="auto"/>
        <w:jc w:val="both"/>
        <w:rPr>
          <w:rFonts w:ascii="Times New Roman" w:hAnsi="Times New Roman" w:cs="Times New Roman"/>
          <w:sz w:val="24"/>
          <w:szCs w:val="24"/>
          <w:lang w:val="sr-Latn-RS"/>
        </w:rPr>
      </w:pPr>
      <w:r w:rsidRPr="005C394E">
        <w:rPr>
          <w:noProof/>
          <w:lang w:val="en-GB" w:eastAsia="en-GB"/>
        </w:rPr>
        <w:drawing>
          <wp:inline distT="0" distB="0" distL="0" distR="0" wp14:anchorId="15C36F36" wp14:editId="058E2A4F">
            <wp:extent cx="5182001" cy="1685925"/>
            <wp:effectExtent l="38100" t="38100" r="3810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t="64995" r="53205" b="7924"/>
                    <a:stretch/>
                  </pic:blipFill>
                  <pic:spPr bwMode="auto">
                    <a:xfrm>
                      <a:off x="0" y="0"/>
                      <a:ext cx="5189380" cy="1688326"/>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50487FFE" w14:textId="77777777" w:rsidR="00463264" w:rsidRPr="005C394E" w:rsidRDefault="00463264" w:rsidP="00E173FB">
      <w:pPr>
        <w:tabs>
          <w:tab w:val="left" w:pos="360"/>
        </w:tabs>
        <w:spacing w:line="360" w:lineRule="auto"/>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 6.</w:t>
      </w:r>
      <w:r w:rsidRPr="005C394E">
        <w:rPr>
          <w:rFonts w:ascii="Times New Roman" w:hAnsi="Times New Roman" w:cs="Times New Roman"/>
          <w:color w:val="2E74B5" w:themeColor="accent1" w:themeShade="BF"/>
          <w:sz w:val="24"/>
          <w:szCs w:val="24"/>
          <w:lang w:val="sr-Latn-RS"/>
        </w:rPr>
        <w:t xml:space="preserve"> Dodeljivanje imena kolonama</w:t>
      </w:r>
    </w:p>
    <w:p w14:paraId="08631C8D" w14:textId="77777777" w:rsidR="00346190" w:rsidRPr="005C394E" w:rsidRDefault="00D14A6B" w:rsidP="00E173FB">
      <w:pPr>
        <w:pStyle w:val="ListParagraph"/>
        <w:numPr>
          <w:ilvl w:val="0"/>
          <w:numId w:val="9"/>
        </w:numPr>
        <w:tabs>
          <w:tab w:val="left" w:pos="360"/>
        </w:tabs>
        <w:spacing w:line="360" w:lineRule="auto"/>
        <w:jc w:val="both"/>
        <w:rPr>
          <w:rFonts w:ascii="Times New Roman" w:hAnsi="Times New Roman" w:cs="Times New Roman"/>
          <w:b/>
          <w:sz w:val="28"/>
          <w:szCs w:val="28"/>
          <w:lang w:val="sr-Latn-RS"/>
        </w:rPr>
      </w:pPr>
      <w:r w:rsidRPr="005C394E">
        <w:rPr>
          <w:rFonts w:ascii="Times New Roman" w:hAnsi="Times New Roman" w:cs="Times New Roman"/>
          <w:b/>
          <w:sz w:val="28"/>
          <w:szCs w:val="28"/>
          <w:lang w:val="sr-Latn-RS"/>
        </w:rPr>
        <w:t>Tipovi podataka</w:t>
      </w:r>
    </w:p>
    <w:p w14:paraId="5D4B0890" w14:textId="77777777" w:rsidR="006B4D1D" w:rsidRPr="005C394E" w:rsidRDefault="002918A7" w:rsidP="00E173FB">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R u osnovi razlikuje više tipova podataka, ali najosnovniji i najbitniji za osnovnu statistiku su</w:t>
      </w:r>
      <w:r w:rsidR="006B4D1D" w:rsidRPr="005C394E">
        <w:rPr>
          <w:rFonts w:ascii="Times New Roman" w:hAnsi="Times New Roman" w:cs="Times New Roman"/>
          <w:sz w:val="24"/>
          <w:szCs w:val="24"/>
          <w:lang w:val="sr-Latn-RS"/>
        </w:rPr>
        <w:t xml:space="preserve"> (Slika 7)</w:t>
      </w:r>
      <w:r w:rsidRPr="005C394E">
        <w:rPr>
          <w:rFonts w:ascii="Times New Roman" w:hAnsi="Times New Roman" w:cs="Times New Roman"/>
          <w:sz w:val="24"/>
          <w:szCs w:val="24"/>
          <w:lang w:val="sr-Latn-RS"/>
        </w:rPr>
        <w:t>:</w:t>
      </w:r>
    </w:p>
    <w:p w14:paraId="2294771F" w14:textId="77777777" w:rsidR="006B4D1D" w:rsidRPr="005C394E" w:rsidRDefault="006B4D1D" w:rsidP="00E173FB">
      <w:pPr>
        <w:pStyle w:val="ListParagraph"/>
        <w:numPr>
          <w:ilvl w:val="0"/>
          <w:numId w:val="11"/>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Integer (ceo broj:1, 2, 3, 4)</w:t>
      </w:r>
    </w:p>
    <w:p w14:paraId="34AAAEF0" w14:textId="77777777" w:rsidR="006B4D1D" w:rsidRPr="005C394E" w:rsidRDefault="006B4D1D" w:rsidP="00E173FB">
      <w:pPr>
        <w:pStyle w:val="ListParagraph"/>
        <w:numPr>
          <w:ilvl w:val="0"/>
          <w:numId w:val="11"/>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Numeric (realan broj: 2.3, 3.6...)</w:t>
      </w:r>
    </w:p>
    <w:p w14:paraId="1305FC64" w14:textId="77777777" w:rsidR="006B4D1D" w:rsidRPr="005C394E" w:rsidRDefault="006B4D1D" w:rsidP="00E173FB">
      <w:pPr>
        <w:pStyle w:val="ListParagraph"/>
        <w:numPr>
          <w:ilvl w:val="0"/>
          <w:numId w:val="11"/>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Factor </w:t>
      </w:r>
    </w:p>
    <w:p w14:paraId="67B03B94" w14:textId="77777777" w:rsidR="006B4D1D" w:rsidRPr="005C394E" w:rsidRDefault="006B4D1D" w:rsidP="00E173FB">
      <w:pPr>
        <w:pStyle w:val="ListParagraph"/>
        <w:numPr>
          <w:ilvl w:val="0"/>
          <w:numId w:val="11"/>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Character („musko“, „zensko“, „Zelim da naucim mesovite modele“)</w:t>
      </w:r>
    </w:p>
    <w:p w14:paraId="6EEA7FE5" w14:textId="77777777" w:rsidR="006B4D1D" w:rsidRPr="005C394E" w:rsidRDefault="006B4D1D" w:rsidP="00E173FB">
      <w:pPr>
        <w:pStyle w:val="ListParagraph"/>
        <w:numPr>
          <w:ilvl w:val="0"/>
          <w:numId w:val="11"/>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Logical (Boolean, TRUE, FALSE, NA)</w:t>
      </w:r>
    </w:p>
    <w:p w14:paraId="353959F2" w14:textId="77777777" w:rsidR="006B4D1D" w:rsidRPr="005C394E" w:rsidRDefault="006B4D1D" w:rsidP="00E173FB">
      <w:pPr>
        <w:tabs>
          <w:tab w:val="left" w:pos="0"/>
        </w:tabs>
        <w:spacing w:line="360" w:lineRule="auto"/>
        <w:ind w:left="360" w:hanging="360"/>
        <w:jc w:val="both"/>
        <w:rPr>
          <w:rFonts w:ascii="Times New Roman" w:hAnsi="Times New Roman" w:cs="Times New Roman"/>
          <w:sz w:val="24"/>
          <w:szCs w:val="24"/>
          <w:lang w:val="sr-Latn-RS"/>
        </w:rPr>
      </w:pPr>
      <w:r w:rsidRPr="005C394E">
        <w:rPr>
          <w:noProof/>
          <w:lang w:val="en-GB" w:eastAsia="en-GB"/>
        </w:rPr>
        <w:drawing>
          <wp:inline distT="0" distB="0" distL="0" distR="0" wp14:anchorId="39F9DB50" wp14:editId="415F51E5">
            <wp:extent cx="5775158" cy="2057400"/>
            <wp:effectExtent l="38100" t="38100" r="35560" b="381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t="59008" r="48718" b="8495"/>
                    <a:stretch/>
                  </pic:blipFill>
                  <pic:spPr bwMode="auto">
                    <a:xfrm>
                      <a:off x="0" y="0"/>
                      <a:ext cx="5801741" cy="2066870"/>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743C662A" w14:textId="77777777" w:rsidR="006B4D1D" w:rsidRPr="005C394E" w:rsidRDefault="006B4D1D" w:rsidP="00E173FB">
      <w:pPr>
        <w:tabs>
          <w:tab w:val="left" w:pos="0"/>
        </w:tabs>
        <w:spacing w:line="360" w:lineRule="auto"/>
        <w:ind w:left="360" w:hanging="360"/>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 7.</w:t>
      </w:r>
      <w:r w:rsidRPr="005C394E">
        <w:rPr>
          <w:rFonts w:ascii="Times New Roman" w:hAnsi="Times New Roman" w:cs="Times New Roman"/>
          <w:color w:val="2E74B5" w:themeColor="accent1" w:themeShade="BF"/>
          <w:sz w:val="24"/>
          <w:szCs w:val="24"/>
          <w:lang w:val="sr-Latn-RS"/>
        </w:rPr>
        <w:t xml:space="preserve"> Ispitivanje vrste podataka pomoću funkcije „class“ i „str“</w:t>
      </w:r>
    </w:p>
    <w:p w14:paraId="4C283D83" w14:textId="77777777" w:rsidR="006B4D1D" w:rsidRPr="005C394E" w:rsidRDefault="006B4D1D" w:rsidP="00E173FB">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Ukoliko želite da proverite koji tip podataka je neka varijabla, koristite funkciju </w:t>
      </w:r>
      <w:r w:rsidRPr="005C394E">
        <w:rPr>
          <w:rFonts w:ascii="Times New Roman" w:hAnsi="Times New Roman" w:cs="Times New Roman"/>
          <w:i/>
          <w:sz w:val="24"/>
          <w:szCs w:val="24"/>
          <w:lang w:val="sr-Latn-RS"/>
        </w:rPr>
        <w:t>class</w:t>
      </w:r>
      <w:r w:rsidRPr="005C394E">
        <w:rPr>
          <w:rFonts w:ascii="Times New Roman" w:hAnsi="Times New Roman" w:cs="Times New Roman"/>
          <w:sz w:val="24"/>
          <w:szCs w:val="24"/>
          <w:lang w:val="sr-Latn-RS"/>
        </w:rPr>
        <w:t xml:space="preserve">, odnosno </w:t>
      </w:r>
      <w:r w:rsidRPr="005C394E">
        <w:rPr>
          <w:rFonts w:ascii="Times New Roman" w:hAnsi="Times New Roman" w:cs="Times New Roman"/>
          <w:i/>
          <w:sz w:val="24"/>
          <w:szCs w:val="24"/>
          <w:lang w:val="sr-Latn-RS"/>
        </w:rPr>
        <w:t>str</w:t>
      </w:r>
      <w:r w:rsidRPr="005C394E">
        <w:rPr>
          <w:rFonts w:ascii="Times New Roman" w:hAnsi="Times New Roman" w:cs="Times New Roman"/>
          <w:sz w:val="24"/>
          <w:szCs w:val="24"/>
          <w:lang w:val="sr-Latn-RS"/>
        </w:rPr>
        <w:t xml:space="preserve"> za čitav data frame.</w:t>
      </w:r>
      <w:r w:rsidR="00492E8E" w:rsidRPr="005C394E">
        <w:rPr>
          <w:rFonts w:ascii="Times New Roman" w:hAnsi="Times New Roman" w:cs="Times New Roman"/>
          <w:sz w:val="24"/>
          <w:szCs w:val="24"/>
          <w:lang w:val="sr-Latn-RS"/>
        </w:rPr>
        <w:t xml:space="preserve"> U ovom našem primeru, naš data frame </w:t>
      </w:r>
      <w:r w:rsidR="00492E8E" w:rsidRPr="005C394E">
        <w:rPr>
          <w:rFonts w:ascii="Times New Roman" w:hAnsi="Times New Roman" w:cs="Times New Roman"/>
          <w:i/>
          <w:sz w:val="24"/>
          <w:szCs w:val="24"/>
          <w:lang w:val="sr-Latn-RS"/>
        </w:rPr>
        <w:t>mydf</w:t>
      </w:r>
      <w:r w:rsidR="00492E8E" w:rsidRPr="005C394E">
        <w:rPr>
          <w:rFonts w:ascii="Times New Roman" w:hAnsi="Times New Roman" w:cs="Times New Roman"/>
          <w:sz w:val="24"/>
          <w:szCs w:val="24"/>
          <w:lang w:val="sr-Latn-RS"/>
        </w:rPr>
        <w:t xml:space="preserve"> ima dve varijable, tezinu i pol i R ih je obe kodirao kao intedžere. U stvari, pol bi t</w:t>
      </w:r>
      <w:r w:rsidR="00397890" w:rsidRPr="005C394E">
        <w:rPr>
          <w:rFonts w:ascii="Times New Roman" w:hAnsi="Times New Roman" w:cs="Times New Roman"/>
          <w:sz w:val="24"/>
          <w:szCs w:val="24"/>
          <w:lang w:val="sr-Latn-RS"/>
        </w:rPr>
        <w:t xml:space="preserve">rebalo da se tretira kao faktor u kasnijim analizama. Pomoću funkcije </w:t>
      </w:r>
      <w:r w:rsidR="00397890" w:rsidRPr="005C394E">
        <w:rPr>
          <w:rFonts w:ascii="Times New Roman" w:hAnsi="Times New Roman" w:cs="Times New Roman"/>
          <w:i/>
          <w:sz w:val="24"/>
          <w:szCs w:val="24"/>
          <w:lang w:val="sr-Latn-RS"/>
        </w:rPr>
        <w:t>as.factor</w:t>
      </w:r>
      <w:r w:rsidR="00397890" w:rsidRPr="005C394E">
        <w:rPr>
          <w:rFonts w:ascii="Times New Roman" w:hAnsi="Times New Roman" w:cs="Times New Roman"/>
          <w:sz w:val="24"/>
          <w:szCs w:val="24"/>
          <w:lang w:val="sr-Latn-RS"/>
        </w:rPr>
        <w:t xml:space="preserve"> ili </w:t>
      </w:r>
      <w:r w:rsidR="00397890" w:rsidRPr="005C394E">
        <w:rPr>
          <w:rFonts w:ascii="Times New Roman" w:hAnsi="Times New Roman" w:cs="Times New Roman"/>
          <w:i/>
          <w:sz w:val="24"/>
          <w:szCs w:val="24"/>
          <w:lang w:val="sr-Latn-RS"/>
        </w:rPr>
        <w:t>as.numeric</w:t>
      </w:r>
      <w:r w:rsidR="00397890" w:rsidRPr="005C394E">
        <w:rPr>
          <w:rFonts w:ascii="Times New Roman" w:hAnsi="Times New Roman" w:cs="Times New Roman"/>
          <w:sz w:val="24"/>
          <w:szCs w:val="24"/>
          <w:lang w:val="sr-Latn-RS"/>
        </w:rPr>
        <w:t xml:space="preserve">, ili </w:t>
      </w:r>
      <w:r w:rsidR="00397890" w:rsidRPr="005C394E">
        <w:rPr>
          <w:rFonts w:ascii="Times New Roman" w:hAnsi="Times New Roman" w:cs="Times New Roman"/>
          <w:i/>
          <w:sz w:val="24"/>
          <w:szCs w:val="24"/>
          <w:lang w:val="sr-Latn-RS"/>
        </w:rPr>
        <w:t>as.character</w:t>
      </w:r>
      <w:r w:rsidR="00397890" w:rsidRPr="005C394E">
        <w:rPr>
          <w:rFonts w:ascii="Times New Roman" w:hAnsi="Times New Roman" w:cs="Times New Roman"/>
          <w:sz w:val="24"/>
          <w:szCs w:val="24"/>
          <w:lang w:val="sr-Latn-RS"/>
        </w:rPr>
        <w:t xml:space="preserve"> možemo da menjamo vrstu podataka u matrici, to jest data frame-u (slika 8).</w:t>
      </w:r>
    </w:p>
    <w:p w14:paraId="3ECCA5EE" w14:textId="77777777" w:rsidR="00397890" w:rsidRPr="005C394E" w:rsidRDefault="00397890" w:rsidP="00E173FB">
      <w:pPr>
        <w:tabs>
          <w:tab w:val="left" w:pos="0"/>
        </w:tabs>
        <w:spacing w:line="360" w:lineRule="auto"/>
        <w:ind w:left="360" w:hanging="360"/>
        <w:jc w:val="both"/>
        <w:rPr>
          <w:rFonts w:ascii="Times New Roman" w:hAnsi="Times New Roman" w:cs="Times New Roman"/>
          <w:sz w:val="24"/>
          <w:szCs w:val="24"/>
          <w:lang w:val="sr-Latn-RS"/>
        </w:rPr>
      </w:pPr>
      <w:r w:rsidRPr="005C394E">
        <w:rPr>
          <w:noProof/>
          <w:lang w:val="en-GB" w:eastAsia="en-GB"/>
        </w:rPr>
        <w:drawing>
          <wp:inline distT="0" distB="0" distL="0" distR="0" wp14:anchorId="00D5A320" wp14:editId="1EDFA971">
            <wp:extent cx="3657600" cy="575945"/>
            <wp:effectExtent l="38100" t="38100" r="38100" b="33655"/>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84094" r="72094" b="7924"/>
                    <a:stretch/>
                  </pic:blipFill>
                  <pic:spPr bwMode="auto">
                    <a:xfrm>
                      <a:off x="0" y="0"/>
                      <a:ext cx="3657600" cy="575945"/>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4C065F0C" w14:textId="77777777" w:rsidR="00397890" w:rsidRPr="005C394E" w:rsidRDefault="00397890" w:rsidP="00E173FB">
      <w:pPr>
        <w:tabs>
          <w:tab w:val="left" w:pos="0"/>
        </w:tabs>
        <w:spacing w:line="360" w:lineRule="auto"/>
        <w:ind w:left="360" w:hanging="360"/>
        <w:jc w:val="both"/>
        <w:rPr>
          <w:rFonts w:ascii="Times New Roman" w:hAnsi="Times New Roman" w:cs="Times New Roman"/>
          <w:i/>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 8.</w:t>
      </w:r>
      <w:r w:rsidRPr="005C394E">
        <w:rPr>
          <w:rFonts w:ascii="Times New Roman" w:hAnsi="Times New Roman" w:cs="Times New Roman"/>
          <w:color w:val="2E74B5" w:themeColor="accent1" w:themeShade="BF"/>
          <w:sz w:val="24"/>
          <w:szCs w:val="24"/>
          <w:lang w:val="sr-Latn-RS"/>
        </w:rPr>
        <w:t xml:space="preserve"> Promena vrste podataka pomoću funkcije </w:t>
      </w:r>
      <w:r w:rsidRPr="005C394E">
        <w:rPr>
          <w:rFonts w:ascii="Times New Roman" w:hAnsi="Times New Roman" w:cs="Times New Roman"/>
          <w:i/>
          <w:color w:val="2E74B5" w:themeColor="accent1" w:themeShade="BF"/>
          <w:sz w:val="24"/>
          <w:szCs w:val="24"/>
          <w:lang w:val="sr-Latn-RS"/>
        </w:rPr>
        <w:t>as.factor</w:t>
      </w:r>
    </w:p>
    <w:p w14:paraId="2B79230E" w14:textId="77777777" w:rsidR="006B4D1D" w:rsidRPr="005C394E" w:rsidRDefault="006B4D1D" w:rsidP="00E173FB">
      <w:pPr>
        <w:pStyle w:val="ListParagraph"/>
        <w:numPr>
          <w:ilvl w:val="0"/>
          <w:numId w:val="9"/>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b/>
          <w:sz w:val="28"/>
          <w:szCs w:val="28"/>
          <w:lang w:val="sr-Latn-RS"/>
        </w:rPr>
        <w:t>Osnovne funkcije za pokazatelje deskriptivne statistike</w:t>
      </w:r>
    </w:p>
    <w:p w14:paraId="6142A5CD" w14:textId="77777777" w:rsidR="002918A7" w:rsidRPr="005C394E" w:rsidRDefault="00397890" w:rsidP="00E173FB">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U R u postoje generičke funkcije za ispitivanje osnovnih deskriptivnih pokazatelja (slika 9).</w:t>
      </w:r>
    </w:p>
    <w:p w14:paraId="54DFA1E2" w14:textId="77777777" w:rsidR="00397890" w:rsidRPr="005C394E" w:rsidRDefault="001A6B0A" w:rsidP="00E173FB">
      <w:pPr>
        <w:tabs>
          <w:tab w:val="left" w:pos="0"/>
        </w:tabs>
        <w:spacing w:line="360" w:lineRule="auto"/>
        <w:jc w:val="both"/>
        <w:rPr>
          <w:rFonts w:ascii="Times New Roman" w:hAnsi="Times New Roman" w:cs="Times New Roman"/>
          <w:sz w:val="24"/>
          <w:szCs w:val="24"/>
          <w:lang w:val="sr-Latn-RS"/>
        </w:rPr>
      </w:pPr>
      <w:r w:rsidRPr="005C394E">
        <w:rPr>
          <w:noProof/>
          <w:lang w:val="en-GB" w:eastAsia="en-GB"/>
        </w:rPr>
        <w:drawing>
          <wp:inline distT="0" distB="0" distL="0" distR="0" wp14:anchorId="05740AFA" wp14:editId="4FD5DD44">
            <wp:extent cx="5398510" cy="1057275"/>
            <wp:effectExtent l="38100" t="38100" r="3111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l="161" t="66704" r="45833" b="14481"/>
                    <a:stretch/>
                  </pic:blipFill>
                  <pic:spPr bwMode="auto">
                    <a:xfrm>
                      <a:off x="0" y="0"/>
                      <a:ext cx="5418996" cy="1061287"/>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225230F9" w14:textId="77777777" w:rsidR="003E7B7E" w:rsidRPr="005C394E" w:rsidRDefault="003E7B7E" w:rsidP="00E173FB">
      <w:pPr>
        <w:tabs>
          <w:tab w:val="left" w:pos="0"/>
        </w:tabs>
        <w:spacing w:line="360" w:lineRule="auto"/>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 9.</w:t>
      </w:r>
      <w:r w:rsidRPr="005C394E">
        <w:rPr>
          <w:rFonts w:ascii="Times New Roman" w:hAnsi="Times New Roman" w:cs="Times New Roman"/>
          <w:color w:val="2E74B5" w:themeColor="accent1" w:themeShade="BF"/>
          <w:sz w:val="24"/>
          <w:szCs w:val="24"/>
          <w:lang w:val="sr-Latn-RS"/>
        </w:rPr>
        <w:t xml:space="preserve"> Računanje osnovnih deskriptivnih pokazatelja</w:t>
      </w:r>
    </w:p>
    <w:p w14:paraId="462D7A14" w14:textId="77777777" w:rsidR="002918A7" w:rsidRPr="005C394E" w:rsidRDefault="003E7B7E" w:rsidP="00E173FB">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 xml:space="preserve">A iste te pokazatelje pomoću funkcija </w:t>
      </w:r>
      <w:r w:rsidRPr="005C394E">
        <w:rPr>
          <w:rFonts w:ascii="Times New Roman" w:hAnsi="Times New Roman" w:cs="Times New Roman"/>
          <w:i/>
          <w:sz w:val="24"/>
          <w:szCs w:val="24"/>
          <w:lang w:val="sr-Latn-RS"/>
        </w:rPr>
        <w:t>tapply</w:t>
      </w:r>
      <w:r w:rsidRPr="005C394E">
        <w:rPr>
          <w:rFonts w:ascii="Times New Roman" w:hAnsi="Times New Roman" w:cs="Times New Roman"/>
          <w:sz w:val="24"/>
          <w:szCs w:val="24"/>
          <w:lang w:val="sr-Latn-RS"/>
        </w:rPr>
        <w:t xml:space="preserve"> možemo prikazati po nivoima faktora – slika 10. A možemo ukombinovati i </w:t>
      </w:r>
      <w:r w:rsidRPr="005C394E">
        <w:rPr>
          <w:rFonts w:ascii="Times New Roman" w:hAnsi="Times New Roman" w:cs="Times New Roman"/>
          <w:i/>
          <w:sz w:val="24"/>
          <w:szCs w:val="24"/>
          <w:lang w:val="sr-Latn-RS"/>
        </w:rPr>
        <w:t>with</w:t>
      </w:r>
      <w:r w:rsidRPr="005C394E">
        <w:rPr>
          <w:rFonts w:ascii="Times New Roman" w:hAnsi="Times New Roman" w:cs="Times New Roman"/>
          <w:sz w:val="24"/>
          <w:szCs w:val="24"/>
          <w:lang w:val="sr-Latn-RS"/>
        </w:rPr>
        <w:t xml:space="preserve">, pomoću kojeg kažemo da nam iz određenog data frame-a izračuna pomoću </w:t>
      </w:r>
      <w:r w:rsidRPr="005C394E">
        <w:rPr>
          <w:rFonts w:ascii="Times New Roman" w:hAnsi="Times New Roman" w:cs="Times New Roman"/>
          <w:i/>
          <w:sz w:val="24"/>
          <w:szCs w:val="24"/>
          <w:lang w:val="sr-Latn-RS"/>
        </w:rPr>
        <w:t>tapply</w:t>
      </w:r>
      <w:r w:rsidRPr="005C394E">
        <w:rPr>
          <w:rFonts w:ascii="Times New Roman" w:hAnsi="Times New Roman" w:cs="Times New Roman"/>
          <w:sz w:val="24"/>
          <w:szCs w:val="24"/>
          <w:lang w:val="sr-Latn-RS"/>
        </w:rPr>
        <w:t>, aritmetičku sredinu, ili šta već želimo.</w:t>
      </w:r>
    </w:p>
    <w:p w14:paraId="59B11EE4" w14:textId="77777777" w:rsidR="003E7B7E" w:rsidRPr="005C394E" w:rsidRDefault="003E7B7E" w:rsidP="00E173FB">
      <w:pPr>
        <w:tabs>
          <w:tab w:val="left" w:pos="0"/>
        </w:tabs>
        <w:spacing w:line="360" w:lineRule="auto"/>
        <w:jc w:val="both"/>
        <w:rPr>
          <w:rFonts w:ascii="Times New Roman" w:hAnsi="Times New Roman" w:cs="Times New Roman"/>
          <w:sz w:val="24"/>
          <w:szCs w:val="24"/>
          <w:lang w:val="sr-Latn-RS"/>
        </w:rPr>
      </w:pPr>
      <w:r w:rsidRPr="005C394E">
        <w:rPr>
          <w:noProof/>
          <w:lang w:val="en-GB" w:eastAsia="en-GB"/>
        </w:rPr>
        <w:drawing>
          <wp:inline distT="0" distB="0" distL="0" distR="0" wp14:anchorId="5A9663FD" wp14:editId="5686C0D1">
            <wp:extent cx="5486400" cy="914400"/>
            <wp:effectExtent l="38100" t="38100" r="38100" b="3810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srcRect t="71836" r="46314" b="7640"/>
                    <a:stretch/>
                  </pic:blipFill>
                  <pic:spPr bwMode="auto">
                    <a:xfrm>
                      <a:off x="0" y="0"/>
                      <a:ext cx="5486400" cy="914400"/>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7AFAF18F" w14:textId="77777777" w:rsidR="003D45B1" w:rsidRPr="005C394E" w:rsidRDefault="007E35DB" w:rsidP="00E173FB">
      <w:pPr>
        <w:tabs>
          <w:tab w:val="left" w:pos="360"/>
        </w:tabs>
        <w:spacing w:line="360" w:lineRule="auto"/>
        <w:ind w:left="360" w:hanging="360"/>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 xml:space="preserve">Slika 10. </w:t>
      </w:r>
      <w:r w:rsidRPr="005C394E">
        <w:rPr>
          <w:rFonts w:ascii="Times New Roman" w:hAnsi="Times New Roman" w:cs="Times New Roman"/>
          <w:color w:val="2E74B5" w:themeColor="accent1" w:themeShade="BF"/>
          <w:sz w:val="24"/>
          <w:szCs w:val="24"/>
          <w:lang w:val="sr-Latn-RS"/>
        </w:rPr>
        <w:t>Pomoću funkcije tapply, možemo prikazati deskriptivne</w:t>
      </w:r>
      <w:r w:rsidR="005214A6" w:rsidRPr="005C394E">
        <w:rPr>
          <w:rFonts w:ascii="Times New Roman" w:hAnsi="Times New Roman" w:cs="Times New Roman"/>
          <w:color w:val="2E74B5" w:themeColor="accent1" w:themeShade="BF"/>
          <w:sz w:val="24"/>
          <w:szCs w:val="24"/>
          <w:lang w:val="sr-Latn-RS"/>
        </w:rPr>
        <w:t xml:space="preserve"> pokazatelje po nivoima faktora</w:t>
      </w:r>
    </w:p>
    <w:p w14:paraId="0811E7E6" w14:textId="77777777" w:rsidR="00FF0CC0" w:rsidRPr="005C394E" w:rsidRDefault="00FF0CC0" w:rsidP="00E173FB">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I na kraju, možemo izračunati t test </w:t>
      </w:r>
      <w:r w:rsidRPr="005C394E">
        <w:rPr>
          <w:rFonts w:ascii="Times New Roman" w:hAnsi="Times New Roman" w:cs="Times New Roman"/>
          <w:sz w:val="24"/>
          <w:szCs w:val="24"/>
          <w:lang w:val="sr-Latn-RS"/>
        </w:rPr>
        <w:sym w:font="Wingdings" w:char="F04A"/>
      </w:r>
      <w:r w:rsidRPr="005C394E">
        <w:rPr>
          <w:rFonts w:ascii="Times New Roman" w:hAnsi="Times New Roman" w:cs="Times New Roman"/>
          <w:sz w:val="24"/>
          <w:szCs w:val="24"/>
          <w:lang w:val="sr-Latn-RS"/>
        </w:rPr>
        <w:t xml:space="preserve"> (slika 11), pomoću, gle čuda, funkcije </w:t>
      </w:r>
      <w:r w:rsidRPr="005C394E">
        <w:rPr>
          <w:rFonts w:ascii="Times New Roman" w:hAnsi="Times New Roman" w:cs="Times New Roman"/>
          <w:i/>
          <w:sz w:val="24"/>
          <w:szCs w:val="24"/>
          <w:lang w:val="sr-Latn-RS"/>
        </w:rPr>
        <w:t>t.test</w:t>
      </w:r>
      <w:r w:rsidRPr="005C394E">
        <w:rPr>
          <w:rFonts w:ascii="Times New Roman" w:hAnsi="Times New Roman" w:cs="Times New Roman"/>
          <w:sz w:val="24"/>
          <w:szCs w:val="24"/>
          <w:lang w:val="sr-Latn-RS"/>
        </w:rPr>
        <w:t xml:space="preserve">. </w:t>
      </w:r>
    </w:p>
    <w:p w14:paraId="31FA1A3A" w14:textId="77777777" w:rsidR="00FF0CC0" w:rsidRPr="005C394E" w:rsidRDefault="00FF0CC0" w:rsidP="00E173FB">
      <w:pPr>
        <w:tabs>
          <w:tab w:val="left" w:pos="0"/>
        </w:tabs>
        <w:spacing w:line="360" w:lineRule="auto"/>
        <w:jc w:val="both"/>
        <w:rPr>
          <w:rFonts w:ascii="Times New Roman" w:hAnsi="Times New Roman" w:cs="Times New Roman"/>
          <w:color w:val="2E74B5" w:themeColor="accent1" w:themeShade="BF"/>
          <w:sz w:val="24"/>
          <w:szCs w:val="24"/>
          <w:lang w:val="sr-Latn-RS"/>
        </w:rPr>
      </w:pPr>
      <w:r w:rsidRPr="005C394E">
        <w:rPr>
          <w:noProof/>
          <w:lang w:val="en-GB" w:eastAsia="en-GB"/>
        </w:rPr>
        <w:drawing>
          <wp:inline distT="0" distB="0" distL="0" distR="0" wp14:anchorId="0A9FFEF3" wp14:editId="37046EC5">
            <wp:extent cx="5303520" cy="1371600"/>
            <wp:effectExtent l="38100" t="38100" r="30480" b="3810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t="65279" r="47596" b="9920"/>
                    <a:stretch/>
                  </pic:blipFill>
                  <pic:spPr bwMode="auto">
                    <a:xfrm>
                      <a:off x="0" y="0"/>
                      <a:ext cx="5303520" cy="1371600"/>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62CCFB56" w14:textId="77777777" w:rsidR="00FF0CC0" w:rsidRPr="005C394E" w:rsidRDefault="00FF0CC0" w:rsidP="00E173FB">
      <w:pPr>
        <w:tabs>
          <w:tab w:val="left" w:pos="0"/>
        </w:tabs>
        <w:spacing w:line="360" w:lineRule="auto"/>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 xml:space="preserve">Slika 11. </w:t>
      </w:r>
      <w:r w:rsidRPr="005C394E">
        <w:rPr>
          <w:rFonts w:ascii="Times New Roman" w:hAnsi="Times New Roman" w:cs="Times New Roman"/>
          <w:color w:val="2E74B5" w:themeColor="accent1" w:themeShade="BF"/>
          <w:sz w:val="24"/>
          <w:szCs w:val="24"/>
          <w:lang w:val="sr-Latn-RS"/>
        </w:rPr>
        <w:t xml:space="preserve">Računanje t </w:t>
      </w:r>
      <w:r w:rsidR="008E0F91" w:rsidRPr="005C394E">
        <w:rPr>
          <w:rFonts w:ascii="Times New Roman" w:hAnsi="Times New Roman" w:cs="Times New Roman"/>
          <w:color w:val="2E74B5" w:themeColor="accent1" w:themeShade="BF"/>
          <w:sz w:val="24"/>
          <w:szCs w:val="24"/>
          <w:lang w:val="sr-Latn-RS"/>
        </w:rPr>
        <w:t>–</w:t>
      </w:r>
      <w:r w:rsidRPr="005C394E">
        <w:rPr>
          <w:rFonts w:ascii="Times New Roman" w:hAnsi="Times New Roman" w:cs="Times New Roman"/>
          <w:color w:val="2E74B5" w:themeColor="accent1" w:themeShade="BF"/>
          <w:sz w:val="24"/>
          <w:szCs w:val="24"/>
          <w:lang w:val="sr-Latn-RS"/>
        </w:rPr>
        <w:t xml:space="preserve"> testa</w:t>
      </w:r>
    </w:p>
    <w:p w14:paraId="6CD2EB08" w14:textId="77777777" w:rsidR="008E0F91" w:rsidRPr="005C394E" w:rsidRDefault="008E0F91" w:rsidP="00E173FB">
      <w:pPr>
        <w:pStyle w:val="FirstParagraph"/>
        <w:spacing w:line="360" w:lineRule="auto"/>
        <w:rPr>
          <w:rFonts w:ascii="Times New Roman" w:hAnsi="Times New Roman" w:cs="Times New Roman"/>
          <w:lang w:val="sr-Latn-RS"/>
        </w:rPr>
      </w:pPr>
      <w:r w:rsidRPr="005C394E">
        <w:rPr>
          <w:rFonts w:ascii="Times New Roman" w:hAnsi="Times New Roman" w:cs="Times New Roman"/>
          <w:lang w:val="sr-Latn-RS"/>
        </w:rPr>
        <w:t>Data frame možemo sačuvati na</w:t>
      </w:r>
      <w:r w:rsidR="00FD261A" w:rsidRPr="005C394E">
        <w:rPr>
          <w:rFonts w:ascii="Times New Roman" w:hAnsi="Times New Roman" w:cs="Times New Roman"/>
          <w:lang w:val="sr-Latn-RS"/>
        </w:rPr>
        <w:t xml:space="preserve"> disku (van R-a) na više načina – slika 12:</w:t>
      </w:r>
    </w:p>
    <w:p w14:paraId="728F751C" w14:textId="77777777" w:rsidR="00C01FFB" w:rsidRPr="005C394E" w:rsidRDefault="007424A7" w:rsidP="00E173FB">
      <w:pPr>
        <w:tabs>
          <w:tab w:val="left" w:pos="360"/>
        </w:tabs>
        <w:spacing w:line="360" w:lineRule="auto"/>
        <w:ind w:left="360" w:hanging="360"/>
        <w:jc w:val="both"/>
        <w:rPr>
          <w:rFonts w:ascii="Times New Roman" w:hAnsi="Times New Roman" w:cs="Times New Roman"/>
          <w:b/>
          <w:sz w:val="28"/>
          <w:szCs w:val="28"/>
          <w:lang w:val="sr-Latn-RS"/>
        </w:rPr>
      </w:pPr>
      <w:r w:rsidRPr="005C394E">
        <w:rPr>
          <w:noProof/>
          <w:lang w:val="en-GB" w:eastAsia="en-GB"/>
        </w:rPr>
        <w:drawing>
          <wp:inline distT="0" distB="0" distL="0" distR="0" wp14:anchorId="401A41C6" wp14:editId="4A5A2A56">
            <wp:extent cx="5762625" cy="1031358"/>
            <wp:effectExtent l="38100" t="38100" r="28575" b="355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srcRect l="25641" t="68985" r="22436" b="15574"/>
                    <a:stretch/>
                  </pic:blipFill>
                  <pic:spPr bwMode="auto">
                    <a:xfrm>
                      <a:off x="0" y="0"/>
                      <a:ext cx="5827985" cy="1043056"/>
                    </a:xfrm>
                    <a:prstGeom prst="rect">
                      <a:avLst/>
                    </a:prstGeom>
                    <a:ln w="28575" cap="flat" cmpd="sng" algn="ctr">
                      <a:solidFill>
                        <a:srgbClr val="5B9BD5">
                          <a:lumMod val="75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48C9FE6" w14:textId="77777777" w:rsidR="007424A7" w:rsidRPr="005C394E" w:rsidRDefault="007424A7" w:rsidP="00E173FB">
      <w:pPr>
        <w:tabs>
          <w:tab w:val="left" w:pos="360"/>
        </w:tabs>
        <w:spacing w:line="360" w:lineRule="auto"/>
        <w:ind w:left="360" w:hanging="360"/>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 xml:space="preserve">Slika 12. </w:t>
      </w:r>
      <w:r w:rsidRPr="005C394E">
        <w:rPr>
          <w:rFonts w:ascii="Times New Roman" w:hAnsi="Times New Roman" w:cs="Times New Roman"/>
          <w:color w:val="2E74B5" w:themeColor="accent1" w:themeShade="BF"/>
          <w:sz w:val="24"/>
          <w:szCs w:val="24"/>
          <w:lang w:val="sr-Latn-RS"/>
        </w:rPr>
        <w:t>Upisivanje data frame-a u .txt i .csv fajl</w:t>
      </w:r>
    </w:p>
    <w:p w14:paraId="21DEDD40" w14:textId="77777777" w:rsidR="007424A7" w:rsidRPr="005C394E" w:rsidRDefault="007424A7" w:rsidP="00E173FB">
      <w:pPr>
        <w:pStyle w:val="ListParagraph"/>
        <w:numPr>
          <w:ilvl w:val="0"/>
          <w:numId w:val="9"/>
        </w:numPr>
        <w:tabs>
          <w:tab w:val="left" w:pos="360"/>
        </w:tabs>
        <w:spacing w:line="360" w:lineRule="auto"/>
        <w:jc w:val="both"/>
        <w:rPr>
          <w:rFonts w:ascii="Times New Roman" w:hAnsi="Times New Roman" w:cs="Times New Roman"/>
          <w:b/>
          <w:sz w:val="28"/>
          <w:szCs w:val="28"/>
          <w:lang w:val="sr-Latn-RS"/>
        </w:rPr>
      </w:pPr>
      <w:r w:rsidRPr="005C394E">
        <w:rPr>
          <w:rFonts w:ascii="Times New Roman" w:hAnsi="Times New Roman" w:cs="Times New Roman"/>
          <w:b/>
          <w:sz w:val="28"/>
          <w:szCs w:val="28"/>
          <w:lang w:val="sr-Latn-RS"/>
        </w:rPr>
        <w:t>Učitavanje podataka</w:t>
      </w:r>
    </w:p>
    <w:p w14:paraId="7DDA978B" w14:textId="77777777" w:rsidR="00FD261A" w:rsidRPr="005C394E" w:rsidRDefault="00FD261A" w:rsidP="00E173FB">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ab/>
        <w:t xml:space="preserve">U realnosti, retko kad imamo potrebu da pravimo data frame u R-u, već učitavamo sopstvene realne podatke, smeštene u .txt, .csv ili .xls formatu. Ranije, dok se češće koristila R </w:t>
      </w:r>
      <w:r w:rsidRPr="005C394E">
        <w:rPr>
          <w:rFonts w:ascii="Times New Roman" w:hAnsi="Times New Roman" w:cs="Times New Roman"/>
          <w:sz w:val="24"/>
          <w:szCs w:val="24"/>
          <w:lang w:val="sr-Latn-RS"/>
        </w:rPr>
        <w:lastRenderedPageBreak/>
        <w:t xml:space="preserve">konsola, podaci su se učitavali pomoću komande </w:t>
      </w:r>
      <w:r w:rsidRPr="005C394E">
        <w:rPr>
          <w:rFonts w:ascii="Times New Roman" w:hAnsi="Times New Roman" w:cs="Times New Roman"/>
          <w:i/>
          <w:sz w:val="24"/>
          <w:szCs w:val="24"/>
          <w:lang w:val="sr-Latn-RS"/>
        </w:rPr>
        <w:t>read.table</w:t>
      </w:r>
      <w:r w:rsidR="00A40788" w:rsidRPr="005C394E">
        <w:rPr>
          <w:rFonts w:ascii="Times New Roman" w:hAnsi="Times New Roman" w:cs="Times New Roman"/>
          <w:sz w:val="24"/>
          <w:szCs w:val="24"/>
          <w:lang w:val="sr-Latn-RS"/>
        </w:rPr>
        <w:t>, a još bolje je da se odmah dodeli ime tom data frame-u, poput „dat“, „df“, „mydata“ i sl.</w:t>
      </w:r>
    </w:p>
    <w:p w14:paraId="45F4B1A6" w14:textId="77777777" w:rsidR="00FD261A" w:rsidRPr="005C394E" w:rsidRDefault="00FD261A" w:rsidP="00E173FB">
      <w:pPr>
        <w:tabs>
          <w:tab w:val="left" w:pos="0"/>
        </w:tabs>
        <w:spacing w:line="360" w:lineRule="auto"/>
        <w:jc w:val="both"/>
        <w:rPr>
          <w:rFonts w:ascii="Times New Roman" w:hAnsi="Times New Roman" w:cs="Times New Roman"/>
          <w:sz w:val="24"/>
          <w:szCs w:val="24"/>
          <w:lang w:val="sr-Latn-RS"/>
        </w:rPr>
      </w:pPr>
      <w:r w:rsidRPr="005C394E">
        <w:rPr>
          <w:noProof/>
          <w:lang w:val="en-GB" w:eastAsia="en-GB"/>
        </w:rPr>
        <w:drawing>
          <wp:inline distT="0" distB="0" distL="0" distR="0" wp14:anchorId="0017042E" wp14:editId="0E081183">
            <wp:extent cx="5687566" cy="1467293"/>
            <wp:effectExtent l="38100" t="38100" r="27940" b="381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srcRect t="62687" r="46635" b="6122"/>
                    <a:stretch/>
                  </pic:blipFill>
                  <pic:spPr bwMode="auto">
                    <a:xfrm>
                      <a:off x="0" y="0"/>
                      <a:ext cx="5791601" cy="1494132"/>
                    </a:xfrm>
                    <a:prstGeom prst="rect">
                      <a:avLst/>
                    </a:prstGeom>
                    <a:ln w="28575">
                      <a:solidFill>
                        <a:schemeClr val="accent1">
                          <a:lumMod val="75000"/>
                        </a:schemeClr>
                      </a:solidFill>
                    </a:ln>
                    <a:extLst>
                      <a:ext uri="{53640926-AAD7-44D8-BBD7-CCE9431645EC}">
                        <a14:shadowObscured xmlns:a14="http://schemas.microsoft.com/office/drawing/2010/main"/>
                      </a:ext>
                    </a:extLst>
                  </pic:spPr>
                </pic:pic>
              </a:graphicData>
            </a:graphic>
          </wp:inline>
        </w:drawing>
      </w:r>
    </w:p>
    <w:p w14:paraId="574FF469" w14:textId="77777777" w:rsidR="00FD261A" w:rsidRPr="005C394E" w:rsidRDefault="00FD261A" w:rsidP="00E173FB">
      <w:pPr>
        <w:tabs>
          <w:tab w:val="left" w:pos="0"/>
        </w:tabs>
        <w:spacing w:line="360" w:lineRule="auto"/>
        <w:jc w:val="both"/>
        <w:rPr>
          <w:rFonts w:ascii="Times New Roman" w:hAnsi="Times New Roman" w:cs="Times New Roman"/>
          <w:color w:val="1F4E79" w:themeColor="accent1" w:themeShade="80"/>
          <w:sz w:val="24"/>
          <w:szCs w:val="24"/>
          <w:lang w:val="sr-Latn-RS"/>
        </w:rPr>
      </w:pPr>
      <w:r w:rsidRPr="005C394E">
        <w:rPr>
          <w:rFonts w:ascii="Times New Roman" w:hAnsi="Times New Roman" w:cs="Times New Roman"/>
          <w:b/>
          <w:color w:val="1F4E79" w:themeColor="accent1" w:themeShade="80"/>
          <w:sz w:val="24"/>
          <w:szCs w:val="24"/>
          <w:lang w:val="sr-Latn-RS"/>
        </w:rPr>
        <w:t xml:space="preserve">Slika 13. </w:t>
      </w:r>
      <w:r w:rsidRPr="005C394E">
        <w:rPr>
          <w:rFonts w:ascii="Times New Roman" w:hAnsi="Times New Roman" w:cs="Times New Roman"/>
          <w:color w:val="1F4E79" w:themeColor="accent1" w:themeShade="80"/>
          <w:sz w:val="24"/>
          <w:szCs w:val="24"/>
          <w:lang w:val="sr-Latn-RS"/>
        </w:rPr>
        <w:t>Učitavanje matrice podataka preko komande read.table.</w:t>
      </w:r>
    </w:p>
    <w:p w14:paraId="31604872" w14:textId="77777777" w:rsidR="00FD261A" w:rsidRPr="005C394E" w:rsidRDefault="00A40788" w:rsidP="00E173FB">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Druga verzija je još lakša, jer se ide preko, na početku spomenutog, </w:t>
      </w:r>
      <w:r w:rsidR="005B669D" w:rsidRPr="005C394E">
        <w:rPr>
          <w:rFonts w:ascii="Times New Roman" w:hAnsi="Times New Roman" w:cs="Times New Roman"/>
          <w:sz w:val="24"/>
          <w:szCs w:val="24"/>
          <w:lang w:val="sr-Latn-RS"/>
        </w:rPr>
        <w:t>gornjeg desnog kvadranta, gde se u jezičku „environment“ ide na „import data set“, a zatim se odabere format u kojem je fajl sa podacime, koji se potom pojavljuju u gornjem levom kvadrantu ako su lepo učitani (slika 14).</w:t>
      </w:r>
    </w:p>
    <w:p w14:paraId="55C81142" w14:textId="77777777" w:rsidR="005B669D" w:rsidRPr="005C394E" w:rsidRDefault="005B669D" w:rsidP="00FD261A">
      <w:pPr>
        <w:tabs>
          <w:tab w:val="left" w:pos="360"/>
        </w:tabs>
        <w:spacing w:line="360" w:lineRule="auto"/>
        <w:ind w:left="360" w:hanging="360"/>
        <w:jc w:val="both"/>
        <w:rPr>
          <w:rFonts w:ascii="Times New Roman" w:hAnsi="Times New Roman" w:cs="Times New Roman"/>
          <w:sz w:val="24"/>
          <w:szCs w:val="24"/>
          <w:lang w:val="sr-Latn-RS"/>
        </w:rPr>
      </w:pPr>
      <w:r w:rsidRPr="005C394E">
        <w:rPr>
          <w:noProof/>
          <w:lang w:val="en-GB" w:eastAsia="en-GB"/>
        </w:rPr>
        <w:drawing>
          <wp:inline distT="0" distB="0" distL="0" distR="0" wp14:anchorId="669475ED" wp14:editId="687CFA74">
            <wp:extent cx="4526961" cy="1371319"/>
            <wp:effectExtent l="38100" t="38100" r="45085" b="387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srcRect l="37762" t="10146" r="5058" b="61399"/>
                    <a:stretch/>
                  </pic:blipFill>
                  <pic:spPr bwMode="auto">
                    <a:xfrm>
                      <a:off x="0" y="0"/>
                      <a:ext cx="4570495" cy="1384506"/>
                    </a:xfrm>
                    <a:prstGeom prst="rect">
                      <a:avLst/>
                    </a:prstGeom>
                    <a:ln w="28575" cap="flat" cmpd="sng" algn="ctr">
                      <a:solidFill>
                        <a:srgbClr val="5B9BD5">
                          <a:lumMod val="75000"/>
                        </a:srgb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74AF4A1" w14:textId="77777777" w:rsidR="00CC2DBF" w:rsidRPr="005C394E" w:rsidRDefault="00CC2DBF" w:rsidP="00FD261A">
      <w:pPr>
        <w:tabs>
          <w:tab w:val="left" w:pos="360"/>
        </w:tabs>
        <w:spacing w:line="360" w:lineRule="auto"/>
        <w:ind w:left="360" w:hanging="360"/>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 xml:space="preserve">Slika 14. </w:t>
      </w:r>
      <w:r w:rsidRPr="005C394E">
        <w:rPr>
          <w:rFonts w:ascii="Times New Roman" w:hAnsi="Times New Roman" w:cs="Times New Roman"/>
          <w:color w:val="2E74B5" w:themeColor="accent1" w:themeShade="BF"/>
          <w:sz w:val="24"/>
          <w:szCs w:val="24"/>
          <w:lang w:val="sr-Latn-RS"/>
        </w:rPr>
        <w:t>Učitavanje podataka preko R studia</w:t>
      </w:r>
    </w:p>
    <w:p w14:paraId="1197B4A9" w14:textId="77777777" w:rsidR="00E173FB" w:rsidRPr="005C394E" w:rsidRDefault="00E173FB" w:rsidP="000D195D">
      <w:pPr>
        <w:tabs>
          <w:tab w:val="left" w:pos="360"/>
        </w:tabs>
        <w:spacing w:line="276" w:lineRule="auto"/>
        <w:ind w:left="360" w:hanging="360"/>
        <w:jc w:val="both"/>
        <w:rPr>
          <w:rFonts w:ascii="Times New Roman" w:hAnsi="Times New Roman" w:cs="Times New Roman"/>
          <w:b/>
          <w:color w:val="2E74B5" w:themeColor="accent1" w:themeShade="BF"/>
          <w:sz w:val="28"/>
          <w:szCs w:val="28"/>
          <w:highlight w:val="lightGray"/>
          <w:lang w:val="sr-Latn-RS"/>
        </w:rPr>
      </w:pPr>
    </w:p>
    <w:p w14:paraId="03FA67BA" w14:textId="77777777" w:rsidR="009D2CEC" w:rsidRPr="005C394E" w:rsidRDefault="009D2CEC" w:rsidP="000D195D">
      <w:pPr>
        <w:tabs>
          <w:tab w:val="left" w:pos="360"/>
        </w:tabs>
        <w:spacing w:line="276" w:lineRule="auto"/>
        <w:ind w:left="360" w:hanging="360"/>
        <w:jc w:val="both"/>
        <w:rPr>
          <w:rFonts w:ascii="Times New Roman" w:hAnsi="Times New Roman" w:cs="Times New Roman"/>
          <w:b/>
          <w:color w:val="2E74B5" w:themeColor="accent1" w:themeShade="BF"/>
          <w:sz w:val="28"/>
          <w:szCs w:val="28"/>
          <w:highlight w:val="lightGray"/>
          <w:lang w:val="sr-Latn-RS"/>
        </w:rPr>
      </w:pPr>
    </w:p>
    <w:p w14:paraId="386A041E" w14:textId="77777777" w:rsidR="009D2CEC" w:rsidRPr="005C394E" w:rsidRDefault="009D2CEC" w:rsidP="000D195D">
      <w:pPr>
        <w:tabs>
          <w:tab w:val="left" w:pos="360"/>
        </w:tabs>
        <w:spacing w:line="276" w:lineRule="auto"/>
        <w:ind w:left="360" w:hanging="360"/>
        <w:jc w:val="both"/>
        <w:rPr>
          <w:rFonts w:ascii="Times New Roman" w:hAnsi="Times New Roman" w:cs="Times New Roman"/>
          <w:b/>
          <w:color w:val="2E74B5" w:themeColor="accent1" w:themeShade="BF"/>
          <w:sz w:val="28"/>
          <w:szCs w:val="28"/>
          <w:highlight w:val="lightGray"/>
          <w:lang w:val="sr-Latn-RS"/>
        </w:rPr>
      </w:pPr>
    </w:p>
    <w:p w14:paraId="562CB98E" w14:textId="77777777" w:rsidR="009D2CEC" w:rsidRPr="005C394E" w:rsidRDefault="009D2CEC" w:rsidP="000D195D">
      <w:pPr>
        <w:tabs>
          <w:tab w:val="left" w:pos="360"/>
        </w:tabs>
        <w:spacing w:line="276" w:lineRule="auto"/>
        <w:ind w:left="360" w:hanging="360"/>
        <w:jc w:val="both"/>
        <w:rPr>
          <w:rFonts w:ascii="Times New Roman" w:hAnsi="Times New Roman" w:cs="Times New Roman"/>
          <w:b/>
          <w:color w:val="2E74B5" w:themeColor="accent1" w:themeShade="BF"/>
          <w:sz w:val="28"/>
          <w:szCs w:val="28"/>
          <w:highlight w:val="lightGray"/>
          <w:lang w:val="sr-Latn-RS"/>
        </w:rPr>
      </w:pPr>
    </w:p>
    <w:p w14:paraId="0CD76171" w14:textId="77777777" w:rsidR="009D2CEC" w:rsidRPr="005C394E" w:rsidRDefault="009D2CEC" w:rsidP="000D195D">
      <w:pPr>
        <w:tabs>
          <w:tab w:val="left" w:pos="360"/>
        </w:tabs>
        <w:spacing w:line="276" w:lineRule="auto"/>
        <w:ind w:left="360" w:hanging="360"/>
        <w:jc w:val="both"/>
        <w:rPr>
          <w:rFonts w:ascii="Times New Roman" w:hAnsi="Times New Roman" w:cs="Times New Roman"/>
          <w:b/>
          <w:color w:val="2E74B5" w:themeColor="accent1" w:themeShade="BF"/>
          <w:sz w:val="28"/>
          <w:szCs w:val="28"/>
          <w:highlight w:val="lightGray"/>
          <w:lang w:val="sr-Latn-RS"/>
        </w:rPr>
      </w:pPr>
    </w:p>
    <w:p w14:paraId="3DC1F242" w14:textId="77777777" w:rsidR="009D2CEC" w:rsidRPr="005C394E" w:rsidRDefault="009D2CEC" w:rsidP="000D195D">
      <w:pPr>
        <w:tabs>
          <w:tab w:val="left" w:pos="360"/>
        </w:tabs>
        <w:spacing w:line="276" w:lineRule="auto"/>
        <w:ind w:left="360" w:hanging="360"/>
        <w:jc w:val="both"/>
        <w:rPr>
          <w:rFonts w:ascii="Times New Roman" w:hAnsi="Times New Roman" w:cs="Times New Roman"/>
          <w:b/>
          <w:color w:val="2E74B5" w:themeColor="accent1" w:themeShade="BF"/>
          <w:sz w:val="28"/>
          <w:szCs w:val="28"/>
          <w:highlight w:val="lightGray"/>
          <w:lang w:val="sr-Latn-RS"/>
        </w:rPr>
      </w:pPr>
    </w:p>
    <w:p w14:paraId="5477AF62" w14:textId="77777777" w:rsidR="009D2CEC" w:rsidRPr="005C394E" w:rsidRDefault="009D2CEC" w:rsidP="000D195D">
      <w:pPr>
        <w:tabs>
          <w:tab w:val="left" w:pos="360"/>
        </w:tabs>
        <w:spacing w:line="276" w:lineRule="auto"/>
        <w:ind w:left="360" w:hanging="360"/>
        <w:jc w:val="both"/>
        <w:rPr>
          <w:rFonts w:ascii="Times New Roman" w:hAnsi="Times New Roman" w:cs="Times New Roman"/>
          <w:b/>
          <w:color w:val="2E74B5" w:themeColor="accent1" w:themeShade="BF"/>
          <w:sz w:val="28"/>
          <w:szCs w:val="28"/>
          <w:highlight w:val="lightGray"/>
          <w:lang w:val="sr-Latn-RS"/>
        </w:rPr>
      </w:pPr>
    </w:p>
    <w:p w14:paraId="0E90218A" w14:textId="77777777" w:rsidR="009D2CEC" w:rsidRPr="005C394E" w:rsidRDefault="009D2CEC" w:rsidP="000D195D">
      <w:pPr>
        <w:tabs>
          <w:tab w:val="left" w:pos="360"/>
        </w:tabs>
        <w:spacing w:line="276" w:lineRule="auto"/>
        <w:ind w:left="360" w:hanging="360"/>
        <w:jc w:val="both"/>
        <w:rPr>
          <w:rFonts w:ascii="Times New Roman" w:hAnsi="Times New Roman" w:cs="Times New Roman"/>
          <w:b/>
          <w:color w:val="2E74B5" w:themeColor="accent1" w:themeShade="BF"/>
          <w:sz w:val="28"/>
          <w:szCs w:val="28"/>
          <w:highlight w:val="lightGray"/>
          <w:lang w:val="sr-Latn-RS"/>
        </w:rPr>
      </w:pPr>
    </w:p>
    <w:p w14:paraId="4A6363EE" w14:textId="77777777" w:rsidR="009D2CEC" w:rsidRPr="005C394E" w:rsidRDefault="009D2CEC" w:rsidP="000D195D">
      <w:pPr>
        <w:tabs>
          <w:tab w:val="left" w:pos="360"/>
        </w:tabs>
        <w:spacing w:line="276" w:lineRule="auto"/>
        <w:ind w:left="360" w:hanging="360"/>
        <w:jc w:val="both"/>
        <w:rPr>
          <w:rFonts w:ascii="Times New Roman" w:hAnsi="Times New Roman" w:cs="Times New Roman"/>
          <w:b/>
          <w:color w:val="2E74B5" w:themeColor="accent1" w:themeShade="BF"/>
          <w:sz w:val="28"/>
          <w:szCs w:val="28"/>
          <w:highlight w:val="lightGray"/>
          <w:lang w:val="sr-Latn-RS"/>
        </w:rPr>
      </w:pPr>
    </w:p>
    <w:p w14:paraId="61FD6F29" w14:textId="77777777" w:rsidR="00E173FB" w:rsidRPr="005C394E" w:rsidRDefault="009D2CEC" w:rsidP="009D2CEC">
      <w:pPr>
        <w:tabs>
          <w:tab w:val="left" w:pos="360"/>
        </w:tabs>
        <w:spacing w:line="276" w:lineRule="auto"/>
        <w:ind w:left="360" w:hanging="360"/>
        <w:jc w:val="center"/>
        <w:rPr>
          <w:rFonts w:ascii="Times New Roman" w:hAnsi="Times New Roman" w:cs="Times New Roman"/>
          <w:b/>
          <w:color w:val="2E74B5" w:themeColor="accent1" w:themeShade="BF"/>
          <w:sz w:val="28"/>
          <w:szCs w:val="28"/>
          <w:highlight w:val="lightGray"/>
          <w:lang w:val="sr-Latn-RS"/>
        </w:rPr>
      </w:pPr>
      <w:r w:rsidRPr="005C394E">
        <w:rPr>
          <w:rFonts w:ascii="Times New Roman" w:hAnsi="Times New Roman" w:cs="Times New Roman"/>
          <w:b/>
          <w:color w:val="2E74B5" w:themeColor="accent1" w:themeShade="BF"/>
          <w:sz w:val="28"/>
          <w:szCs w:val="28"/>
          <w:highlight w:val="lightGray"/>
          <w:lang w:val="sr-Latn-RS"/>
        </w:rPr>
        <w:t>II UVOD U MEŠOVITE LINEARNE MODELE – KRATKI, KRATKI (kratki) INTRO</w:t>
      </w:r>
    </w:p>
    <w:p w14:paraId="529E5F98" w14:textId="77777777" w:rsidR="009D2CEC" w:rsidRPr="005C394E" w:rsidRDefault="009D2CEC" w:rsidP="009D2CEC">
      <w:pPr>
        <w:tabs>
          <w:tab w:val="left" w:pos="360"/>
        </w:tabs>
        <w:spacing w:line="276" w:lineRule="auto"/>
        <w:ind w:left="360" w:hanging="360"/>
        <w:jc w:val="both"/>
        <w:rPr>
          <w:rFonts w:ascii="Times New Roman" w:hAnsi="Times New Roman" w:cs="Times New Roman"/>
          <w:b/>
          <w:sz w:val="28"/>
          <w:szCs w:val="28"/>
          <w:highlight w:val="lightGray"/>
          <w:lang w:val="sr-Latn-RS"/>
        </w:rPr>
      </w:pPr>
    </w:p>
    <w:p w14:paraId="20C6330C" w14:textId="77777777" w:rsidR="009D2CEC" w:rsidRPr="005C394E" w:rsidRDefault="009D2CEC" w:rsidP="009D2CEC">
      <w:pPr>
        <w:pStyle w:val="ListParagraph"/>
        <w:numPr>
          <w:ilvl w:val="0"/>
          <w:numId w:val="12"/>
        </w:numPr>
        <w:tabs>
          <w:tab w:val="left" w:pos="360"/>
        </w:tabs>
        <w:spacing w:line="276" w:lineRule="auto"/>
        <w:jc w:val="both"/>
        <w:rPr>
          <w:rFonts w:ascii="Times New Roman" w:hAnsi="Times New Roman" w:cs="Times New Roman"/>
          <w:b/>
          <w:sz w:val="28"/>
          <w:szCs w:val="28"/>
          <w:lang w:val="sr-Latn-RS"/>
        </w:rPr>
      </w:pPr>
      <w:r w:rsidRPr="005C394E">
        <w:rPr>
          <w:rFonts w:ascii="Times New Roman" w:hAnsi="Times New Roman" w:cs="Times New Roman"/>
          <w:b/>
          <w:sz w:val="28"/>
          <w:szCs w:val="28"/>
          <w:lang w:val="sr-Latn-RS"/>
        </w:rPr>
        <w:t xml:space="preserve">Mali osvrt na </w:t>
      </w:r>
      <w:r w:rsidR="00B558D9" w:rsidRPr="005C394E">
        <w:rPr>
          <w:rFonts w:ascii="Times New Roman" w:hAnsi="Times New Roman" w:cs="Times New Roman"/>
          <w:b/>
          <w:sz w:val="28"/>
          <w:szCs w:val="28"/>
          <w:lang w:val="sr-Latn-RS"/>
        </w:rPr>
        <w:t xml:space="preserve">klasične </w:t>
      </w:r>
      <w:r w:rsidRPr="005C394E">
        <w:rPr>
          <w:rFonts w:ascii="Times New Roman" w:hAnsi="Times New Roman" w:cs="Times New Roman"/>
          <w:b/>
          <w:sz w:val="28"/>
          <w:szCs w:val="28"/>
          <w:lang w:val="sr-Latn-RS"/>
        </w:rPr>
        <w:t>linearne modele</w:t>
      </w:r>
    </w:p>
    <w:p w14:paraId="6EA10B41" w14:textId="77777777" w:rsidR="009D2CEC" w:rsidRPr="005C394E" w:rsidRDefault="009D2CEC" w:rsidP="009D2CEC">
      <w:pPr>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Osnovna funkcija lienarnih modela je sledeća:</w:t>
      </w:r>
    </w:p>
    <w:p w14:paraId="3339A9C9" w14:textId="77777777" w:rsidR="009D2CEC" w:rsidRPr="005C394E" w:rsidRDefault="009D2CEC" w:rsidP="009D2CEC">
      <w:pPr>
        <w:tabs>
          <w:tab w:val="left" w:pos="360"/>
        </w:tabs>
        <w:spacing w:line="276" w:lineRule="auto"/>
        <w:ind w:left="360" w:hanging="360"/>
        <w:jc w:val="both"/>
        <w:rPr>
          <w:rFonts w:ascii="Times New Roman" w:hAnsi="Times New Roman" w:cs="Times New Roman"/>
          <w:b/>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Y = a + bX + ɛ,</w:t>
      </w:r>
    </w:p>
    <w:p w14:paraId="46335085" w14:textId="77777777" w:rsidR="00630574" w:rsidRPr="005C394E" w:rsidRDefault="009D2CEC" w:rsidP="009D2CEC">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pri čemu je </w:t>
      </w:r>
      <w:r w:rsidRPr="005C394E">
        <w:rPr>
          <w:rFonts w:ascii="Times New Roman" w:hAnsi="Times New Roman" w:cs="Times New Roman"/>
          <w:b/>
          <w:color w:val="2E74B5" w:themeColor="accent1" w:themeShade="BF"/>
          <w:sz w:val="24"/>
          <w:szCs w:val="24"/>
          <w:lang w:val="sr-Latn-RS"/>
        </w:rPr>
        <w:t>Y</w:t>
      </w:r>
      <w:r w:rsidRPr="005C394E">
        <w:rPr>
          <w:rFonts w:ascii="Times New Roman" w:hAnsi="Times New Roman" w:cs="Times New Roman"/>
          <w:sz w:val="24"/>
          <w:szCs w:val="24"/>
          <w:lang w:val="sr-Latn-RS"/>
        </w:rPr>
        <w:t xml:space="preserve"> naša zavisna varijabla koju predviđamo, </w:t>
      </w:r>
      <w:r w:rsidRPr="005C394E">
        <w:rPr>
          <w:rFonts w:ascii="Times New Roman" w:hAnsi="Times New Roman" w:cs="Times New Roman"/>
          <w:b/>
          <w:i/>
          <w:color w:val="2E74B5" w:themeColor="accent1" w:themeShade="BF"/>
          <w:sz w:val="24"/>
          <w:szCs w:val="24"/>
          <w:lang w:val="sr-Latn-RS"/>
        </w:rPr>
        <w:t>a</w:t>
      </w:r>
      <w:r w:rsidRPr="005C394E">
        <w:rPr>
          <w:rFonts w:ascii="Times New Roman" w:hAnsi="Times New Roman" w:cs="Times New Roman"/>
          <w:i/>
          <w:sz w:val="24"/>
          <w:szCs w:val="24"/>
          <w:lang w:val="sr-Latn-RS"/>
        </w:rPr>
        <w:t xml:space="preserve"> </w:t>
      </w:r>
      <w:r w:rsidRPr="005C394E">
        <w:rPr>
          <w:rFonts w:ascii="Times New Roman" w:hAnsi="Times New Roman" w:cs="Times New Roman"/>
          <w:sz w:val="24"/>
          <w:szCs w:val="24"/>
          <w:lang w:val="sr-Latn-RS"/>
        </w:rPr>
        <w:t xml:space="preserve"> je intercept, ili odsečak na y osi, </w:t>
      </w:r>
      <w:r w:rsidRPr="005C394E">
        <w:rPr>
          <w:rFonts w:ascii="Times New Roman" w:hAnsi="Times New Roman" w:cs="Times New Roman"/>
          <w:b/>
          <w:i/>
          <w:color w:val="2E74B5" w:themeColor="accent1" w:themeShade="BF"/>
          <w:sz w:val="24"/>
          <w:szCs w:val="24"/>
          <w:lang w:val="sr-Latn-RS"/>
        </w:rPr>
        <w:t>b</w:t>
      </w:r>
      <w:r w:rsidRPr="005C394E">
        <w:rPr>
          <w:rFonts w:ascii="Times New Roman" w:hAnsi="Times New Roman" w:cs="Times New Roman"/>
          <w:sz w:val="24"/>
          <w:szCs w:val="24"/>
          <w:lang w:val="sr-Latn-RS"/>
        </w:rPr>
        <w:t xml:space="preserve"> je nagib regresione prave, </w:t>
      </w:r>
      <w:r w:rsidRPr="005C394E">
        <w:rPr>
          <w:rFonts w:ascii="Times New Roman" w:hAnsi="Times New Roman" w:cs="Times New Roman"/>
          <w:b/>
          <w:color w:val="2E74B5" w:themeColor="accent1" w:themeShade="BF"/>
          <w:sz w:val="24"/>
          <w:szCs w:val="24"/>
          <w:lang w:val="sr-Latn-RS"/>
        </w:rPr>
        <w:t>X</w:t>
      </w:r>
      <w:r w:rsidRPr="005C394E">
        <w:rPr>
          <w:rFonts w:ascii="Times New Roman" w:hAnsi="Times New Roman" w:cs="Times New Roman"/>
          <w:sz w:val="24"/>
          <w:szCs w:val="24"/>
          <w:lang w:val="sr-Latn-RS"/>
        </w:rPr>
        <w:t xml:space="preserve"> je naša nezavisna varijabla, to jest prediktor, a </w:t>
      </w:r>
      <w:r w:rsidRPr="005C394E">
        <w:rPr>
          <w:rFonts w:ascii="Times New Roman" w:hAnsi="Times New Roman" w:cs="Times New Roman"/>
          <w:b/>
          <w:i/>
          <w:color w:val="2E74B5" w:themeColor="accent1" w:themeShade="BF"/>
          <w:sz w:val="24"/>
          <w:szCs w:val="24"/>
          <w:lang w:val="sr-Latn-RS"/>
        </w:rPr>
        <w:t>ɛ</w:t>
      </w:r>
      <w:r w:rsidRPr="005C394E">
        <w:rPr>
          <w:rFonts w:ascii="Times New Roman" w:hAnsi="Times New Roman" w:cs="Times New Roman"/>
          <w:sz w:val="24"/>
          <w:szCs w:val="24"/>
          <w:lang w:val="sr-Latn-RS"/>
        </w:rPr>
        <w:t xml:space="preserve"> je greška merenja, šum u podacima, ono što nismo sistematski varirali, to jest reziduali.</w:t>
      </w:r>
      <w:r w:rsidR="00630574" w:rsidRPr="005C394E">
        <w:rPr>
          <w:rFonts w:ascii="Times New Roman" w:hAnsi="Times New Roman" w:cs="Times New Roman"/>
          <w:sz w:val="24"/>
          <w:szCs w:val="24"/>
          <w:lang w:val="sr-Latn-RS"/>
        </w:rPr>
        <w:t xml:space="preserve"> Prikazani linarni model je sa jednim prediktorom, ali ako ih imamo više, kao što je najčešće slučaj, onda model zapisujemo ovako:</w:t>
      </w:r>
    </w:p>
    <w:p w14:paraId="39A4E99D" w14:textId="77777777" w:rsidR="00630574" w:rsidRPr="005C394E" w:rsidRDefault="00630574" w:rsidP="009D2CEC">
      <w:pPr>
        <w:tabs>
          <w:tab w:val="left" w:pos="0"/>
        </w:tabs>
        <w:spacing w:line="360" w:lineRule="auto"/>
        <w:jc w:val="both"/>
        <w:rPr>
          <w:rFonts w:ascii="Times New Roman" w:hAnsi="Times New Roman" w:cs="Times New Roman"/>
          <w:b/>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Y = β</w:t>
      </w:r>
      <w:r w:rsidRPr="005C394E">
        <w:rPr>
          <w:rFonts w:ascii="Times New Roman" w:hAnsi="Times New Roman" w:cs="Times New Roman"/>
          <w:b/>
          <w:color w:val="2E74B5" w:themeColor="accent1" w:themeShade="BF"/>
          <w:sz w:val="16"/>
          <w:szCs w:val="16"/>
          <w:lang w:val="sr-Latn-RS"/>
        </w:rPr>
        <w:t xml:space="preserve">0 </w:t>
      </w:r>
      <w:r w:rsidRPr="005C394E">
        <w:rPr>
          <w:rFonts w:ascii="Times New Roman" w:hAnsi="Times New Roman" w:cs="Times New Roman"/>
          <w:b/>
          <w:color w:val="2E74B5" w:themeColor="accent1" w:themeShade="BF"/>
          <w:sz w:val="24"/>
          <w:szCs w:val="24"/>
          <w:lang w:val="sr-Latn-RS"/>
        </w:rPr>
        <w:t>+ β</w:t>
      </w:r>
      <w:r w:rsidRPr="005C394E">
        <w:rPr>
          <w:rFonts w:ascii="Times New Roman" w:hAnsi="Times New Roman" w:cs="Times New Roman"/>
          <w:b/>
          <w:color w:val="2E74B5" w:themeColor="accent1" w:themeShade="BF"/>
          <w:sz w:val="16"/>
          <w:szCs w:val="16"/>
          <w:lang w:val="sr-Latn-RS"/>
        </w:rPr>
        <w:t>1</w:t>
      </w:r>
      <w:r w:rsidRPr="005C394E">
        <w:rPr>
          <w:rFonts w:ascii="Times New Roman" w:hAnsi="Times New Roman" w:cs="Times New Roman"/>
          <w:b/>
          <w:color w:val="2E74B5" w:themeColor="accent1" w:themeShade="BF"/>
          <w:sz w:val="24"/>
          <w:szCs w:val="24"/>
          <w:lang w:val="sr-Latn-RS"/>
        </w:rPr>
        <w:t>X</w:t>
      </w:r>
      <w:r w:rsidRPr="005C394E">
        <w:rPr>
          <w:rFonts w:ascii="Times New Roman" w:hAnsi="Times New Roman" w:cs="Times New Roman"/>
          <w:b/>
          <w:color w:val="2E74B5" w:themeColor="accent1" w:themeShade="BF"/>
          <w:sz w:val="16"/>
          <w:szCs w:val="16"/>
          <w:lang w:val="sr-Latn-RS"/>
        </w:rPr>
        <w:t xml:space="preserve">1 + </w:t>
      </w:r>
      <w:r w:rsidRPr="005C394E">
        <w:rPr>
          <w:rFonts w:ascii="Times New Roman" w:hAnsi="Times New Roman" w:cs="Times New Roman"/>
          <w:b/>
          <w:color w:val="2E74B5" w:themeColor="accent1" w:themeShade="BF"/>
          <w:sz w:val="24"/>
          <w:szCs w:val="24"/>
          <w:lang w:val="sr-Latn-RS"/>
        </w:rPr>
        <w:t>β</w:t>
      </w:r>
      <w:r w:rsidRPr="005C394E">
        <w:rPr>
          <w:rFonts w:ascii="Times New Roman" w:hAnsi="Times New Roman" w:cs="Times New Roman"/>
          <w:b/>
          <w:color w:val="2E74B5" w:themeColor="accent1" w:themeShade="BF"/>
          <w:sz w:val="16"/>
          <w:szCs w:val="16"/>
          <w:lang w:val="sr-Latn-RS"/>
        </w:rPr>
        <w:t>2</w:t>
      </w:r>
      <w:r w:rsidRPr="005C394E">
        <w:rPr>
          <w:rFonts w:ascii="Times New Roman" w:hAnsi="Times New Roman" w:cs="Times New Roman"/>
          <w:b/>
          <w:color w:val="2E74B5" w:themeColor="accent1" w:themeShade="BF"/>
          <w:sz w:val="24"/>
          <w:szCs w:val="24"/>
          <w:lang w:val="sr-Latn-RS"/>
        </w:rPr>
        <w:t>X</w:t>
      </w:r>
      <w:r w:rsidRPr="005C394E">
        <w:rPr>
          <w:rFonts w:ascii="Times New Roman" w:hAnsi="Times New Roman" w:cs="Times New Roman"/>
          <w:b/>
          <w:color w:val="2E74B5" w:themeColor="accent1" w:themeShade="BF"/>
          <w:sz w:val="16"/>
          <w:szCs w:val="16"/>
          <w:lang w:val="sr-Latn-RS"/>
        </w:rPr>
        <w:t xml:space="preserve">2 + </w:t>
      </w:r>
      <w:r w:rsidRPr="005C394E">
        <w:rPr>
          <w:rFonts w:ascii="Times New Roman" w:hAnsi="Times New Roman" w:cs="Times New Roman"/>
          <w:b/>
          <w:color w:val="2E74B5" w:themeColor="accent1" w:themeShade="BF"/>
          <w:sz w:val="24"/>
          <w:szCs w:val="24"/>
          <w:lang w:val="sr-Latn-RS"/>
        </w:rPr>
        <w:t>β</w:t>
      </w:r>
      <w:r w:rsidRPr="005C394E">
        <w:rPr>
          <w:rFonts w:ascii="Times New Roman" w:hAnsi="Times New Roman" w:cs="Times New Roman"/>
          <w:b/>
          <w:color w:val="2E74B5" w:themeColor="accent1" w:themeShade="BF"/>
          <w:sz w:val="16"/>
          <w:szCs w:val="16"/>
          <w:lang w:val="sr-Latn-RS"/>
        </w:rPr>
        <w:t>3</w:t>
      </w:r>
      <w:r w:rsidRPr="005C394E">
        <w:rPr>
          <w:rFonts w:ascii="Times New Roman" w:hAnsi="Times New Roman" w:cs="Times New Roman"/>
          <w:b/>
          <w:color w:val="2E74B5" w:themeColor="accent1" w:themeShade="BF"/>
          <w:sz w:val="24"/>
          <w:szCs w:val="24"/>
          <w:lang w:val="sr-Latn-RS"/>
        </w:rPr>
        <w:t>X</w:t>
      </w:r>
      <w:r w:rsidRPr="005C394E">
        <w:rPr>
          <w:rFonts w:ascii="Times New Roman" w:hAnsi="Times New Roman" w:cs="Times New Roman"/>
          <w:b/>
          <w:color w:val="2E74B5" w:themeColor="accent1" w:themeShade="BF"/>
          <w:sz w:val="16"/>
          <w:szCs w:val="16"/>
          <w:lang w:val="sr-Latn-RS"/>
        </w:rPr>
        <w:t xml:space="preserve">3 + </w:t>
      </w:r>
      <w:r w:rsidRPr="005C394E">
        <w:rPr>
          <w:rFonts w:ascii="Times New Roman" w:hAnsi="Times New Roman" w:cs="Times New Roman"/>
          <w:b/>
          <w:color w:val="2E74B5" w:themeColor="accent1" w:themeShade="BF"/>
          <w:sz w:val="24"/>
          <w:szCs w:val="24"/>
          <w:lang w:val="sr-Latn-RS"/>
        </w:rPr>
        <w:t>β</w:t>
      </w:r>
      <w:r w:rsidRPr="005C394E">
        <w:rPr>
          <w:rFonts w:ascii="Times New Roman" w:hAnsi="Times New Roman" w:cs="Times New Roman"/>
          <w:b/>
          <w:color w:val="2E74B5" w:themeColor="accent1" w:themeShade="BF"/>
          <w:sz w:val="16"/>
          <w:szCs w:val="16"/>
          <w:lang w:val="sr-Latn-RS"/>
        </w:rPr>
        <w:t>i</w:t>
      </w:r>
      <w:r w:rsidRPr="005C394E">
        <w:rPr>
          <w:rFonts w:ascii="Times New Roman" w:hAnsi="Times New Roman" w:cs="Times New Roman"/>
          <w:b/>
          <w:color w:val="2E74B5" w:themeColor="accent1" w:themeShade="BF"/>
          <w:sz w:val="24"/>
          <w:szCs w:val="24"/>
          <w:lang w:val="sr-Latn-RS"/>
        </w:rPr>
        <w:t>X</w:t>
      </w:r>
      <w:r w:rsidRPr="005C394E">
        <w:rPr>
          <w:rFonts w:ascii="Times New Roman" w:hAnsi="Times New Roman" w:cs="Times New Roman"/>
          <w:b/>
          <w:color w:val="2E74B5" w:themeColor="accent1" w:themeShade="BF"/>
          <w:sz w:val="16"/>
          <w:szCs w:val="16"/>
          <w:lang w:val="sr-Latn-RS"/>
        </w:rPr>
        <w:t xml:space="preserve">i  + </w:t>
      </w:r>
      <w:r w:rsidRPr="005C394E">
        <w:rPr>
          <w:rFonts w:ascii="Times New Roman" w:hAnsi="Times New Roman" w:cs="Times New Roman"/>
          <w:b/>
          <w:color w:val="2E74B5" w:themeColor="accent1" w:themeShade="BF"/>
          <w:sz w:val="24"/>
          <w:szCs w:val="24"/>
          <w:lang w:val="sr-Latn-RS"/>
        </w:rPr>
        <w:t>ɛ.</w:t>
      </w:r>
    </w:p>
    <w:p w14:paraId="06A30A13" w14:textId="77777777" w:rsidR="00630574" w:rsidRPr="005C394E" w:rsidRDefault="00630574" w:rsidP="009D2CEC">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U ovom drugom modelu, umesto </w:t>
      </w:r>
      <w:r w:rsidRPr="005C394E">
        <w:rPr>
          <w:rFonts w:ascii="Times New Roman" w:hAnsi="Times New Roman" w:cs="Times New Roman"/>
          <w:b/>
          <w:i/>
          <w:color w:val="2E74B5" w:themeColor="accent1" w:themeShade="BF"/>
          <w:sz w:val="24"/>
          <w:szCs w:val="24"/>
          <w:lang w:val="sr-Latn-RS"/>
        </w:rPr>
        <w:t>a</w:t>
      </w:r>
      <w:r w:rsidRPr="005C394E">
        <w:rPr>
          <w:rFonts w:ascii="Times New Roman" w:hAnsi="Times New Roman" w:cs="Times New Roman"/>
          <w:i/>
          <w:sz w:val="24"/>
          <w:szCs w:val="24"/>
          <w:lang w:val="sr-Latn-RS"/>
        </w:rPr>
        <w:t xml:space="preserve"> </w:t>
      </w:r>
      <w:r w:rsidRPr="005C394E">
        <w:rPr>
          <w:rFonts w:ascii="Times New Roman" w:hAnsi="Times New Roman" w:cs="Times New Roman"/>
          <w:sz w:val="24"/>
          <w:szCs w:val="24"/>
          <w:lang w:val="sr-Latn-RS"/>
        </w:rPr>
        <w:t xml:space="preserve">imamo </w:t>
      </w:r>
      <w:r w:rsidRPr="005C394E">
        <w:rPr>
          <w:rFonts w:ascii="Times New Roman" w:hAnsi="Times New Roman" w:cs="Times New Roman"/>
          <w:b/>
          <w:i/>
          <w:color w:val="2E74B5" w:themeColor="accent1" w:themeShade="BF"/>
          <w:sz w:val="24"/>
          <w:szCs w:val="24"/>
          <w:lang w:val="sr-Latn-RS"/>
        </w:rPr>
        <w:t>β</w:t>
      </w:r>
      <w:r w:rsidRPr="005C394E">
        <w:rPr>
          <w:rFonts w:ascii="Times New Roman" w:hAnsi="Times New Roman" w:cs="Times New Roman"/>
          <w:b/>
          <w:i/>
          <w:color w:val="2E74B5" w:themeColor="accent1" w:themeShade="BF"/>
          <w:sz w:val="16"/>
          <w:szCs w:val="16"/>
          <w:lang w:val="sr-Latn-RS"/>
        </w:rPr>
        <w:t>0</w:t>
      </w:r>
      <w:r w:rsidRPr="005C394E">
        <w:rPr>
          <w:rFonts w:ascii="Times New Roman" w:hAnsi="Times New Roman" w:cs="Times New Roman"/>
          <w:b/>
          <w:sz w:val="16"/>
          <w:szCs w:val="16"/>
          <w:lang w:val="sr-Latn-RS"/>
        </w:rPr>
        <w:t xml:space="preserve">, </w:t>
      </w:r>
      <w:r w:rsidRPr="005C394E">
        <w:rPr>
          <w:rFonts w:ascii="Times New Roman" w:hAnsi="Times New Roman" w:cs="Times New Roman"/>
          <w:sz w:val="24"/>
          <w:szCs w:val="24"/>
          <w:lang w:val="sr-Latn-RS"/>
        </w:rPr>
        <w:t xml:space="preserve">a umesto </w:t>
      </w:r>
      <w:r w:rsidRPr="005C394E">
        <w:rPr>
          <w:rFonts w:ascii="Times New Roman" w:hAnsi="Times New Roman" w:cs="Times New Roman"/>
          <w:b/>
          <w:i/>
          <w:color w:val="2E74B5" w:themeColor="accent1" w:themeShade="BF"/>
          <w:sz w:val="24"/>
          <w:szCs w:val="24"/>
          <w:lang w:val="sr-Latn-RS"/>
        </w:rPr>
        <w:t>b</w:t>
      </w:r>
      <w:r w:rsidR="001E4CA5" w:rsidRPr="005C394E">
        <w:rPr>
          <w:rFonts w:ascii="Times New Roman" w:hAnsi="Times New Roman" w:cs="Times New Roman"/>
          <w:b/>
          <w:color w:val="2E74B5" w:themeColor="accent1" w:themeShade="BF"/>
          <w:sz w:val="24"/>
          <w:szCs w:val="24"/>
          <w:lang w:val="sr-Latn-RS"/>
        </w:rPr>
        <w:t xml:space="preserve"> </w:t>
      </w:r>
      <w:r w:rsidR="001E4CA5" w:rsidRPr="005C394E">
        <w:rPr>
          <w:rFonts w:ascii="Times New Roman" w:hAnsi="Times New Roman" w:cs="Times New Roman"/>
          <w:sz w:val="24"/>
          <w:szCs w:val="24"/>
          <w:lang w:val="sr-Latn-RS"/>
        </w:rPr>
        <w:t xml:space="preserve">imamo </w:t>
      </w:r>
      <w:r w:rsidR="001E4CA5" w:rsidRPr="005C394E">
        <w:rPr>
          <w:rFonts w:ascii="Times New Roman" w:hAnsi="Times New Roman" w:cs="Times New Roman"/>
          <w:b/>
          <w:i/>
          <w:color w:val="2E74B5" w:themeColor="accent1" w:themeShade="BF"/>
          <w:sz w:val="24"/>
          <w:szCs w:val="24"/>
          <w:lang w:val="sr-Latn-RS"/>
        </w:rPr>
        <w:t>β</w:t>
      </w:r>
      <w:r w:rsidR="001E4CA5" w:rsidRPr="005C394E">
        <w:rPr>
          <w:rFonts w:ascii="Times New Roman" w:hAnsi="Times New Roman" w:cs="Times New Roman"/>
          <w:b/>
          <w:i/>
          <w:color w:val="2E74B5" w:themeColor="accent1" w:themeShade="BF"/>
          <w:sz w:val="16"/>
          <w:szCs w:val="16"/>
          <w:lang w:val="sr-Latn-RS"/>
        </w:rPr>
        <w:t>i</w:t>
      </w:r>
      <w:r w:rsidR="001E4CA5" w:rsidRPr="005C394E">
        <w:rPr>
          <w:rFonts w:ascii="Times New Roman" w:hAnsi="Times New Roman" w:cs="Times New Roman"/>
          <w:sz w:val="24"/>
          <w:szCs w:val="24"/>
          <w:lang w:val="sr-Latn-RS"/>
        </w:rPr>
        <w:t>, to jest onoliko koeficijenata za nagib, koliko imamo prediktora</w:t>
      </w:r>
      <w:r w:rsidR="001E4CA5" w:rsidRPr="005C394E">
        <w:rPr>
          <w:rFonts w:ascii="Times New Roman" w:hAnsi="Times New Roman" w:cs="Times New Roman"/>
          <w:i/>
          <w:sz w:val="24"/>
          <w:szCs w:val="24"/>
          <w:lang w:val="sr-Latn-RS"/>
        </w:rPr>
        <w:t xml:space="preserve"> </w:t>
      </w:r>
      <w:r w:rsidR="001E4CA5" w:rsidRPr="005C394E">
        <w:rPr>
          <w:rFonts w:ascii="Times New Roman" w:hAnsi="Times New Roman" w:cs="Times New Roman"/>
          <w:b/>
          <w:i/>
          <w:color w:val="2E74B5" w:themeColor="accent1" w:themeShade="BF"/>
          <w:sz w:val="24"/>
          <w:szCs w:val="24"/>
          <w:lang w:val="sr-Latn-RS"/>
        </w:rPr>
        <w:t>X</w:t>
      </w:r>
      <w:r w:rsidR="001E4CA5" w:rsidRPr="005C394E">
        <w:rPr>
          <w:rFonts w:ascii="Times New Roman" w:hAnsi="Times New Roman" w:cs="Times New Roman"/>
          <w:b/>
          <w:i/>
          <w:color w:val="2E74B5" w:themeColor="accent1" w:themeShade="BF"/>
          <w:sz w:val="16"/>
          <w:szCs w:val="16"/>
          <w:lang w:val="sr-Latn-RS"/>
        </w:rPr>
        <w:t>i</w:t>
      </w:r>
      <w:r w:rsidR="001E4CA5" w:rsidRPr="005C394E">
        <w:rPr>
          <w:rFonts w:ascii="Times New Roman" w:hAnsi="Times New Roman" w:cs="Times New Roman"/>
          <w:i/>
          <w:sz w:val="24"/>
          <w:szCs w:val="24"/>
          <w:lang w:val="sr-Latn-RS"/>
        </w:rPr>
        <w:t xml:space="preserve">, </w:t>
      </w:r>
      <w:r w:rsidR="001E4CA5" w:rsidRPr="005C394E">
        <w:rPr>
          <w:rFonts w:ascii="Times New Roman" w:hAnsi="Times New Roman" w:cs="Times New Roman"/>
          <w:sz w:val="24"/>
          <w:szCs w:val="24"/>
          <w:lang w:val="sr-Latn-RS"/>
        </w:rPr>
        <w:t xml:space="preserve">i na kraju, opet imamo reziduale, ili grešku, to jest, neobjašnjeni deo modela </w:t>
      </w:r>
      <w:r w:rsidR="001E4CA5" w:rsidRPr="005C394E">
        <w:rPr>
          <w:rFonts w:ascii="Times New Roman" w:hAnsi="Times New Roman" w:cs="Times New Roman"/>
          <w:b/>
          <w:i/>
          <w:color w:val="2E74B5" w:themeColor="accent1" w:themeShade="BF"/>
          <w:sz w:val="24"/>
          <w:szCs w:val="24"/>
          <w:lang w:val="sr-Latn-RS"/>
        </w:rPr>
        <w:t>ɛ</w:t>
      </w:r>
      <w:r w:rsidR="001E4CA5" w:rsidRPr="005C394E">
        <w:rPr>
          <w:rFonts w:ascii="Times New Roman" w:hAnsi="Times New Roman" w:cs="Times New Roman"/>
          <w:sz w:val="24"/>
          <w:szCs w:val="24"/>
          <w:lang w:val="sr-Latn-RS"/>
        </w:rPr>
        <w:t>. Drugi model predstavlja, u stvari, model višestruke linearne regresije.</w:t>
      </w:r>
    </w:p>
    <w:p w14:paraId="37C62CCE" w14:textId="77777777" w:rsidR="001E4CA5" w:rsidRPr="005C394E" w:rsidRDefault="001E4CA5" w:rsidP="009D2CEC">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U terminima mešovitih efekata, </w:t>
      </w:r>
      <w:r w:rsidRPr="005C394E">
        <w:rPr>
          <w:rFonts w:ascii="Times New Roman" w:hAnsi="Times New Roman" w:cs="Times New Roman"/>
          <w:b/>
          <w:i/>
          <w:color w:val="2E74B5" w:themeColor="accent1" w:themeShade="BF"/>
          <w:sz w:val="24"/>
          <w:szCs w:val="24"/>
          <w:lang w:val="sr-Latn-RS"/>
        </w:rPr>
        <w:t>β</w:t>
      </w:r>
      <w:r w:rsidRPr="005C394E">
        <w:rPr>
          <w:rFonts w:ascii="Times New Roman" w:hAnsi="Times New Roman" w:cs="Times New Roman"/>
          <w:b/>
          <w:i/>
          <w:color w:val="2E74B5" w:themeColor="accent1" w:themeShade="BF"/>
          <w:sz w:val="16"/>
          <w:szCs w:val="16"/>
          <w:lang w:val="sr-Latn-RS"/>
        </w:rPr>
        <w:t>i</w:t>
      </w:r>
      <w:r w:rsidRPr="005C394E">
        <w:rPr>
          <w:rFonts w:ascii="Times New Roman" w:hAnsi="Times New Roman" w:cs="Times New Roman"/>
          <w:sz w:val="24"/>
          <w:szCs w:val="24"/>
          <w:lang w:val="sr-Latn-RS"/>
        </w:rPr>
        <w:t xml:space="preserve"> koeficijenti predstavljaju FIKSNE (fixed) efekte, a </w:t>
      </w:r>
      <w:r w:rsidRPr="005C394E">
        <w:rPr>
          <w:rFonts w:ascii="Times New Roman" w:hAnsi="Times New Roman" w:cs="Times New Roman"/>
          <w:b/>
          <w:i/>
          <w:color w:val="2E74B5" w:themeColor="accent1" w:themeShade="BF"/>
          <w:sz w:val="24"/>
          <w:szCs w:val="24"/>
          <w:lang w:val="sr-Latn-RS"/>
        </w:rPr>
        <w:t>ɛ</w:t>
      </w:r>
      <w:r w:rsidRPr="005C394E">
        <w:rPr>
          <w:rFonts w:ascii="Times New Roman" w:hAnsi="Times New Roman" w:cs="Times New Roman"/>
          <w:color w:val="2E74B5" w:themeColor="accent1" w:themeShade="BF"/>
          <w:sz w:val="24"/>
          <w:szCs w:val="24"/>
          <w:lang w:val="sr-Latn-RS"/>
        </w:rPr>
        <w:t xml:space="preserve"> </w:t>
      </w:r>
      <w:r w:rsidRPr="005C394E">
        <w:rPr>
          <w:rFonts w:ascii="Times New Roman" w:hAnsi="Times New Roman" w:cs="Times New Roman"/>
          <w:sz w:val="24"/>
          <w:szCs w:val="24"/>
          <w:lang w:val="sr-Latn-RS"/>
        </w:rPr>
        <w:t xml:space="preserve">predstavlja SLUČAJNE (random) efekte. U klasičnim linearnim modelima, deo koji se odnosi na slučajne efekte ne procenjujemo, on prosto „visi“, i jedino što možemo da uradimo jeste da vidimo kako se reziduali distribuiraju, kako bismo proverili da li su zadovoljene osnovne pretpostavke linearnih modela: </w:t>
      </w:r>
    </w:p>
    <w:p w14:paraId="48B1B3A0" w14:textId="77777777" w:rsidR="00584A06" w:rsidRPr="005C394E" w:rsidRDefault="00584A06" w:rsidP="00584A06">
      <w:pPr>
        <w:pStyle w:val="ListParagraph"/>
        <w:numPr>
          <w:ilvl w:val="0"/>
          <w:numId w:val="13"/>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Linearan odnos između ZV i NV </w:t>
      </w:r>
    </w:p>
    <w:p w14:paraId="6444E454" w14:textId="77777777" w:rsidR="00584A06" w:rsidRPr="005C394E" w:rsidRDefault="00584A06" w:rsidP="00584A06">
      <w:pPr>
        <w:pStyle w:val="ListParagraph"/>
        <w:numPr>
          <w:ilvl w:val="0"/>
          <w:numId w:val="13"/>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Odsustvo multikolinearnost – kod višestruke regresije, što se proverava ili preko jednostvanih korelacija svakog prediktora sa svakim, ili preko VIF-a (</w:t>
      </w:r>
      <w:r w:rsidRPr="005C394E">
        <w:rPr>
          <w:rFonts w:ascii="Times New Roman" w:hAnsi="Times New Roman" w:cs="Times New Roman"/>
          <w:i/>
          <w:sz w:val="24"/>
          <w:szCs w:val="24"/>
          <w:lang w:val="sr-Latn-RS"/>
        </w:rPr>
        <w:t>variance inflation factor</w:t>
      </w:r>
      <w:r w:rsidRPr="005C394E">
        <w:rPr>
          <w:rFonts w:ascii="Times New Roman" w:hAnsi="Times New Roman" w:cs="Times New Roman"/>
          <w:sz w:val="24"/>
          <w:szCs w:val="24"/>
          <w:lang w:val="sr-Latn-RS"/>
        </w:rPr>
        <w:t>, koji treba da je ispod 8, dok vrednost preko 10 govori o ozbiljnoj multikolinearnosti).</w:t>
      </w:r>
    </w:p>
    <w:p w14:paraId="41F8573D" w14:textId="77777777" w:rsidR="001E4CA5" w:rsidRPr="005C394E" w:rsidRDefault="001E4CA5" w:rsidP="001E4CA5">
      <w:pPr>
        <w:pStyle w:val="ListParagraph"/>
        <w:numPr>
          <w:ilvl w:val="0"/>
          <w:numId w:val="13"/>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 xml:space="preserve">Normalna distribucija reziduala – drugim rečima, greške se distribuiraju normalno, to znači da su slučajne i da nisu posledica neke sistematske </w:t>
      </w:r>
      <w:r w:rsidR="0078781B" w:rsidRPr="005C394E">
        <w:rPr>
          <w:rFonts w:ascii="Times New Roman" w:hAnsi="Times New Roman" w:cs="Times New Roman"/>
          <w:sz w:val="24"/>
          <w:szCs w:val="24"/>
          <w:lang w:val="sr-Latn-RS"/>
        </w:rPr>
        <w:t>varijacije.</w:t>
      </w:r>
      <w:r w:rsidR="00D765DF" w:rsidRPr="005C394E">
        <w:rPr>
          <w:rFonts w:ascii="Times New Roman" w:hAnsi="Times New Roman" w:cs="Times New Roman"/>
          <w:sz w:val="24"/>
          <w:szCs w:val="24"/>
          <w:lang w:val="sr-Latn-RS"/>
        </w:rPr>
        <w:t xml:space="preserve"> Ovo se proverava preko QQ plota ili testiranjem normalnosti distribucije rezidula pomoću Kolmogorov-Smirnov testa.</w:t>
      </w:r>
    </w:p>
    <w:p w14:paraId="6F378823" w14:textId="77777777" w:rsidR="00584A06" w:rsidRPr="005C394E" w:rsidRDefault="00584A06" w:rsidP="001E4CA5">
      <w:pPr>
        <w:pStyle w:val="ListParagraph"/>
        <w:numPr>
          <w:ilvl w:val="0"/>
          <w:numId w:val="13"/>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Odsustvo uticajnih tačaka: autlejeri (štrčci) i ekstremne vrednosti</w:t>
      </w:r>
    </w:p>
    <w:p w14:paraId="406EA3C5" w14:textId="2022363F" w:rsidR="0078781B" w:rsidRPr="005C394E" w:rsidRDefault="0078781B" w:rsidP="001E4CA5">
      <w:pPr>
        <w:pStyle w:val="ListParagraph"/>
        <w:numPr>
          <w:ilvl w:val="0"/>
          <w:numId w:val="13"/>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Homoskedastičnost varijanse – </w:t>
      </w:r>
      <w:r w:rsidR="00E44787" w:rsidRPr="005C394E">
        <w:rPr>
          <w:rFonts w:ascii="Times New Roman" w:hAnsi="Times New Roman" w:cs="Times New Roman"/>
          <w:sz w:val="24"/>
          <w:szCs w:val="24"/>
          <w:lang w:val="sr-Latn-RS"/>
        </w:rPr>
        <w:t xml:space="preserve">govori </w:t>
      </w:r>
      <w:r w:rsidR="00231F5C" w:rsidRPr="005C394E">
        <w:rPr>
          <w:rFonts w:ascii="Times New Roman" w:hAnsi="Times New Roman" w:cs="Times New Roman"/>
          <w:sz w:val="24"/>
          <w:szCs w:val="24"/>
          <w:lang w:val="sr-Latn-RS"/>
        </w:rPr>
        <w:t xml:space="preserve">o jednakosti varijanse podataka </w:t>
      </w:r>
      <w:r w:rsidR="00E44787" w:rsidRPr="005C394E">
        <w:rPr>
          <w:rFonts w:ascii="Times New Roman" w:hAnsi="Times New Roman" w:cs="Times New Roman"/>
          <w:sz w:val="24"/>
          <w:szCs w:val="24"/>
          <w:lang w:val="sr-Latn-RS"/>
        </w:rPr>
        <w:t>duž fitovanih vrednosti</w:t>
      </w:r>
      <w:r w:rsidR="00231F5C" w:rsidRPr="005C394E">
        <w:rPr>
          <w:rFonts w:ascii="Times New Roman" w:hAnsi="Times New Roman" w:cs="Times New Roman"/>
          <w:sz w:val="24"/>
          <w:szCs w:val="24"/>
          <w:lang w:val="sr-Latn-RS"/>
        </w:rPr>
        <w:t xml:space="preserve"> (procenjenih vrednosti)</w:t>
      </w:r>
      <w:r w:rsidR="00E44787" w:rsidRPr="005C394E">
        <w:rPr>
          <w:rFonts w:ascii="Times New Roman" w:hAnsi="Times New Roman" w:cs="Times New Roman"/>
          <w:sz w:val="24"/>
          <w:szCs w:val="24"/>
          <w:lang w:val="sr-Latn-RS"/>
        </w:rPr>
        <w:t xml:space="preserve">. Za proveru </w:t>
      </w:r>
      <w:r w:rsidRPr="005C394E">
        <w:rPr>
          <w:rFonts w:ascii="Times New Roman" w:hAnsi="Times New Roman" w:cs="Times New Roman"/>
          <w:sz w:val="24"/>
          <w:szCs w:val="24"/>
          <w:lang w:val="sr-Latn-RS"/>
        </w:rPr>
        <w:t xml:space="preserve">stavljamo u odnos fitovane vrednosti i reziduale, skater dijagram treba da prikaže „jaje“, a ne „peščani sat“, „trougao“ i slično </w:t>
      </w:r>
      <w:r w:rsidRPr="005C394E">
        <w:rPr>
          <w:rFonts w:ascii="Times New Roman" w:hAnsi="Times New Roman" w:cs="Times New Roman"/>
          <w:sz w:val="24"/>
          <w:szCs w:val="24"/>
          <w:lang w:val="sr-Latn-RS"/>
        </w:rPr>
        <w:sym w:font="Wingdings" w:char="F04A"/>
      </w:r>
      <w:r w:rsidR="00D87DC3" w:rsidRPr="005C394E">
        <w:rPr>
          <w:rFonts w:ascii="Times New Roman" w:hAnsi="Times New Roman" w:cs="Times New Roman"/>
          <w:sz w:val="24"/>
          <w:szCs w:val="24"/>
          <w:lang w:val="sr-Latn-RS"/>
        </w:rPr>
        <w:t>. Ako postoji, trebalo bi primeniti ili kvadratnu transformaciju ili primeniti neki model iz porodice Generalizovanih linearnih modela (logistička regresija, mešoviti logit modeli)</w:t>
      </w:r>
    </w:p>
    <w:p w14:paraId="6F8D9C8C" w14:textId="77777777" w:rsidR="0078781B" w:rsidRPr="005C394E" w:rsidRDefault="0078781B" w:rsidP="001E4CA5">
      <w:pPr>
        <w:pStyle w:val="ListParagraph"/>
        <w:numPr>
          <w:ilvl w:val="0"/>
          <w:numId w:val="13"/>
        </w:num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Odsustvo autokorelacija greški – nekorelisanost reziduala, to jest, greške treba da su nezavisne</w:t>
      </w:r>
      <w:r w:rsidR="00F62B1D" w:rsidRPr="005C394E">
        <w:rPr>
          <w:rFonts w:ascii="Times New Roman" w:hAnsi="Times New Roman" w:cs="Times New Roman"/>
          <w:sz w:val="24"/>
          <w:szCs w:val="24"/>
          <w:lang w:val="sr-Latn-RS"/>
        </w:rPr>
        <w:t>: Durbin Watson statistik (traba da je između 1.5 i 2.5, a inače se kreće od 0-4, vrednosti bliske krajnjim granicama govore o korelisanosti grešaka)</w:t>
      </w:r>
    </w:p>
    <w:p w14:paraId="26BB9ADA" w14:textId="77777777" w:rsidR="009D2CEC" w:rsidRPr="005C394E" w:rsidRDefault="002B5B54" w:rsidP="009D2CEC">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Naravno, poenta klasičnih linearnih modela je da se pomoću što manje prediktora „pokupe“ to jest </w:t>
      </w:r>
      <w:r w:rsidR="00BC2AFC" w:rsidRPr="005C394E">
        <w:rPr>
          <w:rFonts w:ascii="Times New Roman" w:hAnsi="Times New Roman" w:cs="Times New Roman"/>
          <w:sz w:val="24"/>
          <w:szCs w:val="24"/>
          <w:lang w:val="sr-Latn-RS"/>
        </w:rPr>
        <w:t xml:space="preserve">sa što manje manipulacija objasni fenomen, a da pri tom, neobjašnjen deo bude što manji. Inače, matematički je nemoguće odsustvo greške – ona potiče makar od nesavršenost mernog instrumenta </w:t>
      </w:r>
      <w:r w:rsidR="00BC2AFC" w:rsidRPr="005C394E">
        <w:rPr>
          <w:rFonts w:ascii="Times New Roman" w:hAnsi="Times New Roman" w:cs="Times New Roman"/>
          <w:sz w:val="24"/>
          <w:szCs w:val="24"/>
          <w:lang w:val="sr-Latn-RS"/>
        </w:rPr>
        <w:sym w:font="Wingdings" w:char="F04A"/>
      </w:r>
      <w:r w:rsidR="00BC2AFC" w:rsidRPr="005C394E">
        <w:rPr>
          <w:rFonts w:ascii="Times New Roman" w:hAnsi="Times New Roman" w:cs="Times New Roman"/>
          <w:sz w:val="24"/>
          <w:szCs w:val="24"/>
          <w:lang w:val="sr-Latn-RS"/>
        </w:rPr>
        <w:t xml:space="preserve">, što je u društvenim naukama standardan slučaj. I evo, tu dolazimo do veze između linearnih modela i ANOVE, to jest analize varijanse, gde se pomoću F testa stavljaju u odnos objašnjena i neobjašnjena varijansa (to jest varijansa reziduala). U tom smislu, samo malo podsećanje, da je F test uvek pozitivan i da, što je veći, do je bolji, jer to znači da je varijansa koja je objašnjena nezavisnim varijablama veća od varijanse reziduala, to jest greške. </w:t>
      </w:r>
    </w:p>
    <w:p w14:paraId="06305791" w14:textId="77777777" w:rsidR="003036BE" w:rsidRPr="005C394E" w:rsidRDefault="003036BE" w:rsidP="009D2CEC">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Ovo je bio kratki, kratki osvrt na klasične linearne modele, neophodan za objašnjenje mešovitih modela.</w:t>
      </w:r>
    </w:p>
    <w:p w14:paraId="079C1C43" w14:textId="1C6EF3F1" w:rsidR="00AE0727" w:rsidRPr="005C394E" w:rsidRDefault="00CF0B12" w:rsidP="009D2CEC">
      <w:pPr>
        <w:tabs>
          <w:tab w:val="left" w:pos="0"/>
        </w:tabs>
        <w:spacing w:line="360" w:lineRule="auto"/>
        <w:jc w:val="both"/>
        <w:rPr>
          <w:rFonts w:ascii="Times New Roman" w:hAnsi="Times New Roman" w:cs="Times New Roman"/>
          <w:b/>
          <w:sz w:val="24"/>
          <w:szCs w:val="24"/>
          <w:lang w:val="sr-Latn-RS"/>
        </w:rPr>
      </w:pPr>
      <w:r w:rsidRPr="005C394E">
        <w:rPr>
          <w:rFonts w:ascii="Times New Roman" w:hAnsi="Times New Roman" w:cs="Times New Roman"/>
          <w:sz w:val="24"/>
          <w:szCs w:val="24"/>
          <w:lang w:val="sr-Latn-RS"/>
        </w:rPr>
        <w:t>*********</w:t>
      </w:r>
      <w:r w:rsidR="00AE0727" w:rsidRPr="005C394E">
        <w:rPr>
          <w:rFonts w:ascii="Times New Roman" w:hAnsi="Times New Roman" w:cs="Times New Roman"/>
          <w:b/>
          <w:sz w:val="24"/>
          <w:szCs w:val="24"/>
          <w:lang w:val="sr-Latn-RS"/>
        </w:rPr>
        <w:t xml:space="preserve"> Vežba 1 (pogledati tutor</w:t>
      </w:r>
      <w:r w:rsidR="00CE7438">
        <w:rPr>
          <w:rFonts w:ascii="Times New Roman" w:hAnsi="Times New Roman" w:cs="Times New Roman"/>
          <w:b/>
          <w:sz w:val="24"/>
          <w:szCs w:val="24"/>
          <w:lang w:val="sr-Latn-RS"/>
        </w:rPr>
        <w:t>ijal 1 od Bodo Wintera (</w:t>
      </w:r>
      <w:r w:rsidR="00AE0727" w:rsidRPr="005C394E">
        <w:rPr>
          <w:rFonts w:ascii="Times New Roman" w:hAnsi="Times New Roman" w:cs="Times New Roman"/>
          <w:b/>
          <w:sz w:val="24"/>
          <w:szCs w:val="24"/>
          <w:lang w:val="sr-Latn-RS"/>
        </w:rPr>
        <w:t>2013)</w:t>
      </w:r>
      <w:r w:rsidR="00CE7438">
        <w:rPr>
          <w:rFonts w:ascii="Times New Roman" w:hAnsi="Times New Roman" w:cs="Times New Roman"/>
          <w:b/>
          <w:sz w:val="24"/>
          <w:szCs w:val="24"/>
          <w:lang w:val="sr-Latn-RS"/>
        </w:rPr>
        <w:t>)</w:t>
      </w:r>
      <w:r w:rsidRPr="005C394E">
        <w:rPr>
          <w:rFonts w:ascii="Times New Roman" w:hAnsi="Times New Roman" w:cs="Times New Roman"/>
          <w:b/>
          <w:sz w:val="24"/>
          <w:szCs w:val="24"/>
          <w:lang w:val="sr-Latn-RS"/>
        </w:rPr>
        <w:t>***********</w:t>
      </w:r>
    </w:p>
    <w:p w14:paraId="0AF4EDDE" w14:textId="77777777" w:rsidR="00AE0727" w:rsidRPr="005C394E" w:rsidRDefault="00AE0727" w:rsidP="00CF0B12">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Zamislimo da želimo da ispitamo kako se muškarci i žene razlikuju po visini glasa</w:t>
      </w:r>
      <w:r w:rsidR="00CF0B12"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Treba nam jedna varijabla sa prosečnom frekvencijom glasova žena i jedna varijabla koja se odnosi na pol</w:t>
      </w:r>
      <w:r w:rsidR="00CF0B12" w:rsidRPr="005C394E">
        <w:rPr>
          <w:rFonts w:ascii="Times New Roman" w:hAnsi="Times New Roman" w:cs="Times New Roman"/>
          <w:sz w:val="24"/>
          <w:szCs w:val="24"/>
          <w:lang w:val="sr-Latn-RS"/>
        </w:rPr>
        <w:t>.</w:t>
      </w:r>
    </w:p>
    <w:p w14:paraId="7156019D" w14:textId="77777777" w:rsidR="00CF0B12" w:rsidRPr="005C394E" w:rsidRDefault="00CF0B12" w:rsidP="00CF0B12">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Fonts w:ascii="Courier New" w:hAnsi="Courier New" w:cs="Courier New"/>
          <w:sz w:val="24"/>
          <w:szCs w:val="24"/>
          <w:lang w:val="sr-Latn-RS"/>
        </w:rPr>
      </w:pPr>
      <w:r w:rsidRPr="005C394E">
        <w:rPr>
          <w:rFonts w:ascii="Courier New" w:hAnsi="Courier New" w:cs="Courier New"/>
          <w:sz w:val="24"/>
          <w:szCs w:val="24"/>
          <w:highlight w:val="lightGray"/>
          <w:lang w:val="sr-Latn-RS"/>
        </w:rPr>
        <w:t>#Pravljenje data frame</w:t>
      </w:r>
    </w:p>
    <w:p w14:paraId="0B88C512" w14:textId="77777777" w:rsidR="00CF0B12" w:rsidRPr="005C394E" w:rsidRDefault="00AE0727" w:rsidP="00CF0B12">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ol &lt;- c(rep(</w:t>
      </w:r>
      <w:r w:rsidR="00E46CA7" w:rsidRPr="005C394E">
        <w:rPr>
          <w:rFonts w:ascii="Courier New" w:hAnsi="Courier New" w:cs="Courier New"/>
          <w:b/>
          <w:color w:val="2E74B5" w:themeColor="accent1" w:themeShade="BF"/>
          <w:sz w:val="24"/>
          <w:szCs w:val="24"/>
          <w:lang w:val="sr-Latn-RS"/>
        </w:rPr>
        <w:t>"musko",3),rep("zensko"</w:t>
      </w:r>
      <w:r w:rsidRPr="005C394E">
        <w:rPr>
          <w:rFonts w:ascii="Courier New" w:hAnsi="Courier New" w:cs="Courier New"/>
          <w:b/>
          <w:color w:val="2E74B5" w:themeColor="accent1" w:themeShade="BF"/>
          <w:sz w:val="24"/>
          <w:szCs w:val="24"/>
          <w:lang w:val="sr-Latn-RS"/>
        </w:rPr>
        <w:t>,3))</w:t>
      </w:r>
    </w:p>
    <w:p w14:paraId="18FCFFB6" w14:textId="77777777" w:rsidR="00AE0727" w:rsidRPr="005C394E" w:rsidRDefault="00AE0727" w:rsidP="00CF0B12">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Fonts w:ascii="Courier New" w:hAnsi="Courier New" w:cs="Courier New"/>
          <w:sz w:val="24"/>
          <w:szCs w:val="24"/>
          <w:lang w:val="sr-Latn-RS"/>
        </w:rPr>
      </w:pPr>
      <w:r w:rsidRPr="005C394E">
        <w:rPr>
          <w:rFonts w:ascii="Courier New" w:hAnsi="Courier New" w:cs="Courier New"/>
          <w:sz w:val="24"/>
          <w:szCs w:val="24"/>
          <w:highlight w:val="lightGray"/>
          <w:lang w:val="sr-Latn-RS"/>
        </w:rPr>
        <w:lastRenderedPageBreak/>
        <w:t xml:space="preserve">#sa rep, kažemo R-u da </w:t>
      </w:r>
      <w:r w:rsidR="00CF0B12" w:rsidRPr="005C394E">
        <w:rPr>
          <w:rFonts w:ascii="Courier New" w:hAnsi="Courier New" w:cs="Courier New"/>
          <w:sz w:val="24"/>
          <w:szCs w:val="24"/>
          <w:highlight w:val="lightGray"/>
          <w:lang w:val="sr-Latn-RS"/>
        </w:rPr>
        <w:t xml:space="preserve">3 puta ponovi </w:t>
      </w:r>
      <w:r w:rsidRPr="005C394E">
        <w:rPr>
          <w:rFonts w:ascii="Courier New" w:hAnsi="Courier New" w:cs="Courier New"/>
          <w:sz w:val="24"/>
          <w:szCs w:val="24"/>
          <w:highlight w:val="lightGray"/>
          <w:lang w:val="sr-Latn-RS"/>
        </w:rPr>
        <w:t>musko, to jest 3 puta zensko</w:t>
      </w:r>
    </w:p>
    <w:p w14:paraId="3CEA9720" w14:textId="77777777" w:rsidR="00AE0727" w:rsidRPr="005C394E" w:rsidRDefault="00AE0727" w:rsidP="00CF0B12">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Style w:val="fontstyle01"/>
          <w:b/>
          <w:color w:val="2E74B5" w:themeColor="accent1" w:themeShade="BF"/>
          <w:lang w:val="sr-Latn-RS"/>
        </w:rPr>
      </w:pPr>
      <w:r w:rsidRPr="005C394E">
        <w:rPr>
          <w:rFonts w:ascii="Courier New" w:hAnsi="Courier New" w:cs="Courier New"/>
          <w:b/>
          <w:color w:val="2E74B5" w:themeColor="accent1" w:themeShade="BF"/>
          <w:sz w:val="24"/>
          <w:szCs w:val="24"/>
          <w:lang w:val="sr-Latn-RS"/>
        </w:rPr>
        <w:t>vis_glasa &lt;- c(</w:t>
      </w:r>
      <w:r w:rsidRPr="005C394E">
        <w:rPr>
          <w:rStyle w:val="fontstyle01"/>
          <w:b/>
          <w:color w:val="2E74B5" w:themeColor="accent1" w:themeShade="BF"/>
          <w:lang w:val="sr-Latn-RS"/>
        </w:rPr>
        <w:t>233,204,242,130,112,142)</w:t>
      </w:r>
    </w:p>
    <w:p w14:paraId="0EB46E56" w14:textId="77777777" w:rsidR="00AE0727" w:rsidRPr="005C394E" w:rsidRDefault="00AE0727" w:rsidP="00CF0B12">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Style w:val="fontstyle01"/>
          <w:color w:val="auto"/>
          <w:lang w:val="sr-Latn-RS"/>
        </w:rPr>
      </w:pPr>
      <w:r w:rsidRPr="005C394E">
        <w:rPr>
          <w:rStyle w:val="fontstyle01"/>
          <w:b/>
          <w:color w:val="2E74B5" w:themeColor="accent1" w:themeShade="BF"/>
          <w:lang w:val="sr-Latn-RS"/>
        </w:rPr>
        <w:t>my.df &lt;- data.frame(pol, vis_glasa)</w:t>
      </w:r>
      <w:r w:rsidR="00CF0B12" w:rsidRPr="005C394E">
        <w:rPr>
          <w:rStyle w:val="fontstyle01"/>
          <w:color w:val="auto"/>
          <w:lang w:val="sr-Latn-RS"/>
        </w:rPr>
        <w:t>#napravi mi data frame</w:t>
      </w:r>
    </w:p>
    <w:p w14:paraId="3AF98633" w14:textId="77777777" w:rsidR="00CF0B12" w:rsidRPr="005C394E" w:rsidRDefault="00CF0B12" w:rsidP="00CF0B12">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Style w:val="fontstyle01"/>
          <w:color w:val="auto"/>
          <w:lang w:val="sr-Latn-RS"/>
        </w:rPr>
      </w:pPr>
      <w:r w:rsidRPr="005C394E">
        <w:rPr>
          <w:rStyle w:val="fontstyle01"/>
          <w:color w:val="auto"/>
          <w:lang w:val="sr-Latn-RS"/>
        </w:rPr>
        <w:t>#Ajde da vidimo kako izgleda naš data frame</w:t>
      </w:r>
    </w:p>
    <w:p w14:paraId="119E2BC5" w14:textId="77777777" w:rsidR="00CF0B12" w:rsidRPr="005C394E" w:rsidRDefault="00CF0B12" w:rsidP="00CF0B12">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Style w:val="fontstyle01"/>
          <w:b/>
          <w:color w:val="2E74B5" w:themeColor="accent1" w:themeShade="BF"/>
          <w:lang w:val="sr-Latn-RS"/>
        </w:rPr>
      </w:pPr>
      <w:r w:rsidRPr="005C394E">
        <w:rPr>
          <w:rStyle w:val="fontstyle01"/>
          <w:b/>
          <w:color w:val="2E74B5" w:themeColor="accent1" w:themeShade="BF"/>
          <w:lang w:val="sr-Latn-RS"/>
        </w:rPr>
        <w:t xml:space="preserve">my.df </w:t>
      </w:r>
    </w:p>
    <w:p w14:paraId="7C01E4DA"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2E74B5" w:themeColor="accent1" w:themeShade="BF"/>
          <w:lang w:val="sr-Latn-RS"/>
        </w:rPr>
        <w:t xml:space="preserve">   </w:t>
      </w:r>
      <w:r w:rsidRPr="005C394E">
        <w:rPr>
          <w:rStyle w:val="fontstyle01"/>
          <w:b/>
          <w:color w:val="auto"/>
          <w:lang w:val="sr-Latn-RS"/>
        </w:rPr>
        <w:t>pol    vis_glasa</w:t>
      </w:r>
    </w:p>
    <w:p w14:paraId="6FB5798D"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1  musko    233</w:t>
      </w:r>
    </w:p>
    <w:p w14:paraId="200507E4"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2  musko    204</w:t>
      </w:r>
    </w:p>
    <w:p w14:paraId="7C0C7E6E"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3  musko    242</w:t>
      </w:r>
    </w:p>
    <w:p w14:paraId="065B428B"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4 zensko    130</w:t>
      </w:r>
    </w:p>
    <w:p w14:paraId="76147648"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5 zensko    112</w:t>
      </w:r>
    </w:p>
    <w:p w14:paraId="0A0A934F"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6 zensko    142</w:t>
      </w:r>
    </w:p>
    <w:p w14:paraId="52C1E795" w14:textId="77777777" w:rsidR="00CF0B12" w:rsidRPr="005C394E" w:rsidRDefault="00CF0B12"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sz w:val="24"/>
          <w:szCs w:val="24"/>
          <w:lang w:val="sr-Latn-RS"/>
        </w:rPr>
      </w:pPr>
    </w:p>
    <w:p w14:paraId="73DE2D92"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sz w:val="24"/>
          <w:szCs w:val="24"/>
          <w:lang w:val="sr-Latn-RS"/>
        </w:rPr>
      </w:pPr>
      <w:r w:rsidRPr="005C394E">
        <w:rPr>
          <w:rFonts w:ascii="Courier New" w:hAnsi="Courier New" w:cs="Courier New"/>
          <w:sz w:val="24"/>
          <w:szCs w:val="24"/>
          <w:lang w:val="sr-Latn-RS"/>
        </w:rPr>
        <w:t># Sada ćemo da napravimo prvi linearan model</w:t>
      </w:r>
    </w:p>
    <w:p w14:paraId="2D873034"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sz w:val="24"/>
          <w:szCs w:val="24"/>
          <w:lang w:val="sr-Latn-RS"/>
        </w:rPr>
      </w:pPr>
    </w:p>
    <w:p w14:paraId="3650FF9A"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lm1&lt;- lm(vis_glasa ~ pol, data = my.df)</w:t>
      </w:r>
    </w:p>
    <w:p w14:paraId="5C6A8013"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mmary(lm1)</w:t>
      </w:r>
    </w:p>
    <w:p w14:paraId="7CC03D87"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sz w:val="24"/>
          <w:szCs w:val="24"/>
          <w:lang w:val="sr-Latn-RS"/>
        </w:rPr>
      </w:pPr>
    </w:p>
    <w:p w14:paraId="76056212"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Call:</w:t>
      </w:r>
    </w:p>
    <w:p w14:paraId="47903A75"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lm(formula = vis_glasa ~ pol, data = my.df)</w:t>
      </w:r>
    </w:p>
    <w:p w14:paraId="031F8654"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Residuals:</w:t>
      </w:r>
    </w:p>
    <w:p w14:paraId="6B71069A"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1       2       3       4       5       6 </w:t>
      </w:r>
    </w:p>
    <w:p w14:paraId="6A1723BA"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6.667 -22.333  15.667   2.000 -16.000  14.000 </w:t>
      </w:r>
    </w:p>
    <w:p w14:paraId="14C288FD"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Coefficients:</w:t>
      </w:r>
    </w:p>
    <w:p w14:paraId="060E1367"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Estimate Std. Error t value Pr(&gt;|t|)    </w:t>
      </w:r>
    </w:p>
    <w:p w14:paraId="650B0073"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Intercept)   226.33      10.18  22.224 2.43e-05 ***</w:t>
      </w:r>
    </w:p>
    <w:p w14:paraId="721D3828"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color w:val="C00000"/>
          <w:sz w:val="24"/>
          <w:szCs w:val="24"/>
          <w:lang w:val="sr-Latn-RS"/>
        </w:rPr>
      </w:pPr>
      <w:r w:rsidRPr="005C394E">
        <w:rPr>
          <w:rFonts w:ascii="Courier New" w:hAnsi="Courier New" w:cs="Courier New"/>
          <w:b/>
          <w:color w:val="C00000"/>
          <w:sz w:val="24"/>
          <w:szCs w:val="24"/>
          <w:lang w:val="sr-Latn-RS"/>
        </w:rPr>
        <w:t xml:space="preserve">polzensko     -98.33      14.40  -6.827  0.00241 ** </w:t>
      </w:r>
    </w:p>
    <w:p w14:paraId="66004473"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lastRenderedPageBreak/>
        <w:t>---</w:t>
      </w:r>
    </w:p>
    <w:p w14:paraId="334EDB9A"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Signif. codes:  0 ‘***’ 0.001 ‘**’ 0.01 ‘*’ 0.05 ‘.’ 0.1 ‘ ’ 1</w:t>
      </w:r>
    </w:p>
    <w:p w14:paraId="734B6507"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p>
    <w:p w14:paraId="2E6FC5B0"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Residual standard error: 17.64 on 4 degrees of freedom</w:t>
      </w:r>
    </w:p>
    <w:p w14:paraId="10FFCC6E"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color w:val="C00000"/>
          <w:sz w:val="24"/>
          <w:szCs w:val="24"/>
          <w:lang w:val="sr-Latn-RS"/>
        </w:rPr>
      </w:pPr>
      <w:r w:rsidRPr="005C394E">
        <w:rPr>
          <w:rFonts w:ascii="Courier New" w:hAnsi="Courier New" w:cs="Courier New"/>
          <w:b/>
          <w:color w:val="C00000"/>
          <w:sz w:val="24"/>
          <w:szCs w:val="24"/>
          <w:lang w:val="sr-Latn-RS"/>
        </w:rPr>
        <w:t>Multiple R-squared:  0.921,</w:t>
      </w:r>
      <w:r w:rsidRPr="005C394E">
        <w:rPr>
          <w:rFonts w:ascii="Courier New" w:hAnsi="Courier New" w:cs="Courier New"/>
          <w:b/>
          <w:color w:val="C00000"/>
          <w:sz w:val="24"/>
          <w:szCs w:val="24"/>
          <w:lang w:val="sr-Latn-RS"/>
        </w:rPr>
        <w:tab/>
        <w:t xml:space="preserve">Adjusted R-squared:  0.9012 </w:t>
      </w:r>
    </w:p>
    <w:p w14:paraId="4052431F" w14:textId="77777777" w:rsidR="00E46CA7" w:rsidRPr="005C394E" w:rsidRDefault="00E46CA7"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color w:val="C00000"/>
          <w:sz w:val="24"/>
          <w:szCs w:val="24"/>
          <w:lang w:val="sr-Latn-RS"/>
        </w:rPr>
      </w:pPr>
      <w:r w:rsidRPr="005C394E">
        <w:rPr>
          <w:rFonts w:ascii="Courier New" w:hAnsi="Courier New" w:cs="Courier New"/>
          <w:b/>
          <w:color w:val="C00000"/>
          <w:sz w:val="24"/>
          <w:szCs w:val="24"/>
          <w:lang w:val="sr-Latn-RS"/>
        </w:rPr>
        <w:t>F-statistic: 46.61 on 1 and 4 DF,  p-value: 0.002407</w:t>
      </w:r>
    </w:p>
    <w:p w14:paraId="2EE5C7B7" w14:textId="77777777" w:rsidR="00962FB9" w:rsidRPr="005C394E" w:rsidRDefault="00962FB9"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sz w:val="24"/>
          <w:szCs w:val="24"/>
          <w:lang w:val="sr-Latn-RS"/>
        </w:rPr>
      </w:pPr>
      <w:r w:rsidRPr="005C394E">
        <w:rPr>
          <w:rFonts w:ascii="Courier New" w:hAnsi="Courier New" w:cs="Courier New"/>
          <w:sz w:val="24"/>
          <w:szCs w:val="24"/>
          <w:lang w:val="sr-Latn-RS"/>
        </w:rPr>
        <w:t># Dakle, model je značajan, i vidimo standardne pokazatelje, kao što su R², β koeficijente, i njihovu značajnost, te F test čitavog modela i procenu značajnosti modela na osnovu F testa.</w:t>
      </w:r>
    </w:p>
    <w:p w14:paraId="402B8DF3" w14:textId="77777777" w:rsidR="00962FB9" w:rsidRPr="005C394E" w:rsidRDefault="00962FB9"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sz w:val="24"/>
          <w:szCs w:val="24"/>
          <w:lang w:val="sr-Latn-RS"/>
        </w:rPr>
      </w:pPr>
      <w:r w:rsidRPr="005C394E">
        <w:rPr>
          <w:rFonts w:ascii="Courier New" w:hAnsi="Courier New" w:cs="Courier New"/>
          <w:sz w:val="24"/>
          <w:szCs w:val="24"/>
          <w:lang w:val="sr-Latn-RS"/>
        </w:rPr>
        <w:t># Kada bi bilo više prediktora u modelu, p vrednosti koeficijenata i p vrednost F testa bi se razlikovala, jer F test procenjuje značajnost modela sa svim fiksnim efektima, a p vrednost koeficijenta procenjuje značajnost samo za jedan prediktor.</w:t>
      </w:r>
      <w:r w:rsidR="00A85FE7" w:rsidRPr="005C394E">
        <w:rPr>
          <w:rFonts w:ascii="Courier New" w:hAnsi="Courier New" w:cs="Courier New"/>
          <w:sz w:val="24"/>
          <w:szCs w:val="24"/>
          <w:lang w:val="sr-Latn-RS"/>
        </w:rPr>
        <w:t xml:space="preserve"> </w:t>
      </w:r>
    </w:p>
    <w:p w14:paraId="61F16E47" w14:textId="77777777" w:rsidR="00962FB9" w:rsidRPr="005C394E" w:rsidRDefault="00962FB9" w:rsidP="00E46CA7">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sz w:val="24"/>
          <w:szCs w:val="24"/>
          <w:lang w:val="sr-Latn-RS"/>
        </w:rPr>
      </w:pPr>
    </w:p>
    <w:p w14:paraId="0620932E" w14:textId="77777777" w:rsidR="00AE0727" w:rsidRPr="005C394E" w:rsidRDefault="00AE0727" w:rsidP="009D2CEC">
      <w:pPr>
        <w:tabs>
          <w:tab w:val="left" w:pos="0"/>
        </w:tabs>
        <w:spacing w:line="360" w:lineRule="auto"/>
        <w:jc w:val="both"/>
        <w:rPr>
          <w:rFonts w:ascii="Times New Roman" w:hAnsi="Times New Roman" w:cs="Times New Roman"/>
          <w:sz w:val="24"/>
          <w:szCs w:val="24"/>
          <w:lang w:val="sr-Latn-RS"/>
        </w:rPr>
      </w:pPr>
    </w:p>
    <w:p w14:paraId="2ABB0914" w14:textId="77777777" w:rsidR="00962FB9" w:rsidRPr="005C394E" w:rsidRDefault="00962FB9" w:rsidP="009D2CEC">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Na ovom mestu dolazimo do prve bitne stavke u interpretaciji koeficijenata fiksnih efekata, bilo da su u pitanju standardni linearni ili mešoviti linearni modeli:</w:t>
      </w:r>
    </w:p>
    <w:p w14:paraId="64581509" w14:textId="77777777" w:rsidR="00962FB9" w:rsidRPr="005C394E" w:rsidRDefault="00962FB9" w:rsidP="0067350E">
      <w:pPr>
        <w:pStyle w:val="ListParagraph"/>
        <w:numPr>
          <w:ilvl w:val="0"/>
          <w:numId w:val="14"/>
        </w:numPr>
        <w:pBdr>
          <w:top w:val="single" w:sz="4" w:space="1" w:color="auto"/>
          <w:left w:val="single" w:sz="4" w:space="1" w:color="auto"/>
          <w:bottom w:val="single" w:sz="4" w:space="1" w:color="auto"/>
          <w:right w:val="single" w:sz="4" w:space="1" w:color="auto"/>
        </w:pBdr>
        <w:shd w:val="clear" w:color="auto" w:fill="FFE599" w:themeFill="accent4" w:themeFillTint="66"/>
        <w:tabs>
          <w:tab w:val="left" w:pos="0"/>
        </w:tabs>
        <w:spacing w:line="360" w:lineRule="auto"/>
        <w:ind w:hanging="72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INTERPRETACIJA KOEFICIJENATA FIKSNIH EFEKATA – PRAVILO 1</w:t>
      </w:r>
    </w:p>
    <w:p w14:paraId="222BF322" w14:textId="77777777" w:rsidR="00C8563E" w:rsidRPr="005C394E" w:rsidRDefault="00A85FE7" w:rsidP="00880863">
      <w:pPr>
        <w:pBdr>
          <w:top w:val="single" w:sz="4" w:space="1" w:color="auto"/>
          <w:left w:val="single" w:sz="4" w:space="1" w:color="auto"/>
          <w:bottom w:val="single" w:sz="4" w:space="1" w:color="auto"/>
          <w:right w:val="single" w:sz="4" w:space="1" w:color="auto"/>
        </w:pBdr>
        <w:shd w:val="clear" w:color="auto" w:fill="FFE599" w:themeFill="accent4" w:themeFillTint="66"/>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Kada imamo KATEGORIJALNI PREDIKTOR, onda inte</w:t>
      </w:r>
      <w:r w:rsidR="00AA06B1" w:rsidRPr="005C394E">
        <w:rPr>
          <w:rFonts w:ascii="Times New Roman" w:hAnsi="Times New Roman" w:cs="Times New Roman"/>
          <w:sz w:val="24"/>
          <w:szCs w:val="24"/>
          <w:lang w:val="sr-Latn-RS"/>
        </w:rPr>
        <w:t>rcep</w:t>
      </w:r>
      <w:r w:rsidR="00CB4126" w:rsidRPr="005C394E">
        <w:rPr>
          <w:rFonts w:ascii="Times New Roman" w:hAnsi="Times New Roman" w:cs="Times New Roman"/>
          <w:sz w:val="24"/>
          <w:szCs w:val="24"/>
          <w:lang w:val="sr-Latn-RS"/>
        </w:rPr>
        <w:t>t</w:t>
      </w:r>
      <w:r w:rsidR="00AA06B1" w:rsidRPr="005C394E">
        <w:rPr>
          <w:rFonts w:ascii="Times New Roman" w:hAnsi="Times New Roman" w:cs="Times New Roman"/>
          <w:sz w:val="24"/>
          <w:szCs w:val="24"/>
          <w:lang w:val="sr-Latn-RS"/>
        </w:rPr>
        <w:t xml:space="preserve"> predstavlja aritmetičku sredinu referentne kategorije, u ovom slucaju to je „musko“, jer R automatski ređa kategorije uzlazno po brojevima ili po abecedi. </w:t>
      </w:r>
    </w:p>
    <w:p w14:paraId="0B1B124E" w14:textId="77777777" w:rsidR="00AA06B1" w:rsidRPr="005C394E" w:rsidRDefault="00AA06B1" w:rsidP="00880863">
      <w:pPr>
        <w:pBdr>
          <w:top w:val="single" w:sz="4" w:space="1" w:color="auto"/>
          <w:left w:val="single" w:sz="4" w:space="1" w:color="auto"/>
          <w:bottom w:val="single" w:sz="4" w:space="1" w:color="auto"/>
          <w:right w:val="single" w:sz="4" w:space="1" w:color="auto"/>
        </w:pBdr>
        <w:shd w:val="clear" w:color="auto" w:fill="FFE599" w:themeFill="accent4" w:themeFillTint="66"/>
        <w:tabs>
          <w:tab w:val="left" w:pos="0"/>
        </w:tabs>
        <w:spacing w:line="360" w:lineRule="auto"/>
        <w:jc w:val="both"/>
        <w:rPr>
          <w:rFonts w:ascii="Times New Roman" w:hAnsi="Times New Roman" w:cs="Times New Roman"/>
          <w:b/>
          <w:color w:val="2E74B5" w:themeColor="accent1" w:themeShade="BF"/>
          <w:sz w:val="24"/>
          <w:szCs w:val="24"/>
          <w:highlight w:val="lightGray"/>
          <w:lang w:val="sr-Latn-RS"/>
        </w:rPr>
      </w:pPr>
      <w:r w:rsidRPr="005C394E">
        <w:rPr>
          <w:rFonts w:ascii="Times New Roman" w:hAnsi="Times New Roman" w:cs="Times New Roman"/>
          <w:sz w:val="24"/>
          <w:szCs w:val="24"/>
          <w:highlight w:val="lightGray"/>
          <w:lang w:val="sr-Latn-RS"/>
        </w:rPr>
        <w:t>Ovo se može proveriti:</w:t>
      </w:r>
    </w:p>
    <w:p w14:paraId="289A0198" w14:textId="77777777" w:rsidR="00AA06B1" w:rsidRPr="005C394E" w:rsidRDefault="00AA06B1" w:rsidP="00880863">
      <w:pPr>
        <w:pBdr>
          <w:top w:val="single" w:sz="4" w:space="1" w:color="auto"/>
          <w:left w:val="single" w:sz="4" w:space="1" w:color="auto"/>
          <w:bottom w:val="single" w:sz="4" w:space="1" w:color="auto"/>
          <w:right w:val="single" w:sz="4" w:space="1" w:color="auto"/>
        </w:pBdr>
        <w:shd w:val="clear" w:color="auto" w:fill="FFE599" w:themeFill="accent4" w:themeFillTint="66"/>
        <w:tabs>
          <w:tab w:val="left" w:pos="0"/>
        </w:tabs>
        <w:spacing w:line="360" w:lineRule="auto"/>
        <w:jc w:val="both"/>
        <w:rPr>
          <w:rFonts w:ascii="Courier New" w:hAnsi="Courier New" w:cs="Courier New"/>
          <w:b/>
          <w:color w:val="2E74B5" w:themeColor="accent1" w:themeShade="BF"/>
          <w:sz w:val="24"/>
          <w:szCs w:val="24"/>
          <w:highlight w:val="lightGray"/>
          <w:lang w:val="sr-Latn-RS"/>
        </w:rPr>
      </w:pPr>
      <w:r w:rsidRPr="005C394E">
        <w:rPr>
          <w:rFonts w:ascii="Courier New" w:hAnsi="Courier New" w:cs="Courier New"/>
          <w:b/>
          <w:color w:val="2E74B5" w:themeColor="accent1" w:themeShade="BF"/>
          <w:sz w:val="24"/>
          <w:szCs w:val="24"/>
          <w:highlight w:val="lightGray"/>
          <w:lang w:val="sr-Latn-RS"/>
        </w:rPr>
        <w:t>with (my.df, tapply (vis_glasa, pol, mean))</w:t>
      </w:r>
    </w:p>
    <w:p w14:paraId="373BF418" w14:textId="77777777" w:rsidR="00AA06B1" w:rsidRPr="005C394E" w:rsidRDefault="00AA06B1" w:rsidP="00880863">
      <w:pPr>
        <w:pBdr>
          <w:top w:val="single" w:sz="4" w:space="1" w:color="auto"/>
          <w:left w:val="single" w:sz="4" w:space="1" w:color="auto"/>
          <w:bottom w:val="single" w:sz="4" w:space="1" w:color="auto"/>
          <w:right w:val="single" w:sz="4" w:space="1" w:color="auto"/>
        </w:pBdr>
        <w:shd w:val="clear" w:color="auto" w:fill="FFE599" w:themeFill="accent4" w:themeFillTint="66"/>
        <w:tabs>
          <w:tab w:val="left" w:pos="0"/>
        </w:tabs>
        <w:spacing w:line="360" w:lineRule="auto"/>
        <w:jc w:val="both"/>
        <w:rPr>
          <w:rFonts w:ascii="Courier New" w:hAnsi="Courier New" w:cs="Courier New"/>
          <w:sz w:val="24"/>
          <w:szCs w:val="24"/>
          <w:highlight w:val="lightGray"/>
          <w:lang w:val="sr-Latn-RS"/>
        </w:rPr>
      </w:pPr>
      <w:r w:rsidRPr="005C394E">
        <w:rPr>
          <w:rFonts w:ascii="Courier New" w:hAnsi="Courier New" w:cs="Courier New"/>
          <w:sz w:val="24"/>
          <w:szCs w:val="24"/>
          <w:highlight w:val="lightGray"/>
          <w:lang w:val="sr-Latn-RS"/>
        </w:rPr>
        <w:t xml:space="preserve">musko   zensko </w:t>
      </w:r>
    </w:p>
    <w:p w14:paraId="12100853" w14:textId="77777777" w:rsidR="00AA06B1" w:rsidRPr="005C394E" w:rsidRDefault="00AA06B1" w:rsidP="00880863">
      <w:pPr>
        <w:pBdr>
          <w:top w:val="single" w:sz="4" w:space="1" w:color="auto"/>
          <w:left w:val="single" w:sz="4" w:space="1" w:color="auto"/>
          <w:bottom w:val="single" w:sz="4" w:space="1" w:color="auto"/>
          <w:right w:val="single" w:sz="4" w:space="1" w:color="auto"/>
        </w:pBdr>
        <w:shd w:val="clear" w:color="auto" w:fill="FFE599" w:themeFill="accent4" w:themeFillTint="66"/>
        <w:tabs>
          <w:tab w:val="left" w:pos="0"/>
        </w:tabs>
        <w:spacing w:line="360" w:lineRule="auto"/>
        <w:jc w:val="both"/>
        <w:rPr>
          <w:rFonts w:ascii="Courier New" w:hAnsi="Courier New" w:cs="Courier New"/>
          <w:sz w:val="24"/>
          <w:szCs w:val="24"/>
          <w:lang w:val="sr-Latn-RS"/>
        </w:rPr>
      </w:pPr>
      <w:r w:rsidRPr="005C394E">
        <w:rPr>
          <w:rFonts w:ascii="Courier New" w:hAnsi="Courier New" w:cs="Courier New"/>
          <w:sz w:val="24"/>
          <w:szCs w:val="24"/>
          <w:highlight w:val="lightGray"/>
          <w:lang w:val="sr-Latn-RS"/>
        </w:rPr>
        <w:t>226.3333 128.0000</w:t>
      </w:r>
    </w:p>
    <w:p w14:paraId="0C1C1632" w14:textId="77777777" w:rsidR="00AA06B1" w:rsidRPr="005C394E" w:rsidRDefault="00AA06B1" w:rsidP="00880863">
      <w:pPr>
        <w:pBdr>
          <w:top w:val="single" w:sz="4" w:space="1" w:color="auto"/>
          <w:left w:val="single" w:sz="4" w:space="1" w:color="auto"/>
          <w:bottom w:val="single" w:sz="4" w:space="1" w:color="auto"/>
          <w:right w:val="single" w:sz="4" w:space="1" w:color="auto"/>
        </w:pBdr>
        <w:shd w:val="clear" w:color="auto" w:fill="FFE599" w:themeFill="accent4" w:themeFillTint="66"/>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Kao što se može videti, intercept iz našeg modela ima istu vrednost kao i aritmetička sredina visine glasa za muski pol. </w:t>
      </w:r>
    </w:p>
    <w:p w14:paraId="2C8C3EED" w14:textId="77777777" w:rsidR="00AA06B1" w:rsidRPr="005C394E" w:rsidRDefault="00AA06B1" w:rsidP="00880863">
      <w:pPr>
        <w:pBdr>
          <w:top w:val="single" w:sz="4" w:space="1" w:color="auto"/>
          <w:left w:val="single" w:sz="4" w:space="1" w:color="auto"/>
          <w:bottom w:val="single" w:sz="4" w:space="1" w:color="auto"/>
          <w:right w:val="single" w:sz="4" w:space="1" w:color="auto"/>
        </w:pBdr>
        <w:shd w:val="clear" w:color="auto" w:fill="FFE599" w:themeFill="accent4" w:themeFillTint="66"/>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Šta je onda drugi koeficijent?</w:t>
      </w:r>
    </w:p>
    <w:p w14:paraId="1B56DDDF" w14:textId="77777777" w:rsidR="00560378" w:rsidRPr="005C394E" w:rsidRDefault="00560378" w:rsidP="00880863">
      <w:pPr>
        <w:pBdr>
          <w:top w:val="single" w:sz="4" w:space="1" w:color="auto"/>
          <w:left w:val="single" w:sz="4" w:space="1" w:color="auto"/>
          <w:bottom w:val="single" w:sz="4" w:space="1" w:color="auto"/>
          <w:right w:val="single" w:sz="4" w:space="1" w:color="auto"/>
        </w:pBdr>
        <w:shd w:val="clear" w:color="auto" w:fill="FFE599" w:themeFill="accent4" w:themeFillTint="66"/>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Polzensko“ koeficijent je negativan broj, i ako se oduzme od intercepta, dobija se 128 sto je aritmeticka sredina za zenski pol. Drugim rečima, nagib u jednostavnoj regresiji govori o tome za koliko se promeni visina glasa (to jest zavisna varijabla) kada se nezavisna pomeri za jednu jedinicu na x osi. U slučaju sa kategorijalnim prediktorom, to z</w:t>
      </w:r>
      <w:r w:rsidR="00CB4126" w:rsidRPr="005C394E">
        <w:rPr>
          <w:rFonts w:ascii="Times New Roman" w:hAnsi="Times New Roman" w:cs="Times New Roman"/>
          <w:sz w:val="24"/>
          <w:szCs w:val="24"/>
          <w:lang w:val="sr-Latn-RS"/>
        </w:rPr>
        <w:t>nači, za koliko se promeni zavi</w:t>
      </w:r>
      <w:r w:rsidRPr="005C394E">
        <w:rPr>
          <w:rFonts w:ascii="Times New Roman" w:hAnsi="Times New Roman" w:cs="Times New Roman"/>
          <w:sz w:val="24"/>
          <w:szCs w:val="24"/>
          <w:lang w:val="sr-Latn-RS"/>
        </w:rPr>
        <w:t>s</w:t>
      </w:r>
      <w:r w:rsidR="00CB4126" w:rsidRPr="005C394E">
        <w:rPr>
          <w:rFonts w:ascii="Times New Roman" w:hAnsi="Times New Roman" w:cs="Times New Roman"/>
          <w:sz w:val="24"/>
          <w:szCs w:val="24"/>
          <w:lang w:val="sr-Latn-RS"/>
        </w:rPr>
        <w:t>n</w:t>
      </w:r>
      <w:r w:rsidRPr="005C394E">
        <w:rPr>
          <w:rFonts w:ascii="Times New Roman" w:hAnsi="Times New Roman" w:cs="Times New Roman"/>
          <w:sz w:val="24"/>
          <w:szCs w:val="24"/>
          <w:lang w:val="sr-Latn-RS"/>
        </w:rPr>
        <w:t xml:space="preserve">a varijabla kada se pređe sa referentne na sledeću kategoriju. Konkretno, </w:t>
      </w:r>
      <w:r w:rsidR="00CB4126" w:rsidRPr="005C394E">
        <w:rPr>
          <w:rFonts w:ascii="Times New Roman" w:hAnsi="Times New Roman" w:cs="Times New Roman"/>
          <w:sz w:val="24"/>
          <w:szCs w:val="24"/>
          <w:lang w:val="sr-Latn-RS"/>
        </w:rPr>
        <w:t>u ovom primeru, koeficijent polmusko je ocena razlike u visni glasa između muškog i ženskog pola.</w:t>
      </w:r>
    </w:p>
    <w:p w14:paraId="6E8A6A55" w14:textId="77777777" w:rsidR="00CB4126" w:rsidRPr="005C394E" w:rsidRDefault="005F33FF" w:rsidP="005F33FF">
      <w:pPr>
        <w:pStyle w:val="ListParagraph"/>
        <w:tabs>
          <w:tab w:val="left" w:pos="0"/>
        </w:tabs>
        <w:spacing w:line="360" w:lineRule="auto"/>
        <w:jc w:val="both"/>
        <w:rPr>
          <w:rFonts w:ascii="Times New Roman" w:hAnsi="Times New Roman" w:cs="Times New Roman"/>
          <w:b/>
          <w:sz w:val="24"/>
          <w:szCs w:val="24"/>
          <w:lang w:val="sr-Latn-RS"/>
        </w:rPr>
      </w:pPr>
      <w:r w:rsidRPr="005C394E">
        <w:rPr>
          <w:rFonts w:ascii="Times New Roman" w:hAnsi="Times New Roman" w:cs="Times New Roman"/>
          <w:sz w:val="24"/>
          <w:szCs w:val="24"/>
          <w:lang w:val="sr-Latn-RS"/>
        </w:rPr>
        <w:t>*****</w:t>
      </w:r>
      <w:r w:rsidRPr="005C394E">
        <w:rPr>
          <w:rFonts w:ascii="Times New Roman" w:hAnsi="Times New Roman" w:cs="Times New Roman"/>
          <w:b/>
          <w:sz w:val="24"/>
          <w:szCs w:val="24"/>
          <w:lang w:val="sr-Latn-RS"/>
        </w:rPr>
        <w:t>Vežba 2 – slučaj jednostavnog LM sa kontinuiranim prediktorom*****</w:t>
      </w:r>
    </w:p>
    <w:p w14:paraId="4F1E332B"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Zamislimo da želimo da ispitamo kako se visina glasa menja sa porastom godina. Možemo da modifikujemo data frame i dodamo varijablu godine.</w:t>
      </w:r>
    </w:p>
    <w:p w14:paraId="549DCEDD"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Fonts w:ascii="Courier New" w:hAnsi="Courier New" w:cs="Courier New"/>
          <w:sz w:val="24"/>
          <w:szCs w:val="24"/>
          <w:lang w:val="sr-Latn-RS"/>
        </w:rPr>
      </w:pPr>
      <w:r w:rsidRPr="005C394E">
        <w:rPr>
          <w:rFonts w:ascii="Courier New" w:hAnsi="Courier New" w:cs="Courier New"/>
          <w:sz w:val="24"/>
          <w:szCs w:val="24"/>
          <w:highlight w:val="lightGray"/>
          <w:lang w:val="sr-Latn-RS"/>
        </w:rPr>
        <w:t>#Pravljenje data framea</w:t>
      </w:r>
    </w:p>
    <w:p w14:paraId="4515D0BF"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godine &lt;- c(</w:t>
      </w:r>
      <w:r w:rsidRPr="005C394E">
        <w:rPr>
          <w:rStyle w:val="fontstyle01"/>
          <w:b/>
          <w:color w:val="2E74B5" w:themeColor="accent1" w:themeShade="BF"/>
          <w:lang w:val="sr-Latn-RS"/>
        </w:rPr>
        <w:t>14,23,35,48,52,67)</w:t>
      </w:r>
    </w:p>
    <w:p w14:paraId="70F60EC5"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Style w:val="fontstyle01"/>
          <w:b/>
          <w:color w:val="2E74B5" w:themeColor="accent1" w:themeShade="BF"/>
          <w:lang w:val="sr-Latn-RS"/>
        </w:rPr>
      </w:pPr>
      <w:r w:rsidRPr="005C394E">
        <w:rPr>
          <w:rFonts w:ascii="Courier New" w:hAnsi="Courier New" w:cs="Courier New"/>
          <w:b/>
          <w:color w:val="2E74B5" w:themeColor="accent1" w:themeShade="BF"/>
          <w:sz w:val="24"/>
          <w:szCs w:val="24"/>
          <w:lang w:val="sr-Latn-RS"/>
        </w:rPr>
        <w:t>vis_glasa &lt;- c(</w:t>
      </w:r>
      <w:r w:rsidRPr="005C394E">
        <w:rPr>
          <w:rStyle w:val="fontstyle01"/>
          <w:b/>
          <w:color w:val="2E74B5" w:themeColor="accent1" w:themeShade="BF"/>
          <w:lang w:val="sr-Latn-RS"/>
        </w:rPr>
        <w:t>252,244,240,233,212,204)</w:t>
      </w:r>
    </w:p>
    <w:p w14:paraId="2AA17E2C"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Style w:val="fontstyle01"/>
          <w:color w:val="auto"/>
          <w:lang w:val="sr-Latn-RS"/>
        </w:rPr>
      </w:pPr>
      <w:r w:rsidRPr="005C394E">
        <w:rPr>
          <w:rStyle w:val="fontstyle01"/>
          <w:b/>
          <w:color w:val="2E74B5" w:themeColor="accent1" w:themeShade="BF"/>
          <w:lang w:val="sr-Latn-RS"/>
        </w:rPr>
        <w:t>my.df &lt;- data.frame(godine, vis_glasa)</w:t>
      </w:r>
      <w:r w:rsidRPr="005C394E">
        <w:rPr>
          <w:rStyle w:val="fontstyle01"/>
          <w:color w:val="auto"/>
          <w:lang w:val="sr-Latn-RS"/>
        </w:rPr>
        <w:t>#napravi mi data frame</w:t>
      </w:r>
    </w:p>
    <w:p w14:paraId="10723953"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Style w:val="fontstyle01"/>
          <w:color w:val="auto"/>
          <w:lang w:val="sr-Latn-RS"/>
        </w:rPr>
      </w:pPr>
      <w:r w:rsidRPr="005C394E">
        <w:rPr>
          <w:rStyle w:val="fontstyle01"/>
          <w:color w:val="auto"/>
          <w:lang w:val="sr-Latn-RS"/>
        </w:rPr>
        <w:t>#Ajde da vidimo kako izgleda naš data frame</w:t>
      </w:r>
    </w:p>
    <w:p w14:paraId="090DE8BE"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360" w:lineRule="auto"/>
        <w:jc w:val="both"/>
        <w:rPr>
          <w:rStyle w:val="fontstyle01"/>
          <w:b/>
          <w:color w:val="2E74B5" w:themeColor="accent1" w:themeShade="BF"/>
          <w:lang w:val="sr-Latn-RS"/>
        </w:rPr>
      </w:pPr>
      <w:r w:rsidRPr="005C394E">
        <w:rPr>
          <w:rStyle w:val="fontstyle01"/>
          <w:b/>
          <w:color w:val="2E74B5" w:themeColor="accent1" w:themeShade="BF"/>
          <w:lang w:val="sr-Latn-RS"/>
        </w:rPr>
        <w:t xml:space="preserve">my.df </w:t>
      </w:r>
    </w:p>
    <w:p w14:paraId="75A66E5A"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2E74B5" w:themeColor="accent1" w:themeShade="BF"/>
          <w:lang w:val="sr-Latn-RS"/>
        </w:rPr>
        <w:t xml:space="preserve">   </w:t>
      </w:r>
      <w:r w:rsidRPr="005C394E">
        <w:rPr>
          <w:rStyle w:val="fontstyle01"/>
          <w:b/>
          <w:color w:val="auto"/>
          <w:lang w:val="sr-Latn-RS"/>
        </w:rPr>
        <w:t>godine vis_glasa</w:t>
      </w:r>
    </w:p>
    <w:p w14:paraId="0CE46EC8"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1     14       252</w:t>
      </w:r>
    </w:p>
    <w:p w14:paraId="327A9A57"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2     23       244</w:t>
      </w:r>
    </w:p>
    <w:p w14:paraId="247FD17A"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3     35       240</w:t>
      </w:r>
    </w:p>
    <w:p w14:paraId="5693EEF0"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4     48       233</w:t>
      </w:r>
    </w:p>
    <w:p w14:paraId="0442612E"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Style w:val="fontstyle01"/>
          <w:b/>
          <w:color w:val="auto"/>
          <w:lang w:val="sr-Latn-RS"/>
        </w:rPr>
      </w:pPr>
      <w:r w:rsidRPr="005C394E">
        <w:rPr>
          <w:rStyle w:val="fontstyle01"/>
          <w:b/>
          <w:color w:val="auto"/>
          <w:lang w:val="sr-Latn-RS"/>
        </w:rPr>
        <w:t>5     52       212</w:t>
      </w:r>
    </w:p>
    <w:p w14:paraId="0196DC16"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sz w:val="24"/>
          <w:szCs w:val="24"/>
          <w:lang w:val="sr-Latn-RS"/>
        </w:rPr>
      </w:pPr>
      <w:r w:rsidRPr="005C394E">
        <w:rPr>
          <w:rStyle w:val="fontstyle01"/>
          <w:b/>
          <w:color w:val="auto"/>
          <w:lang w:val="sr-Latn-RS"/>
        </w:rPr>
        <w:t>6     67       204</w:t>
      </w:r>
    </w:p>
    <w:p w14:paraId="1385D837"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sz w:val="24"/>
          <w:szCs w:val="24"/>
          <w:lang w:val="sr-Latn-RS"/>
        </w:rPr>
      </w:pPr>
      <w:r w:rsidRPr="005C394E">
        <w:rPr>
          <w:rFonts w:ascii="Courier New" w:hAnsi="Courier New" w:cs="Courier New"/>
          <w:sz w:val="24"/>
          <w:szCs w:val="24"/>
          <w:lang w:val="sr-Latn-RS"/>
        </w:rPr>
        <w:t># Sada ćemo da napravimo drugi linearan model</w:t>
      </w:r>
    </w:p>
    <w:p w14:paraId="10C46D82"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lm2&lt;- lm(vis_glasa ~ godine, data = my.df)</w:t>
      </w:r>
    </w:p>
    <w:p w14:paraId="5AA9C3B1"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mmary(lm2)</w:t>
      </w:r>
    </w:p>
    <w:p w14:paraId="3DC54CFB"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Call:</w:t>
      </w:r>
    </w:p>
    <w:p w14:paraId="55271C17"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lm(formula = vis_glasa ~ godine, data = my.df)</w:t>
      </w:r>
    </w:p>
    <w:p w14:paraId="586D6F34"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lastRenderedPageBreak/>
        <w:t>Residuals:</w:t>
      </w:r>
    </w:p>
    <w:p w14:paraId="794FF75A"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1      2      3      4      5      6 </w:t>
      </w:r>
    </w:p>
    <w:p w14:paraId="0BD13341"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2.338 -2.149  4.769  9.597 -7.763 -2.115 </w:t>
      </w:r>
    </w:p>
    <w:p w14:paraId="73A80C51"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Coefficients:</w:t>
      </w:r>
    </w:p>
    <w:p w14:paraId="10ED791D"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Estimate Std. Error t value Pr(&gt;|t|)    </w:t>
      </w:r>
    </w:p>
    <w:p w14:paraId="014C006A"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Intercept) 267.0765     6.8522   38.98 2.59e-06 ***</w:t>
      </w:r>
    </w:p>
    <w:p w14:paraId="5BB8A2CC"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color w:val="C00000"/>
          <w:sz w:val="24"/>
          <w:szCs w:val="24"/>
          <w:lang w:val="sr-Latn-RS"/>
        </w:rPr>
      </w:pPr>
      <w:r w:rsidRPr="005C394E">
        <w:rPr>
          <w:rFonts w:ascii="Courier New" w:hAnsi="Courier New" w:cs="Courier New"/>
          <w:b/>
          <w:color w:val="C00000"/>
          <w:sz w:val="24"/>
          <w:szCs w:val="24"/>
          <w:lang w:val="sr-Latn-RS"/>
        </w:rPr>
        <w:t xml:space="preserve">godine       -0.9099     0.1569   -5.80  0.00439 ** </w:t>
      </w:r>
    </w:p>
    <w:p w14:paraId="554A401B"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w:t>
      </w:r>
    </w:p>
    <w:p w14:paraId="1C8A2281"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Signif. codes:  0 ‘***’ 0.001 ‘**’ 0.01 ‘*’ 0.05 ‘.’ 0.1 ‘ ’ 1</w:t>
      </w:r>
    </w:p>
    <w:p w14:paraId="7A5A6868"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Residual standard error: 6.886 on 4 degrees of freedom</w:t>
      </w:r>
    </w:p>
    <w:p w14:paraId="79644ACC"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Multiple R-squared:  0.8937,</w:t>
      </w:r>
      <w:r w:rsidRPr="005C394E">
        <w:rPr>
          <w:rFonts w:ascii="Courier New" w:hAnsi="Courier New" w:cs="Courier New"/>
          <w:b/>
          <w:sz w:val="24"/>
          <w:szCs w:val="24"/>
          <w:lang w:val="sr-Latn-RS"/>
        </w:rPr>
        <w:tab/>
        <w:t xml:space="preserve">Adjusted R-squared:  0.8672 </w:t>
      </w:r>
    </w:p>
    <w:p w14:paraId="17967F67"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0"/>
        </w:tabs>
        <w:spacing w:line="240" w:lineRule="auto"/>
        <w:jc w:val="both"/>
        <w:rPr>
          <w:rFonts w:ascii="Courier New" w:hAnsi="Courier New" w:cs="Courier New"/>
          <w:b/>
          <w:color w:val="C00000"/>
          <w:sz w:val="24"/>
          <w:szCs w:val="24"/>
          <w:lang w:val="sr-Latn-RS"/>
        </w:rPr>
      </w:pPr>
      <w:r w:rsidRPr="005C394E">
        <w:rPr>
          <w:rFonts w:ascii="Courier New" w:hAnsi="Courier New" w:cs="Courier New"/>
          <w:b/>
          <w:color w:val="C00000"/>
          <w:sz w:val="24"/>
          <w:szCs w:val="24"/>
          <w:lang w:val="sr-Latn-RS"/>
        </w:rPr>
        <w:t>F-statistic: 33.64 on 1 and 4 DF,  p-value: 0.004395</w:t>
      </w:r>
    </w:p>
    <w:p w14:paraId="03A25FAC" w14:textId="77777777" w:rsidR="00CB4126" w:rsidRPr="005C394E" w:rsidRDefault="00CB4126" w:rsidP="005F33FF">
      <w:pPr>
        <w:tabs>
          <w:tab w:val="left" w:pos="0"/>
        </w:tabs>
        <w:spacing w:line="360" w:lineRule="auto"/>
        <w:jc w:val="both"/>
        <w:rPr>
          <w:rFonts w:ascii="Times New Roman" w:hAnsi="Times New Roman" w:cs="Times New Roman"/>
          <w:sz w:val="24"/>
          <w:szCs w:val="24"/>
          <w:lang w:val="sr-Latn-RS"/>
        </w:rPr>
      </w:pPr>
    </w:p>
    <w:p w14:paraId="073D0761" w14:textId="77777777" w:rsidR="005F33FF" w:rsidRPr="005C394E" w:rsidRDefault="00962FB9" w:rsidP="006735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ind w:hanging="72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INTERPRETACIJA KOEFICIJENATA FIKSNIH EFEKATA – PRAVILO 2</w:t>
      </w:r>
    </w:p>
    <w:p w14:paraId="4B50C910"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Kada imamo KONTINUIRANI PREDIKTOR, onda intercept predstavlja aritmetičku sredinu kriterijuma kad je prediktor 0, u ovom slucaju to znači kolika bi bila visina glasa nerođenog deteta (pri 0 god), što nema mnogo smisla.</w:t>
      </w:r>
    </w:p>
    <w:p w14:paraId="753E46D2" w14:textId="77777777" w:rsidR="005F33FF" w:rsidRPr="005C394E" w:rsidRDefault="005F33FF" w:rsidP="005F33FF">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Možemo grafički prikazati ovu regresiju (slika 15):</w:t>
      </w:r>
    </w:p>
    <w:p w14:paraId="712FE896" w14:textId="77777777" w:rsidR="00733F18" w:rsidRPr="005C394E" w:rsidRDefault="005F33FF" w:rsidP="00397C26">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jc w:val="both"/>
        <w:rPr>
          <w:rFonts w:ascii="Times New Roman" w:hAnsi="Times New Roman" w:cs="Times New Roman"/>
          <w:sz w:val="24"/>
          <w:szCs w:val="24"/>
          <w:lang w:val="sr-Latn-RS"/>
        </w:rPr>
      </w:pPr>
      <w:r w:rsidRPr="005C394E">
        <w:rPr>
          <w:rFonts w:ascii="Courier New" w:hAnsi="Courier New" w:cs="Courier New"/>
          <w:b/>
          <w:color w:val="2E74B5" w:themeColor="accent1" w:themeShade="BF"/>
          <w:sz w:val="24"/>
          <w:szCs w:val="24"/>
          <w:lang w:val="sr-Latn-RS"/>
        </w:rPr>
        <w:t>plot (my.df$godine, my.df$vis_glasa, xlab="GODINE", ylab="Visina glasa", ylim= c (200, 280), abline (lm (vis_glasa ~ godine), col="red"))</w:t>
      </w:r>
    </w:p>
    <w:p w14:paraId="55FABDE6" w14:textId="77777777" w:rsidR="00397C26" w:rsidRPr="005C394E" w:rsidRDefault="00397C26" w:rsidP="00880863">
      <w:pPr>
        <w:tabs>
          <w:tab w:val="left" w:pos="0"/>
        </w:tabs>
        <w:spacing w:line="360" w:lineRule="auto"/>
        <w:ind w:left="360"/>
        <w:jc w:val="both"/>
        <w:rPr>
          <w:rFonts w:ascii="Times New Roman" w:hAnsi="Times New Roman" w:cs="Times New Roman"/>
          <w:sz w:val="24"/>
          <w:szCs w:val="24"/>
          <w:lang w:val="sr-Latn-RS"/>
        </w:rPr>
      </w:pPr>
      <w:r w:rsidRPr="005C394E">
        <w:rPr>
          <w:noProof/>
          <w:lang w:val="en-GB" w:eastAsia="en-GB"/>
        </w:rPr>
        <w:lastRenderedPageBreak/>
        <w:drawing>
          <wp:inline distT="0" distB="0" distL="0" distR="0" wp14:anchorId="1DA11759" wp14:editId="480977B1">
            <wp:extent cx="4879340" cy="2870565"/>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srcRect t="12954" b="3773"/>
                    <a:stretch/>
                  </pic:blipFill>
                  <pic:spPr bwMode="auto">
                    <a:xfrm>
                      <a:off x="0" y="0"/>
                      <a:ext cx="4909641" cy="2888391"/>
                    </a:xfrm>
                    <a:prstGeom prst="rect">
                      <a:avLst/>
                    </a:prstGeom>
                    <a:ln>
                      <a:noFill/>
                    </a:ln>
                    <a:extLst>
                      <a:ext uri="{53640926-AAD7-44D8-BBD7-CCE9431645EC}">
                        <a14:shadowObscured xmlns:a14="http://schemas.microsoft.com/office/drawing/2010/main"/>
                      </a:ext>
                    </a:extLst>
                  </pic:spPr>
                </pic:pic>
              </a:graphicData>
            </a:graphic>
          </wp:inline>
        </w:drawing>
      </w:r>
    </w:p>
    <w:p w14:paraId="0F5400B1" w14:textId="77777777" w:rsidR="00397C26" w:rsidRPr="005C394E" w:rsidRDefault="00397C26" w:rsidP="004A6C18">
      <w:pPr>
        <w:tabs>
          <w:tab w:val="left" w:pos="0"/>
        </w:tabs>
        <w:spacing w:line="360" w:lineRule="auto"/>
        <w:ind w:left="360" w:firstLine="630"/>
        <w:jc w:val="both"/>
        <w:rPr>
          <w:rFonts w:ascii="Times New Roman" w:hAnsi="Times New Roman" w:cs="Times New Roman"/>
          <w:b/>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15. Regresioni model godina i visine glasa</w:t>
      </w:r>
    </w:p>
    <w:p w14:paraId="24AB3B80" w14:textId="77777777" w:rsidR="004A6C18" w:rsidRPr="005C394E" w:rsidRDefault="004A6C18" w:rsidP="004A6C18">
      <w:pPr>
        <w:tabs>
          <w:tab w:val="left" w:pos="0"/>
        </w:tabs>
        <w:spacing w:line="360" w:lineRule="auto"/>
        <w:ind w:left="360" w:firstLine="630"/>
        <w:jc w:val="both"/>
        <w:rPr>
          <w:rFonts w:ascii="Times New Roman" w:hAnsi="Times New Roman" w:cs="Times New Roman"/>
          <w:b/>
          <w:color w:val="2E74B5" w:themeColor="accent1" w:themeShade="BF"/>
          <w:sz w:val="24"/>
          <w:szCs w:val="24"/>
          <w:lang w:val="sr-Latn-RS"/>
        </w:rPr>
      </w:pPr>
    </w:p>
    <w:p w14:paraId="581675FD" w14:textId="77777777" w:rsidR="004A6C18" w:rsidRPr="005C394E" w:rsidRDefault="004A6C18" w:rsidP="00397C26">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Grafikon smo iscrt</w:t>
      </w:r>
      <w:r w:rsidR="00397C26" w:rsidRPr="005C394E">
        <w:rPr>
          <w:rFonts w:ascii="Times New Roman" w:hAnsi="Times New Roman" w:cs="Times New Roman"/>
          <w:sz w:val="24"/>
          <w:szCs w:val="24"/>
          <w:lang w:val="sr-Latn-RS"/>
        </w:rPr>
        <w:t>ali</w:t>
      </w:r>
      <w:r w:rsidRPr="005C394E">
        <w:rPr>
          <w:rFonts w:ascii="Times New Roman" w:hAnsi="Times New Roman" w:cs="Times New Roman"/>
          <w:sz w:val="24"/>
          <w:szCs w:val="24"/>
          <w:lang w:val="sr-Latn-RS"/>
        </w:rPr>
        <w:t xml:space="preserve"> kako bismo imali bolji uvid u interpretaciju regresionih koeficijenata.</w:t>
      </w:r>
    </w:p>
    <w:p w14:paraId="70B9589A" w14:textId="77777777" w:rsidR="00397C26" w:rsidRPr="005C394E" w:rsidRDefault="004A6C18" w:rsidP="00397C26">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Šta znači nagib u slučaju KONTINUIRANOG prediktora? Iz ispisa modela, može se videti da je koeficijent kojim se ocenjuje uticaj godina na variranje visine glasa značajan i iznosi -0.9099, što znači da se za svaku godinu, frekvencija glasa snižava za 0.90 Hz.</w:t>
      </w:r>
    </w:p>
    <w:p w14:paraId="11890927" w14:textId="77777777" w:rsidR="00397C26" w:rsidRPr="005C394E" w:rsidRDefault="00397C26" w:rsidP="00880863">
      <w:pPr>
        <w:tabs>
          <w:tab w:val="left" w:pos="0"/>
        </w:tabs>
        <w:spacing w:line="360" w:lineRule="auto"/>
        <w:ind w:left="360"/>
        <w:jc w:val="both"/>
        <w:rPr>
          <w:rFonts w:ascii="Times New Roman" w:hAnsi="Times New Roman" w:cs="Times New Roman"/>
          <w:sz w:val="24"/>
          <w:szCs w:val="24"/>
          <w:lang w:val="sr-Latn-RS"/>
        </w:rPr>
      </w:pPr>
    </w:p>
    <w:p w14:paraId="5130E4B9" w14:textId="77777777" w:rsidR="00962FB9" w:rsidRPr="005C394E" w:rsidRDefault="00962FB9" w:rsidP="0067350E">
      <w:pPr>
        <w:pStyle w:val="ListParagraph"/>
        <w:numPr>
          <w:ilvl w:val="0"/>
          <w:numId w:val="14"/>
        </w:num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ind w:hanging="72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INTERPRETACIJA KOEFICIJENATA FIKSNIH EFEKATA – PRAVILO 3</w:t>
      </w:r>
    </w:p>
    <w:p w14:paraId="5BC378F4" w14:textId="77777777" w:rsidR="004A6C18" w:rsidRPr="005C394E" w:rsidRDefault="004A6C18" w:rsidP="00D96FF3">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Da bi intercept mogao smisleno da se interpretira, varijable je potrebno centrirati, to jest, od svakog podatka jedne varijable oduzme se njegova aritmetička sredina.</w:t>
      </w:r>
    </w:p>
    <w:p w14:paraId="75040A1F" w14:textId="77777777" w:rsidR="004A6C18" w:rsidRPr="005C394E" w:rsidRDefault="004A6C18" w:rsidP="00D96FF3">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rPr>
          <w:rStyle w:val="fontstyle01"/>
          <w:rFonts w:ascii="Courier New" w:hAnsi="Courier New" w:cs="Courier New"/>
          <w:color w:val="auto"/>
          <w:lang w:val="sr-Latn-RS"/>
        </w:rPr>
      </w:pPr>
      <w:r w:rsidRPr="005C394E">
        <w:rPr>
          <w:rStyle w:val="fontstyle01"/>
          <w:rFonts w:ascii="Courier New" w:hAnsi="Courier New" w:cs="Courier New"/>
          <w:color w:val="auto"/>
          <w:lang w:val="sr-Latn-RS"/>
        </w:rPr>
        <w:t>#centriranje podataka</w:t>
      </w:r>
    </w:p>
    <w:p w14:paraId="37052D2A" w14:textId="77777777" w:rsidR="004A6C18" w:rsidRPr="005C394E" w:rsidRDefault="004A6C18" w:rsidP="00D96FF3">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rPr>
          <w:rStyle w:val="fontstyle01"/>
          <w:rFonts w:ascii="Courier New" w:hAnsi="Courier New" w:cs="Courier New"/>
          <w:b/>
          <w:color w:val="2E74B5" w:themeColor="accent1" w:themeShade="BF"/>
          <w:lang w:val="sr-Latn-RS"/>
        </w:rPr>
      </w:pPr>
      <w:r w:rsidRPr="005C394E">
        <w:rPr>
          <w:rStyle w:val="fontstyle01"/>
          <w:rFonts w:ascii="Courier New" w:hAnsi="Courier New" w:cs="Courier New"/>
          <w:b/>
          <w:color w:val="2E74B5" w:themeColor="accent1" w:themeShade="BF"/>
          <w:lang w:val="sr-Latn-RS"/>
        </w:rPr>
        <w:t>my.df$godine.c = my.df$godine-mean(my.df$godine)</w:t>
      </w:r>
    </w:p>
    <w:p w14:paraId="5CA27F4B" w14:textId="77777777" w:rsidR="004A6C18" w:rsidRPr="005C394E" w:rsidRDefault="004A6C18" w:rsidP="00D96FF3">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rPr>
          <w:rStyle w:val="fontstyle01"/>
          <w:rFonts w:ascii="Courier New" w:hAnsi="Courier New" w:cs="Courier New"/>
          <w:color w:val="auto"/>
          <w:lang w:val="sr-Latn-RS"/>
        </w:rPr>
      </w:pPr>
      <w:r w:rsidRPr="005C394E">
        <w:rPr>
          <w:rStyle w:val="fontstyle01"/>
          <w:rFonts w:ascii="Courier New" w:hAnsi="Courier New" w:cs="Courier New"/>
          <w:b/>
          <w:color w:val="2E74B5" w:themeColor="accent1" w:themeShade="BF"/>
          <w:lang w:val="sr-Latn-RS"/>
        </w:rPr>
        <w:t xml:space="preserve">my.df </w:t>
      </w:r>
      <w:r w:rsidRPr="005C394E">
        <w:rPr>
          <w:rStyle w:val="fontstyle01"/>
          <w:rFonts w:ascii="Courier New" w:hAnsi="Courier New" w:cs="Courier New"/>
          <w:color w:val="auto"/>
          <w:lang w:val="sr-Latn-RS"/>
        </w:rPr>
        <w:t>#proverimo kakav nam je data frame</w:t>
      </w:r>
    </w:p>
    <w:p w14:paraId="60FA54AF"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rFonts w:ascii="Lucida Console" w:hAnsi="Lucida Console"/>
          <w:color w:val="000000"/>
          <w:bdr w:val="none" w:sz="0" w:space="0" w:color="auto" w:frame="1"/>
          <w:lang w:val="sr-Latn-RS"/>
        </w:rPr>
        <w:t xml:space="preserve"> </w:t>
      </w:r>
      <w:r w:rsidRPr="005C394E">
        <w:rPr>
          <w:rStyle w:val="gnkrckgcgsb"/>
          <w:color w:val="000000"/>
          <w:sz w:val="24"/>
          <w:szCs w:val="24"/>
          <w:bdr w:val="none" w:sz="0" w:space="0" w:color="auto" w:frame="1"/>
          <w:lang w:val="sr-Latn-RS"/>
        </w:rPr>
        <w:t xml:space="preserve">  </w:t>
      </w:r>
      <w:r w:rsidRPr="005C394E">
        <w:rPr>
          <w:rStyle w:val="gnkrckgcgsb"/>
          <w:b/>
          <w:color w:val="000000"/>
          <w:sz w:val="24"/>
          <w:szCs w:val="24"/>
          <w:bdr w:val="none" w:sz="0" w:space="0" w:color="auto" w:frame="1"/>
          <w:lang w:val="sr-Latn-RS"/>
        </w:rPr>
        <w:t>godine  vis_glasa   godine_c</w:t>
      </w:r>
    </w:p>
    <w:p w14:paraId="7E8FA1C0"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1     14       252   -25.833333</w:t>
      </w:r>
    </w:p>
    <w:p w14:paraId="673D3D55"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2     23       244   -16.833333</w:t>
      </w:r>
    </w:p>
    <w:p w14:paraId="3366C603"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lastRenderedPageBreak/>
        <w:t>3     35       240    -4.833333</w:t>
      </w:r>
    </w:p>
    <w:p w14:paraId="08C73CA8"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4     48       233     8.166667</w:t>
      </w:r>
    </w:p>
    <w:p w14:paraId="5E6EAB28"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5     52       212    12.166667</w:t>
      </w:r>
    </w:p>
    <w:p w14:paraId="56A90B3A"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b/>
          <w:color w:val="000000"/>
          <w:sz w:val="24"/>
          <w:szCs w:val="24"/>
          <w:lang w:val="sr-Latn-RS"/>
        </w:rPr>
      </w:pPr>
      <w:r w:rsidRPr="005C394E">
        <w:rPr>
          <w:rStyle w:val="gnkrckgcgsb"/>
          <w:b/>
          <w:color w:val="000000"/>
          <w:sz w:val="24"/>
          <w:szCs w:val="24"/>
          <w:bdr w:val="none" w:sz="0" w:space="0" w:color="auto" w:frame="1"/>
          <w:lang w:val="sr-Latn-RS"/>
        </w:rPr>
        <w:t>6     67       204    27.166667</w:t>
      </w:r>
    </w:p>
    <w:p w14:paraId="2E2086EA" w14:textId="77777777" w:rsidR="004A6C18" w:rsidRPr="005C394E" w:rsidRDefault="004A6C18" w:rsidP="00D96FF3">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rPr>
          <w:rStyle w:val="fontstyle01"/>
          <w:rFonts w:ascii="Courier New" w:hAnsi="Courier New" w:cs="Courier New"/>
          <w:color w:val="auto"/>
          <w:lang w:val="sr-Latn-RS"/>
        </w:rPr>
      </w:pPr>
      <w:r w:rsidRPr="005C394E">
        <w:rPr>
          <w:rFonts w:ascii="Courier New" w:hAnsi="Courier New" w:cs="Courier New"/>
          <w:b/>
          <w:color w:val="2E74B5" w:themeColor="accent1" w:themeShade="BF"/>
          <w:sz w:val="24"/>
          <w:szCs w:val="24"/>
          <w:lang w:val="sr-Latn-RS"/>
        </w:rPr>
        <w:br/>
      </w:r>
      <w:r w:rsidRPr="005C394E">
        <w:rPr>
          <w:rStyle w:val="fontstyle01"/>
          <w:rFonts w:ascii="Courier New" w:hAnsi="Courier New" w:cs="Courier New"/>
          <w:color w:val="auto"/>
          <w:highlight w:val="lightGray"/>
          <w:lang w:val="sr-Latn-RS"/>
        </w:rPr>
        <w:t>#ponovo pokrenemo model</w:t>
      </w:r>
    </w:p>
    <w:p w14:paraId="30E4867E" w14:textId="77777777" w:rsidR="004A6C18" w:rsidRPr="005C394E" w:rsidRDefault="004A6C18" w:rsidP="00D96FF3">
      <w:pPr>
        <w:pBdr>
          <w:top w:val="single" w:sz="4" w:space="1" w:color="auto"/>
          <w:left w:val="single" w:sz="4" w:space="4" w:color="auto"/>
          <w:bottom w:val="single" w:sz="4" w:space="1" w:color="auto"/>
          <w:right w:val="single" w:sz="4" w:space="4" w:color="auto"/>
        </w:pBdr>
        <w:shd w:val="clear" w:color="auto" w:fill="FFE599" w:themeFill="accent4" w:themeFillTint="66"/>
        <w:tabs>
          <w:tab w:val="left" w:pos="0"/>
        </w:tabs>
        <w:spacing w:line="360" w:lineRule="auto"/>
        <w:rPr>
          <w:rFonts w:ascii="Courier New" w:hAnsi="Courier New" w:cs="Courier New"/>
          <w:b/>
          <w:color w:val="2E74B5" w:themeColor="accent1" w:themeShade="BF"/>
          <w:sz w:val="24"/>
          <w:szCs w:val="24"/>
          <w:lang w:val="sr-Latn-RS"/>
        </w:rPr>
      </w:pPr>
      <w:r w:rsidRPr="005C394E">
        <w:rPr>
          <w:rStyle w:val="fontstyle01"/>
          <w:rFonts w:ascii="Courier New" w:hAnsi="Courier New" w:cs="Courier New"/>
          <w:b/>
          <w:color w:val="2E74B5" w:themeColor="accent1" w:themeShade="BF"/>
          <w:lang w:val="sr-Latn-RS"/>
        </w:rPr>
        <w:t>lm2 = lm(vis_glasa ~ godine.c, my.df)</w:t>
      </w:r>
      <w:r w:rsidRPr="005C394E">
        <w:rPr>
          <w:rFonts w:ascii="Courier New" w:hAnsi="Courier New" w:cs="Courier New"/>
          <w:b/>
          <w:color w:val="2E74B5" w:themeColor="accent1" w:themeShade="BF"/>
          <w:lang w:val="sr-Latn-RS"/>
        </w:rPr>
        <w:br/>
      </w:r>
      <w:r w:rsidRPr="005C394E">
        <w:rPr>
          <w:rStyle w:val="fontstyle01"/>
          <w:rFonts w:ascii="Courier New" w:hAnsi="Courier New" w:cs="Courier New"/>
          <w:b/>
          <w:color w:val="2E74B5" w:themeColor="accent1" w:themeShade="BF"/>
          <w:lang w:val="sr-Latn-RS"/>
        </w:rPr>
        <w:t>summary(lm2)</w:t>
      </w:r>
    </w:p>
    <w:p w14:paraId="4A084E30"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Call:</w:t>
      </w:r>
    </w:p>
    <w:p w14:paraId="3BAC6D0A"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lm(formula = vis_glasa ~ godine_c, data = my.df)</w:t>
      </w:r>
    </w:p>
    <w:p w14:paraId="60DFFE29"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p>
    <w:p w14:paraId="0C264975"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Residuals:</w:t>
      </w:r>
    </w:p>
    <w:p w14:paraId="33DCC9D2"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 xml:space="preserve">     1      2      3      4      5      6 </w:t>
      </w:r>
    </w:p>
    <w:p w14:paraId="38375F99"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 xml:space="preserve">-2.338 -2.149  4.769  9.597 -7.763 -2.115 </w:t>
      </w:r>
    </w:p>
    <w:p w14:paraId="3F5B300C"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p>
    <w:p w14:paraId="284F106E"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Coefficients:</w:t>
      </w:r>
    </w:p>
    <w:p w14:paraId="7C361E27"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 xml:space="preserve">            Estimate Std. Error t value Pr(&gt;|t|)    </w:t>
      </w:r>
    </w:p>
    <w:p w14:paraId="432FC856"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Intercept) 230.8333     2.8113   82.11 1.32e-07 ***</w:t>
      </w:r>
    </w:p>
    <w:p w14:paraId="1B2562FC"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C00000"/>
          <w:sz w:val="24"/>
          <w:szCs w:val="24"/>
          <w:bdr w:val="none" w:sz="0" w:space="0" w:color="auto" w:frame="1"/>
          <w:lang w:val="sr-Latn-RS"/>
        </w:rPr>
      </w:pPr>
      <w:r w:rsidRPr="005C394E">
        <w:rPr>
          <w:rStyle w:val="gnkrckgcgsb"/>
          <w:b/>
          <w:color w:val="C00000"/>
          <w:sz w:val="24"/>
          <w:szCs w:val="24"/>
          <w:bdr w:val="none" w:sz="0" w:space="0" w:color="auto" w:frame="1"/>
          <w:lang w:val="sr-Latn-RS"/>
        </w:rPr>
        <w:t xml:space="preserve">godine_c     -0.9099     0.1569   -5.80  0.00439 ** </w:t>
      </w:r>
    </w:p>
    <w:p w14:paraId="04532BED"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w:t>
      </w:r>
    </w:p>
    <w:p w14:paraId="05C8D66D"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Signif. codes:  0 ‘***’ 0.001 ‘**’ 0.01 ‘*’ 0.05 ‘.’ 0.1 ‘ ’ 1</w:t>
      </w:r>
    </w:p>
    <w:p w14:paraId="04D6D756"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p>
    <w:p w14:paraId="410FB983"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000000"/>
          <w:sz w:val="24"/>
          <w:szCs w:val="24"/>
          <w:bdr w:val="none" w:sz="0" w:space="0" w:color="auto" w:frame="1"/>
          <w:lang w:val="sr-Latn-RS"/>
        </w:rPr>
      </w:pPr>
      <w:r w:rsidRPr="005C394E">
        <w:rPr>
          <w:rStyle w:val="gnkrckgcgsb"/>
          <w:b/>
          <w:color w:val="000000"/>
          <w:sz w:val="24"/>
          <w:szCs w:val="24"/>
          <w:bdr w:val="none" w:sz="0" w:space="0" w:color="auto" w:frame="1"/>
          <w:lang w:val="sr-Latn-RS"/>
        </w:rPr>
        <w:t>Residual standard error: 6.886 on 4 degrees of freedom</w:t>
      </w:r>
    </w:p>
    <w:p w14:paraId="134CA412"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rStyle w:val="gnkrckgcgsb"/>
          <w:b/>
          <w:color w:val="C00000"/>
          <w:sz w:val="24"/>
          <w:szCs w:val="24"/>
          <w:bdr w:val="none" w:sz="0" w:space="0" w:color="auto" w:frame="1"/>
          <w:lang w:val="sr-Latn-RS"/>
        </w:rPr>
      </w:pPr>
      <w:r w:rsidRPr="005C394E">
        <w:rPr>
          <w:rStyle w:val="gnkrckgcgsb"/>
          <w:b/>
          <w:color w:val="C00000"/>
          <w:sz w:val="24"/>
          <w:szCs w:val="24"/>
          <w:bdr w:val="none" w:sz="0" w:space="0" w:color="auto" w:frame="1"/>
          <w:lang w:val="sr-Latn-RS"/>
        </w:rPr>
        <w:t>Multiple R-squared:  0.8937,</w:t>
      </w:r>
      <w:r w:rsidRPr="005C394E">
        <w:rPr>
          <w:rStyle w:val="gnkrckgcgsb"/>
          <w:b/>
          <w:color w:val="C00000"/>
          <w:sz w:val="24"/>
          <w:szCs w:val="24"/>
          <w:bdr w:val="none" w:sz="0" w:space="0" w:color="auto" w:frame="1"/>
          <w:lang w:val="sr-Latn-RS"/>
        </w:rPr>
        <w:tab/>
        <w:t xml:space="preserve">Adjusted R-squared:  0.8672 </w:t>
      </w:r>
    </w:p>
    <w:p w14:paraId="7E3EF2F8" w14:textId="77777777" w:rsidR="004A6C18" w:rsidRPr="005C394E" w:rsidRDefault="004A6C18" w:rsidP="00D96FF3">
      <w:pPr>
        <w:pStyle w:val="HTMLPreformatted"/>
        <w:pBdr>
          <w:top w:val="single" w:sz="4" w:space="1" w:color="auto"/>
          <w:left w:val="single" w:sz="4" w:space="4" w:color="auto"/>
          <w:bottom w:val="single" w:sz="4" w:space="1" w:color="auto"/>
          <w:right w:val="single" w:sz="4" w:space="4" w:color="auto"/>
        </w:pBdr>
        <w:shd w:val="clear" w:color="auto" w:fill="FFE599" w:themeFill="accent4" w:themeFillTint="66"/>
        <w:wordWrap w:val="0"/>
        <w:spacing w:line="225" w:lineRule="atLeast"/>
        <w:rPr>
          <w:b/>
          <w:color w:val="C00000"/>
          <w:sz w:val="24"/>
          <w:szCs w:val="24"/>
          <w:lang w:val="sr-Latn-RS"/>
        </w:rPr>
      </w:pPr>
      <w:r w:rsidRPr="005C394E">
        <w:rPr>
          <w:rStyle w:val="gnkrckgcgsb"/>
          <w:b/>
          <w:color w:val="C00000"/>
          <w:sz w:val="24"/>
          <w:szCs w:val="24"/>
          <w:bdr w:val="none" w:sz="0" w:space="0" w:color="auto" w:frame="1"/>
          <w:lang w:val="sr-Latn-RS"/>
        </w:rPr>
        <w:t>F-statistic: 33.64 on 1 and 4 DF, p-value: 0.004395</w:t>
      </w:r>
    </w:p>
    <w:p w14:paraId="4FFC0948" w14:textId="77777777" w:rsidR="00962FB9" w:rsidRPr="005C394E" w:rsidRDefault="00962FB9" w:rsidP="00C8563E">
      <w:pPr>
        <w:tabs>
          <w:tab w:val="left" w:pos="0"/>
        </w:tabs>
        <w:spacing w:line="360" w:lineRule="auto"/>
        <w:jc w:val="both"/>
        <w:rPr>
          <w:rFonts w:ascii="Times New Roman" w:hAnsi="Times New Roman" w:cs="Times New Roman"/>
          <w:sz w:val="24"/>
          <w:szCs w:val="24"/>
          <w:lang w:val="sr-Latn-RS"/>
        </w:rPr>
      </w:pPr>
    </w:p>
    <w:p w14:paraId="12FCEC4C" w14:textId="77777777" w:rsidR="00034A78" w:rsidRPr="005C394E" w:rsidRDefault="00034A78" w:rsidP="00C8563E">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Može se videti na osnovu nove vrednosti intercepta, a i na osnovu grafika </w:t>
      </w:r>
      <w:r w:rsidR="007F30C7" w:rsidRPr="005C394E">
        <w:rPr>
          <w:rFonts w:ascii="Times New Roman" w:hAnsi="Times New Roman" w:cs="Times New Roman"/>
          <w:sz w:val="24"/>
          <w:szCs w:val="24"/>
          <w:lang w:val="sr-Latn-RS"/>
        </w:rPr>
        <w:t xml:space="preserve">da sada </w:t>
      </w:r>
      <w:r w:rsidR="007F30C7" w:rsidRPr="005C394E">
        <w:rPr>
          <w:rFonts w:ascii="Times New Roman" w:hAnsi="Times New Roman" w:cs="Times New Roman"/>
          <w:sz w:val="24"/>
          <w:szCs w:val="24"/>
          <w:u w:val="single"/>
          <w:lang w:val="sr-Latn-RS"/>
        </w:rPr>
        <w:t>int</w:t>
      </w:r>
      <w:r w:rsidR="008010F9" w:rsidRPr="005C394E">
        <w:rPr>
          <w:rFonts w:ascii="Times New Roman" w:hAnsi="Times New Roman" w:cs="Times New Roman"/>
          <w:sz w:val="24"/>
          <w:szCs w:val="24"/>
          <w:u w:val="single"/>
          <w:lang w:val="sr-Latn-RS"/>
        </w:rPr>
        <w:t>erce</w:t>
      </w:r>
      <w:r w:rsidR="007F30C7" w:rsidRPr="005C394E">
        <w:rPr>
          <w:rFonts w:ascii="Times New Roman" w:hAnsi="Times New Roman" w:cs="Times New Roman"/>
          <w:sz w:val="24"/>
          <w:szCs w:val="24"/>
          <w:u w:val="single"/>
          <w:lang w:val="sr-Latn-RS"/>
        </w:rPr>
        <w:t>pt pre</w:t>
      </w:r>
      <w:r w:rsidR="008010F9" w:rsidRPr="005C394E">
        <w:rPr>
          <w:rFonts w:ascii="Times New Roman" w:hAnsi="Times New Roman" w:cs="Times New Roman"/>
          <w:sz w:val="24"/>
          <w:szCs w:val="24"/>
          <w:u w:val="single"/>
          <w:lang w:val="sr-Latn-RS"/>
        </w:rPr>
        <w:t>dstavlja vredn</w:t>
      </w:r>
      <w:r w:rsidR="000D1547" w:rsidRPr="005C394E">
        <w:rPr>
          <w:rFonts w:ascii="Times New Roman" w:hAnsi="Times New Roman" w:cs="Times New Roman"/>
          <w:sz w:val="24"/>
          <w:szCs w:val="24"/>
          <w:u w:val="single"/>
          <w:lang w:val="sr-Latn-RS"/>
        </w:rPr>
        <w:t xml:space="preserve">ost Y </w:t>
      </w:r>
      <w:r w:rsidR="007F30C7" w:rsidRPr="005C394E">
        <w:rPr>
          <w:rFonts w:ascii="Times New Roman" w:hAnsi="Times New Roman" w:cs="Times New Roman"/>
          <w:sz w:val="24"/>
          <w:szCs w:val="24"/>
          <w:u w:val="single"/>
          <w:lang w:val="sr-Latn-RS"/>
        </w:rPr>
        <w:t>za prosečnu vrednost Xa,</w:t>
      </w:r>
      <w:r w:rsidR="007F30C7" w:rsidRPr="005C394E">
        <w:rPr>
          <w:rFonts w:ascii="Times New Roman" w:hAnsi="Times New Roman" w:cs="Times New Roman"/>
          <w:sz w:val="24"/>
          <w:szCs w:val="24"/>
          <w:lang w:val="sr-Latn-RS"/>
        </w:rPr>
        <w:t xml:space="preserve"> konkretno, on sada iznosi 230, što jeste vrednost Y varijable kada X ima prosečnu vradnost. </w:t>
      </w:r>
    </w:p>
    <w:p w14:paraId="0C01CA9F" w14:textId="77777777" w:rsidR="00962FB9" w:rsidRPr="005C394E" w:rsidRDefault="00B558D9" w:rsidP="00B558D9">
      <w:pPr>
        <w:tabs>
          <w:tab w:val="left" w:pos="0"/>
        </w:tabs>
        <w:spacing w:line="360" w:lineRule="auto"/>
        <w:ind w:firstLine="720"/>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Vežba 3 – provera klasičnih pretpostavki linearnih modela****</w:t>
      </w:r>
    </w:p>
    <w:p w14:paraId="3BC6F347" w14:textId="77777777" w:rsidR="00B558D9" w:rsidRPr="005C394E" w:rsidRDefault="00B558D9" w:rsidP="00B558D9">
      <w:pPr>
        <w:pStyle w:val="HTMLPreformatted"/>
        <w:shd w:val="clear" w:color="auto" w:fill="FFFFFF"/>
        <w:wordWrap w:val="0"/>
        <w:spacing w:line="225" w:lineRule="atLeast"/>
        <w:rPr>
          <w:rStyle w:val="gnkrckgcmrb"/>
          <w:rFonts w:ascii="Times New Roman" w:hAnsi="Times New Roman" w:cs="Times New Roman"/>
          <w:b/>
          <w:sz w:val="24"/>
          <w:szCs w:val="24"/>
          <w:lang w:val="sr-Latn-RS"/>
        </w:rPr>
      </w:pPr>
    </w:p>
    <w:p w14:paraId="5A6FC980" w14:textId="77777777" w:rsidR="00B558D9" w:rsidRPr="005C394E" w:rsidRDefault="00B558D9" w:rsidP="00B558D9">
      <w:pPr>
        <w:pStyle w:val="HTMLPreformatted"/>
        <w:pBdr>
          <w:top w:val="single" w:sz="4" w:space="1" w:color="auto"/>
          <w:left w:val="single" w:sz="4" w:space="4" w:color="auto"/>
          <w:bottom w:val="single" w:sz="4" w:space="1" w:color="auto"/>
          <w:right w:val="single" w:sz="4" w:space="4" w:color="auto"/>
        </w:pBdr>
        <w:shd w:val="clear" w:color="auto" w:fill="E7E6E6" w:themeFill="background2"/>
        <w:wordWrap w:val="0"/>
        <w:spacing w:line="225" w:lineRule="atLeast"/>
        <w:rPr>
          <w:rStyle w:val="gnkrckgcmrb"/>
          <w:rFonts w:ascii="Times New Roman" w:hAnsi="Times New Roman" w:cs="Times New Roman"/>
          <w:b/>
          <w:sz w:val="24"/>
          <w:szCs w:val="24"/>
          <w:lang w:val="sr-Latn-RS"/>
        </w:rPr>
      </w:pPr>
      <w:r w:rsidRPr="005C394E">
        <w:rPr>
          <w:rStyle w:val="gnkrckgcmrb"/>
          <w:rFonts w:ascii="Times New Roman" w:hAnsi="Times New Roman" w:cs="Times New Roman"/>
          <w:b/>
          <w:sz w:val="24"/>
          <w:szCs w:val="24"/>
          <w:lang w:val="sr-Latn-RS"/>
        </w:rPr>
        <w:t># Provera linearnosti ZV i prediktora</w:t>
      </w:r>
    </w:p>
    <w:p w14:paraId="0D92241F" w14:textId="77777777" w:rsidR="00B558D9" w:rsidRPr="005C394E" w:rsidRDefault="00B558D9" w:rsidP="00B558D9">
      <w:pPr>
        <w:pStyle w:val="HTMLPreformatted"/>
        <w:pBdr>
          <w:top w:val="single" w:sz="4" w:space="1" w:color="auto"/>
          <w:left w:val="single" w:sz="4" w:space="4" w:color="auto"/>
          <w:bottom w:val="single" w:sz="4" w:space="1" w:color="auto"/>
          <w:right w:val="single" w:sz="4" w:space="4" w:color="auto"/>
        </w:pBdr>
        <w:shd w:val="clear" w:color="auto" w:fill="E7E6E6" w:themeFill="background2"/>
        <w:wordWrap w:val="0"/>
        <w:spacing w:line="225" w:lineRule="atLeast"/>
        <w:rPr>
          <w:rStyle w:val="gnkrckgcmrb"/>
          <w:rFonts w:ascii="Times New Roman" w:hAnsi="Times New Roman" w:cs="Times New Roman"/>
          <w:b/>
          <w:sz w:val="24"/>
          <w:szCs w:val="24"/>
          <w:lang w:val="sr-Latn-RS"/>
        </w:rPr>
      </w:pPr>
    </w:p>
    <w:p w14:paraId="3A806CF7" w14:textId="77777777" w:rsidR="00B558D9" w:rsidRPr="005C394E" w:rsidRDefault="00B558D9" w:rsidP="00B558D9">
      <w:pPr>
        <w:pStyle w:val="HTMLPreformatted"/>
        <w:pBdr>
          <w:top w:val="single" w:sz="4" w:space="1" w:color="auto"/>
          <w:left w:val="single" w:sz="4" w:space="4" w:color="auto"/>
          <w:bottom w:val="single" w:sz="4" w:space="1" w:color="auto"/>
          <w:right w:val="single" w:sz="4" w:space="4" w:color="auto"/>
        </w:pBdr>
        <w:shd w:val="clear" w:color="auto" w:fill="E7E6E6" w:themeFill="background2"/>
        <w:wordWrap w:val="0"/>
        <w:spacing w:line="360" w:lineRule="auto"/>
        <w:rPr>
          <w:rStyle w:val="gnkrckgcmrb"/>
          <w:rFonts w:ascii="Times New Roman" w:hAnsi="Times New Roman" w:cs="Times New Roman"/>
          <w:sz w:val="24"/>
          <w:szCs w:val="24"/>
          <w:lang w:val="sr-Latn-RS"/>
        </w:rPr>
      </w:pPr>
      <w:r w:rsidRPr="005C394E">
        <w:rPr>
          <w:rStyle w:val="gnkrckgcmrb"/>
          <w:rFonts w:ascii="Times New Roman" w:hAnsi="Times New Roman" w:cs="Times New Roman"/>
          <w:sz w:val="24"/>
          <w:szCs w:val="24"/>
          <w:lang w:val="sr-Latn-RS"/>
        </w:rPr>
        <w:t>Za proveru linearnosti model potrebno je napraviti „residual plot“ (slika 16), gde zapravo stavljamo u odnos fitovane vrednosti na x osi (predviđene sredine na osnovu regresione jednačine), i reziduale na y osi.</w:t>
      </w:r>
    </w:p>
    <w:p w14:paraId="6BE0FFF1" w14:textId="77777777" w:rsidR="00B558D9" w:rsidRPr="005C394E" w:rsidRDefault="00B558D9" w:rsidP="00B558D9">
      <w:pPr>
        <w:pStyle w:val="HTMLPreformatted"/>
        <w:pBdr>
          <w:top w:val="single" w:sz="4" w:space="1" w:color="auto"/>
          <w:left w:val="single" w:sz="4" w:space="4" w:color="auto"/>
          <w:bottom w:val="single" w:sz="4" w:space="1" w:color="auto"/>
          <w:right w:val="single" w:sz="4" w:space="4" w:color="auto"/>
        </w:pBdr>
        <w:shd w:val="clear" w:color="auto" w:fill="E7E6E6" w:themeFill="background2"/>
        <w:wordWrap w:val="0"/>
        <w:spacing w:line="360" w:lineRule="auto"/>
        <w:rPr>
          <w:rStyle w:val="gnkrckgcmrb"/>
          <w:rFonts w:ascii="Times New Roman" w:hAnsi="Times New Roman" w:cs="Times New Roman"/>
          <w:sz w:val="24"/>
          <w:szCs w:val="24"/>
          <w:lang w:val="sr-Latn-RS"/>
        </w:rPr>
      </w:pPr>
      <w:r w:rsidRPr="005C394E">
        <w:rPr>
          <w:rStyle w:val="gnkrckgcmrb"/>
          <w:rFonts w:ascii="Times New Roman" w:hAnsi="Times New Roman" w:cs="Times New Roman"/>
          <w:sz w:val="24"/>
          <w:szCs w:val="24"/>
          <w:highlight w:val="lightGray"/>
          <w:lang w:val="sr-Latn-RS"/>
        </w:rPr>
        <w:t>#Kod za rezidualni plot</w:t>
      </w:r>
    </w:p>
    <w:p w14:paraId="31C7B3F1" w14:textId="77777777" w:rsidR="00B558D9" w:rsidRPr="005C394E" w:rsidRDefault="00B558D9" w:rsidP="00B558D9">
      <w:pPr>
        <w:pStyle w:val="HTMLPreformatted"/>
        <w:pBdr>
          <w:top w:val="single" w:sz="4" w:space="1" w:color="auto"/>
          <w:left w:val="single" w:sz="4" w:space="4" w:color="auto"/>
          <w:bottom w:val="single" w:sz="4" w:space="1" w:color="auto"/>
          <w:right w:val="single" w:sz="4" w:space="4" w:color="auto"/>
        </w:pBdr>
        <w:shd w:val="clear" w:color="auto" w:fill="E7E6E6" w:themeFill="background2"/>
        <w:wordWrap w:val="0"/>
        <w:spacing w:line="360" w:lineRule="auto"/>
        <w:rPr>
          <w:b/>
          <w:color w:val="2E74B5" w:themeColor="accent1" w:themeShade="BF"/>
          <w:sz w:val="24"/>
          <w:szCs w:val="24"/>
          <w:lang w:val="sr-Latn-RS"/>
        </w:rPr>
      </w:pPr>
      <w:r w:rsidRPr="005C394E">
        <w:rPr>
          <w:rStyle w:val="gnkrckgcmrb"/>
          <w:b/>
          <w:color w:val="2E74B5" w:themeColor="accent1" w:themeShade="BF"/>
          <w:sz w:val="24"/>
          <w:szCs w:val="24"/>
          <w:lang w:val="sr-Latn-RS"/>
        </w:rPr>
        <w:lastRenderedPageBreak/>
        <w:t>plot(fitted(lm2),residuals(lm2), xlab="reziduali",ylab="fitovane vrednosti", xlim=c(200,260), ylim=c(-10,15), abline(0,0))</w:t>
      </w:r>
    </w:p>
    <w:p w14:paraId="554EF3E6" w14:textId="77777777" w:rsidR="00B558D9" w:rsidRPr="005C394E" w:rsidRDefault="00B558D9" w:rsidP="009D2CEC">
      <w:pPr>
        <w:tabs>
          <w:tab w:val="left" w:pos="0"/>
        </w:tabs>
        <w:spacing w:line="360" w:lineRule="auto"/>
        <w:jc w:val="both"/>
        <w:rPr>
          <w:noProof/>
          <w:lang w:val="sr-Latn-RS" w:eastAsia="en-GB"/>
        </w:rPr>
      </w:pPr>
    </w:p>
    <w:p w14:paraId="50EFA61B" w14:textId="77777777" w:rsidR="00B558D9" w:rsidRPr="005C394E" w:rsidRDefault="00B558D9" w:rsidP="009D2CEC">
      <w:pPr>
        <w:tabs>
          <w:tab w:val="left" w:pos="0"/>
        </w:tabs>
        <w:spacing w:line="360" w:lineRule="auto"/>
        <w:jc w:val="both"/>
        <w:rPr>
          <w:rFonts w:ascii="Times New Roman" w:hAnsi="Times New Roman" w:cs="Times New Roman"/>
          <w:sz w:val="24"/>
          <w:szCs w:val="24"/>
          <w:lang w:val="sr-Latn-RS"/>
        </w:rPr>
      </w:pPr>
      <w:r w:rsidRPr="005C394E">
        <w:rPr>
          <w:noProof/>
          <w:lang w:val="en-GB" w:eastAsia="en-GB"/>
        </w:rPr>
        <w:drawing>
          <wp:inline distT="0" distB="0" distL="0" distR="0" wp14:anchorId="2E418A48" wp14:editId="2362C2DA">
            <wp:extent cx="4518837" cy="266941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srcRect t="15645" r="3562" b="3719"/>
                    <a:stretch/>
                  </pic:blipFill>
                  <pic:spPr bwMode="auto">
                    <a:xfrm>
                      <a:off x="0" y="0"/>
                      <a:ext cx="4530966" cy="2676581"/>
                    </a:xfrm>
                    <a:prstGeom prst="rect">
                      <a:avLst/>
                    </a:prstGeom>
                    <a:ln>
                      <a:noFill/>
                    </a:ln>
                    <a:extLst>
                      <a:ext uri="{53640926-AAD7-44D8-BBD7-CCE9431645EC}">
                        <a14:shadowObscured xmlns:a14="http://schemas.microsoft.com/office/drawing/2010/main"/>
                      </a:ext>
                    </a:extLst>
                  </pic:spPr>
                </pic:pic>
              </a:graphicData>
            </a:graphic>
          </wp:inline>
        </w:drawing>
      </w:r>
      <w:r w:rsidR="00AE0727" w:rsidRPr="005C394E">
        <w:rPr>
          <w:rFonts w:ascii="Times New Roman" w:hAnsi="Times New Roman" w:cs="Times New Roman"/>
          <w:sz w:val="24"/>
          <w:szCs w:val="24"/>
          <w:lang w:val="sr-Latn-RS"/>
        </w:rPr>
        <w:t xml:space="preserve"> </w:t>
      </w:r>
    </w:p>
    <w:p w14:paraId="14C434B3" w14:textId="77777777" w:rsidR="00B558D9" w:rsidRPr="005C394E" w:rsidRDefault="00B558D9" w:rsidP="009D2CEC">
      <w:pPr>
        <w:tabs>
          <w:tab w:val="left" w:pos="0"/>
        </w:tabs>
        <w:spacing w:line="360" w:lineRule="auto"/>
        <w:jc w:val="both"/>
        <w:rPr>
          <w:rFonts w:ascii="Times New Roman" w:hAnsi="Times New Roman" w:cs="Times New Roman"/>
          <w:b/>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 16. Rezidualni plot-provera lienarnosti ZV i prediktora</w:t>
      </w:r>
    </w:p>
    <w:p w14:paraId="4626772A" w14:textId="77777777" w:rsidR="00B558D9" w:rsidRPr="005C394E" w:rsidRDefault="00B558D9" w:rsidP="009D2CEC">
      <w:pPr>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Ukoliko se primeti „U“ oblik, ili neko veliko odstupanje, potrebno bi bilo primeniti ili log transformaciju ZV, ili primeniti čak kvadratnu transformaciju fiksnog efekta – na primer godine su često u kvadratnom odnosu sa drugim varijablama. Takođe, moguće je da se dodavanjem fiksnog efekta to jest njegove interakcije sa već postojećim fiksnim efektom, ispravi ovaj problem (Winter, 2013). </w:t>
      </w:r>
    </w:p>
    <w:p w14:paraId="4CB672AE" w14:textId="77777777" w:rsidR="00B558D9" w:rsidRPr="005C394E" w:rsidRDefault="00B558D9" w:rsidP="005610B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Provera kolinearnosti fiksnih efekata</w:t>
      </w:r>
    </w:p>
    <w:p w14:paraId="0E5A50AF" w14:textId="77777777" w:rsidR="00B558D9" w:rsidRPr="005C394E" w:rsidRDefault="00B558D9" w:rsidP="005610B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Ovo se odnosi na proveru ineterkorelacija među fiksnim efektima.</w:t>
      </w:r>
    </w:p>
    <w:p w14:paraId="39D60A63" w14:textId="77777777" w:rsidR="005610BC" w:rsidRPr="005C394E" w:rsidRDefault="005610BC" w:rsidP="005610B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Provera međusobnih korelacija prediktora</w:t>
      </w:r>
    </w:p>
    <w:p w14:paraId="6359565F" w14:textId="77777777" w:rsidR="005610BC" w:rsidRPr="005C394E" w:rsidRDefault="005610BC" w:rsidP="005610B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Times New Roman" w:hAnsi="Times New Roman" w:cs="Times New Roman"/>
          <w:sz w:val="24"/>
          <w:szCs w:val="24"/>
          <w:lang w:val="sr-Latn-RS"/>
        </w:rPr>
        <w:t xml:space="preserve">  </w:t>
      </w:r>
      <w:r w:rsidRPr="005C394E">
        <w:rPr>
          <w:rFonts w:ascii="Courier New" w:hAnsi="Courier New" w:cs="Courier New"/>
          <w:b/>
          <w:color w:val="2E74B5" w:themeColor="accent1" w:themeShade="BF"/>
          <w:sz w:val="24"/>
          <w:szCs w:val="24"/>
          <w:lang w:val="sr-Latn-RS"/>
        </w:rPr>
        <w:t>mydf.cor = cor (my.df)</w:t>
      </w:r>
    </w:p>
    <w:p w14:paraId="7553759E" w14:textId="77777777" w:rsidR="005610BC" w:rsidRPr="005C394E" w:rsidRDefault="005610BC" w:rsidP="005610B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mydf.cor</w:t>
      </w:r>
    </w:p>
    <w:p w14:paraId="1DD418F3" w14:textId="77777777" w:rsidR="005610BC" w:rsidRPr="005C394E" w:rsidRDefault="005610BC" w:rsidP="005610B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sz w:val="24"/>
          <w:szCs w:val="24"/>
          <w:lang w:val="sr-Latn-RS"/>
        </w:rPr>
        <w:t xml:space="preserve">           </w:t>
      </w:r>
      <w:r w:rsidRPr="005C394E">
        <w:rPr>
          <w:lang w:val="sr-Latn-RS"/>
        </w:rPr>
        <w:t xml:space="preserve"> </w:t>
      </w:r>
      <w:r w:rsidRPr="005C394E">
        <w:rPr>
          <w:rFonts w:ascii="Courier New" w:hAnsi="Courier New" w:cs="Courier New"/>
          <w:b/>
          <w:sz w:val="24"/>
          <w:szCs w:val="24"/>
          <w:lang w:val="sr-Latn-RS"/>
        </w:rPr>
        <w:t>godine vis_glasa  godine_c</w:t>
      </w:r>
    </w:p>
    <w:p w14:paraId="6CCDE124" w14:textId="77777777" w:rsidR="005610BC" w:rsidRPr="005C394E" w:rsidRDefault="005610BC" w:rsidP="005610B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godine     1.000000 -0.945371  1.000000</w:t>
      </w:r>
    </w:p>
    <w:p w14:paraId="31430B21" w14:textId="77777777" w:rsidR="005610BC" w:rsidRPr="005C394E" w:rsidRDefault="005610BC" w:rsidP="005610B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vis_glasa -0.945371  1.000000 -0.945371</w:t>
      </w:r>
    </w:p>
    <w:p w14:paraId="740EBDF0" w14:textId="77777777" w:rsidR="005610BC" w:rsidRPr="005C394E" w:rsidRDefault="005610BC" w:rsidP="005610B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lastRenderedPageBreak/>
        <w:t>godine_c   1.000000 -0.945371  1.000000</w:t>
      </w:r>
    </w:p>
    <w:p w14:paraId="74998EEE" w14:textId="77777777" w:rsidR="005610BC" w:rsidRPr="005C394E" w:rsidRDefault="005610BC" w:rsidP="005610B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p>
    <w:p w14:paraId="420D2C48" w14:textId="77777777" w:rsidR="00E44787" w:rsidRPr="005C394E" w:rsidRDefault="00E44787" w:rsidP="00E44787">
      <w:pPr>
        <w:pStyle w:val="HTMLPreformatted"/>
        <w:shd w:val="clear" w:color="auto" w:fill="FFFFFF"/>
        <w:wordWrap w:val="0"/>
        <w:spacing w:line="360" w:lineRule="auto"/>
        <w:rPr>
          <w:rFonts w:ascii="Times New Roman" w:hAnsi="Times New Roman" w:cs="Times New Roman"/>
          <w:sz w:val="24"/>
          <w:szCs w:val="24"/>
          <w:lang w:val="sr-Latn-RS"/>
        </w:rPr>
      </w:pPr>
      <w:r w:rsidRPr="005C394E">
        <w:rPr>
          <w:rFonts w:ascii="Times New Roman" w:hAnsi="Times New Roman" w:cs="Times New Roman"/>
          <w:sz w:val="24"/>
          <w:szCs w:val="24"/>
          <w:lang w:val="sr-Latn-RS"/>
        </w:rPr>
        <w:t>Što se tiće „leka“ za multiokolinearnost – posebne debate se vode. Najčešće se primenjuje analiza glavnih komponenti.</w:t>
      </w:r>
      <w:r w:rsidR="00C86BDB"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Zatim, ako svi fiksni efekti mere sličnu stvar, onda zadržati najsmisleniji i najrelevantniji za istraživanje</w:t>
      </w:r>
    </w:p>
    <w:p w14:paraId="0E68AEAF" w14:textId="77777777" w:rsidR="005610BC" w:rsidRPr="005C394E" w:rsidRDefault="005610BC" w:rsidP="005610BC">
      <w:pPr>
        <w:pStyle w:val="HTMLPreformatted"/>
        <w:shd w:val="clear" w:color="auto" w:fill="FFFFFF"/>
        <w:wordWrap w:val="0"/>
        <w:spacing w:line="225" w:lineRule="atLeast"/>
        <w:rPr>
          <w:rFonts w:ascii="Lucida Console" w:hAnsi="Lucida Console"/>
          <w:b/>
          <w:color w:val="000000"/>
          <w:lang w:val="sr-Latn-RS"/>
        </w:rPr>
      </w:pPr>
      <w:r w:rsidRPr="005C394E">
        <w:rPr>
          <w:rFonts w:ascii="Times New Roman" w:hAnsi="Times New Roman" w:cs="Times New Roman"/>
          <w:sz w:val="24"/>
          <w:szCs w:val="24"/>
          <w:lang w:val="sr-Latn-RS"/>
        </w:rPr>
        <w:t xml:space="preserve">            </w:t>
      </w:r>
    </w:p>
    <w:p w14:paraId="610231F6" w14:textId="77777777" w:rsidR="00AE0727" w:rsidRPr="005C394E" w:rsidRDefault="00E44787" w:rsidP="00E44787">
      <w:pPr>
        <w:pBdr>
          <w:top w:val="single" w:sz="4" w:space="1" w:color="auto"/>
          <w:left w:val="single" w:sz="4" w:space="4" w:color="auto"/>
          <w:bottom w:val="single" w:sz="4" w:space="1" w:color="auto"/>
          <w:right w:val="single" w:sz="4" w:space="4" w:color="auto"/>
        </w:pBdr>
        <w:shd w:val="clear" w:color="auto" w:fill="E7E6E6" w:themeFill="background2"/>
        <w:tabs>
          <w:tab w:val="left" w:pos="0"/>
          <w:tab w:val="left" w:pos="3664"/>
        </w:tabs>
        <w:spacing w:line="360" w:lineRule="auto"/>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Provera homoskedastičnosti</w:t>
      </w:r>
      <w:r w:rsidRPr="005C394E">
        <w:rPr>
          <w:rFonts w:ascii="Times New Roman" w:hAnsi="Times New Roman" w:cs="Times New Roman"/>
          <w:b/>
          <w:sz w:val="24"/>
          <w:szCs w:val="24"/>
          <w:lang w:val="sr-Latn-RS"/>
        </w:rPr>
        <w:tab/>
      </w:r>
    </w:p>
    <w:p w14:paraId="2C4381A9" w14:textId="77777777" w:rsidR="00E44787" w:rsidRPr="005C394E" w:rsidRDefault="000D1D2E" w:rsidP="00E44787">
      <w:pPr>
        <w:pBdr>
          <w:top w:val="single" w:sz="4" w:space="1" w:color="auto"/>
          <w:left w:val="single" w:sz="4" w:space="4" w:color="auto"/>
          <w:bottom w:val="single" w:sz="4" w:space="1" w:color="auto"/>
          <w:right w:val="single" w:sz="4" w:space="4" w:color="auto"/>
        </w:pBdr>
        <w:shd w:val="clear" w:color="auto" w:fill="E7E6E6" w:themeFill="background2"/>
        <w:tabs>
          <w:tab w:val="left" w:pos="0"/>
          <w:tab w:val="left" w:pos="3664"/>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Već je rečeno na početku, treba napraviti kao i za linearnost rezidualni plot, to jest staviti u odn</w:t>
      </w:r>
      <w:r w:rsidR="00C86BDB" w:rsidRPr="005C394E">
        <w:rPr>
          <w:rFonts w:ascii="Times New Roman" w:hAnsi="Times New Roman" w:cs="Times New Roman"/>
          <w:sz w:val="24"/>
          <w:szCs w:val="24"/>
          <w:lang w:val="sr-Latn-RS"/>
        </w:rPr>
        <w:t>o</w:t>
      </w:r>
      <w:r w:rsidRPr="005C394E">
        <w:rPr>
          <w:rFonts w:ascii="Times New Roman" w:hAnsi="Times New Roman" w:cs="Times New Roman"/>
          <w:sz w:val="24"/>
          <w:szCs w:val="24"/>
          <w:lang w:val="sr-Latn-RS"/>
        </w:rPr>
        <w:t>s reziduale i fitovane vrednosti ZV. Oblik raspršenja reziduala treba da bude „jajast“, okrugao, u svakom slučaju podjednako raspoređen oko linije. Ukoliko nije pravilnog oblika, već ima oblik trougla, trapezoida i sl, znači da model ne fituje jednako dobro sve vrednosti fiksnih efekata. Obično je dovoljno primeniti na primer log transformaciju.</w:t>
      </w:r>
    </w:p>
    <w:p w14:paraId="34D1FB53" w14:textId="77777777" w:rsidR="000923C2" w:rsidRPr="005C394E" w:rsidRDefault="000923C2" w:rsidP="000D195D">
      <w:pPr>
        <w:tabs>
          <w:tab w:val="left" w:pos="360"/>
        </w:tabs>
        <w:spacing w:line="276" w:lineRule="auto"/>
        <w:ind w:left="360" w:hanging="360"/>
        <w:jc w:val="both"/>
        <w:rPr>
          <w:rFonts w:ascii="Times New Roman" w:hAnsi="Times New Roman" w:cs="Times New Roman"/>
          <w:b/>
          <w:sz w:val="24"/>
          <w:szCs w:val="24"/>
          <w:highlight w:val="lightGray"/>
          <w:lang w:val="sr-Latn-RS"/>
        </w:rPr>
      </w:pPr>
    </w:p>
    <w:p w14:paraId="76A36B34" w14:textId="77777777" w:rsidR="00266B24" w:rsidRPr="005C394E" w:rsidRDefault="00266B24" w:rsidP="00266B24">
      <w:pPr>
        <w:pBdr>
          <w:top w:val="single" w:sz="4" w:space="1" w:color="auto"/>
          <w:left w:val="single" w:sz="4" w:space="4" w:color="auto"/>
          <w:bottom w:val="single" w:sz="4" w:space="1" w:color="auto"/>
          <w:right w:val="single" w:sz="4" w:space="4" w:color="auto"/>
        </w:pBdr>
        <w:shd w:val="clear" w:color="auto" w:fill="E7E6E6" w:themeFill="background2"/>
        <w:tabs>
          <w:tab w:val="left" w:pos="360"/>
        </w:tabs>
        <w:spacing w:line="276" w:lineRule="auto"/>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Provera normalnosti distribucije reziduala</w:t>
      </w:r>
    </w:p>
    <w:p w14:paraId="765491BD" w14:textId="77777777" w:rsidR="00266B24" w:rsidRPr="005C394E" w:rsidRDefault="00266B24" w:rsidP="00266B24">
      <w:pPr>
        <w:pBdr>
          <w:top w:val="single" w:sz="4" w:space="1" w:color="auto"/>
          <w:left w:val="single" w:sz="4" w:space="4" w:color="auto"/>
          <w:bottom w:val="single" w:sz="4" w:space="1" w:color="auto"/>
          <w:right w:val="single" w:sz="4" w:space="4" w:color="auto"/>
        </w:pBdr>
        <w:shd w:val="clear" w:color="auto" w:fill="E7E6E6" w:themeFill="background2"/>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Prema Winteru (2013) ovo je najmanje bitan uslov LM jer su oni vrlo robustni na odstupanje podataka od normalnosti. Ipak, proverava se tako što se napravi QQ plot (slika 17) reziduala linearnog modela</w:t>
      </w:r>
      <w:r w:rsidR="00C959D5" w:rsidRPr="005C394E">
        <w:rPr>
          <w:rFonts w:ascii="Times New Roman" w:hAnsi="Times New Roman" w:cs="Times New Roman"/>
          <w:sz w:val="24"/>
          <w:szCs w:val="24"/>
          <w:lang w:val="sr-Latn-RS"/>
        </w:rPr>
        <w:t xml:space="preserve"> ili histogram</w:t>
      </w:r>
      <w:r w:rsidRPr="005C394E">
        <w:rPr>
          <w:rFonts w:ascii="Times New Roman" w:hAnsi="Times New Roman" w:cs="Times New Roman"/>
          <w:sz w:val="24"/>
          <w:szCs w:val="24"/>
          <w:lang w:val="sr-Latn-RS"/>
        </w:rPr>
        <w:t>.</w:t>
      </w:r>
    </w:p>
    <w:p w14:paraId="2567F693" w14:textId="77777777" w:rsidR="00C959D5" w:rsidRPr="005C394E" w:rsidRDefault="00C959D5" w:rsidP="00266B24">
      <w:pPr>
        <w:pBdr>
          <w:top w:val="single" w:sz="4" w:space="1" w:color="auto"/>
          <w:left w:val="single" w:sz="4" w:space="4" w:color="auto"/>
          <w:bottom w:val="single" w:sz="4" w:space="1" w:color="auto"/>
          <w:right w:val="single" w:sz="4" w:space="4" w:color="auto"/>
        </w:pBdr>
        <w:shd w:val="clear" w:color="auto" w:fill="E7E6E6" w:themeFill="background2"/>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kod za histogram</w:t>
      </w:r>
      <w:r w:rsidRPr="005C394E">
        <w:rPr>
          <w:rFonts w:ascii="Times New Roman" w:hAnsi="Times New Roman" w:cs="Times New Roman"/>
          <w:sz w:val="24"/>
          <w:szCs w:val="24"/>
          <w:lang w:val="sr-Latn-RS"/>
        </w:rPr>
        <w:t xml:space="preserve"> </w:t>
      </w:r>
    </w:p>
    <w:p w14:paraId="206B2312" w14:textId="77777777" w:rsidR="00C959D5" w:rsidRPr="005C394E" w:rsidRDefault="00C959D5" w:rsidP="00266B24">
      <w:pPr>
        <w:pBdr>
          <w:top w:val="single" w:sz="4" w:space="1" w:color="auto"/>
          <w:left w:val="single" w:sz="4" w:space="4" w:color="auto"/>
          <w:bottom w:val="single" w:sz="4" w:space="1" w:color="auto"/>
          <w:right w:val="single" w:sz="4" w:space="4" w:color="auto"/>
        </w:pBdr>
        <w:shd w:val="clear" w:color="auto" w:fill="E7E6E6" w:themeFill="background2"/>
        <w:tabs>
          <w:tab w:val="left" w:pos="360"/>
        </w:tabs>
        <w:spacing w:line="276" w:lineRule="auto"/>
        <w:jc w:val="both"/>
        <w:rPr>
          <w:rFonts w:ascii="Courier New" w:hAnsi="Courier New" w:cs="Courier New"/>
          <w:b/>
          <w:color w:val="2E74B5" w:themeColor="accent1" w:themeShade="BF"/>
          <w:sz w:val="24"/>
          <w:szCs w:val="24"/>
          <w:lang w:val="sr-Latn-RS"/>
        </w:rPr>
      </w:pPr>
      <w:r w:rsidRPr="005C394E">
        <w:rPr>
          <w:rStyle w:val="fontstyle01"/>
          <w:rFonts w:ascii="Courier New" w:hAnsi="Courier New" w:cs="Courier New"/>
          <w:b/>
          <w:color w:val="2E74B5" w:themeColor="accent1" w:themeShade="BF"/>
          <w:lang w:val="sr-Latn-RS"/>
        </w:rPr>
        <w:t>h</w:t>
      </w:r>
      <w:r w:rsidR="000F3FA3" w:rsidRPr="005C394E">
        <w:rPr>
          <w:rStyle w:val="fontstyle01"/>
          <w:rFonts w:ascii="Courier New" w:hAnsi="Courier New" w:cs="Courier New"/>
          <w:b/>
          <w:color w:val="2E74B5" w:themeColor="accent1" w:themeShade="BF"/>
          <w:lang w:val="sr-Latn-RS"/>
        </w:rPr>
        <w:t>ist(residuals(lm2</w:t>
      </w:r>
      <w:r w:rsidRPr="005C394E">
        <w:rPr>
          <w:rStyle w:val="fontstyle01"/>
          <w:rFonts w:ascii="Courier New" w:hAnsi="Courier New" w:cs="Courier New"/>
          <w:b/>
          <w:color w:val="2E74B5" w:themeColor="accent1" w:themeShade="BF"/>
          <w:lang w:val="sr-Latn-RS"/>
        </w:rPr>
        <w:t>))</w:t>
      </w:r>
    </w:p>
    <w:p w14:paraId="492D2FD2" w14:textId="77777777" w:rsidR="00266B24" w:rsidRPr="005C394E" w:rsidRDefault="00266B24" w:rsidP="00266B24">
      <w:pPr>
        <w:pBdr>
          <w:top w:val="single" w:sz="4" w:space="1" w:color="auto"/>
          <w:left w:val="single" w:sz="4" w:space="4" w:color="auto"/>
          <w:bottom w:val="single" w:sz="4" w:space="1" w:color="auto"/>
          <w:right w:val="single" w:sz="4" w:space="4" w:color="auto"/>
        </w:pBdr>
        <w:shd w:val="clear" w:color="auto" w:fill="E7E6E6" w:themeFill="background2"/>
        <w:tabs>
          <w:tab w:val="left" w:pos="360"/>
        </w:tabs>
        <w:spacing w:line="276" w:lineRule="auto"/>
        <w:jc w:val="both"/>
        <w:rPr>
          <w:rFonts w:ascii="Courier New" w:hAnsi="Courier New" w:cs="Courier New"/>
          <w:b/>
          <w:color w:val="2E74B5" w:themeColor="accent1" w:themeShade="BF"/>
          <w:sz w:val="24"/>
          <w:szCs w:val="24"/>
          <w:lang w:val="sr-Latn-RS"/>
        </w:rPr>
      </w:pPr>
      <w:r w:rsidRPr="005C394E">
        <w:rPr>
          <w:rFonts w:ascii="Times New Roman" w:hAnsi="Times New Roman" w:cs="Times New Roman"/>
          <w:sz w:val="24"/>
          <w:szCs w:val="24"/>
          <w:highlight w:val="lightGray"/>
          <w:lang w:val="sr-Latn-RS"/>
        </w:rPr>
        <w:t># kod za QQ plot – provera normalnosti reziduala</w:t>
      </w:r>
    </w:p>
    <w:p w14:paraId="659073AA" w14:textId="77777777" w:rsidR="00266B24" w:rsidRPr="005C394E" w:rsidRDefault="00266B24" w:rsidP="00266B24">
      <w:pPr>
        <w:pBdr>
          <w:top w:val="single" w:sz="4" w:space="1" w:color="auto"/>
          <w:left w:val="single" w:sz="4" w:space="4" w:color="auto"/>
          <w:bottom w:val="single" w:sz="4" w:space="1" w:color="auto"/>
          <w:right w:val="single" w:sz="4" w:space="4" w:color="auto"/>
        </w:pBdr>
        <w:shd w:val="clear" w:color="auto" w:fill="E7E6E6" w:themeFill="background2"/>
        <w:tabs>
          <w:tab w:val="left" w:pos="360"/>
        </w:tabs>
        <w:spacing w:line="276"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qqnorm(residuals(lm2))</w:t>
      </w:r>
    </w:p>
    <w:p w14:paraId="71B21B91" w14:textId="77777777" w:rsidR="00266B24" w:rsidRPr="005C394E" w:rsidRDefault="00266B24" w:rsidP="00266B24">
      <w:pPr>
        <w:pBdr>
          <w:top w:val="single" w:sz="4" w:space="1" w:color="auto"/>
          <w:left w:val="single" w:sz="4" w:space="4" w:color="auto"/>
          <w:bottom w:val="single" w:sz="4" w:space="1" w:color="auto"/>
          <w:right w:val="single" w:sz="4" w:space="4" w:color="auto"/>
        </w:pBdr>
        <w:shd w:val="clear" w:color="auto" w:fill="E7E6E6" w:themeFill="background2"/>
        <w:tabs>
          <w:tab w:val="left" w:pos="360"/>
        </w:tabs>
        <w:spacing w:line="276" w:lineRule="auto"/>
        <w:jc w:val="both"/>
        <w:rPr>
          <w:rFonts w:ascii="Courier New" w:hAnsi="Courier New" w:cs="Courier New"/>
          <w:sz w:val="24"/>
          <w:szCs w:val="24"/>
          <w:lang w:val="sr-Latn-RS"/>
        </w:rPr>
      </w:pPr>
      <w:r w:rsidRPr="005C394E">
        <w:rPr>
          <w:rFonts w:ascii="Courier New" w:hAnsi="Courier New" w:cs="Courier New"/>
          <w:b/>
          <w:color w:val="2E74B5" w:themeColor="accent1" w:themeShade="BF"/>
          <w:sz w:val="24"/>
          <w:szCs w:val="24"/>
          <w:lang w:val="sr-Latn-RS"/>
        </w:rPr>
        <w:t xml:space="preserve">qqline(residuals(lm2)) </w:t>
      </w:r>
      <w:r w:rsidRPr="005C394E">
        <w:rPr>
          <w:rFonts w:ascii="Courier New" w:hAnsi="Courier New" w:cs="Courier New"/>
          <w:sz w:val="24"/>
          <w:szCs w:val="24"/>
          <w:lang w:val="sr-Latn-RS"/>
        </w:rPr>
        <w:t>#dodaje liniju na qq plot</w:t>
      </w:r>
    </w:p>
    <w:p w14:paraId="58D88F92" w14:textId="77777777" w:rsidR="000923C2" w:rsidRPr="005C394E" w:rsidRDefault="00266B24" w:rsidP="000D195D">
      <w:pPr>
        <w:tabs>
          <w:tab w:val="left" w:pos="360"/>
        </w:tabs>
        <w:spacing w:line="276" w:lineRule="auto"/>
        <w:ind w:left="360" w:hanging="360"/>
        <w:jc w:val="both"/>
        <w:rPr>
          <w:rFonts w:ascii="Times New Roman" w:hAnsi="Times New Roman" w:cs="Times New Roman"/>
          <w:sz w:val="24"/>
          <w:szCs w:val="24"/>
          <w:lang w:val="sr-Latn-RS"/>
        </w:rPr>
      </w:pPr>
      <w:r w:rsidRPr="005C394E">
        <w:rPr>
          <w:noProof/>
          <w:lang w:val="en-GB" w:eastAsia="en-GB"/>
        </w:rPr>
        <w:lastRenderedPageBreak/>
        <w:drawing>
          <wp:inline distT="0" distB="0" distL="0" distR="0" wp14:anchorId="1ED9DEBE" wp14:editId="2742E5AF">
            <wp:extent cx="4210004" cy="2679404"/>
            <wp:effectExtent l="0" t="0" r="635"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t="6203" b="3712"/>
                    <a:stretch/>
                  </pic:blipFill>
                  <pic:spPr bwMode="auto">
                    <a:xfrm>
                      <a:off x="0" y="0"/>
                      <a:ext cx="4228095" cy="2690918"/>
                    </a:xfrm>
                    <a:prstGeom prst="rect">
                      <a:avLst/>
                    </a:prstGeom>
                    <a:ln>
                      <a:noFill/>
                    </a:ln>
                    <a:extLst>
                      <a:ext uri="{53640926-AAD7-44D8-BBD7-CCE9431645EC}">
                        <a14:shadowObscured xmlns:a14="http://schemas.microsoft.com/office/drawing/2010/main"/>
                      </a:ext>
                    </a:extLst>
                  </pic:spPr>
                </pic:pic>
              </a:graphicData>
            </a:graphic>
          </wp:inline>
        </w:drawing>
      </w:r>
    </w:p>
    <w:p w14:paraId="0708C4A9" w14:textId="77777777" w:rsidR="00266B24" w:rsidRPr="005C394E" w:rsidRDefault="00266B24" w:rsidP="000D195D">
      <w:pPr>
        <w:tabs>
          <w:tab w:val="left" w:pos="360"/>
        </w:tabs>
        <w:spacing w:line="276" w:lineRule="auto"/>
        <w:ind w:left="360" w:hanging="360"/>
        <w:jc w:val="both"/>
        <w:rPr>
          <w:rFonts w:ascii="Times New Roman" w:hAnsi="Times New Roman" w:cs="Times New Roman"/>
          <w:b/>
          <w:color w:val="2E74B5" w:themeColor="accent1" w:themeShade="BF"/>
          <w:sz w:val="24"/>
          <w:szCs w:val="24"/>
          <w:lang w:val="sr-Latn-RS"/>
        </w:rPr>
      </w:pPr>
      <w:r w:rsidRPr="005C394E">
        <w:rPr>
          <w:rFonts w:ascii="Times New Roman" w:hAnsi="Times New Roman" w:cs="Times New Roman"/>
          <w:b/>
          <w:color w:val="2E74B5" w:themeColor="accent1" w:themeShade="BF"/>
          <w:sz w:val="24"/>
          <w:szCs w:val="24"/>
          <w:lang w:val="sr-Latn-RS"/>
        </w:rPr>
        <w:t>Slika 17. QQ plot reziduala LM</w:t>
      </w:r>
    </w:p>
    <w:p w14:paraId="766D3B18" w14:textId="77777777" w:rsidR="000923C2" w:rsidRPr="005C394E" w:rsidRDefault="000923C2" w:rsidP="000D195D">
      <w:pPr>
        <w:tabs>
          <w:tab w:val="left" w:pos="360"/>
        </w:tabs>
        <w:spacing w:line="276" w:lineRule="auto"/>
        <w:ind w:left="360" w:hanging="360"/>
        <w:jc w:val="both"/>
        <w:rPr>
          <w:rFonts w:ascii="Times New Roman" w:hAnsi="Times New Roman" w:cs="Times New Roman"/>
          <w:b/>
          <w:sz w:val="24"/>
          <w:szCs w:val="24"/>
          <w:highlight w:val="lightGray"/>
          <w:lang w:val="sr-Latn-RS"/>
        </w:rPr>
      </w:pPr>
    </w:p>
    <w:p w14:paraId="5780EE4B"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 Odsustvo uticajnih tačaka</w:t>
      </w:r>
    </w:p>
    <w:p w14:paraId="0842A6B7"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Nisu svi </w:t>
      </w:r>
      <w:r w:rsidR="00C86BDB" w:rsidRPr="005C394E">
        <w:rPr>
          <w:rFonts w:ascii="Times New Roman" w:hAnsi="Times New Roman" w:cs="Times New Roman"/>
          <w:sz w:val="24"/>
          <w:szCs w:val="24"/>
          <w:lang w:val="sr-Latn-RS"/>
        </w:rPr>
        <w:t>autlajeri</w:t>
      </w:r>
      <w:r w:rsidRPr="005C394E">
        <w:rPr>
          <w:rFonts w:ascii="Times New Roman" w:hAnsi="Times New Roman" w:cs="Times New Roman"/>
          <w:sz w:val="24"/>
          <w:szCs w:val="24"/>
          <w:lang w:val="sr-Latn-RS"/>
        </w:rPr>
        <w:t xml:space="preserve"> uticajne tačke (Baayen &amp; Milin, 2010). Uticajne su samo one koje značajno menjaju značenje modela – u smislu da smanjuju ili povećavaju vrednost R2 ili da menjaju značenje prediktora – promena smera korelacije. Kako znamo da li je outlier uticajan? Tako što možemo proveriti model sa i bez </w:t>
      </w:r>
      <w:r w:rsidR="00027CEC" w:rsidRPr="005C394E">
        <w:rPr>
          <w:rFonts w:ascii="Times New Roman" w:hAnsi="Times New Roman" w:cs="Times New Roman"/>
          <w:sz w:val="24"/>
          <w:szCs w:val="24"/>
          <w:lang w:val="sr-Latn-RS"/>
        </w:rPr>
        <w:t>autlajera</w:t>
      </w:r>
      <w:r w:rsidRPr="005C394E">
        <w:rPr>
          <w:rFonts w:ascii="Times New Roman" w:hAnsi="Times New Roman" w:cs="Times New Roman"/>
          <w:sz w:val="24"/>
          <w:szCs w:val="24"/>
          <w:lang w:val="sr-Latn-RS"/>
        </w:rPr>
        <w:t xml:space="preserve">, ili možemo da računamo </w:t>
      </w:r>
      <w:r w:rsidRPr="005C394E">
        <w:rPr>
          <w:rFonts w:ascii="Times New Roman" w:hAnsi="Times New Roman" w:cs="Times New Roman"/>
          <w:i/>
          <w:sz w:val="24"/>
          <w:szCs w:val="24"/>
          <w:lang w:val="sr-Latn-RS"/>
        </w:rPr>
        <w:t>DFbeta</w:t>
      </w:r>
      <w:r w:rsidRPr="005C394E">
        <w:rPr>
          <w:rFonts w:ascii="Times New Roman" w:hAnsi="Times New Roman" w:cs="Times New Roman"/>
          <w:sz w:val="24"/>
          <w:szCs w:val="24"/>
          <w:lang w:val="sr-Latn-RS"/>
        </w:rPr>
        <w:t xml:space="preserve"> pokazatelje koji govore o uticajnosti pojedinih podataka na model. Često se nazivaju i </w:t>
      </w:r>
      <w:r w:rsidR="00027CEC" w:rsidRPr="005C394E">
        <w:rPr>
          <w:rFonts w:ascii="Times New Roman" w:hAnsi="Times New Roman" w:cs="Times New Roman"/>
          <w:sz w:val="24"/>
          <w:szCs w:val="24"/>
          <w:lang w:val="sr-Latn-RS"/>
        </w:rPr>
        <w:t>dijagnostikom „odstrani jednog“</w:t>
      </w:r>
      <w:r w:rsidRPr="005C394E">
        <w:rPr>
          <w:rFonts w:ascii="Times New Roman" w:hAnsi="Times New Roman" w:cs="Times New Roman"/>
          <w:sz w:val="24"/>
          <w:szCs w:val="24"/>
          <w:lang w:val="sr-Latn-RS"/>
        </w:rPr>
        <w:t>,</w:t>
      </w:r>
      <w:r w:rsidR="00027CEC"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to jest govore o tome kako se menja koeficijent ukoliko se jedan podatak ukloni.</w:t>
      </w:r>
    </w:p>
    <w:p w14:paraId="00026A70"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color w:val="000000" w:themeColor="text1"/>
          <w:sz w:val="24"/>
          <w:szCs w:val="24"/>
          <w:lang w:val="sr-Latn-RS"/>
        </w:rPr>
      </w:pPr>
      <w:r w:rsidRPr="005C394E">
        <w:rPr>
          <w:rFonts w:ascii="Times New Roman" w:hAnsi="Times New Roman" w:cs="Times New Roman"/>
          <w:color w:val="000000" w:themeColor="text1"/>
          <w:sz w:val="24"/>
          <w:szCs w:val="24"/>
          <w:highlight w:val="lightGray"/>
          <w:lang w:val="sr-Latn-RS"/>
        </w:rPr>
        <w:t># Računanje dfbeta</w:t>
      </w:r>
    </w:p>
    <w:p w14:paraId="77BA07C0"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dfbeta(lm2)</w:t>
      </w:r>
    </w:p>
    <w:p w14:paraId="36C85261"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Times New Roman" w:hAnsi="Times New Roman" w:cs="Times New Roman"/>
          <w:sz w:val="24"/>
          <w:szCs w:val="24"/>
          <w:lang w:val="sr-Latn-RS"/>
        </w:rPr>
        <w:t xml:space="preserve">  </w:t>
      </w:r>
      <w:r w:rsidRPr="005C394E">
        <w:rPr>
          <w:rFonts w:ascii="Courier New" w:hAnsi="Courier New" w:cs="Courier New"/>
          <w:b/>
          <w:sz w:val="24"/>
          <w:szCs w:val="24"/>
          <w:lang w:val="sr-Latn-RS"/>
        </w:rPr>
        <w:t>(Intercept)    godine_c</w:t>
      </w:r>
    </w:p>
    <w:p w14:paraId="3E0D1DCB"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1  -0.8002664  0.06437573</w:t>
      </w:r>
    </w:p>
    <w:p w14:paraId="183CC453"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2  -0.5220150  0.02736278</w:t>
      </w:r>
    </w:p>
    <w:p w14:paraId="6E4453E1"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3   0.9678744 -0.01456709</w:t>
      </w:r>
    </w:p>
    <w:p w14:paraId="4E52D3A0"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4   2.0026352  0.05092767</w:t>
      </w:r>
    </w:p>
    <w:p w14:paraId="5A8D88C0"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5  -1.7103247 -0.06479736</w:t>
      </w:r>
    </w:p>
    <w:p w14:paraId="02C40F9C" w14:textId="77777777"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6  -0.7828787 -0.06622744</w:t>
      </w:r>
    </w:p>
    <w:p w14:paraId="36978FB1" w14:textId="47DA2D9B" w:rsidR="000F3FA3" w:rsidRPr="005C394E" w:rsidRDefault="000F3FA3" w:rsidP="000F3FA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Kako se tumače ovi koeficijenti? Tako što ukoliko bi se prvi podatak otklonio, onda bi koeficijent za nagib iznosio -0.9099-0.064=-0.97. Ako je koeficijent nagiba negativan, onda se Dfbeta vr</w:t>
      </w:r>
      <w:r w:rsidR="00CE7438">
        <w:rPr>
          <w:rFonts w:ascii="Times New Roman" w:hAnsi="Times New Roman" w:cs="Times New Roman"/>
          <w:sz w:val="24"/>
          <w:szCs w:val="24"/>
          <w:lang w:val="sr-Latn-RS"/>
        </w:rPr>
        <w:t>e</w:t>
      </w:r>
      <w:r w:rsidRPr="005C394E">
        <w:rPr>
          <w:rFonts w:ascii="Times New Roman" w:hAnsi="Times New Roman" w:cs="Times New Roman"/>
          <w:sz w:val="24"/>
          <w:szCs w:val="24"/>
          <w:lang w:val="sr-Latn-RS"/>
        </w:rPr>
        <w:t>dnost oduzima, a ako je pozitivan onda se sabira (Winter, 2013).</w:t>
      </w:r>
    </w:p>
    <w:p w14:paraId="6F703FBC" w14:textId="77777777" w:rsidR="000F3FA3" w:rsidRPr="005C394E" w:rsidRDefault="00AF2B09" w:rsidP="007A7A29">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Ne postoji pravilo koja DF vrednost je velika a koja je mala, najbolje je razmišljati u tom pravcu da ako se menja predznak koeicijenta, onda je taj podatak sigurno uticajan. Tek posle toga možemo gledati apsolutne vrednosti DF beta pokazatelja, koje ako iznose upola koliko i nagib, onda su upozoravajuće – na primer, ako je nagib 2, a Dfbeta 1 ili -1, ili ako j</w:t>
      </w:r>
      <w:r w:rsidR="007A7A29" w:rsidRPr="005C394E">
        <w:rPr>
          <w:rFonts w:ascii="Times New Roman" w:hAnsi="Times New Roman" w:cs="Times New Roman"/>
          <w:sz w:val="24"/>
          <w:szCs w:val="24"/>
          <w:lang w:val="sr-Latn-RS"/>
        </w:rPr>
        <w:t>e nagib 4, a DF beta 2 ili -2.</w:t>
      </w:r>
    </w:p>
    <w:p w14:paraId="4049F640" w14:textId="77777777" w:rsidR="002B18AC" w:rsidRPr="005C394E" w:rsidRDefault="002B18AC" w:rsidP="007A7A29">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Jedini podaci koji</w:t>
      </w:r>
      <w:r w:rsidR="00027CEC"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mogu da se isključe bez razmišljanja su teoretski nemoguće vrednosti (Bayen &amp; Milin, 2010; Winter, 2013)</w:t>
      </w:r>
      <w:r w:rsidR="00027CEC"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 na primer u leksičkoj odluci, RT-ovi ispod 5 ms u leksičkoj odluci, ili predugački i besmisleni, a da je populacija „normalna“ – RTovi preko 5 s.</w:t>
      </w:r>
    </w:p>
    <w:p w14:paraId="7078BEE7" w14:textId="77777777" w:rsidR="00A85190" w:rsidRPr="005C394E" w:rsidRDefault="00A85190" w:rsidP="00A85190">
      <w:pPr>
        <w:pStyle w:val="HTMLPreformatted"/>
        <w:shd w:val="clear" w:color="auto" w:fill="FFFFFF"/>
        <w:wordWrap w:val="0"/>
        <w:spacing w:line="225" w:lineRule="atLeast"/>
        <w:rPr>
          <w:rStyle w:val="gnkrckgcgsb"/>
          <w:rFonts w:ascii="Lucida Console" w:hAnsi="Lucida Console"/>
          <w:color w:val="000000"/>
          <w:bdr w:val="none" w:sz="0" w:space="0" w:color="auto" w:frame="1"/>
          <w:lang w:val="sr-Latn-RS"/>
        </w:rPr>
      </w:pPr>
    </w:p>
    <w:p w14:paraId="634092F6" w14:textId="77777777" w:rsidR="00A85190" w:rsidRPr="005C394E" w:rsidRDefault="00A85190" w:rsidP="00A85190">
      <w:pPr>
        <w:pStyle w:val="HTMLPreformatted"/>
        <w:shd w:val="clear" w:color="auto" w:fill="FFFFFF"/>
        <w:wordWrap w:val="0"/>
        <w:spacing w:line="225" w:lineRule="atLeast"/>
        <w:rPr>
          <w:rStyle w:val="gnkrckgcgsb"/>
          <w:rFonts w:ascii="Lucida Console" w:hAnsi="Lucida Console"/>
          <w:color w:val="000000"/>
          <w:bdr w:val="none" w:sz="0" w:space="0" w:color="auto" w:frame="1"/>
          <w:lang w:val="sr-Latn-RS"/>
        </w:rPr>
      </w:pPr>
    </w:p>
    <w:p w14:paraId="3F52C8B3" w14:textId="77777777" w:rsidR="00A85190" w:rsidRPr="005C394E" w:rsidRDefault="00A85190" w:rsidP="00A85190">
      <w:pPr>
        <w:pStyle w:val="HTMLPreformatted"/>
        <w:shd w:val="clear" w:color="auto" w:fill="FFFFFF"/>
        <w:wordWrap w:val="0"/>
        <w:spacing w:line="225" w:lineRule="atLeast"/>
        <w:rPr>
          <w:rFonts w:ascii="Lucida Console" w:hAnsi="Lucida Console"/>
          <w:color w:val="000000"/>
          <w:lang w:val="sr-Latn-RS"/>
        </w:rPr>
      </w:pPr>
    </w:p>
    <w:p w14:paraId="65EA52FE" w14:textId="77777777" w:rsidR="00A85190" w:rsidRPr="005C394E" w:rsidRDefault="00A85190" w:rsidP="007A7A29">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 Nezavisnost merenja!!!</w:t>
      </w:r>
    </w:p>
    <w:p w14:paraId="697EBD8D" w14:textId="77777777" w:rsidR="00A85190" w:rsidRPr="005C394E" w:rsidRDefault="00D3463C" w:rsidP="007A7A29">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Najvažnija pretpostavka svih statističkih testova! </w:t>
      </w:r>
    </w:p>
    <w:p w14:paraId="3E3ABDEA" w14:textId="77777777" w:rsidR="00D3463C" w:rsidRPr="005C394E" w:rsidRDefault="00D3463C" w:rsidP="007A7A29">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Šta je nezavisnost merenja? Najprostiji primer jeste slučaj bacanja novčića, pri čemu ishod svakog narednog bacanja ne zavisi od prethodnog. U društvenim naukama to znači da ne potiču svi podaci to jest sva merenja sa jednog stimulusa od jednog ispitanika, to jest, sva pojedinačna merenja (data points) trebalo bi da potiču of različitih ispitanika. </w:t>
      </w:r>
    </w:p>
    <w:p w14:paraId="6E947EDD" w14:textId="77777777" w:rsidR="00D3463C" w:rsidRPr="005C394E" w:rsidRDefault="00D3463C" w:rsidP="007A7A29">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Zašto je ovo toliko važno? Zato što zavisna merenja, to jest ona koja potiču od istog ispitanika povećavaju šansu pronalaženja spurioznog efekta, to jest, postoji opasnost da se spuriozni efekat proglasi značajnim! </w:t>
      </w:r>
    </w:p>
    <w:p w14:paraId="51D3E1B7" w14:textId="77777777" w:rsidR="00D3463C" w:rsidRPr="005C394E" w:rsidRDefault="00D3463C" w:rsidP="007A7A29">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Međutim, u psihološkim istraživanjima često imamo više pojedinačnih podataka od istog ispitanika bilo po istom nivou faktora, bilo po istom stimulusu. </w:t>
      </w:r>
    </w:p>
    <w:p w14:paraId="48870604" w14:textId="5C1BE747" w:rsidR="00D3463C" w:rsidRPr="005C394E" w:rsidRDefault="00D3463C" w:rsidP="007A7A29">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Tu na svetlo izlaze razne statističke analize, koje biramo spram nacrta istraživanja. Tako, ako nam je neki faktor ponovljen po ispitanicima radimo ANO</w:t>
      </w:r>
      <w:r w:rsidR="00027CEC" w:rsidRPr="005C394E">
        <w:rPr>
          <w:rFonts w:ascii="Times New Roman" w:hAnsi="Times New Roman" w:cs="Times New Roman"/>
          <w:sz w:val="24"/>
          <w:szCs w:val="24"/>
          <w:lang w:val="sr-Latn-RS"/>
        </w:rPr>
        <w:t>VU za ponovljena merenja, ili t-</w:t>
      </w:r>
      <w:r w:rsidRPr="005C394E">
        <w:rPr>
          <w:rFonts w:ascii="Times New Roman" w:hAnsi="Times New Roman" w:cs="Times New Roman"/>
          <w:sz w:val="24"/>
          <w:szCs w:val="24"/>
          <w:lang w:val="sr-Latn-RS"/>
        </w:rPr>
        <w:t>test za zavisne uzorke i slično. Ili često primenj</w:t>
      </w:r>
      <w:r w:rsidR="00CE7438">
        <w:rPr>
          <w:rFonts w:ascii="Times New Roman" w:hAnsi="Times New Roman" w:cs="Times New Roman"/>
          <w:sz w:val="24"/>
          <w:szCs w:val="24"/>
          <w:lang w:val="sr-Latn-RS"/>
        </w:rPr>
        <w:t xml:space="preserve">ujemo split-plot ANOVU, ili kombinovanu </w:t>
      </w:r>
      <w:r w:rsidRPr="005C394E">
        <w:rPr>
          <w:rFonts w:ascii="Times New Roman" w:hAnsi="Times New Roman" w:cs="Times New Roman"/>
          <w:sz w:val="24"/>
          <w:szCs w:val="24"/>
          <w:lang w:val="sr-Latn-RS"/>
        </w:rPr>
        <w:t>ANOVU gde koristimo ANOVU za zavisne i nezavisne uzorke.</w:t>
      </w:r>
    </w:p>
    <w:p w14:paraId="7EFEADCD" w14:textId="77777777" w:rsidR="00D3463C" w:rsidRPr="005C394E" w:rsidRDefault="00D3463C" w:rsidP="007A7A29">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 xml:space="preserve">Tradicionalno, istraživači su radili uprosečavanja po ispitanicima i po stimulusima i koristili dve vrste analiza (Baayen &amp; Milin, 2010; Jaeger, 2011; Popović Stijačić, Mihić i Filipović Đurđević, 2018), a zatim računali </w:t>
      </w:r>
      <w:r w:rsidRPr="005C394E">
        <w:rPr>
          <w:rFonts w:ascii="Times New Roman" w:hAnsi="Times New Roman" w:cs="Times New Roman"/>
          <w:i/>
          <w:sz w:val="24"/>
          <w:szCs w:val="24"/>
          <w:lang w:val="sr-Latn-RS"/>
        </w:rPr>
        <w:t>F1</w:t>
      </w:r>
      <w:r w:rsidRPr="005C394E">
        <w:rPr>
          <w:rFonts w:ascii="Times New Roman" w:hAnsi="Times New Roman" w:cs="Times New Roman"/>
          <w:sz w:val="24"/>
          <w:szCs w:val="24"/>
          <w:lang w:val="sr-Latn-RS"/>
        </w:rPr>
        <w:t xml:space="preserve"> i </w:t>
      </w:r>
      <w:r w:rsidRPr="005C394E">
        <w:rPr>
          <w:rFonts w:ascii="Times New Roman" w:hAnsi="Times New Roman" w:cs="Times New Roman"/>
          <w:i/>
          <w:sz w:val="24"/>
          <w:szCs w:val="24"/>
          <w:lang w:val="sr-Latn-RS"/>
        </w:rPr>
        <w:t>F2</w:t>
      </w:r>
      <w:r w:rsidRPr="005C394E">
        <w:rPr>
          <w:rFonts w:ascii="Times New Roman" w:hAnsi="Times New Roman" w:cs="Times New Roman"/>
          <w:sz w:val="24"/>
          <w:szCs w:val="24"/>
          <w:lang w:val="sr-Latn-RS"/>
        </w:rPr>
        <w:t xml:space="preserve"> test. Da bismo efekat proglasili značajnim, morala su oba test da budu značajna. Računanje F testa po stimulusima je uveo Klark (Clark, 1971), smatrajući da „individualne“ razlike mogu postojati i u populaciji stimulusa, što se naročito odnosi na populaciju reči, važnu za domen psiholingvistike. Međutim, Klark (Clark, 1971) je smatrao da su </w:t>
      </w:r>
      <w:r w:rsidRPr="005C394E">
        <w:rPr>
          <w:rFonts w:ascii="Times New Roman" w:hAnsi="Times New Roman" w:cs="Times New Roman"/>
          <w:i/>
          <w:sz w:val="24"/>
          <w:szCs w:val="24"/>
          <w:lang w:val="sr-Latn-RS"/>
        </w:rPr>
        <w:t xml:space="preserve">F1 </w:t>
      </w:r>
      <w:r w:rsidRPr="005C394E">
        <w:rPr>
          <w:rFonts w:ascii="Times New Roman" w:hAnsi="Times New Roman" w:cs="Times New Roman"/>
          <w:sz w:val="24"/>
          <w:szCs w:val="24"/>
          <w:lang w:val="sr-Latn-RS"/>
        </w:rPr>
        <w:t xml:space="preserve"> </w:t>
      </w:r>
      <w:r w:rsidRPr="005C394E">
        <w:rPr>
          <w:rFonts w:ascii="Times New Roman" w:hAnsi="Times New Roman" w:cs="Times New Roman"/>
          <w:i/>
          <w:sz w:val="24"/>
          <w:szCs w:val="24"/>
          <w:lang w:val="sr-Latn-RS"/>
        </w:rPr>
        <w:t>F2</w:t>
      </w:r>
      <w:r w:rsidRPr="005C394E">
        <w:rPr>
          <w:rFonts w:ascii="Times New Roman" w:hAnsi="Times New Roman" w:cs="Times New Roman"/>
          <w:sz w:val="24"/>
          <w:szCs w:val="24"/>
          <w:lang w:val="sr-Latn-RS"/>
        </w:rPr>
        <w:t xml:space="preserve"> test nedovoljni, i objedinio ih je u jedan pokazatelj  - kvazi </w:t>
      </w:r>
      <w:r w:rsidRPr="005C394E">
        <w:rPr>
          <w:rFonts w:ascii="Times New Roman" w:hAnsi="Times New Roman" w:cs="Times New Roman"/>
          <w:i/>
          <w:sz w:val="24"/>
          <w:szCs w:val="24"/>
          <w:lang w:val="sr-Latn-RS"/>
        </w:rPr>
        <w:t>Fmin</w:t>
      </w:r>
      <w:r w:rsidRPr="005C394E">
        <w:rPr>
          <w:rFonts w:ascii="Times New Roman" w:hAnsi="Times New Roman" w:cs="Times New Roman"/>
          <w:sz w:val="24"/>
          <w:szCs w:val="24"/>
          <w:lang w:val="sr-Latn-RS"/>
        </w:rPr>
        <w:t xml:space="preserve">, smatrajući da tek značajnost ovog pokazatelja nedvosmisleno ukazuje na značajan efekat. Ipak, retko ko je koristio ovaj pokazatelj, i svi su se oslanjali samo na </w:t>
      </w:r>
      <w:r w:rsidRPr="005C394E">
        <w:rPr>
          <w:rFonts w:ascii="Times New Roman" w:hAnsi="Times New Roman" w:cs="Times New Roman"/>
          <w:i/>
          <w:sz w:val="24"/>
          <w:szCs w:val="24"/>
          <w:lang w:val="sr-Latn-RS"/>
        </w:rPr>
        <w:t xml:space="preserve">F1 </w:t>
      </w:r>
      <w:r w:rsidRPr="005C394E">
        <w:rPr>
          <w:rFonts w:ascii="Times New Roman" w:hAnsi="Times New Roman" w:cs="Times New Roman"/>
          <w:sz w:val="24"/>
          <w:szCs w:val="24"/>
          <w:lang w:val="sr-Latn-RS"/>
        </w:rPr>
        <w:t xml:space="preserve">i </w:t>
      </w:r>
      <w:r w:rsidRPr="005C394E">
        <w:rPr>
          <w:rFonts w:ascii="Times New Roman" w:hAnsi="Times New Roman" w:cs="Times New Roman"/>
          <w:i/>
          <w:sz w:val="24"/>
          <w:szCs w:val="24"/>
          <w:lang w:val="sr-Latn-RS"/>
        </w:rPr>
        <w:t>F2</w:t>
      </w:r>
      <w:r w:rsidRPr="005C394E">
        <w:rPr>
          <w:rFonts w:ascii="Times New Roman" w:hAnsi="Times New Roman" w:cs="Times New Roman"/>
          <w:sz w:val="24"/>
          <w:szCs w:val="24"/>
          <w:lang w:val="sr-Latn-RS"/>
        </w:rPr>
        <w:t xml:space="preserve"> testove, pri čemu značajnost jednog ukazuje da se efekat može generalizovati na populaciju ispitanika, a drugi da se efekat može generalizovati na populaciju stimulusa.</w:t>
      </w:r>
    </w:p>
    <w:p w14:paraId="0B5E9653" w14:textId="77777777" w:rsidR="00A85190" w:rsidRPr="005C394E" w:rsidRDefault="00D3463C" w:rsidP="00D3463C">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MODELI MEŠOVITIH EFEKATA rešavaju problem nezavisnosti merenja, i skraćuju postupak računanja </w:t>
      </w:r>
      <w:r w:rsidRPr="005C394E">
        <w:rPr>
          <w:rFonts w:ascii="Times New Roman" w:hAnsi="Times New Roman" w:cs="Times New Roman"/>
          <w:i/>
          <w:sz w:val="24"/>
          <w:szCs w:val="24"/>
          <w:lang w:val="sr-Latn-RS"/>
        </w:rPr>
        <w:t xml:space="preserve">F1 </w:t>
      </w:r>
      <w:r w:rsidRPr="005C394E">
        <w:rPr>
          <w:rFonts w:ascii="Times New Roman" w:hAnsi="Times New Roman" w:cs="Times New Roman"/>
          <w:sz w:val="24"/>
          <w:szCs w:val="24"/>
          <w:lang w:val="sr-Latn-RS"/>
        </w:rPr>
        <w:t xml:space="preserve"> i </w:t>
      </w:r>
      <w:r w:rsidRPr="005C394E">
        <w:rPr>
          <w:rFonts w:ascii="Times New Roman" w:hAnsi="Times New Roman" w:cs="Times New Roman"/>
          <w:i/>
          <w:sz w:val="24"/>
          <w:szCs w:val="24"/>
          <w:lang w:val="sr-Latn-RS"/>
        </w:rPr>
        <w:t>F2</w:t>
      </w:r>
      <w:r w:rsidRPr="005C394E">
        <w:rPr>
          <w:rFonts w:ascii="Times New Roman" w:hAnsi="Times New Roman" w:cs="Times New Roman"/>
          <w:sz w:val="24"/>
          <w:szCs w:val="24"/>
          <w:lang w:val="sr-Latn-RS"/>
        </w:rPr>
        <w:t xml:space="preserve"> testa. Pored toga, oni na sofisticiraniji način modeluju grešku, dakle, nema potrebe za uprosečavanjima, jer se koristi takozvani „long data“ format.</w:t>
      </w:r>
    </w:p>
    <w:p w14:paraId="46B9A393" w14:textId="77777777" w:rsidR="009B18D0" w:rsidRPr="005C394E" w:rsidRDefault="009B18D0" w:rsidP="009B18D0">
      <w:pPr>
        <w:pStyle w:val="ListParagraph"/>
        <w:shd w:val="clear" w:color="auto" w:fill="FFFFFF" w:themeFill="background1"/>
        <w:tabs>
          <w:tab w:val="left" w:pos="0"/>
        </w:tabs>
        <w:spacing w:line="360" w:lineRule="auto"/>
        <w:jc w:val="both"/>
        <w:rPr>
          <w:rFonts w:ascii="Times New Roman" w:hAnsi="Times New Roman" w:cs="Times New Roman"/>
          <w:b/>
          <w:sz w:val="28"/>
          <w:szCs w:val="28"/>
          <w:lang w:val="sr-Latn-RS"/>
        </w:rPr>
      </w:pPr>
    </w:p>
    <w:p w14:paraId="5AC52BCC" w14:textId="77777777" w:rsidR="009B18D0" w:rsidRPr="005C394E" w:rsidRDefault="009B18D0" w:rsidP="009B18D0">
      <w:pPr>
        <w:pStyle w:val="ListParagraph"/>
        <w:numPr>
          <w:ilvl w:val="0"/>
          <w:numId w:val="12"/>
        </w:numPr>
        <w:shd w:val="clear" w:color="auto" w:fill="FFFFFF" w:themeFill="background1"/>
        <w:tabs>
          <w:tab w:val="left" w:pos="0"/>
        </w:tabs>
        <w:spacing w:line="360" w:lineRule="auto"/>
        <w:jc w:val="both"/>
        <w:rPr>
          <w:rFonts w:ascii="Times New Roman" w:hAnsi="Times New Roman" w:cs="Times New Roman"/>
          <w:b/>
          <w:sz w:val="28"/>
          <w:szCs w:val="28"/>
          <w:lang w:val="sr-Latn-RS"/>
        </w:rPr>
      </w:pPr>
      <w:r w:rsidRPr="005C394E">
        <w:rPr>
          <w:rFonts w:ascii="Times New Roman" w:hAnsi="Times New Roman" w:cs="Times New Roman"/>
          <w:b/>
          <w:sz w:val="28"/>
          <w:szCs w:val="28"/>
          <w:lang w:val="sr-Latn-RS"/>
        </w:rPr>
        <w:t>Mali osvrt na mešovite linearne modele</w:t>
      </w:r>
    </w:p>
    <w:p w14:paraId="592E1271" w14:textId="77777777" w:rsidR="009B18D0" w:rsidRPr="005C394E" w:rsidRDefault="009B18D0" w:rsidP="009B18D0">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Ako se osvrnemo na prethodni primer gde smo  modelovali jednostavnim linearnim modelom visinu glasa i pol, te visinu glasa i godine: </w:t>
      </w:r>
    </w:p>
    <w:p w14:paraId="57865104" w14:textId="77777777" w:rsidR="009B18D0" w:rsidRPr="005C394E" w:rsidRDefault="009B18D0" w:rsidP="009B18D0">
      <w:pPr>
        <w:shd w:val="clear" w:color="auto" w:fill="FFFFFF" w:themeFill="background1"/>
        <w:tabs>
          <w:tab w:val="left" w:pos="0"/>
        </w:tabs>
        <w:spacing w:line="360" w:lineRule="auto"/>
        <w:jc w:val="both"/>
        <w:rPr>
          <w:rFonts w:ascii="Times New Roman" w:hAnsi="Times New Roman" w:cs="Times New Roman"/>
          <w:b/>
          <w:sz w:val="24"/>
          <w:szCs w:val="24"/>
          <w:lang w:val="sr-Latn-RS"/>
        </w:rPr>
      </w:pPr>
      <w:r w:rsidRPr="005C394E">
        <w:rPr>
          <w:rFonts w:ascii="Times New Roman" w:hAnsi="Times New Roman" w:cs="Times New Roman"/>
          <w:sz w:val="24"/>
          <w:szCs w:val="24"/>
          <w:lang w:val="sr-Latn-RS"/>
        </w:rPr>
        <w:t xml:space="preserve">                                                </w:t>
      </w:r>
      <w:r w:rsidRPr="005C394E">
        <w:rPr>
          <w:rFonts w:ascii="Times New Roman" w:hAnsi="Times New Roman" w:cs="Times New Roman"/>
          <w:b/>
          <w:sz w:val="24"/>
          <w:szCs w:val="24"/>
          <w:lang w:val="sr-Latn-RS"/>
        </w:rPr>
        <w:t>visina glasa ~ pol + ɛ,</w:t>
      </w:r>
    </w:p>
    <w:p w14:paraId="56DEE9BB" w14:textId="77777777" w:rsidR="009B18D0" w:rsidRPr="005C394E" w:rsidRDefault="009B18D0" w:rsidP="009B18D0">
      <w:pPr>
        <w:shd w:val="clear" w:color="auto" w:fill="FFFFFF" w:themeFill="background1"/>
        <w:tabs>
          <w:tab w:val="left" w:pos="0"/>
        </w:tabs>
        <w:spacing w:line="360" w:lineRule="auto"/>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pol</w:t>
      </w:r>
      <w:r w:rsidRPr="005C394E">
        <w:rPr>
          <w:rFonts w:ascii="Times New Roman" w:hAnsi="Times New Roman" w:cs="Times New Roman"/>
          <w:sz w:val="24"/>
          <w:szCs w:val="24"/>
          <w:lang w:val="sr-Latn-RS"/>
        </w:rPr>
        <w:t xml:space="preserve">  je fiksni, determinisani, sistematski efekat, a </w:t>
      </w:r>
      <w:r w:rsidRPr="005C394E">
        <w:rPr>
          <w:rFonts w:ascii="Times New Roman" w:hAnsi="Times New Roman" w:cs="Times New Roman"/>
          <w:b/>
          <w:sz w:val="24"/>
          <w:szCs w:val="24"/>
          <w:lang w:val="sr-Latn-RS"/>
        </w:rPr>
        <w:t>ɛ</w:t>
      </w:r>
      <w:r w:rsidRPr="005C394E">
        <w:rPr>
          <w:rFonts w:ascii="Times New Roman" w:hAnsi="Times New Roman" w:cs="Times New Roman"/>
          <w:sz w:val="24"/>
          <w:szCs w:val="24"/>
          <w:lang w:val="sr-Latn-RS"/>
        </w:rPr>
        <w:t xml:space="preserve"> je slučajni, probabilistički efekat modela. Kod mešovitih  linearnih modela, fiksni deo je potpunos isti, to jest, tumači se na isti način kao i kod klsasičnih linearnih modela, dok se slučajni deo modela procenjuje tako što se aritmetička sredina mapira na 0, a ocenjuje se varijansa slučajnog efekta. Slučajni efekat može da potiče od ispitanika, ali i od    stimulusa. </w:t>
      </w:r>
    </w:p>
    <w:p w14:paraId="40B99EA0" w14:textId="77777777" w:rsidR="009B18D0" w:rsidRPr="005C394E" w:rsidRDefault="00F270AE" w:rsidP="00F270AE">
      <w:pPr>
        <w:shd w:val="clear" w:color="auto" w:fill="FFFFFF" w:themeFill="background1"/>
        <w:tabs>
          <w:tab w:val="left" w:pos="0"/>
        </w:tabs>
        <w:spacing w:line="360" w:lineRule="auto"/>
        <w:jc w:val="center"/>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Vežba 4. Mešoviti modeli – teorijske osnove **********</w:t>
      </w:r>
    </w:p>
    <w:p w14:paraId="2C0724FC" w14:textId="77777777" w:rsidR="00DE5AEE" w:rsidRPr="005C394E" w:rsidRDefault="00DE5AEE"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highlight w:val="lightGray"/>
          <w:lang w:val="sr-Latn-RS"/>
        </w:rPr>
      </w:pPr>
      <w:r w:rsidRPr="005C394E">
        <w:rPr>
          <w:rFonts w:ascii="Times New Roman" w:hAnsi="Times New Roman" w:cs="Times New Roman"/>
          <w:sz w:val="24"/>
          <w:szCs w:val="24"/>
          <w:highlight w:val="lightGray"/>
          <w:lang w:val="sr-Latn-RS"/>
        </w:rPr>
        <w:t>#</w:t>
      </w:r>
      <w:r w:rsidR="00D27A69" w:rsidRPr="005C394E">
        <w:rPr>
          <w:rFonts w:ascii="Times New Roman" w:hAnsi="Times New Roman" w:cs="Times New Roman"/>
          <w:sz w:val="24"/>
          <w:szCs w:val="24"/>
          <w:highlight w:val="lightGray"/>
          <w:lang w:val="sr-Latn-RS"/>
        </w:rPr>
        <w:t xml:space="preserve"> P</w:t>
      </w:r>
      <w:r w:rsidR="00C62DEF" w:rsidRPr="005C394E">
        <w:rPr>
          <w:rFonts w:ascii="Times New Roman" w:hAnsi="Times New Roman" w:cs="Times New Roman"/>
          <w:sz w:val="24"/>
          <w:szCs w:val="24"/>
          <w:highlight w:val="lightGray"/>
          <w:lang w:val="sr-Latn-RS"/>
        </w:rPr>
        <w:t>ravljenje novog data frame a kako bismo kreirali novi LM:</w:t>
      </w:r>
    </w:p>
    <w:p w14:paraId="2922AE9E" w14:textId="77777777" w:rsidR="00C62DEF" w:rsidRPr="005C394E" w:rsidRDefault="00C62DEF"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visina tona ~ pol + uctivost  +  </w:t>
      </w:r>
      <w:r w:rsidRPr="005C394E">
        <w:rPr>
          <w:rFonts w:ascii="Courier New" w:hAnsi="Courier New" w:cs="Courier New"/>
          <w:b/>
          <w:sz w:val="24"/>
          <w:szCs w:val="24"/>
          <w:highlight w:val="lightGray"/>
          <w:lang w:val="sr-Latn-RS"/>
        </w:rPr>
        <w:t>ɛ</w:t>
      </w:r>
    </w:p>
    <w:p w14:paraId="3291996C" w14:textId="77777777" w:rsidR="00DE5AEE" w:rsidRPr="005C394E" w:rsidRDefault="00DE5AEE"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Courier New" w:hAnsi="Courier New" w:cs="Courier New"/>
          <w:sz w:val="24"/>
          <w:szCs w:val="24"/>
          <w:lang w:val="sr-Latn-RS"/>
        </w:rPr>
        <w:lastRenderedPageBreak/>
        <w:t>#</w:t>
      </w:r>
      <w:r w:rsidR="00D27A69" w:rsidRPr="005C394E">
        <w:rPr>
          <w:rFonts w:ascii="Times New Roman" w:hAnsi="Times New Roman" w:cs="Times New Roman"/>
          <w:sz w:val="24"/>
          <w:szCs w:val="24"/>
          <w:lang w:val="sr-Latn-RS"/>
        </w:rPr>
        <w:t>I</w:t>
      </w:r>
      <w:r w:rsidRPr="005C394E">
        <w:rPr>
          <w:rFonts w:ascii="Times New Roman" w:hAnsi="Times New Roman" w:cs="Times New Roman"/>
          <w:sz w:val="24"/>
          <w:szCs w:val="24"/>
          <w:lang w:val="sr-Latn-RS"/>
        </w:rPr>
        <w:t>mamo 2 fiksna efekta: pol i učtivost, pri čemu se učtivost ponavlja po ispitanicima</w:t>
      </w:r>
    </w:p>
    <w:p w14:paraId="16B79CA7" w14:textId="77777777" w:rsidR="00DE5AEE" w:rsidRPr="005C394E" w:rsidRDefault="00DE5AEE"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bj&lt;-c(re</w:t>
      </w:r>
      <w:r w:rsidR="00344D45" w:rsidRPr="005C394E">
        <w:rPr>
          <w:rFonts w:ascii="Courier New" w:hAnsi="Courier New" w:cs="Courier New"/>
          <w:b/>
          <w:color w:val="2E74B5" w:themeColor="accent1" w:themeShade="BF"/>
          <w:sz w:val="24"/>
          <w:szCs w:val="24"/>
          <w:lang w:val="sr-Latn-RS"/>
        </w:rPr>
        <w:t>p(1:6,8</w:t>
      </w:r>
      <w:r w:rsidRPr="005C394E">
        <w:rPr>
          <w:rFonts w:ascii="Courier New" w:hAnsi="Courier New" w:cs="Courier New"/>
          <w:b/>
          <w:color w:val="2E74B5" w:themeColor="accent1" w:themeShade="BF"/>
          <w:sz w:val="24"/>
          <w:szCs w:val="24"/>
          <w:lang w:val="sr-Latn-RS"/>
        </w:rPr>
        <w:t>))</w:t>
      </w:r>
    </w:p>
    <w:p w14:paraId="1D017309" w14:textId="77777777" w:rsidR="00DE5AEE" w:rsidRPr="005C394E" w:rsidRDefault="00344D45"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ol&lt;-c(rep("m",</w:t>
      </w:r>
      <w:r w:rsidR="00DE5AEE" w:rsidRPr="005C394E">
        <w:rPr>
          <w:rFonts w:ascii="Courier New" w:hAnsi="Courier New" w:cs="Courier New"/>
          <w:b/>
          <w:color w:val="2E74B5" w:themeColor="accent1" w:themeShade="BF"/>
          <w:sz w:val="24"/>
          <w:szCs w:val="24"/>
          <w:lang w:val="sr-Latn-RS"/>
        </w:rPr>
        <w:t>2</w:t>
      </w:r>
      <w:r w:rsidRPr="005C394E">
        <w:rPr>
          <w:rFonts w:ascii="Courier New" w:hAnsi="Courier New" w:cs="Courier New"/>
          <w:b/>
          <w:color w:val="2E74B5" w:themeColor="accent1" w:themeShade="BF"/>
          <w:sz w:val="24"/>
          <w:szCs w:val="24"/>
          <w:lang w:val="sr-Latn-RS"/>
        </w:rPr>
        <w:t>4),rep("z",</w:t>
      </w:r>
      <w:r w:rsidR="00DE5AEE" w:rsidRPr="005C394E">
        <w:rPr>
          <w:rFonts w:ascii="Courier New" w:hAnsi="Courier New" w:cs="Courier New"/>
          <w:b/>
          <w:color w:val="2E74B5" w:themeColor="accent1" w:themeShade="BF"/>
          <w:sz w:val="24"/>
          <w:szCs w:val="24"/>
          <w:lang w:val="sr-Latn-RS"/>
        </w:rPr>
        <w:t>2</w:t>
      </w:r>
      <w:r w:rsidRPr="005C394E">
        <w:rPr>
          <w:rFonts w:ascii="Courier New" w:hAnsi="Courier New" w:cs="Courier New"/>
          <w:b/>
          <w:color w:val="2E74B5" w:themeColor="accent1" w:themeShade="BF"/>
          <w:sz w:val="24"/>
          <w:szCs w:val="24"/>
          <w:lang w:val="sr-Latn-RS"/>
        </w:rPr>
        <w:t>4</w:t>
      </w:r>
      <w:r w:rsidR="00DE5AEE" w:rsidRPr="005C394E">
        <w:rPr>
          <w:rFonts w:ascii="Courier New" w:hAnsi="Courier New" w:cs="Courier New"/>
          <w:b/>
          <w:color w:val="2E74B5" w:themeColor="accent1" w:themeShade="BF"/>
          <w:sz w:val="24"/>
          <w:szCs w:val="24"/>
          <w:lang w:val="sr-Latn-RS"/>
        </w:rPr>
        <w:t>))</w:t>
      </w:r>
    </w:p>
    <w:p w14:paraId="5BA6D4DE" w14:textId="77777777" w:rsidR="00344D45" w:rsidRPr="005C394E" w:rsidRDefault="00344D45"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uctivost&lt;-c(rep(c(rep(c("uctiv","neuctiv"),times=c(6,6))), 4))</w:t>
      </w:r>
    </w:p>
    <w:p w14:paraId="2A41361F" w14:textId="77777777" w:rsidR="00DE5AEE" w:rsidRPr="005C394E" w:rsidRDefault="00344D45"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vis_glasa&lt;-sample(160:260,48</w:t>
      </w:r>
      <w:r w:rsidR="00DE5AEE" w:rsidRPr="005C394E">
        <w:rPr>
          <w:rFonts w:ascii="Courier New" w:hAnsi="Courier New" w:cs="Courier New"/>
          <w:b/>
          <w:color w:val="2E74B5" w:themeColor="accent1" w:themeShade="BF"/>
          <w:sz w:val="24"/>
          <w:szCs w:val="24"/>
          <w:lang w:val="sr-Latn-RS"/>
        </w:rPr>
        <w:t>, replace=T)</w:t>
      </w:r>
    </w:p>
    <w:p w14:paraId="22C60533" w14:textId="77777777" w:rsidR="00DE5AEE" w:rsidRPr="005C394E" w:rsidRDefault="006F2003"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mydf3</w:t>
      </w:r>
      <w:r w:rsidR="00DE5AEE" w:rsidRPr="005C394E">
        <w:rPr>
          <w:rFonts w:ascii="Courier New" w:hAnsi="Courier New" w:cs="Courier New"/>
          <w:b/>
          <w:color w:val="2E74B5" w:themeColor="accent1" w:themeShade="BF"/>
          <w:sz w:val="24"/>
          <w:szCs w:val="24"/>
          <w:lang w:val="sr-Latn-RS"/>
        </w:rPr>
        <w:t>&lt;-data.frame(subj, pol, uctivost, vis_glasa)</w:t>
      </w:r>
    </w:p>
    <w:p w14:paraId="21C24960" w14:textId="77777777" w:rsidR="00DE5AEE" w:rsidRPr="005C394E" w:rsidRDefault="006F2003"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mydf3</w:t>
      </w:r>
    </w:p>
    <w:p w14:paraId="3585A52B" w14:textId="77777777" w:rsidR="00344D45" w:rsidRPr="005C394E" w:rsidRDefault="00DE5AEE"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4"/>
          <w:szCs w:val="24"/>
          <w:lang w:val="sr-Latn-RS"/>
        </w:rPr>
        <w:t xml:space="preserve">  </w:t>
      </w:r>
      <w:r w:rsidRPr="005C394E">
        <w:rPr>
          <w:rFonts w:ascii="Courier New" w:hAnsi="Courier New" w:cs="Courier New"/>
          <w:b/>
          <w:sz w:val="20"/>
          <w:szCs w:val="20"/>
          <w:lang w:val="sr-Latn-RS"/>
        </w:rPr>
        <w:t xml:space="preserve"> </w:t>
      </w:r>
      <w:r w:rsidR="00344D45" w:rsidRPr="005C394E">
        <w:rPr>
          <w:rFonts w:ascii="Courier New" w:hAnsi="Courier New" w:cs="Courier New"/>
          <w:b/>
          <w:sz w:val="20"/>
          <w:szCs w:val="20"/>
          <w:lang w:val="sr-Latn-RS"/>
        </w:rPr>
        <w:t>subj pol uctivost vis_glasa</w:t>
      </w:r>
    </w:p>
    <w:p w14:paraId="631E2C6C"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1     1   m    uctiv       243</w:t>
      </w:r>
    </w:p>
    <w:p w14:paraId="179B2838"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2     2   m    uctiv       175</w:t>
      </w:r>
    </w:p>
    <w:p w14:paraId="36629EEC"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3     3   m    uctiv       258</w:t>
      </w:r>
    </w:p>
    <w:p w14:paraId="00778E84"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4     4   m    uctiv       256</w:t>
      </w:r>
    </w:p>
    <w:p w14:paraId="05A31C13"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5     5   m    uctiv       172</w:t>
      </w:r>
    </w:p>
    <w:p w14:paraId="5D78A845"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6     6   m    uctiv       182</w:t>
      </w:r>
    </w:p>
    <w:p w14:paraId="78DC3A35"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7     1   m  neuctiv       210</w:t>
      </w:r>
    </w:p>
    <w:p w14:paraId="33B20DB9"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8     2   m  neuctiv       239</w:t>
      </w:r>
    </w:p>
    <w:p w14:paraId="50C53F75"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9     3   m  neuctiv       255</w:t>
      </w:r>
    </w:p>
    <w:p w14:paraId="3A204FC2"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10    4   m  neuctiv       180</w:t>
      </w:r>
    </w:p>
    <w:p w14:paraId="04A0A0AB" w14:textId="77777777" w:rsidR="00344D45" w:rsidRPr="005C394E" w:rsidRDefault="00344D45" w:rsidP="00344D45">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11    5   m  neuctiv       190</w:t>
      </w:r>
    </w:p>
    <w:p w14:paraId="214075C6" w14:textId="77777777" w:rsidR="00344D45" w:rsidRPr="005C394E" w:rsidRDefault="00344D45"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12    6   m  neuctiv       165</w:t>
      </w:r>
    </w:p>
    <w:p w14:paraId="40F2E281" w14:textId="77777777" w:rsidR="00344D45" w:rsidRPr="005C394E" w:rsidRDefault="00344D45"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p>
    <w:p w14:paraId="40E843D5" w14:textId="77777777" w:rsidR="00DE5AEE" w:rsidRPr="005C394E" w:rsidRDefault="00DE5AEE"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Times New Roman" w:hAnsi="Times New Roman" w:cs="Times New Roman"/>
          <w:b/>
          <w:sz w:val="24"/>
          <w:szCs w:val="24"/>
          <w:highlight w:val="lightGray"/>
          <w:lang w:val="sr-Latn-RS"/>
        </w:rPr>
        <w:t xml:space="preserve">### KORISNO ### </w:t>
      </w:r>
      <w:r w:rsidRPr="005C394E">
        <w:rPr>
          <w:rFonts w:ascii="Times New Roman" w:hAnsi="Times New Roman" w:cs="Times New Roman"/>
          <w:b/>
          <w:color w:val="C00000"/>
          <w:sz w:val="24"/>
          <w:szCs w:val="24"/>
          <w:highlight w:val="lightGray"/>
          <w:lang w:val="sr-Latn-RS"/>
        </w:rPr>
        <w:t xml:space="preserve">Brz uvid u strukturu podataka </w:t>
      </w:r>
      <w:r w:rsidRPr="005C394E">
        <w:rPr>
          <w:rFonts w:ascii="Times New Roman" w:hAnsi="Times New Roman" w:cs="Times New Roman"/>
          <w:b/>
          <w:sz w:val="24"/>
          <w:szCs w:val="24"/>
          <w:highlight w:val="lightGray"/>
          <w:lang w:val="sr-Latn-RS"/>
        </w:rPr>
        <w:t>####</w:t>
      </w:r>
    </w:p>
    <w:p w14:paraId="297F1B78" w14:textId="77777777" w:rsidR="00DE5AEE" w:rsidRPr="005C394E" w:rsidRDefault="00DE5AEE"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sz w:val="24"/>
          <w:szCs w:val="24"/>
          <w:lang w:val="sr-Latn-RS"/>
        </w:rPr>
      </w:pPr>
      <w:r w:rsidRPr="005C394E">
        <w:rPr>
          <w:rFonts w:ascii="Courier New" w:hAnsi="Courier New" w:cs="Courier New"/>
          <w:sz w:val="24"/>
          <w:szCs w:val="24"/>
          <w:lang w:val="sr-Latn-RS"/>
        </w:rPr>
        <w:t xml:space="preserve">#funkcija </w:t>
      </w:r>
      <w:r w:rsidRPr="005C394E">
        <w:rPr>
          <w:rFonts w:ascii="Courier New" w:hAnsi="Courier New" w:cs="Courier New"/>
          <w:color w:val="C00000"/>
          <w:sz w:val="24"/>
          <w:szCs w:val="24"/>
          <w:lang w:val="sr-Latn-RS"/>
        </w:rPr>
        <w:t>dim</w:t>
      </w:r>
      <w:r w:rsidRPr="005C394E">
        <w:rPr>
          <w:rFonts w:ascii="Courier New" w:hAnsi="Courier New" w:cs="Courier New"/>
          <w:sz w:val="24"/>
          <w:szCs w:val="24"/>
          <w:lang w:val="sr-Latn-RS"/>
        </w:rPr>
        <w:t xml:space="preserve"> – ispiti</w:t>
      </w:r>
      <w:r w:rsidR="000832CA" w:rsidRPr="005C394E">
        <w:rPr>
          <w:rFonts w:ascii="Courier New" w:hAnsi="Courier New" w:cs="Courier New"/>
          <w:sz w:val="24"/>
          <w:szCs w:val="24"/>
          <w:lang w:val="sr-Latn-RS"/>
        </w:rPr>
        <w:t>v</w:t>
      </w:r>
      <w:r w:rsidRPr="005C394E">
        <w:rPr>
          <w:rFonts w:ascii="Courier New" w:hAnsi="Courier New" w:cs="Courier New"/>
          <w:sz w:val="24"/>
          <w:szCs w:val="24"/>
          <w:lang w:val="sr-Latn-RS"/>
        </w:rPr>
        <w:t>anje dimenzionalnosti matrice</w:t>
      </w:r>
    </w:p>
    <w:p w14:paraId="0C4DA350" w14:textId="77777777" w:rsidR="00DE5AEE" w:rsidRPr="005C394E" w:rsidRDefault="00DE5AEE"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sz w:val="24"/>
          <w:szCs w:val="24"/>
          <w:lang w:val="sr-Latn-RS"/>
        </w:rPr>
      </w:pPr>
      <w:r w:rsidRPr="005C394E">
        <w:rPr>
          <w:rFonts w:ascii="Courier New" w:hAnsi="Courier New" w:cs="Courier New"/>
          <w:sz w:val="24"/>
          <w:szCs w:val="24"/>
          <w:lang w:val="sr-Latn-RS"/>
        </w:rPr>
        <w:t xml:space="preserve">#funkcije </w:t>
      </w:r>
      <w:r w:rsidRPr="005C394E">
        <w:rPr>
          <w:rFonts w:ascii="Courier New" w:hAnsi="Courier New" w:cs="Courier New"/>
          <w:color w:val="C00000"/>
          <w:sz w:val="24"/>
          <w:szCs w:val="24"/>
          <w:lang w:val="sr-Latn-RS"/>
        </w:rPr>
        <w:t>str</w:t>
      </w:r>
      <w:r w:rsidRPr="005C394E">
        <w:rPr>
          <w:rFonts w:ascii="Courier New" w:hAnsi="Courier New" w:cs="Courier New"/>
          <w:sz w:val="24"/>
          <w:szCs w:val="24"/>
          <w:lang w:val="sr-Latn-RS"/>
        </w:rPr>
        <w:t xml:space="preserve"> – uvid u podatke</w:t>
      </w:r>
    </w:p>
    <w:p w14:paraId="197EE9F0" w14:textId="77777777" w:rsidR="00DE5AEE" w:rsidRPr="005C394E" w:rsidRDefault="00DE5AEE"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sz w:val="24"/>
          <w:szCs w:val="24"/>
          <w:lang w:val="sr-Latn-RS"/>
        </w:rPr>
      </w:pPr>
      <w:r w:rsidRPr="005C394E">
        <w:rPr>
          <w:rFonts w:ascii="Courier New" w:hAnsi="Courier New" w:cs="Courier New"/>
          <w:sz w:val="24"/>
          <w:szCs w:val="24"/>
          <w:lang w:val="sr-Latn-RS"/>
        </w:rPr>
        <w:t xml:space="preserve">#funkcija </w:t>
      </w:r>
      <w:r w:rsidRPr="005C394E">
        <w:rPr>
          <w:rFonts w:ascii="Courier New" w:hAnsi="Courier New" w:cs="Courier New"/>
          <w:color w:val="C00000"/>
          <w:sz w:val="24"/>
          <w:szCs w:val="24"/>
          <w:lang w:val="sr-Latn-RS"/>
        </w:rPr>
        <w:t>head</w:t>
      </w:r>
      <w:r w:rsidRPr="005C394E">
        <w:rPr>
          <w:rFonts w:ascii="Courier New" w:hAnsi="Courier New" w:cs="Courier New"/>
          <w:sz w:val="24"/>
          <w:szCs w:val="24"/>
          <w:lang w:val="sr-Latn-RS"/>
        </w:rPr>
        <w:t xml:space="preserve"> – prvih </w:t>
      </w:r>
      <w:r w:rsidR="00BA78A9" w:rsidRPr="005C394E">
        <w:rPr>
          <w:rFonts w:ascii="Courier New" w:hAnsi="Courier New" w:cs="Courier New"/>
          <w:sz w:val="24"/>
          <w:szCs w:val="24"/>
          <w:lang w:val="sr-Latn-RS"/>
        </w:rPr>
        <w:t>6</w:t>
      </w:r>
      <w:r w:rsidRPr="005C394E">
        <w:rPr>
          <w:rFonts w:ascii="Courier New" w:hAnsi="Courier New" w:cs="Courier New"/>
          <w:sz w:val="24"/>
          <w:szCs w:val="24"/>
          <w:lang w:val="sr-Latn-RS"/>
        </w:rPr>
        <w:t xml:space="preserve"> redova matrice</w:t>
      </w:r>
    </w:p>
    <w:p w14:paraId="34E166AB" w14:textId="77777777" w:rsidR="00DE5AEE" w:rsidRPr="005C394E" w:rsidRDefault="00DE5AEE"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sz w:val="24"/>
          <w:szCs w:val="24"/>
          <w:lang w:val="sr-Latn-RS"/>
        </w:rPr>
      </w:pPr>
      <w:r w:rsidRPr="005C394E">
        <w:rPr>
          <w:rFonts w:ascii="Courier New" w:hAnsi="Courier New" w:cs="Courier New"/>
          <w:sz w:val="24"/>
          <w:szCs w:val="24"/>
          <w:lang w:val="sr-Latn-RS"/>
        </w:rPr>
        <w:t xml:space="preserve">#funkcija </w:t>
      </w:r>
      <w:r w:rsidRPr="005C394E">
        <w:rPr>
          <w:rFonts w:ascii="Courier New" w:hAnsi="Courier New" w:cs="Courier New"/>
          <w:color w:val="C00000"/>
          <w:sz w:val="24"/>
          <w:szCs w:val="24"/>
          <w:lang w:val="sr-Latn-RS"/>
        </w:rPr>
        <w:t>tail</w:t>
      </w:r>
      <w:r w:rsidRPr="005C394E">
        <w:rPr>
          <w:rFonts w:ascii="Courier New" w:hAnsi="Courier New" w:cs="Courier New"/>
          <w:sz w:val="24"/>
          <w:szCs w:val="24"/>
          <w:lang w:val="sr-Latn-RS"/>
        </w:rPr>
        <w:t xml:space="preserve"> – poslednjih </w:t>
      </w:r>
      <w:r w:rsidR="00BA78A9" w:rsidRPr="005C394E">
        <w:rPr>
          <w:rFonts w:ascii="Courier New" w:hAnsi="Courier New" w:cs="Courier New"/>
          <w:sz w:val="24"/>
          <w:szCs w:val="24"/>
          <w:lang w:val="sr-Latn-RS"/>
        </w:rPr>
        <w:t>6</w:t>
      </w:r>
      <w:r w:rsidRPr="005C394E">
        <w:rPr>
          <w:rFonts w:ascii="Courier New" w:hAnsi="Courier New" w:cs="Courier New"/>
          <w:sz w:val="24"/>
          <w:szCs w:val="24"/>
          <w:lang w:val="sr-Latn-RS"/>
        </w:rPr>
        <w:t xml:space="preserve"> redova matrice</w:t>
      </w:r>
    </w:p>
    <w:p w14:paraId="462C76BA" w14:textId="77777777" w:rsidR="00066D80" w:rsidRPr="005C394E" w:rsidRDefault="006F2003" w:rsidP="00C62DEF">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dim(mydf3</w:t>
      </w:r>
      <w:r w:rsidR="00066D80" w:rsidRPr="005C394E">
        <w:rPr>
          <w:rFonts w:ascii="Courier New" w:hAnsi="Courier New" w:cs="Courier New"/>
          <w:b/>
          <w:color w:val="2E74B5" w:themeColor="accent1" w:themeShade="BF"/>
          <w:sz w:val="24"/>
          <w:szCs w:val="24"/>
          <w:lang w:val="sr-Latn-RS"/>
        </w:rPr>
        <w:t>)</w:t>
      </w:r>
    </w:p>
    <w:p w14:paraId="32D397C9" w14:textId="77777777" w:rsidR="00066D80" w:rsidRPr="005C394E" w:rsidRDefault="00344D45" w:rsidP="00C62DEF">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 xml:space="preserve">[1] </w:t>
      </w:r>
      <w:r w:rsidR="00066D80" w:rsidRPr="005C394E">
        <w:rPr>
          <w:rFonts w:ascii="Courier New" w:hAnsi="Courier New" w:cs="Courier New"/>
          <w:b/>
          <w:sz w:val="20"/>
          <w:szCs w:val="20"/>
          <w:lang w:val="sr-Latn-RS"/>
        </w:rPr>
        <w:t>4</w:t>
      </w:r>
      <w:r w:rsidRPr="005C394E">
        <w:rPr>
          <w:rFonts w:ascii="Courier New" w:hAnsi="Courier New" w:cs="Courier New"/>
          <w:b/>
          <w:sz w:val="20"/>
          <w:szCs w:val="20"/>
          <w:lang w:val="sr-Latn-RS"/>
        </w:rPr>
        <w:t>8</w:t>
      </w:r>
      <w:r w:rsidR="00066D80" w:rsidRPr="005C394E">
        <w:rPr>
          <w:rFonts w:ascii="Courier New" w:hAnsi="Courier New" w:cs="Courier New"/>
          <w:b/>
          <w:sz w:val="20"/>
          <w:szCs w:val="20"/>
          <w:lang w:val="sr-Latn-RS"/>
        </w:rPr>
        <w:t xml:space="preserve">  4</w:t>
      </w:r>
    </w:p>
    <w:p w14:paraId="7A72C82B" w14:textId="77777777" w:rsidR="00066D80" w:rsidRPr="005C394E" w:rsidRDefault="006F2003" w:rsidP="00C62DEF">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tr(mydf3</w:t>
      </w:r>
      <w:r w:rsidR="00066D80" w:rsidRPr="005C394E">
        <w:rPr>
          <w:rFonts w:ascii="Courier New" w:hAnsi="Courier New" w:cs="Courier New"/>
          <w:b/>
          <w:color w:val="2E74B5" w:themeColor="accent1" w:themeShade="BF"/>
          <w:sz w:val="24"/>
          <w:szCs w:val="24"/>
          <w:lang w:val="sr-Latn-RS"/>
        </w:rPr>
        <w:t>)</w:t>
      </w:r>
    </w:p>
    <w:p w14:paraId="207604C5" w14:textId="77777777" w:rsidR="006F2003" w:rsidRPr="005C394E" w:rsidRDefault="006F2003" w:rsidP="006F200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lastRenderedPageBreak/>
        <w:t>'data.frame':</w:t>
      </w:r>
      <w:r w:rsidRPr="005C394E">
        <w:rPr>
          <w:rFonts w:ascii="Courier New" w:hAnsi="Courier New" w:cs="Courier New"/>
          <w:b/>
          <w:sz w:val="20"/>
          <w:szCs w:val="20"/>
          <w:lang w:val="sr-Latn-RS"/>
        </w:rPr>
        <w:tab/>
        <w:t>48 obs. of  4 variables:</w:t>
      </w:r>
    </w:p>
    <w:p w14:paraId="6AA1C9D0" w14:textId="77777777" w:rsidR="006F2003" w:rsidRPr="005C394E" w:rsidRDefault="006F2003" w:rsidP="006F200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 xml:space="preserve"> $ subj     : int  1 2 3 4 5 6 1 2 3 4 ...</w:t>
      </w:r>
    </w:p>
    <w:p w14:paraId="5BC81F01" w14:textId="77777777" w:rsidR="006F2003" w:rsidRPr="005C394E" w:rsidRDefault="006F2003" w:rsidP="006F200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 xml:space="preserve"> $ pol      : Factor w/ 2 levels "m","z": 1 1 1 1 1 1 1 1 1 1 ...</w:t>
      </w:r>
    </w:p>
    <w:p w14:paraId="275A5F87" w14:textId="77777777" w:rsidR="006F2003" w:rsidRPr="005C394E" w:rsidRDefault="006F2003" w:rsidP="006F200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 xml:space="preserve"> $ uctivost : Factor w/ 2 levels "neuctiv","uctiv": 2 2 2 2 2 2 1 1 1 1 ...</w:t>
      </w:r>
    </w:p>
    <w:p w14:paraId="510F82AD" w14:textId="77777777" w:rsidR="006F2003" w:rsidRPr="005C394E" w:rsidRDefault="006F2003" w:rsidP="006F200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 xml:space="preserve"> $ vis_glasa: int  243 175 258 256 172 182 210 239 255 180 ...</w:t>
      </w:r>
    </w:p>
    <w:p w14:paraId="5B150F5F" w14:textId="77777777" w:rsidR="006F2003" w:rsidRPr="005C394E" w:rsidRDefault="006F2003" w:rsidP="006F200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p>
    <w:p w14:paraId="51FB9843" w14:textId="77777777" w:rsidR="00066D80" w:rsidRPr="005C394E" w:rsidRDefault="006F2003" w:rsidP="006F2003">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head(mydf3</w:t>
      </w:r>
      <w:r w:rsidR="00066D80" w:rsidRPr="005C394E">
        <w:rPr>
          <w:rFonts w:ascii="Courier New" w:hAnsi="Courier New" w:cs="Courier New"/>
          <w:b/>
          <w:color w:val="2E74B5" w:themeColor="accent1" w:themeShade="BF"/>
          <w:sz w:val="24"/>
          <w:szCs w:val="24"/>
          <w:lang w:val="sr-Latn-RS"/>
        </w:rPr>
        <w:t>)</w:t>
      </w:r>
    </w:p>
    <w:p w14:paraId="3C0D19A2" w14:textId="77777777" w:rsidR="00353101" w:rsidRPr="005C394E" w:rsidRDefault="00353101" w:rsidP="00353101">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subj pol uctivost vis_glasa</w:t>
      </w:r>
    </w:p>
    <w:p w14:paraId="5D9D26C7" w14:textId="77777777" w:rsidR="00353101" w:rsidRPr="005C394E" w:rsidRDefault="00353101" w:rsidP="00353101">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1    1   m    uctiv       243</w:t>
      </w:r>
    </w:p>
    <w:p w14:paraId="70E592B5" w14:textId="77777777" w:rsidR="00353101" w:rsidRPr="005C394E" w:rsidRDefault="00353101" w:rsidP="00353101">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2    2   m    uctiv       175</w:t>
      </w:r>
    </w:p>
    <w:p w14:paraId="323A119B" w14:textId="77777777" w:rsidR="00353101" w:rsidRPr="005C394E" w:rsidRDefault="00353101" w:rsidP="00353101">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3    3   m    uctiv       258</w:t>
      </w:r>
    </w:p>
    <w:p w14:paraId="78C237DA" w14:textId="77777777" w:rsidR="00353101" w:rsidRPr="005C394E" w:rsidRDefault="00353101" w:rsidP="00353101">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4    4   m    uctiv       256</w:t>
      </w:r>
    </w:p>
    <w:p w14:paraId="4DE5B083" w14:textId="77777777" w:rsidR="00353101" w:rsidRPr="005C394E" w:rsidRDefault="00353101" w:rsidP="00353101">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5    5   m    uctiv       172</w:t>
      </w:r>
    </w:p>
    <w:p w14:paraId="7FB1776A" w14:textId="77777777" w:rsidR="00066D80" w:rsidRPr="005C394E" w:rsidRDefault="00353101" w:rsidP="00353101">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6    6   m    uctiv       182</w:t>
      </w:r>
      <w:r w:rsidR="00066D80" w:rsidRPr="005C394E">
        <w:rPr>
          <w:rFonts w:ascii="Courier New" w:hAnsi="Courier New" w:cs="Courier New"/>
          <w:b/>
          <w:sz w:val="20"/>
          <w:szCs w:val="20"/>
          <w:lang w:val="sr-Latn-RS"/>
        </w:rPr>
        <w:t xml:space="preserve"> </w:t>
      </w:r>
    </w:p>
    <w:p w14:paraId="563F17F1" w14:textId="77777777" w:rsidR="00066D80" w:rsidRPr="005C394E" w:rsidRDefault="00066D80" w:rsidP="00C62DEF">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t</w:t>
      </w:r>
      <w:r w:rsidR="00317054" w:rsidRPr="005C394E">
        <w:rPr>
          <w:rFonts w:ascii="Courier New" w:hAnsi="Courier New" w:cs="Courier New"/>
          <w:b/>
          <w:color w:val="2E74B5" w:themeColor="accent1" w:themeShade="BF"/>
          <w:sz w:val="24"/>
          <w:szCs w:val="24"/>
          <w:lang w:val="sr-Latn-RS"/>
        </w:rPr>
        <w:t>ail(mydf3</w:t>
      </w:r>
      <w:r w:rsidRPr="005C394E">
        <w:rPr>
          <w:rFonts w:ascii="Courier New" w:hAnsi="Courier New" w:cs="Courier New"/>
          <w:b/>
          <w:color w:val="2E74B5" w:themeColor="accent1" w:themeShade="BF"/>
          <w:sz w:val="24"/>
          <w:szCs w:val="24"/>
          <w:lang w:val="sr-Latn-RS"/>
        </w:rPr>
        <w:t>)</w:t>
      </w:r>
    </w:p>
    <w:p w14:paraId="4D864AE5" w14:textId="77777777" w:rsidR="00066D80" w:rsidRPr="005C394E" w:rsidRDefault="00066D80" w:rsidP="00C62DEF">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4"/>
          <w:szCs w:val="24"/>
          <w:lang w:val="sr-Latn-RS"/>
        </w:rPr>
        <w:t xml:space="preserve">   </w:t>
      </w:r>
      <w:r w:rsidRPr="005C394E">
        <w:rPr>
          <w:rFonts w:ascii="Courier New" w:hAnsi="Courier New" w:cs="Courier New"/>
          <w:b/>
          <w:sz w:val="20"/>
          <w:szCs w:val="20"/>
          <w:lang w:val="sr-Latn-RS"/>
        </w:rPr>
        <w:t>subj pol uctivost vis_glasa</w:t>
      </w:r>
    </w:p>
    <w:p w14:paraId="33F424EF" w14:textId="77777777" w:rsidR="00317054" w:rsidRPr="005C394E" w:rsidRDefault="00317054" w:rsidP="00317054">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43    1   z  neuctiv       181</w:t>
      </w:r>
    </w:p>
    <w:p w14:paraId="3839B453" w14:textId="77777777" w:rsidR="00317054" w:rsidRPr="005C394E" w:rsidRDefault="00317054" w:rsidP="00317054">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44    2   z  neuctiv       204</w:t>
      </w:r>
    </w:p>
    <w:p w14:paraId="18C7A348" w14:textId="77777777" w:rsidR="00317054" w:rsidRPr="005C394E" w:rsidRDefault="00317054" w:rsidP="00317054">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45    3   z  neuctiv       171</w:t>
      </w:r>
    </w:p>
    <w:p w14:paraId="3DCFAD70" w14:textId="77777777" w:rsidR="00317054" w:rsidRPr="005C394E" w:rsidRDefault="00317054" w:rsidP="00317054">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46    4   z  neuctiv       211</w:t>
      </w:r>
    </w:p>
    <w:p w14:paraId="633D88F0" w14:textId="77777777" w:rsidR="00317054" w:rsidRPr="005C394E" w:rsidRDefault="00317054" w:rsidP="00317054">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sz w:val="20"/>
          <w:szCs w:val="20"/>
          <w:lang w:val="sr-Latn-RS"/>
        </w:rPr>
      </w:pPr>
      <w:r w:rsidRPr="005C394E">
        <w:rPr>
          <w:rFonts w:ascii="Courier New" w:hAnsi="Courier New" w:cs="Courier New"/>
          <w:b/>
          <w:sz w:val="20"/>
          <w:szCs w:val="20"/>
          <w:lang w:val="sr-Latn-RS"/>
        </w:rPr>
        <w:t>47    5   z  neuctiv       165</w:t>
      </w:r>
    </w:p>
    <w:p w14:paraId="4ABB4491" w14:textId="77777777" w:rsidR="00D27A69" w:rsidRPr="005C394E" w:rsidRDefault="00317054" w:rsidP="00317054">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sz w:val="24"/>
          <w:szCs w:val="24"/>
          <w:highlight w:val="lightGray"/>
          <w:lang w:val="sr-Latn-RS"/>
        </w:rPr>
      </w:pPr>
      <w:r w:rsidRPr="005C394E">
        <w:rPr>
          <w:rFonts w:ascii="Courier New" w:hAnsi="Courier New" w:cs="Courier New"/>
          <w:b/>
          <w:sz w:val="20"/>
          <w:szCs w:val="20"/>
          <w:lang w:val="sr-Latn-RS"/>
        </w:rPr>
        <w:t>48    6   z  neuctiv       191</w:t>
      </w:r>
    </w:p>
    <w:p w14:paraId="0D423F4D" w14:textId="77777777" w:rsidR="00066D80" w:rsidRPr="005C394E" w:rsidRDefault="00D27A69"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P</w:t>
      </w:r>
      <w:r w:rsidR="00C070BB" w:rsidRPr="005C394E">
        <w:rPr>
          <w:rFonts w:ascii="Times New Roman" w:hAnsi="Times New Roman" w:cs="Times New Roman"/>
          <w:sz w:val="24"/>
          <w:szCs w:val="24"/>
          <w:highlight w:val="lightGray"/>
          <w:lang w:val="sr-Latn-RS"/>
        </w:rPr>
        <w:t xml:space="preserve">otrebno je </w:t>
      </w:r>
      <w:r w:rsidR="00C62DEF" w:rsidRPr="005C394E">
        <w:rPr>
          <w:rFonts w:ascii="Times New Roman" w:hAnsi="Times New Roman" w:cs="Times New Roman"/>
          <w:sz w:val="24"/>
          <w:szCs w:val="24"/>
          <w:highlight w:val="lightGray"/>
          <w:lang w:val="sr-Latn-RS"/>
        </w:rPr>
        <w:t>da subjekte tretiramo kao faktor, kako bismo mogli da prikažemo variranja po ispitanicima</w:t>
      </w:r>
    </w:p>
    <w:p w14:paraId="41833188" w14:textId="77777777" w:rsidR="00C070BB" w:rsidRPr="005C394E" w:rsidRDefault="00317054"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m</w:t>
      </w:r>
      <w:r w:rsidR="00C070BB" w:rsidRPr="005C394E">
        <w:rPr>
          <w:rFonts w:ascii="Courier New" w:hAnsi="Courier New" w:cs="Courier New"/>
          <w:b/>
          <w:color w:val="2E74B5" w:themeColor="accent1" w:themeShade="BF"/>
          <w:sz w:val="24"/>
          <w:szCs w:val="24"/>
          <w:lang w:val="sr-Latn-RS"/>
        </w:rPr>
        <w:t>ydf</w:t>
      </w:r>
      <w:r w:rsidRPr="005C394E">
        <w:rPr>
          <w:rFonts w:ascii="Courier New" w:hAnsi="Courier New" w:cs="Courier New"/>
          <w:b/>
          <w:color w:val="2E74B5" w:themeColor="accent1" w:themeShade="BF"/>
          <w:sz w:val="24"/>
          <w:szCs w:val="24"/>
          <w:lang w:val="sr-Latn-RS"/>
        </w:rPr>
        <w:t>3$subj&lt;-as.factor(mydf3</w:t>
      </w:r>
      <w:r w:rsidR="00C070BB" w:rsidRPr="005C394E">
        <w:rPr>
          <w:rFonts w:ascii="Courier New" w:hAnsi="Courier New" w:cs="Courier New"/>
          <w:b/>
          <w:color w:val="2E74B5" w:themeColor="accent1" w:themeShade="BF"/>
          <w:sz w:val="24"/>
          <w:szCs w:val="24"/>
          <w:lang w:val="sr-Latn-RS"/>
        </w:rPr>
        <w:t>$subj)</w:t>
      </w:r>
    </w:p>
    <w:p w14:paraId="61100FF6" w14:textId="77777777" w:rsidR="00C070BB" w:rsidRPr="005C394E" w:rsidRDefault="00C070BB"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is</w:t>
      </w:r>
      <w:r w:rsidR="00317054" w:rsidRPr="005C394E">
        <w:rPr>
          <w:rFonts w:ascii="Courier New" w:hAnsi="Courier New" w:cs="Courier New"/>
          <w:b/>
          <w:color w:val="2E74B5" w:themeColor="accent1" w:themeShade="BF"/>
          <w:sz w:val="24"/>
          <w:szCs w:val="24"/>
          <w:lang w:val="sr-Latn-RS"/>
        </w:rPr>
        <w:t>.factor(mydf3</w:t>
      </w:r>
      <w:r w:rsidRPr="005C394E">
        <w:rPr>
          <w:rFonts w:ascii="Courier New" w:hAnsi="Courier New" w:cs="Courier New"/>
          <w:b/>
          <w:color w:val="2E74B5" w:themeColor="accent1" w:themeShade="BF"/>
          <w:sz w:val="24"/>
          <w:szCs w:val="24"/>
          <w:lang w:val="sr-Latn-RS"/>
        </w:rPr>
        <w:t>$subj)</w:t>
      </w:r>
    </w:p>
    <w:p w14:paraId="40413D3D" w14:textId="77777777" w:rsidR="00C070BB" w:rsidRPr="005C394E" w:rsidRDefault="00C070BB"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Courier New" w:hAnsi="Courier New" w:cs="Courier New"/>
          <w:sz w:val="20"/>
          <w:szCs w:val="20"/>
          <w:lang w:val="sr-Latn-RS"/>
        </w:rPr>
      </w:pPr>
      <w:r w:rsidRPr="005C394E">
        <w:rPr>
          <w:rFonts w:ascii="Courier New" w:hAnsi="Courier New" w:cs="Courier New"/>
          <w:sz w:val="20"/>
          <w:szCs w:val="20"/>
          <w:lang w:val="sr-Latn-RS"/>
        </w:rPr>
        <w:t>[1] TRUE</w:t>
      </w:r>
    </w:p>
    <w:p w14:paraId="21D72414" w14:textId="77777777" w:rsidR="00C070BB" w:rsidRPr="005C394E" w:rsidRDefault="00C070BB"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Hajde da vidimo </w:t>
      </w:r>
      <w:r w:rsidR="002838BF" w:rsidRPr="005C394E">
        <w:rPr>
          <w:rFonts w:ascii="Times New Roman" w:hAnsi="Times New Roman" w:cs="Times New Roman"/>
          <w:sz w:val="24"/>
          <w:szCs w:val="24"/>
          <w:lang w:val="sr-Latn-RS"/>
        </w:rPr>
        <w:t>šta se deš</w:t>
      </w:r>
      <w:r w:rsidRPr="005C394E">
        <w:rPr>
          <w:rFonts w:ascii="Times New Roman" w:hAnsi="Times New Roman" w:cs="Times New Roman"/>
          <w:sz w:val="24"/>
          <w:szCs w:val="24"/>
          <w:lang w:val="sr-Latn-RS"/>
        </w:rPr>
        <w:t>ava sa variranjima slučajnih efekata (slika 17).</w:t>
      </w:r>
    </w:p>
    <w:p w14:paraId="558FE1B7" w14:textId="77777777" w:rsidR="00C070BB" w:rsidRPr="005C394E" w:rsidRDefault="00C070BB" w:rsidP="00DE5AEE">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w:t>
      </w:r>
      <w:r w:rsidR="00D27A69" w:rsidRPr="005C394E">
        <w:rPr>
          <w:rFonts w:ascii="Times New Roman" w:hAnsi="Times New Roman" w:cs="Times New Roman"/>
          <w:sz w:val="24"/>
          <w:szCs w:val="24"/>
          <w:highlight w:val="lightGray"/>
          <w:lang w:val="sr-Latn-RS"/>
        </w:rPr>
        <w:t xml:space="preserve"> P</w:t>
      </w:r>
      <w:r w:rsidRPr="005C394E">
        <w:rPr>
          <w:rFonts w:ascii="Times New Roman" w:hAnsi="Times New Roman" w:cs="Times New Roman"/>
          <w:sz w:val="24"/>
          <w:szCs w:val="24"/>
          <w:highlight w:val="lightGray"/>
          <w:lang w:val="sr-Latn-RS"/>
        </w:rPr>
        <w:t>lotovanje variranja aritmetičkih sredina visine glasa među ispitanicima</w:t>
      </w:r>
    </w:p>
    <w:p w14:paraId="0BD30A24" w14:textId="77777777" w:rsidR="00C070BB" w:rsidRPr="005C394E" w:rsidRDefault="00317054" w:rsidP="00D36B1B">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240" w:lineRule="auto"/>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lot(mydf3</w:t>
      </w:r>
      <w:r w:rsidR="00C070BB" w:rsidRPr="005C394E">
        <w:rPr>
          <w:rFonts w:ascii="Courier New" w:hAnsi="Courier New" w:cs="Courier New"/>
          <w:b/>
          <w:color w:val="2E74B5" w:themeColor="accent1" w:themeShade="BF"/>
          <w:sz w:val="24"/>
          <w:szCs w:val="24"/>
          <w:lang w:val="sr-Latn-RS"/>
        </w:rPr>
        <w:t>$subj,mydf</w:t>
      </w:r>
      <w:r w:rsidRPr="005C394E">
        <w:rPr>
          <w:rFonts w:ascii="Courier New" w:hAnsi="Courier New" w:cs="Courier New"/>
          <w:b/>
          <w:color w:val="2E74B5" w:themeColor="accent1" w:themeShade="BF"/>
          <w:sz w:val="24"/>
          <w:szCs w:val="24"/>
          <w:lang w:val="sr-Latn-RS"/>
        </w:rPr>
        <w:t>3</w:t>
      </w:r>
      <w:r w:rsidR="00C070BB" w:rsidRPr="005C394E">
        <w:rPr>
          <w:rFonts w:ascii="Courier New" w:hAnsi="Courier New" w:cs="Courier New"/>
          <w:b/>
          <w:color w:val="2E74B5" w:themeColor="accent1" w:themeShade="BF"/>
          <w:sz w:val="24"/>
          <w:szCs w:val="24"/>
          <w:lang w:val="sr-Latn-RS"/>
        </w:rPr>
        <w:t>$vis_glasa, xlab="Broj ispitanika", ylab="Visina glasa (sredina)")</w:t>
      </w:r>
    </w:p>
    <w:p w14:paraId="3A38C6B1" w14:textId="77777777" w:rsidR="00C070BB" w:rsidRPr="005C394E" w:rsidRDefault="00317054" w:rsidP="009B18D0">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noProof/>
          <w:lang w:val="en-GB" w:eastAsia="en-GB"/>
        </w:rPr>
        <w:lastRenderedPageBreak/>
        <w:drawing>
          <wp:inline distT="0" distB="0" distL="0" distR="0" wp14:anchorId="4C722910" wp14:editId="529E3762">
            <wp:extent cx="3666226" cy="2184416"/>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t="14441" r="3208" b="3928"/>
                    <a:stretch/>
                  </pic:blipFill>
                  <pic:spPr bwMode="auto">
                    <a:xfrm>
                      <a:off x="0" y="0"/>
                      <a:ext cx="3677987" cy="2191424"/>
                    </a:xfrm>
                    <a:prstGeom prst="rect">
                      <a:avLst/>
                    </a:prstGeom>
                    <a:ln>
                      <a:noFill/>
                    </a:ln>
                    <a:extLst>
                      <a:ext uri="{53640926-AAD7-44D8-BBD7-CCE9431645EC}">
                        <a14:shadowObscured xmlns:a14="http://schemas.microsoft.com/office/drawing/2010/main"/>
                      </a:ext>
                    </a:extLst>
                  </pic:spPr>
                </pic:pic>
              </a:graphicData>
            </a:graphic>
          </wp:inline>
        </w:drawing>
      </w:r>
    </w:p>
    <w:p w14:paraId="2F2B564F" w14:textId="77777777" w:rsidR="00AA7366" w:rsidRPr="005C394E" w:rsidRDefault="00AA7366" w:rsidP="009B18D0">
      <w:pPr>
        <w:shd w:val="clear" w:color="auto" w:fill="FFFFFF" w:themeFill="background1"/>
        <w:tabs>
          <w:tab w:val="left" w:pos="0"/>
        </w:tabs>
        <w:spacing w:line="360" w:lineRule="auto"/>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color w:val="2E74B5" w:themeColor="accent1" w:themeShade="BF"/>
          <w:sz w:val="24"/>
          <w:szCs w:val="24"/>
          <w:lang w:val="sr-Latn-RS"/>
        </w:rPr>
        <w:t>Slika 17. Variranje aritmetičkih sredina visine glasa ispitanika</w:t>
      </w:r>
      <w:r w:rsidR="000D1CF3" w:rsidRPr="005C394E">
        <w:rPr>
          <w:rFonts w:ascii="Times New Roman" w:hAnsi="Times New Roman" w:cs="Times New Roman"/>
          <w:color w:val="2E74B5" w:themeColor="accent1" w:themeShade="BF"/>
          <w:sz w:val="24"/>
          <w:szCs w:val="24"/>
          <w:lang w:val="sr-Latn-RS"/>
        </w:rPr>
        <w:t xml:space="preserve"> – demonstracija slučajnih efekata ispitanika</w:t>
      </w:r>
    </w:p>
    <w:p w14:paraId="2C9ADEA8" w14:textId="77777777" w:rsidR="00D36B1B" w:rsidRPr="005C394E" w:rsidRDefault="00C070BB" w:rsidP="009B18D0">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 </w:t>
      </w:r>
      <w:r w:rsidR="00C62DEF" w:rsidRPr="005C394E">
        <w:rPr>
          <w:rFonts w:ascii="Times New Roman" w:hAnsi="Times New Roman" w:cs="Times New Roman"/>
          <w:sz w:val="24"/>
          <w:szCs w:val="24"/>
          <w:lang w:val="sr-Latn-RS"/>
        </w:rPr>
        <w:t xml:space="preserve">Može se videti da aritmetičke sredine visine glasova variraju po ispitanicima. </w:t>
      </w:r>
      <w:r w:rsidR="00317054" w:rsidRPr="005C394E">
        <w:rPr>
          <w:rFonts w:ascii="Times New Roman" w:hAnsi="Times New Roman" w:cs="Times New Roman"/>
          <w:sz w:val="24"/>
          <w:szCs w:val="24"/>
          <w:lang w:val="sr-Latn-RS"/>
        </w:rPr>
        <w:t>Dakle, višestruki odgovori od istog ispitanika ne mogu se tretirati kao nezavisni jedan od drugog. Da bi se rešila zavisnost merenja, uvodi se SLUČAJNI EFEKAT (</w:t>
      </w:r>
      <w:r w:rsidR="00317054" w:rsidRPr="005C394E">
        <w:rPr>
          <w:rFonts w:ascii="Times New Roman" w:hAnsi="Times New Roman" w:cs="Times New Roman"/>
          <w:i/>
          <w:sz w:val="24"/>
          <w:szCs w:val="24"/>
          <w:lang w:val="sr-Latn-RS"/>
        </w:rPr>
        <w:t>random effect</w:t>
      </w:r>
      <w:r w:rsidR="00317054" w:rsidRPr="005C394E">
        <w:rPr>
          <w:rFonts w:ascii="Times New Roman" w:hAnsi="Times New Roman" w:cs="Times New Roman"/>
          <w:sz w:val="24"/>
          <w:szCs w:val="24"/>
          <w:lang w:val="sr-Latn-RS"/>
        </w:rPr>
        <w:t xml:space="preserve">) za ISPITANIKE. Na ovaj način dozovaljava se da postoji različiti „baseline“ za svakog ispitnika. </w:t>
      </w:r>
      <w:r w:rsidR="00A54441" w:rsidRPr="005C394E">
        <w:rPr>
          <w:rFonts w:ascii="Times New Roman" w:hAnsi="Times New Roman" w:cs="Times New Roman"/>
          <w:sz w:val="24"/>
          <w:szCs w:val="24"/>
          <w:lang w:val="sr-Latn-RS"/>
        </w:rPr>
        <w:t>Kako se to modeluju slučajni efekti koji dozvoljavaju različit „baseline“ – tako što se pretostavi SLUČAJNI INTERCEPT za svakog ispitanika, pri čemu meštoviti modeli rade procenu intercepta za svakog ispitanika.</w:t>
      </w:r>
    </w:p>
    <w:p w14:paraId="4C5C9139" w14:textId="77777777" w:rsidR="00A54441" w:rsidRPr="005C394E" w:rsidRDefault="00A54441" w:rsidP="009B18D0">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Zato se ovi modeli nazivaju meštovitim, jer uključuju i fiksne i slučajne efekte, dok klasični LM su modeli koji uključuju samo fiksne efekte. Dodavajući slučajni efekat LM modelu, mi pokušavamo da modelujemo taj šum, to jest neobjašnjeni deo varijanse, koji potiče od individualnih razlika. Novi model sa slučajnim efektom ispitanika, to jest sa slučajnim interceptom ispitanika izgleda ovako:</w:t>
      </w:r>
    </w:p>
    <w:p w14:paraId="163C0868" w14:textId="77777777" w:rsidR="00A54441" w:rsidRPr="005C394E" w:rsidRDefault="00AA6B5B" w:rsidP="00A54441">
      <w:pPr>
        <w:shd w:val="clear" w:color="auto" w:fill="FFFFFF" w:themeFill="background1"/>
        <w:tabs>
          <w:tab w:val="left" w:pos="0"/>
        </w:tabs>
        <w:spacing w:line="360" w:lineRule="auto"/>
        <w:jc w:val="center"/>
        <w:rPr>
          <w:rFonts w:ascii="Times New Roman" w:hAnsi="Times New Roman" w:cs="Times New Roman"/>
          <w:sz w:val="24"/>
          <w:szCs w:val="24"/>
          <w:lang w:val="sr-Latn-RS"/>
        </w:rPr>
      </w:pPr>
      <w:r>
        <w:rPr>
          <w:rFonts w:ascii="Times New Roman" w:hAnsi="Times New Roman" w:cs="Times New Roman"/>
          <w:b/>
          <w:noProof/>
          <w:sz w:val="24"/>
          <w:szCs w:val="24"/>
          <w:lang w:val="sr-Latn-RS" w:eastAsia="en-GB"/>
        </w:rPr>
        <w:pict w14:anchorId="1ABF8C03">
          <v:shape id="Rounded Rectangular Callout 26" o:spid="_x0000_s1031" type="#_x0000_t62" style="position:absolute;left:0;text-align:left;margin-left:374.95pt;margin-top:10.55pt;width:100.5pt;height:58.4pt;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" adj="-5087,-1576" fillcolor="#ffd555 [2167]" strokecolor="#ffc000 [3207]" strokeweight=".5pt">
            <v:fill color2="#ffcc31 [2615]" rotate="t" colors="0 #ffdd9c;.5 #ffd78e;1 #ffd479" focus="100%" type="gradient">
              <o:fill v:ext="view" type="gradientUnscaled"/>
            </v:fill>
            <v:textbox style="mso-next-textbox:#Rounded Rectangular Callout 26">
              <w:txbxContent>
                <w:p w14:paraId="664B00F3" w14:textId="77777777" w:rsidR="00E32882" w:rsidRPr="00231F5C" w:rsidRDefault="00E32882" w:rsidP="003E13AA">
                  <w:pPr>
                    <w:jc w:val="center"/>
                    <w:rPr>
                      <w:rFonts w:ascii="Calibri" w:hAnsi="Calibri" w:cs="Calibri"/>
                      <w:lang w:val="es-ES"/>
                    </w:rPr>
                  </w:pPr>
                  <w:r w:rsidRPr="00231F5C">
                    <w:rPr>
                      <w:rFonts w:ascii="Calibri" w:hAnsi="Calibri" w:cs="Calibri"/>
                      <w:lang w:val="es-ES"/>
                    </w:rPr>
                    <w:t>Primetite da greška i dalje postoji u modelu!</w:t>
                  </w:r>
                </w:p>
              </w:txbxContent>
            </v:textbox>
          </v:shape>
        </w:pict>
      </w:r>
      <w:r>
        <w:rPr>
          <w:rFonts w:ascii="Times New Roman" w:hAnsi="Times New Roman" w:cs="Times New Roman"/>
          <w:b/>
          <w:noProof/>
          <w:sz w:val="24"/>
          <w:szCs w:val="24"/>
          <w:lang w:val="sr-Latn-RS" w:eastAsia="en-GB"/>
        </w:rPr>
        <w:pict w14:anchorId="416B07A9">
          <v:shape id="Rounded Rectangular Callout 24" o:spid="_x0000_s1032" type="#_x0000_t62" style="position:absolute;left:0;text-align:left;margin-left:0;margin-top:24.8pt;width:315.8pt;height:59.75pt;z-index:25166745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" adj="20123,-4429" fillcolor="#c3c3c3 [2166]" strokecolor="#a5a5a5 [3206]" strokeweight=".5pt">
            <v:fill color2="#b6b6b6 [2614]" rotate="t" colors="0 #d2d2d2;.5 #c8c8c8;1 silver" focus="100%" type="gradient">
              <o:fill v:ext="view" type="gradientUnscaled"/>
            </v:fill>
            <v:textbox style="mso-next-textbox:#Rounded Rectangular Callout 24">
              <w:txbxContent>
                <w:p w14:paraId="7EB244E2" w14:textId="77777777" w:rsidR="00E32882" w:rsidRPr="003E13AA" w:rsidRDefault="00E32882" w:rsidP="00A54441">
                  <w:pPr>
                    <w:spacing w:after="0"/>
                    <w:rPr>
                      <w:rFonts w:cstheme="minorHAnsi"/>
                      <w:sz w:val="24"/>
                      <w:szCs w:val="24"/>
                    </w:rPr>
                  </w:pPr>
                  <w:r w:rsidRPr="003E13AA">
                    <w:rPr>
                      <w:rFonts w:cstheme="minorHAnsi"/>
                      <w:sz w:val="24"/>
                      <w:szCs w:val="24"/>
                    </w:rPr>
                    <w:t xml:space="preserve">1 označava intercept, i na ovaj način kažemo modelu da može da očekuje da će da bude više odgovora po ispitaniku  - na ovaj način se rešava problem zavisnosti odgovora </w:t>
                  </w:r>
                </w:p>
              </w:txbxContent>
            </v:textbox>
          </v:shape>
        </w:pict>
      </w:r>
      <w:r w:rsidR="00A54441" w:rsidRPr="005C394E">
        <w:rPr>
          <w:rFonts w:ascii="Times New Roman" w:hAnsi="Times New Roman" w:cs="Times New Roman"/>
          <w:b/>
          <w:sz w:val="24"/>
          <w:szCs w:val="24"/>
          <w:lang w:val="sr-Latn-RS"/>
        </w:rPr>
        <w:t>visina glasa ~ uctivost + pol + (1|ispitanik) + ɛ</w:t>
      </w:r>
      <w:r w:rsidR="00A54441" w:rsidRPr="005C394E">
        <w:rPr>
          <w:rFonts w:ascii="Times New Roman" w:hAnsi="Times New Roman" w:cs="Times New Roman"/>
          <w:sz w:val="24"/>
          <w:szCs w:val="24"/>
          <w:lang w:val="sr-Latn-RS"/>
        </w:rPr>
        <w:t>,</w:t>
      </w:r>
    </w:p>
    <w:p w14:paraId="181B4950" w14:textId="77777777" w:rsidR="003E13AA" w:rsidRDefault="003E13AA" w:rsidP="00A54441">
      <w:pPr>
        <w:shd w:val="clear" w:color="auto" w:fill="FFFFFF" w:themeFill="background1"/>
        <w:tabs>
          <w:tab w:val="left" w:pos="0"/>
        </w:tabs>
        <w:spacing w:line="360" w:lineRule="auto"/>
        <w:jc w:val="center"/>
        <w:rPr>
          <w:rFonts w:ascii="Times New Roman" w:hAnsi="Times New Roman" w:cs="Times New Roman"/>
          <w:sz w:val="24"/>
          <w:szCs w:val="24"/>
          <w:lang w:val="sr-Latn-RS"/>
        </w:rPr>
      </w:pPr>
    </w:p>
    <w:p w14:paraId="4FABE62E" w14:textId="77777777" w:rsidR="00606B17" w:rsidRDefault="00606B17" w:rsidP="00A54441">
      <w:pPr>
        <w:shd w:val="clear" w:color="auto" w:fill="FFFFFF" w:themeFill="background1"/>
        <w:tabs>
          <w:tab w:val="left" w:pos="0"/>
        </w:tabs>
        <w:spacing w:line="360" w:lineRule="auto"/>
        <w:jc w:val="center"/>
        <w:rPr>
          <w:rFonts w:ascii="Times New Roman" w:hAnsi="Times New Roman" w:cs="Times New Roman"/>
          <w:sz w:val="24"/>
          <w:szCs w:val="24"/>
          <w:lang w:val="sr-Latn-RS"/>
        </w:rPr>
      </w:pPr>
    </w:p>
    <w:p w14:paraId="10AA437D" w14:textId="77777777" w:rsidR="00606B17" w:rsidRPr="005C394E" w:rsidRDefault="00606B17" w:rsidP="00A54441">
      <w:pPr>
        <w:shd w:val="clear" w:color="auto" w:fill="FFFFFF" w:themeFill="background1"/>
        <w:tabs>
          <w:tab w:val="left" w:pos="0"/>
        </w:tabs>
        <w:spacing w:line="360" w:lineRule="auto"/>
        <w:jc w:val="center"/>
        <w:rPr>
          <w:rFonts w:ascii="Times New Roman" w:hAnsi="Times New Roman" w:cs="Times New Roman"/>
          <w:sz w:val="24"/>
          <w:szCs w:val="24"/>
          <w:lang w:val="sr-Latn-RS"/>
        </w:rPr>
      </w:pPr>
    </w:p>
    <w:p w14:paraId="69D83922" w14:textId="77777777" w:rsidR="005F3E7C" w:rsidRPr="005C394E" w:rsidRDefault="005F3E7C" w:rsidP="006D6930">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 Dodajemo u data frame i variranja koja potiču od različitih ajtema, kojih u ovom izmišljenom primeru ima 12, po 6 za svaku situaciju učtivosti.</w:t>
      </w:r>
    </w:p>
    <w:p w14:paraId="2714BA99" w14:textId="77777777" w:rsidR="00A54441" w:rsidRPr="005C394E" w:rsidRDefault="003E13AA" w:rsidP="006D6930">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item&lt;-c(rep(1:12,4))</w:t>
      </w:r>
    </w:p>
    <w:p w14:paraId="614752FA" w14:textId="77777777" w:rsidR="003E13AA" w:rsidRPr="005C394E" w:rsidRDefault="003E13AA" w:rsidP="006D6930">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mydf4&lt;-data.frame(subj, pol,uctivost, item, vis_glasa)</w:t>
      </w:r>
    </w:p>
    <w:p w14:paraId="08472108" w14:textId="77777777" w:rsidR="003E13AA" w:rsidRPr="005C394E" w:rsidRDefault="003E13AA" w:rsidP="006D6930">
      <w:pPr>
        <w:pBdr>
          <w:top w:val="single" w:sz="4" w:space="1" w:color="auto"/>
          <w:left w:val="single" w:sz="4" w:space="4" w:color="auto"/>
          <w:bottom w:val="single" w:sz="4" w:space="1" w:color="auto"/>
          <w:right w:val="single" w:sz="4" w:space="4" w:color="auto"/>
        </w:pBdr>
        <w:shd w:val="clear" w:color="auto" w:fill="E7E6E6" w:themeFill="background2"/>
        <w:tabs>
          <w:tab w:val="left" w:pos="0"/>
        </w:tabs>
        <w:spacing w:line="360" w:lineRule="auto"/>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mydf4</w:t>
      </w:r>
    </w:p>
    <w:p w14:paraId="2BCAEC13" w14:textId="77777777" w:rsidR="005F3E7C" w:rsidRPr="005C394E" w:rsidRDefault="005F3E7C" w:rsidP="006D6930">
      <w:pPr>
        <w:pStyle w:val="HTMLPreformatted"/>
        <w:pBdr>
          <w:top w:val="single" w:sz="4" w:space="1" w:color="auto"/>
          <w:left w:val="single" w:sz="4" w:space="4" w:color="auto"/>
          <w:bottom w:val="single" w:sz="4" w:space="1" w:color="auto"/>
          <w:right w:val="single" w:sz="4" w:space="4" w:color="auto"/>
        </w:pBdr>
        <w:shd w:val="clear" w:color="auto" w:fill="E7E6E6" w:themeFill="background2"/>
        <w:wordWrap w:val="0"/>
        <w:spacing w:line="225" w:lineRule="atLeast"/>
        <w:rPr>
          <w:rStyle w:val="gnkrckgcmrb"/>
          <w:rFonts w:ascii="Times New Roman" w:hAnsi="Times New Roman" w:cs="Times New Roman"/>
          <w:sz w:val="24"/>
          <w:szCs w:val="24"/>
          <w:lang w:val="sr-Latn-RS"/>
        </w:rPr>
      </w:pPr>
      <w:r w:rsidRPr="005C394E">
        <w:rPr>
          <w:rStyle w:val="gnkrckgcmrb"/>
          <w:rFonts w:ascii="Times New Roman" w:hAnsi="Times New Roman" w:cs="Times New Roman"/>
          <w:sz w:val="24"/>
          <w:szCs w:val="24"/>
          <w:lang w:val="sr-Latn-RS"/>
        </w:rPr>
        <w:t># Plotujemo variranja sredina visine glasa po ajtemima (slika 18).</w:t>
      </w:r>
    </w:p>
    <w:p w14:paraId="22CF6946" w14:textId="77777777" w:rsidR="005F3E7C" w:rsidRPr="005C394E" w:rsidRDefault="005F3E7C" w:rsidP="006D6930">
      <w:pPr>
        <w:pStyle w:val="HTMLPreformatted"/>
        <w:pBdr>
          <w:top w:val="single" w:sz="4" w:space="1" w:color="auto"/>
          <w:left w:val="single" w:sz="4" w:space="4" w:color="auto"/>
          <w:bottom w:val="single" w:sz="4" w:space="1" w:color="auto"/>
          <w:right w:val="single" w:sz="4" w:space="4" w:color="auto"/>
        </w:pBdr>
        <w:shd w:val="clear" w:color="auto" w:fill="E7E6E6" w:themeFill="background2"/>
        <w:wordWrap w:val="0"/>
        <w:spacing w:line="225" w:lineRule="atLeast"/>
        <w:rPr>
          <w:rStyle w:val="gnkrckgcmrb"/>
          <w:rFonts w:ascii="Times New Roman" w:hAnsi="Times New Roman" w:cs="Times New Roman"/>
          <w:sz w:val="24"/>
          <w:szCs w:val="24"/>
          <w:lang w:val="sr-Latn-RS"/>
        </w:rPr>
      </w:pPr>
    </w:p>
    <w:p w14:paraId="0A066A24" w14:textId="77777777" w:rsidR="003E13AA" w:rsidRPr="005C394E" w:rsidRDefault="003E13AA" w:rsidP="006D6930">
      <w:pPr>
        <w:pStyle w:val="HTMLPreformatted"/>
        <w:pBdr>
          <w:top w:val="single" w:sz="4" w:space="1" w:color="auto"/>
          <w:left w:val="single" w:sz="4" w:space="4" w:color="auto"/>
          <w:bottom w:val="single" w:sz="4" w:space="1" w:color="auto"/>
          <w:right w:val="single" w:sz="4" w:space="4" w:color="auto"/>
        </w:pBdr>
        <w:shd w:val="clear" w:color="auto" w:fill="E7E6E6" w:themeFill="background2"/>
        <w:wordWrap w:val="0"/>
        <w:spacing w:line="225" w:lineRule="atLeast"/>
        <w:rPr>
          <w:b/>
          <w:color w:val="2E74B5" w:themeColor="accent1" w:themeShade="BF"/>
          <w:sz w:val="24"/>
          <w:szCs w:val="24"/>
          <w:lang w:val="sr-Latn-RS"/>
        </w:rPr>
      </w:pPr>
      <w:r w:rsidRPr="005C394E">
        <w:rPr>
          <w:rStyle w:val="gnkrckgcmrb"/>
          <w:b/>
          <w:color w:val="2E74B5" w:themeColor="accent1" w:themeShade="BF"/>
          <w:sz w:val="24"/>
          <w:szCs w:val="24"/>
          <w:lang w:val="sr-Latn-RS"/>
        </w:rPr>
        <w:t>plot(mydf4$item,mydf4$vis_glasa, xlab="Broj ajtema", ylab="Visina glasa (sredina)")</w:t>
      </w:r>
    </w:p>
    <w:p w14:paraId="33229409" w14:textId="77777777" w:rsidR="003E13AA" w:rsidRPr="005C394E" w:rsidRDefault="003E13AA" w:rsidP="009B18D0">
      <w:pPr>
        <w:shd w:val="clear" w:color="auto" w:fill="FFFFFF" w:themeFill="background1"/>
        <w:tabs>
          <w:tab w:val="left" w:pos="0"/>
        </w:tabs>
        <w:spacing w:line="360" w:lineRule="auto"/>
        <w:jc w:val="both"/>
        <w:rPr>
          <w:rFonts w:ascii="Times New Roman" w:hAnsi="Times New Roman" w:cs="Times New Roman"/>
          <w:b/>
          <w:sz w:val="24"/>
          <w:szCs w:val="24"/>
          <w:lang w:val="sr-Latn-RS"/>
        </w:rPr>
      </w:pPr>
      <w:r w:rsidRPr="005C394E">
        <w:rPr>
          <w:noProof/>
          <w:lang w:val="en-GB" w:eastAsia="en-GB"/>
        </w:rPr>
        <w:drawing>
          <wp:inline distT="0" distB="0" distL="0" distR="0" wp14:anchorId="4211BD8E" wp14:editId="3DA1BE49">
            <wp:extent cx="4312383" cy="26562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12252" r="3363" b="3493"/>
                    <a:stretch/>
                  </pic:blipFill>
                  <pic:spPr bwMode="auto">
                    <a:xfrm>
                      <a:off x="0" y="0"/>
                      <a:ext cx="4323296" cy="2662952"/>
                    </a:xfrm>
                    <a:prstGeom prst="rect">
                      <a:avLst/>
                    </a:prstGeom>
                    <a:ln>
                      <a:noFill/>
                    </a:ln>
                    <a:extLst>
                      <a:ext uri="{53640926-AAD7-44D8-BBD7-CCE9431645EC}">
                        <a14:shadowObscured xmlns:a14="http://schemas.microsoft.com/office/drawing/2010/main"/>
                      </a:ext>
                    </a:extLst>
                  </pic:spPr>
                </pic:pic>
              </a:graphicData>
            </a:graphic>
          </wp:inline>
        </w:drawing>
      </w:r>
    </w:p>
    <w:p w14:paraId="5095F682" w14:textId="77777777" w:rsidR="005F3E7C" w:rsidRPr="005C394E" w:rsidRDefault="005F3E7C" w:rsidP="009B18D0">
      <w:pPr>
        <w:shd w:val="clear" w:color="auto" w:fill="FFFFFF" w:themeFill="background1"/>
        <w:tabs>
          <w:tab w:val="left" w:pos="0"/>
        </w:tabs>
        <w:spacing w:line="360" w:lineRule="auto"/>
        <w:jc w:val="both"/>
        <w:rPr>
          <w:rFonts w:ascii="Times New Roman" w:hAnsi="Times New Roman" w:cs="Times New Roman"/>
          <w:color w:val="2E74B5" w:themeColor="accent1" w:themeShade="BF"/>
          <w:sz w:val="24"/>
          <w:szCs w:val="24"/>
          <w:lang w:val="sr-Latn-RS"/>
        </w:rPr>
      </w:pPr>
      <w:r w:rsidRPr="005C394E">
        <w:rPr>
          <w:rFonts w:ascii="Times New Roman" w:hAnsi="Times New Roman" w:cs="Times New Roman"/>
          <w:color w:val="2E74B5" w:themeColor="accent1" w:themeShade="BF"/>
          <w:sz w:val="24"/>
          <w:szCs w:val="24"/>
          <w:lang w:val="sr-Latn-RS"/>
        </w:rPr>
        <w:t>Slika 18. Variranja sredina visine glasa po ajtemima</w:t>
      </w:r>
      <w:r w:rsidR="000D1CF3" w:rsidRPr="005C394E">
        <w:rPr>
          <w:rFonts w:ascii="Times New Roman" w:hAnsi="Times New Roman" w:cs="Times New Roman"/>
          <w:color w:val="2E74B5" w:themeColor="accent1" w:themeShade="BF"/>
          <w:sz w:val="24"/>
          <w:szCs w:val="24"/>
          <w:lang w:val="sr-Latn-RS"/>
        </w:rPr>
        <w:t xml:space="preserve"> – demonstracija slučajnih efekata ajtema</w:t>
      </w:r>
    </w:p>
    <w:p w14:paraId="241EBFE1" w14:textId="77777777" w:rsidR="006D6930" w:rsidRPr="005C394E" w:rsidRDefault="006D6930" w:rsidP="009B18D0">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Kao što se na slici 18 može videti, postoje slučajna variranja koja potiču od samih ajtema, i koja nisu sistematski obuhvaćena fiksnim faktorima pola i učtivosti. </w:t>
      </w:r>
      <w:r w:rsidR="00693E36" w:rsidRPr="005C394E">
        <w:rPr>
          <w:rFonts w:ascii="Times New Roman" w:hAnsi="Times New Roman" w:cs="Times New Roman"/>
          <w:sz w:val="24"/>
          <w:szCs w:val="24"/>
          <w:lang w:val="sr-Latn-RS"/>
        </w:rPr>
        <w:t xml:space="preserve">Drugim rečima, odgovori različitih ispitanika mogu biti pod uticajem slučajnog faktora koji potiče od varijacije stimulusa, odnosno, različiti odgovori na jedan stimulus ne mogu biti posmatrani kao nezavisni. </w:t>
      </w:r>
      <w:r w:rsidRPr="005C394E">
        <w:rPr>
          <w:rFonts w:ascii="Times New Roman" w:hAnsi="Times New Roman" w:cs="Times New Roman"/>
          <w:sz w:val="24"/>
          <w:szCs w:val="24"/>
          <w:lang w:val="sr-Latn-RS"/>
        </w:rPr>
        <w:t xml:space="preserve">To znači da u naš model možemo da dodamo još jedan slučajni efekat </w:t>
      </w:r>
      <w:r w:rsidR="00693E36" w:rsidRPr="005C394E">
        <w:rPr>
          <w:rFonts w:ascii="Times New Roman" w:hAnsi="Times New Roman" w:cs="Times New Roman"/>
          <w:sz w:val="24"/>
          <w:szCs w:val="24"/>
          <w:lang w:val="sr-Latn-RS"/>
        </w:rPr>
        <w:t>koji potiče od stimulusa:</w:t>
      </w:r>
    </w:p>
    <w:p w14:paraId="4AB3EEBC" w14:textId="77777777" w:rsidR="00693E36" w:rsidRPr="005C394E" w:rsidRDefault="00693E36" w:rsidP="00693E36">
      <w:pPr>
        <w:shd w:val="clear" w:color="auto" w:fill="FFFFFF" w:themeFill="background1"/>
        <w:tabs>
          <w:tab w:val="left" w:pos="0"/>
        </w:tabs>
        <w:spacing w:line="360" w:lineRule="auto"/>
        <w:jc w:val="center"/>
        <w:rPr>
          <w:rFonts w:ascii="Times New Roman" w:hAnsi="Times New Roman" w:cs="Times New Roman"/>
          <w:sz w:val="24"/>
          <w:szCs w:val="24"/>
          <w:lang w:val="sr-Latn-RS"/>
        </w:rPr>
      </w:pPr>
      <w:r w:rsidRPr="005C394E">
        <w:rPr>
          <w:rFonts w:ascii="Times New Roman" w:hAnsi="Times New Roman" w:cs="Times New Roman"/>
          <w:b/>
          <w:sz w:val="24"/>
          <w:szCs w:val="24"/>
          <w:lang w:val="sr-Latn-RS"/>
        </w:rPr>
        <w:t>visina glasa ~ uctivost + pol + (1|ispitanik) + (1|ajtem) + ɛ</w:t>
      </w:r>
      <w:r w:rsidRPr="005C394E">
        <w:rPr>
          <w:rFonts w:ascii="Times New Roman" w:hAnsi="Times New Roman" w:cs="Times New Roman"/>
          <w:sz w:val="24"/>
          <w:szCs w:val="24"/>
          <w:lang w:val="sr-Latn-RS"/>
        </w:rPr>
        <w:t>.</w:t>
      </w:r>
    </w:p>
    <w:p w14:paraId="73DA6D86" w14:textId="6EEBBE8A" w:rsidR="00693E36" w:rsidRPr="005C394E" w:rsidRDefault="00693E36" w:rsidP="00693E36">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Treba primetiti da i dalje postoji greška u modelu, dakle, modelovanjem dve </w:t>
      </w:r>
      <w:r w:rsidR="00606B17">
        <w:rPr>
          <w:rFonts w:ascii="Times New Roman" w:hAnsi="Times New Roman" w:cs="Times New Roman"/>
          <w:sz w:val="24"/>
          <w:szCs w:val="24"/>
          <w:lang w:val="sr-Latn-RS"/>
        </w:rPr>
        <w:t>v</w:t>
      </w:r>
      <w:r w:rsidRPr="005C394E">
        <w:rPr>
          <w:rFonts w:ascii="Times New Roman" w:hAnsi="Times New Roman" w:cs="Times New Roman"/>
          <w:sz w:val="24"/>
          <w:szCs w:val="24"/>
          <w:lang w:val="sr-Latn-RS"/>
        </w:rPr>
        <w:t xml:space="preserve">rste slučajnih efekata ne iscrpljujemo nesistematska slučajna variranja! </w:t>
      </w:r>
    </w:p>
    <w:p w14:paraId="1DA8959C" w14:textId="77777777" w:rsidR="00693E36" w:rsidRPr="005C394E" w:rsidRDefault="00693E36"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U čemu je lepota ovog modela? Već smo spomenul</w:t>
      </w:r>
      <w:r w:rsidR="004A34B4" w:rsidRPr="005C394E">
        <w:rPr>
          <w:rFonts w:ascii="Times New Roman" w:hAnsi="Times New Roman" w:cs="Times New Roman"/>
          <w:sz w:val="24"/>
          <w:szCs w:val="24"/>
          <w:lang w:val="sr-Latn-RS"/>
        </w:rPr>
        <w:t>i da kod mešovitih modela ne ra</w:t>
      </w:r>
      <w:r w:rsidRPr="005C394E">
        <w:rPr>
          <w:rFonts w:ascii="Times New Roman" w:hAnsi="Times New Roman" w:cs="Times New Roman"/>
          <w:sz w:val="24"/>
          <w:szCs w:val="24"/>
          <w:lang w:val="sr-Latn-RS"/>
        </w:rPr>
        <w:t>dimo nikakva uprosečavanja – imamo matricu</w:t>
      </w:r>
      <w:r w:rsidR="004A34B4" w:rsidRPr="005C394E">
        <w:rPr>
          <w:rFonts w:ascii="Times New Roman" w:hAnsi="Times New Roman" w:cs="Times New Roman"/>
          <w:sz w:val="24"/>
          <w:szCs w:val="24"/>
          <w:lang w:val="sr-Latn-RS"/>
        </w:rPr>
        <w:t xml:space="preserve"> u dugačkom formatu (sa sirovim podacima)</w:t>
      </w:r>
      <w:r w:rsidRPr="005C394E">
        <w:rPr>
          <w:rFonts w:ascii="Times New Roman" w:hAnsi="Times New Roman" w:cs="Times New Roman"/>
          <w:sz w:val="24"/>
          <w:szCs w:val="24"/>
          <w:lang w:val="sr-Latn-RS"/>
        </w:rPr>
        <w:t>, a modelu kažemo koja to merenja nisu nezavisna, to jest koja se merenja ponavljaju bilo po ispitanicima (1|ispitanik</w:t>
      </w:r>
      <w:r w:rsidR="00C651EE" w:rsidRPr="005C394E">
        <w:rPr>
          <w:rFonts w:ascii="Times New Roman" w:hAnsi="Times New Roman" w:cs="Times New Roman"/>
          <w:sz w:val="24"/>
          <w:szCs w:val="24"/>
          <w:lang w:val="sr-Latn-RS"/>
        </w:rPr>
        <w:t>) bilo po stimulusima (1|ajtem), pri čemu ne gubimo informaciju o individualnim variranjima unutar ispitanika i unutar ajtema</w:t>
      </w:r>
      <w:r w:rsidR="004A34B4" w:rsidRPr="005C394E">
        <w:rPr>
          <w:rFonts w:ascii="Times New Roman" w:hAnsi="Times New Roman" w:cs="Times New Roman"/>
          <w:sz w:val="24"/>
          <w:szCs w:val="24"/>
          <w:lang w:val="sr-Latn-RS"/>
        </w:rPr>
        <w:t xml:space="preserve"> (što se inače uprosečavanjem dešava)</w:t>
      </w:r>
      <w:r w:rsidR="00C651EE" w:rsidRPr="005C394E">
        <w:rPr>
          <w:rFonts w:ascii="Times New Roman" w:hAnsi="Times New Roman" w:cs="Times New Roman"/>
          <w:sz w:val="24"/>
          <w:szCs w:val="24"/>
          <w:lang w:val="sr-Latn-RS"/>
        </w:rPr>
        <w:t>.</w:t>
      </w:r>
    </w:p>
    <w:p w14:paraId="678032BF" w14:textId="77777777" w:rsidR="00565901" w:rsidRPr="005C394E" w:rsidRDefault="00565901"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Ovaj model se često naziva RANDOM INTERCEPT MODEL, i znači da smo za svakog ispitanika i za svaki stimulus pretpostavili drugačiji „baseline“ zavisne varijable, u ovom slučaju, visine glasa. Istovremeno, ovaj model kaže da su fiksni efekti, ma kavi bili isti za sve ispitanike i sve stimuluse. Ali da li je ovo ispravna pretpostavka?</w:t>
      </w:r>
    </w:p>
    <w:p w14:paraId="3C27C89E" w14:textId="77777777" w:rsidR="00565901" w:rsidRPr="005C394E" w:rsidRDefault="00565901"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Ovde dolazimo do </w:t>
      </w:r>
      <w:r w:rsidR="004E6EE5" w:rsidRPr="005C394E">
        <w:rPr>
          <w:rFonts w:ascii="Times New Roman" w:hAnsi="Times New Roman" w:cs="Times New Roman"/>
          <w:i/>
          <w:sz w:val="24"/>
          <w:szCs w:val="24"/>
          <w:lang w:val="sr-Latn-RS"/>
        </w:rPr>
        <w:t>slučajnog variranja nagiba</w:t>
      </w:r>
      <w:r w:rsidRPr="005C394E">
        <w:rPr>
          <w:rFonts w:ascii="Times New Roman" w:hAnsi="Times New Roman" w:cs="Times New Roman"/>
          <w:sz w:val="24"/>
          <w:szCs w:val="24"/>
          <w:lang w:val="sr-Latn-RS"/>
        </w:rPr>
        <w:t xml:space="preserve">, odnosno, možemo očekivati da fiksni efekat ima drugačiji nagib u zavisnosti od stimulusa ili ispitanika, što je često i slučaj. </w:t>
      </w:r>
      <w:r w:rsidR="004E6EE5" w:rsidRPr="005C394E">
        <w:rPr>
          <w:rFonts w:ascii="Times New Roman" w:hAnsi="Times New Roman" w:cs="Times New Roman"/>
          <w:sz w:val="24"/>
          <w:szCs w:val="24"/>
          <w:lang w:val="sr-Latn-RS"/>
        </w:rPr>
        <w:t>Uvođenjem ovih efekata dobijamo RANDOM SLOPE MODEL, gde se dozvoljava ne samo variranje intercepta, već i variranje nagiba fiksnog efekta za svakog ispitanika i za svaki stimulus. Kako ćemo reći programu da hoćemo da nam varira nagib?</w:t>
      </w:r>
    </w:p>
    <w:p w14:paraId="5D481935" w14:textId="77777777" w:rsidR="004E6EE5" w:rsidRPr="005C394E" w:rsidRDefault="004E6EE5" w:rsidP="00E731EB">
      <w:pPr>
        <w:shd w:val="clear" w:color="auto" w:fill="FFFFFF" w:themeFill="background1"/>
        <w:tabs>
          <w:tab w:val="left" w:pos="0"/>
        </w:tabs>
        <w:spacing w:line="360" w:lineRule="auto"/>
        <w:jc w:val="center"/>
        <w:rPr>
          <w:rFonts w:ascii="Times New Roman" w:hAnsi="Times New Roman" w:cs="Times New Roman"/>
          <w:sz w:val="24"/>
          <w:szCs w:val="24"/>
          <w:lang w:val="sr-Latn-RS"/>
        </w:rPr>
      </w:pPr>
      <w:r w:rsidRPr="005C394E">
        <w:rPr>
          <w:rFonts w:ascii="Times New Roman" w:hAnsi="Times New Roman" w:cs="Times New Roman"/>
          <w:b/>
          <w:sz w:val="24"/>
          <w:szCs w:val="24"/>
          <w:lang w:val="sr-Latn-RS"/>
        </w:rPr>
        <w:t>visina glasa ~ uctivost + pol + (1+uctivost|ispitanik) + (1|ajtem) + ɛ</w:t>
      </w:r>
      <w:r w:rsidRPr="005C394E">
        <w:rPr>
          <w:rFonts w:ascii="Times New Roman" w:hAnsi="Times New Roman" w:cs="Times New Roman"/>
          <w:sz w:val="24"/>
          <w:szCs w:val="24"/>
          <w:lang w:val="sr-Latn-RS"/>
        </w:rPr>
        <w:t>.</w:t>
      </w:r>
    </w:p>
    <w:p w14:paraId="31FBEEDB" w14:textId="77777777" w:rsidR="00430A03" w:rsidRPr="005C394E" w:rsidRDefault="00AA6B5B" w:rsidP="00E731EB">
      <w:pPr>
        <w:shd w:val="clear" w:color="auto" w:fill="FFFFFF" w:themeFill="background1"/>
        <w:tabs>
          <w:tab w:val="left" w:pos="0"/>
        </w:tabs>
        <w:spacing w:line="360" w:lineRule="auto"/>
        <w:jc w:val="center"/>
        <w:rPr>
          <w:rFonts w:ascii="Times New Roman" w:hAnsi="Times New Roman" w:cs="Times New Roman"/>
          <w:sz w:val="24"/>
          <w:szCs w:val="24"/>
          <w:lang w:val="sr-Latn-RS"/>
        </w:rPr>
      </w:pPr>
      <w:r>
        <w:rPr>
          <w:rFonts w:ascii="Times New Roman" w:hAnsi="Times New Roman" w:cs="Times New Roman"/>
          <w:b/>
          <w:noProof/>
          <w:sz w:val="24"/>
          <w:szCs w:val="24"/>
          <w:lang w:val="sr-Latn-RS" w:eastAsia="en-GB"/>
        </w:rPr>
        <w:pict w14:anchorId="010DDE39">
          <v:shape id="Rounded Rectangular Callout 29" o:spid="_x0000_s1033" type="#_x0000_t62" style="position:absolute;left:0;text-align:left;margin-left:234.35pt;margin-top:7.35pt;width:187.45pt;height:148.05pt;z-index:2516725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" adj="12360,-3185" fillcolor="#ffd555 [2167]" strokecolor="#ffc000 [3207]" strokeweight=".5pt">
            <v:fill color2="#ffcc31 [2615]" rotate="t" colors="0 #ffdd9c;.5 #ffd78e;1 #ffd479" focus="100%" type="gradient">
              <o:fill v:ext="view" type="gradientUnscaled"/>
            </v:fill>
            <v:textbox style="mso-next-textbox:#Rounded Rectangular Callout 29">
              <w:txbxContent>
                <w:p w14:paraId="4058C204" w14:textId="77777777" w:rsidR="00E32882" w:rsidRPr="003E13AA" w:rsidRDefault="00E32882" w:rsidP="00A76C71">
                  <w:pPr>
                    <w:spacing w:after="0"/>
                    <w:rPr>
                      <w:rFonts w:cstheme="minorHAnsi"/>
                      <w:sz w:val="24"/>
                      <w:szCs w:val="24"/>
                    </w:rPr>
                  </w:pPr>
                  <w:r>
                    <w:rPr>
                      <w:rFonts w:cstheme="minorHAnsi"/>
                      <w:sz w:val="24"/>
                      <w:szCs w:val="24"/>
                    </w:rPr>
                    <w:t xml:space="preserve">U ovom slučaju nije baš smisleno uključiti variranja nagiba koja potiču od stimulusa, jer stimulusi su ugnježdeni u faktor učtivosti – ne mogu istovremeno pripadati i učtivom i neučtivom nivou. </w:t>
                  </w:r>
                </w:p>
              </w:txbxContent>
            </v:textbox>
          </v:shape>
        </w:pict>
      </w:r>
      <w:r>
        <w:rPr>
          <w:rFonts w:ascii="Times New Roman" w:hAnsi="Times New Roman" w:cs="Times New Roman"/>
          <w:b/>
          <w:noProof/>
          <w:sz w:val="24"/>
          <w:szCs w:val="24"/>
          <w:lang w:val="sr-Latn-RS" w:eastAsia="en-GB"/>
        </w:rPr>
        <w:pict w14:anchorId="0C12F32C">
          <v:shape id="Rounded Rectangular Callout 28" o:spid="_x0000_s1034" type="#_x0000_t62" style="position:absolute;left:0;text-align:left;margin-left:0;margin-top:7.35pt;width:215.3pt;height:152.85pt;z-index:2516705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" adj="20879,-3341" fillcolor="#c3c3c3 [2166]" strokecolor="#a5a5a5 [3206]" strokeweight=".5pt">
            <v:fill color2="#b6b6b6 [2614]" rotate="t" colors="0 #d2d2d2;.5 #c8c8c8;1 silver" focus="100%" type="gradient">
              <o:fill v:ext="view" type="gradientUnscaled"/>
            </v:fill>
            <v:textbox style="mso-next-textbox:#Rounded Rectangular Callout 28">
              <w:txbxContent>
                <w:p w14:paraId="361FE8A3" w14:textId="77777777" w:rsidR="00E32882" w:rsidRPr="003E13AA" w:rsidRDefault="00E32882" w:rsidP="004E6EE5">
                  <w:pPr>
                    <w:spacing w:after="0"/>
                    <w:rPr>
                      <w:rFonts w:cstheme="minorHAnsi"/>
                      <w:sz w:val="24"/>
                      <w:szCs w:val="24"/>
                    </w:rPr>
                  </w:pPr>
                  <w:r w:rsidRPr="003E13AA">
                    <w:rPr>
                      <w:rFonts w:cstheme="minorHAnsi"/>
                      <w:sz w:val="24"/>
                      <w:szCs w:val="24"/>
                    </w:rPr>
                    <w:t>1 označava intercept, i na ovaj način kažemo modelu da mož</w:t>
                  </w:r>
                  <w:r>
                    <w:rPr>
                      <w:rFonts w:cstheme="minorHAnsi"/>
                      <w:sz w:val="24"/>
                      <w:szCs w:val="24"/>
                    </w:rPr>
                    <w:t xml:space="preserve">e da očekuje da ima različit baseline visine glasa za svakog ispitanika ali i to da ce odgovor varirati u odnosu na glavni faktor, to jest fiksni efekat, u ovom slučaju to je učtivost. </w:t>
                  </w:r>
                </w:p>
              </w:txbxContent>
            </v:textbox>
          </v:shape>
        </w:pict>
      </w:r>
    </w:p>
    <w:p w14:paraId="290710EA" w14:textId="77777777" w:rsidR="004E6EE5" w:rsidRPr="005C394E" w:rsidRDefault="004E6EE5"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p>
    <w:p w14:paraId="0F20B42E" w14:textId="77777777" w:rsidR="004E6EE5" w:rsidRPr="005C394E" w:rsidRDefault="00565901"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 </w:t>
      </w:r>
      <w:r w:rsidR="009B18D0" w:rsidRPr="005C394E">
        <w:rPr>
          <w:rFonts w:ascii="Times New Roman" w:hAnsi="Times New Roman" w:cs="Times New Roman"/>
          <w:sz w:val="24"/>
          <w:szCs w:val="24"/>
          <w:lang w:val="sr-Latn-RS"/>
        </w:rPr>
        <w:tab/>
      </w:r>
    </w:p>
    <w:p w14:paraId="74AD1403" w14:textId="77777777" w:rsidR="004E6EE5" w:rsidRPr="005C394E" w:rsidRDefault="004E6EE5"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p>
    <w:p w14:paraId="2EE5A5FC" w14:textId="77777777" w:rsidR="004E6EE5" w:rsidRPr="005C394E" w:rsidRDefault="004E6EE5"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p>
    <w:p w14:paraId="3B1D87CB" w14:textId="77777777" w:rsidR="00430A03" w:rsidRPr="005C394E" w:rsidRDefault="00430A03"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p>
    <w:p w14:paraId="76EF4904" w14:textId="77777777" w:rsidR="00430A03" w:rsidRPr="005C394E" w:rsidRDefault="00C20F66"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Baar smatra (</w:t>
      </w:r>
      <w:r w:rsidR="002B62FE" w:rsidRPr="005C394E">
        <w:rPr>
          <w:rFonts w:ascii="Times New Roman" w:hAnsi="Times New Roman" w:cs="Times New Roman"/>
          <w:sz w:val="24"/>
          <w:szCs w:val="24"/>
          <w:lang w:val="sr-Latn-RS"/>
        </w:rPr>
        <w:t xml:space="preserve">Bar et al, </w:t>
      </w:r>
      <w:r w:rsidRPr="005C394E">
        <w:rPr>
          <w:rFonts w:ascii="Times New Roman" w:hAnsi="Times New Roman" w:cs="Times New Roman"/>
          <w:sz w:val="24"/>
          <w:szCs w:val="24"/>
          <w:lang w:val="sr-Latn-RS"/>
        </w:rPr>
        <w:t xml:space="preserve">2013) da nije dovoljno u model uključiti samo variranje intercepta, već da je potrebno uključiti maksimalnu random strukturu, koja je opravdana nacrtom, a ne podacima (o ovome će biti kasnije reči; „data driven“ pristup zastupa Baayen, 2017). </w:t>
      </w:r>
      <w:r w:rsidR="00A76C71" w:rsidRPr="005C394E">
        <w:rPr>
          <w:rFonts w:ascii="Times New Roman" w:hAnsi="Times New Roman" w:cs="Times New Roman"/>
          <w:sz w:val="24"/>
          <w:szCs w:val="24"/>
          <w:lang w:val="sr-Latn-RS"/>
        </w:rPr>
        <w:t xml:space="preserve">Možda najjednostavniji podsetnik jeste da u manipulacijama između grupa, kada su u ispitanici ugnježdeni </w:t>
      </w:r>
      <w:r w:rsidR="005358B5" w:rsidRPr="005C394E">
        <w:rPr>
          <w:rFonts w:ascii="Times New Roman" w:hAnsi="Times New Roman" w:cs="Times New Roman"/>
          <w:sz w:val="24"/>
          <w:szCs w:val="24"/>
          <w:lang w:val="sr-Latn-RS"/>
        </w:rPr>
        <w:t xml:space="preserve">u dve eksperimentalne situacije (svaki ispitanik pripada samo jednoj od eksperimentalnih grupa), što znači da ispitanik i tretman, to jest grupa ne mogu da interreaguju (ne znamo kako bi ispitanik </w:t>
      </w:r>
      <w:r w:rsidR="005358B5" w:rsidRPr="005C394E">
        <w:rPr>
          <w:rFonts w:ascii="Times New Roman" w:hAnsi="Times New Roman" w:cs="Times New Roman"/>
          <w:sz w:val="24"/>
          <w:szCs w:val="24"/>
          <w:lang w:val="sr-Latn-RS"/>
        </w:rPr>
        <w:lastRenderedPageBreak/>
        <w:t>reagovao na drugu manipulaciju)</w:t>
      </w:r>
      <w:r w:rsidR="00C5044C" w:rsidRPr="005C394E">
        <w:rPr>
          <w:rFonts w:ascii="Times New Roman" w:hAnsi="Times New Roman" w:cs="Times New Roman"/>
          <w:sz w:val="24"/>
          <w:szCs w:val="24"/>
          <w:lang w:val="sr-Latn-RS"/>
        </w:rPr>
        <w:t>, odnosno, drugim rečima, random slope po ispitanicima ne bi bilo moguće definisati</w:t>
      </w:r>
      <w:r w:rsidR="003F0C93" w:rsidRPr="005C394E">
        <w:rPr>
          <w:rFonts w:ascii="Times New Roman" w:hAnsi="Times New Roman" w:cs="Times New Roman"/>
          <w:sz w:val="24"/>
          <w:szCs w:val="24"/>
          <w:lang w:val="sr-Latn-RS"/>
        </w:rPr>
        <w:t xml:space="preserve"> – usled samog dizajna</w:t>
      </w:r>
      <w:r w:rsidR="00C5044C" w:rsidRPr="005C394E">
        <w:rPr>
          <w:rFonts w:ascii="Times New Roman" w:hAnsi="Times New Roman" w:cs="Times New Roman"/>
          <w:sz w:val="24"/>
          <w:szCs w:val="24"/>
          <w:lang w:val="sr-Latn-RS"/>
        </w:rPr>
        <w:t>. U globalu, pravilo je sledeće: unutar grupne manipulacije zahtevaju i variranja po interceptu i variranja nagiba, dok među grupna variranja zahtevaju definisanje samo random intercept slučajnih efekata.</w:t>
      </w:r>
      <w:r w:rsidR="003F0C93" w:rsidRPr="005C394E">
        <w:rPr>
          <w:rFonts w:ascii="Times New Roman" w:hAnsi="Times New Roman" w:cs="Times New Roman"/>
          <w:sz w:val="24"/>
          <w:szCs w:val="24"/>
          <w:lang w:val="sr-Latn-RS"/>
        </w:rPr>
        <w:t xml:space="preserve"> </w:t>
      </w:r>
    </w:p>
    <w:p w14:paraId="54D1093A" w14:textId="77777777" w:rsidR="003F0C93" w:rsidRPr="005C394E" w:rsidRDefault="003F0C93"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Postoje situacije kada model takođe nije moguće definisati, ali zato što ne postoji dovoljan broj jedinica posmatranja, pa model ne može da konvergira, to nema dovoljan broj podataka da bi se ocenili parametri modela.</w:t>
      </w:r>
      <w:r w:rsidR="00FB37C8" w:rsidRPr="005C394E">
        <w:rPr>
          <w:rFonts w:ascii="Times New Roman" w:hAnsi="Times New Roman" w:cs="Times New Roman"/>
          <w:sz w:val="24"/>
          <w:szCs w:val="24"/>
          <w:lang w:val="sr-Latn-RS"/>
        </w:rPr>
        <w:t xml:space="preserve"> Ipak, Baar</w:t>
      </w:r>
      <w:r w:rsidR="002B62FE" w:rsidRPr="005C394E">
        <w:rPr>
          <w:rFonts w:ascii="Times New Roman" w:hAnsi="Times New Roman" w:cs="Times New Roman"/>
          <w:sz w:val="24"/>
          <w:szCs w:val="24"/>
          <w:lang w:val="sr-Latn-RS"/>
        </w:rPr>
        <w:t xml:space="preserve"> i saradnici </w:t>
      </w:r>
      <w:r w:rsidR="00FB37C8" w:rsidRPr="005C394E">
        <w:rPr>
          <w:rFonts w:ascii="Times New Roman" w:hAnsi="Times New Roman" w:cs="Times New Roman"/>
          <w:sz w:val="24"/>
          <w:szCs w:val="24"/>
          <w:lang w:val="sr-Latn-RS"/>
        </w:rPr>
        <w:t xml:space="preserve"> (</w:t>
      </w:r>
      <w:r w:rsidR="002B62FE" w:rsidRPr="005C394E">
        <w:rPr>
          <w:rFonts w:ascii="Times New Roman" w:hAnsi="Times New Roman" w:cs="Times New Roman"/>
          <w:sz w:val="24"/>
          <w:szCs w:val="24"/>
          <w:lang w:val="sr-Latn-RS"/>
        </w:rPr>
        <w:t xml:space="preserve">Bar et al, </w:t>
      </w:r>
      <w:r w:rsidR="00FB37C8" w:rsidRPr="005C394E">
        <w:rPr>
          <w:rFonts w:ascii="Times New Roman" w:hAnsi="Times New Roman" w:cs="Times New Roman"/>
          <w:sz w:val="24"/>
          <w:szCs w:val="24"/>
          <w:lang w:val="sr-Latn-RS"/>
        </w:rPr>
        <w:t>2013) smatra da uvek treba primeniti maksimalnu random strukturu, a to je ona maksimalna random struktura koja je dozvoljena eksperimentalnim dizajnom. Na taj način se može generalizovati na sve buduće ispitanike i stimuluse.</w:t>
      </w:r>
      <w:r w:rsidR="004D0C1F" w:rsidRPr="005C394E">
        <w:rPr>
          <w:rFonts w:ascii="Times New Roman" w:hAnsi="Times New Roman" w:cs="Times New Roman"/>
          <w:sz w:val="24"/>
          <w:szCs w:val="24"/>
          <w:lang w:val="sr-Latn-RS"/>
        </w:rPr>
        <w:t xml:space="preserve"> Kako Baar navodi (</w:t>
      </w:r>
      <w:r w:rsidR="002B62FE" w:rsidRPr="005C394E">
        <w:rPr>
          <w:rFonts w:ascii="Times New Roman" w:hAnsi="Times New Roman" w:cs="Times New Roman"/>
          <w:sz w:val="24"/>
          <w:szCs w:val="24"/>
          <w:lang w:val="sr-Latn-RS"/>
        </w:rPr>
        <w:t xml:space="preserve">Baar et al, </w:t>
      </w:r>
      <w:r w:rsidR="004D0C1F" w:rsidRPr="005C394E">
        <w:rPr>
          <w:rFonts w:ascii="Times New Roman" w:hAnsi="Times New Roman" w:cs="Times New Roman"/>
          <w:sz w:val="24"/>
          <w:szCs w:val="24"/>
          <w:lang w:val="sr-Latn-RS"/>
        </w:rPr>
        <w:t>2013), model koji ne uključuje random intercepte ima smanjenu snagu, dok model koji ne uključuje random nagibe imaju povećanu verovatnoću greške tipa I. Na ovaj način, on zaključuje da su modeli sa maksimalnom strukturom idealni, jer imaju i dovoljnu snagu, i smanjenu verovatnoću greške tipa I.</w:t>
      </w:r>
      <w:r w:rsidR="00F60AEB" w:rsidRPr="005C394E">
        <w:rPr>
          <w:rFonts w:ascii="Times New Roman" w:hAnsi="Times New Roman" w:cs="Times New Roman"/>
          <w:sz w:val="24"/>
          <w:szCs w:val="24"/>
          <w:lang w:val="sr-Latn-RS"/>
        </w:rPr>
        <w:t xml:space="preserve"> Bar (</w:t>
      </w:r>
      <w:r w:rsidR="002B62FE" w:rsidRPr="005C394E">
        <w:rPr>
          <w:rFonts w:ascii="Times New Roman" w:hAnsi="Times New Roman" w:cs="Times New Roman"/>
          <w:sz w:val="24"/>
          <w:szCs w:val="24"/>
          <w:lang w:val="sr-Latn-RS"/>
        </w:rPr>
        <w:t xml:space="preserve">Baar et al, </w:t>
      </w:r>
      <w:r w:rsidR="00F60AEB" w:rsidRPr="005C394E">
        <w:rPr>
          <w:rFonts w:ascii="Times New Roman" w:hAnsi="Times New Roman" w:cs="Times New Roman"/>
          <w:sz w:val="24"/>
          <w:szCs w:val="24"/>
          <w:lang w:val="sr-Latn-RS"/>
        </w:rPr>
        <w:t>2013) predlaže da se u model svakako uključi random nagib, i da se nikako ne završi samo na random interept modelu, zato smatra da istraživači prvo probaju da isključe interakciju nagiba i intercepta:</w:t>
      </w:r>
    </w:p>
    <w:p w14:paraId="725BC9C3" w14:textId="77777777" w:rsidR="00F60AEB" w:rsidRPr="005C394E" w:rsidRDefault="00F60AEB" w:rsidP="00E731EB">
      <w:pPr>
        <w:shd w:val="clear" w:color="auto" w:fill="FFFFFF" w:themeFill="background1"/>
        <w:tabs>
          <w:tab w:val="left" w:pos="0"/>
        </w:tabs>
        <w:spacing w:line="360" w:lineRule="auto"/>
        <w:jc w:val="center"/>
        <w:rPr>
          <w:rFonts w:ascii="Times New Roman" w:hAnsi="Times New Roman" w:cs="Times New Roman"/>
          <w:sz w:val="24"/>
          <w:szCs w:val="24"/>
          <w:lang w:val="sr-Latn-RS"/>
        </w:rPr>
      </w:pPr>
      <w:r w:rsidRPr="005C394E">
        <w:rPr>
          <w:rFonts w:ascii="Times New Roman" w:hAnsi="Times New Roman" w:cs="Times New Roman"/>
          <w:b/>
          <w:sz w:val="24"/>
          <w:szCs w:val="24"/>
          <w:lang w:val="sr-Latn-RS"/>
        </w:rPr>
        <w:t>visina glasa ~ uctivost + pol + (1|ispitanik)+(0+uctivost|ispitanik) + (1|ajtem) + ɛ</w:t>
      </w:r>
      <w:r w:rsidR="00DC686D" w:rsidRPr="005C394E">
        <w:rPr>
          <w:rFonts w:ascii="Times New Roman" w:hAnsi="Times New Roman" w:cs="Times New Roman"/>
          <w:sz w:val="24"/>
          <w:szCs w:val="24"/>
          <w:lang w:val="sr-Latn-RS"/>
        </w:rPr>
        <w:t>.</w:t>
      </w:r>
    </w:p>
    <w:p w14:paraId="465839EC" w14:textId="77777777" w:rsidR="00F60AEB" w:rsidRPr="005C394E" w:rsidRDefault="00DC686D"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Ukoliko bi ispitanici sa višom frekvencijom glasa inače bili manje osetljivi na variranja procedure – to jest učtivosti, ovaj model to ne bi mogao da uhvati, jer mu je isključena interakcija intercepta i nagiba.</w:t>
      </w:r>
    </w:p>
    <w:p w14:paraId="41B2E4C8" w14:textId="77777777" w:rsidR="00F60AEB" w:rsidRPr="005C394E" w:rsidRDefault="00DC686D"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Sledeća redukcija modela išla bi u pravcu</w:t>
      </w:r>
      <w:r w:rsidR="00F60AEB" w:rsidRPr="005C394E">
        <w:rPr>
          <w:rFonts w:ascii="Times New Roman" w:hAnsi="Times New Roman" w:cs="Times New Roman"/>
          <w:sz w:val="24"/>
          <w:szCs w:val="24"/>
          <w:lang w:val="sr-Latn-RS"/>
        </w:rPr>
        <w:t xml:space="preserve"> da se isključi jedan random intercept</w:t>
      </w:r>
      <w:r w:rsidRPr="005C394E">
        <w:rPr>
          <w:rFonts w:ascii="Times New Roman" w:hAnsi="Times New Roman" w:cs="Times New Roman"/>
          <w:sz w:val="24"/>
          <w:szCs w:val="24"/>
          <w:lang w:val="sr-Latn-RS"/>
        </w:rPr>
        <w:t>, ali da se ipak zadrži nagib</w:t>
      </w:r>
      <w:r w:rsidR="00F60AEB" w:rsidRPr="005C394E">
        <w:rPr>
          <w:rFonts w:ascii="Times New Roman" w:hAnsi="Times New Roman" w:cs="Times New Roman"/>
          <w:sz w:val="24"/>
          <w:szCs w:val="24"/>
          <w:lang w:val="sr-Latn-RS"/>
        </w:rPr>
        <w:t>:</w:t>
      </w:r>
    </w:p>
    <w:p w14:paraId="06FFA287" w14:textId="77777777" w:rsidR="00F60AEB" w:rsidRPr="005C394E" w:rsidRDefault="00F60AEB" w:rsidP="00E731EB">
      <w:pPr>
        <w:shd w:val="clear" w:color="auto" w:fill="FFFFFF" w:themeFill="background1"/>
        <w:tabs>
          <w:tab w:val="left" w:pos="0"/>
        </w:tabs>
        <w:spacing w:line="360" w:lineRule="auto"/>
        <w:jc w:val="center"/>
        <w:rPr>
          <w:rFonts w:ascii="Times New Roman" w:hAnsi="Times New Roman" w:cs="Times New Roman"/>
          <w:sz w:val="24"/>
          <w:szCs w:val="24"/>
          <w:lang w:val="sr-Latn-RS"/>
        </w:rPr>
      </w:pPr>
      <w:r w:rsidRPr="005C394E">
        <w:rPr>
          <w:rFonts w:ascii="Times New Roman" w:hAnsi="Times New Roman" w:cs="Times New Roman"/>
          <w:b/>
          <w:sz w:val="24"/>
          <w:szCs w:val="24"/>
          <w:lang w:val="sr-Latn-RS"/>
        </w:rPr>
        <w:t>visina glasa ~ uctivost + pol + (0+uctivost|ispitanik) + (1|ajtem) + ɛ</w:t>
      </w:r>
      <w:r w:rsidRPr="005C394E">
        <w:rPr>
          <w:rFonts w:ascii="Times New Roman" w:hAnsi="Times New Roman" w:cs="Times New Roman"/>
          <w:sz w:val="24"/>
          <w:szCs w:val="24"/>
          <w:lang w:val="sr-Latn-RS"/>
        </w:rPr>
        <w:t>.</w:t>
      </w:r>
    </w:p>
    <w:p w14:paraId="180ACEAA" w14:textId="77777777" w:rsidR="00DC686D" w:rsidRPr="005C394E" w:rsidRDefault="00DC686D"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U ovom modelu, isključeno je variranje intercepta po ispitanicima.</w:t>
      </w:r>
      <w:r w:rsidR="00E27F6B" w:rsidRPr="005C394E">
        <w:rPr>
          <w:rFonts w:ascii="Times New Roman" w:hAnsi="Times New Roman" w:cs="Times New Roman"/>
          <w:sz w:val="24"/>
          <w:szCs w:val="24"/>
          <w:lang w:val="sr-Latn-RS"/>
        </w:rPr>
        <w:t xml:space="preserve"> Ali, ukoliko je više opravdanao dizajnom, moguće je isključiti i variranja po ajteemima. Uglavnom, tu na scenu može da stupi „data driven“ pristup, pa da se porede likelihood modela sa jednim odnosno sa drugim random interceptom.</w:t>
      </w:r>
    </w:p>
    <w:p w14:paraId="71A71D61" w14:textId="77777777" w:rsidR="00F60AEB" w:rsidRPr="005C394E" w:rsidRDefault="0015050E"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Opravdanost ovakvih preporuka</w:t>
      </w:r>
      <w:r w:rsidR="00DC686D" w:rsidRPr="005C394E">
        <w:rPr>
          <w:rFonts w:ascii="Times New Roman" w:hAnsi="Times New Roman" w:cs="Times New Roman"/>
          <w:sz w:val="24"/>
          <w:szCs w:val="24"/>
          <w:lang w:val="sr-Latn-RS"/>
        </w:rPr>
        <w:t xml:space="preserve"> Baar (</w:t>
      </w:r>
      <w:r w:rsidR="002B62FE" w:rsidRPr="005C394E">
        <w:rPr>
          <w:rFonts w:ascii="Times New Roman" w:hAnsi="Times New Roman" w:cs="Times New Roman"/>
          <w:sz w:val="24"/>
          <w:szCs w:val="24"/>
          <w:lang w:val="sr-Latn-RS"/>
        </w:rPr>
        <w:t xml:space="preserve">Baar et al, </w:t>
      </w:r>
      <w:r w:rsidR="00DC686D" w:rsidRPr="005C394E">
        <w:rPr>
          <w:rFonts w:ascii="Times New Roman" w:hAnsi="Times New Roman" w:cs="Times New Roman"/>
          <w:sz w:val="24"/>
          <w:szCs w:val="24"/>
          <w:lang w:val="sr-Latn-RS"/>
        </w:rPr>
        <w:t xml:space="preserve">2013) vidi u tome što overfitovanje podataka ne dovodi do dramatičnog povećanja greške tipa I, što je pokazao simulacijama, ali da </w:t>
      </w:r>
      <w:r w:rsidR="00DC686D" w:rsidRPr="005C394E">
        <w:rPr>
          <w:rFonts w:ascii="Times New Roman" w:hAnsi="Times New Roman" w:cs="Times New Roman"/>
          <w:sz w:val="24"/>
          <w:szCs w:val="24"/>
          <w:lang w:val="sr-Latn-RS"/>
        </w:rPr>
        <w:lastRenderedPageBreak/>
        <w:t>nedovoljan fit eksperimentalnog dizajna (</w:t>
      </w:r>
      <w:r w:rsidR="00DC686D" w:rsidRPr="005C394E">
        <w:rPr>
          <w:rFonts w:ascii="Times New Roman" w:hAnsi="Times New Roman" w:cs="Times New Roman"/>
          <w:i/>
          <w:sz w:val="24"/>
          <w:szCs w:val="24"/>
          <w:lang w:val="sr-Latn-RS"/>
        </w:rPr>
        <w:t>overfitting the data vs underfitting the design</w:t>
      </w:r>
      <w:r w:rsidR="00DC686D" w:rsidRPr="005C394E">
        <w:rPr>
          <w:rFonts w:ascii="Times New Roman" w:hAnsi="Times New Roman" w:cs="Times New Roman"/>
          <w:sz w:val="24"/>
          <w:szCs w:val="24"/>
          <w:lang w:val="sr-Latn-RS"/>
        </w:rPr>
        <w:t>) ne dovodi do poželjene generalizacije efekata na populaciju ispitanika i stimulusa.</w:t>
      </w:r>
    </w:p>
    <w:p w14:paraId="331F1956" w14:textId="77777777" w:rsidR="00CF5BA8" w:rsidRPr="005C394E" w:rsidRDefault="00CF5BA8"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p>
    <w:p w14:paraId="4B1BBEE6" w14:textId="77777777" w:rsidR="00F60AEB" w:rsidRPr="005C394E" w:rsidRDefault="006068BF" w:rsidP="00E731EB">
      <w:pPr>
        <w:shd w:val="clear" w:color="auto" w:fill="FFFFFF" w:themeFill="background1"/>
        <w:tabs>
          <w:tab w:val="left" w:pos="0"/>
        </w:tabs>
        <w:spacing w:line="360" w:lineRule="auto"/>
        <w:jc w:val="center"/>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w:t>
      </w:r>
      <w:r w:rsidR="00CF2849" w:rsidRPr="005C394E">
        <w:rPr>
          <w:rFonts w:ascii="Times New Roman" w:hAnsi="Times New Roman" w:cs="Times New Roman"/>
          <w:b/>
          <w:sz w:val="24"/>
          <w:szCs w:val="24"/>
          <w:lang w:val="sr-Latn-RS"/>
        </w:rPr>
        <w:t>*Vežba 5  - Mešoviti linearni modeli</w:t>
      </w:r>
      <w:r w:rsidR="00E731EB" w:rsidRPr="005C394E">
        <w:rPr>
          <w:rFonts w:ascii="Times New Roman" w:hAnsi="Times New Roman" w:cs="Times New Roman"/>
          <w:b/>
          <w:sz w:val="24"/>
          <w:szCs w:val="24"/>
          <w:lang w:val="sr-Latn-RS"/>
        </w:rPr>
        <w:t>: priprema podataka</w:t>
      </w:r>
      <w:r w:rsidRPr="005C394E">
        <w:rPr>
          <w:rFonts w:ascii="Times New Roman" w:hAnsi="Times New Roman" w:cs="Times New Roman"/>
          <w:b/>
          <w:sz w:val="24"/>
          <w:szCs w:val="24"/>
          <w:lang w:val="sr-Latn-RS"/>
        </w:rPr>
        <w:t>, građenje modela, provera*** ****************pretpostavki linearnih modela</w:t>
      </w:r>
      <w:r w:rsidR="00CF2849" w:rsidRPr="005C394E">
        <w:rPr>
          <w:rFonts w:ascii="Times New Roman" w:hAnsi="Times New Roman" w:cs="Times New Roman"/>
          <w:b/>
          <w:sz w:val="24"/>
          <w:szCs w:val="24"/>
          <w:lang w:val="sr-Latn-RS"/>
        </w:rPr>
        <w:t>****</w:t>
      </w:r>
      <w:r w:rsidRPr="005C394E">
        <w:rPr>
          <w:rFonts w:ascii="Times New Roman" w:hAnsi="Times New Roman" w:cs="Times New Roman"/>
          <w:b/>
          <w:sz w:val="24"/>
          <w:szCs w:val="24"/>
          <w:lang w:val="sr-Latn-RS"/>
        </w:rPr>
        <w:t>**********</w:t>
      </w:r>
      <w:r w:rsidR="00CF2849" w:rsidRPr="005C394E">
        <w:rPr>
          <w:rFonts w:ascii="Times New Roman" w:hAnsi="Times New Roman" w:cs="Times New Roman"/>
          <w:b/>
          <w:sz w:val="24"/>
          <w:szCs w:val="24"/>
          <w:lang w:val="sr-Latn-RS"/>
        </w:rPr>
        <w:t>*</w:t>
      </w:r>
    </w:p>
    <w:p w14:paraId="0277626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Kod prilagođen za radionicu u Banja Luci, april, 2019 ####</w:t>
      </w:r>
    </w:p>
    <w:p w14:paraId="39071C5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LEPmler2018_cas3: Uvod u analizu mesovitih efekata### ovo je naziv orginalnog skripta</w:t>
      </w:r>
    </w:p>
    <w:p w14:paraId="60D78A1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Za pocetak, ucitacemo potrebne pakete</w:t>
      </w:r>
    </w:p>
    <w:p w14:paraId="47D9FD62"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sz w:val="24"/>
          <w:szCs w:val="24"/>
          <w:lang w:val="sr-Latn-RS"/>
        </w:rPr>
      </w:pPr>
      <w:r w:rsidRPr="005C394E">
        <w:rPr>
          <w:rFonts w:ascii="Courier New" w:hAnsi="Courier New" w:cs="Courier New"/>
          <w:b/>
          <w:color w:val="2E74B5" w:themeColor="accent1" w:themeShade="BF"/>
          <w:sz w:val="24"/>
          <w:szCs w:val="24"/>
          <w:lang w:val="sr-Latn-RS"/>
        </w:rPr>
        <w:t>library(lme4)</w:t>
      </w:r>
      <w:r w:rsidRPr="005C394E">
        <w:rPr>
          <w:rFonts w:ascii="Courier New" w:hAnsi="Courier New" w:cs="Courier New"/>
          <w:b/>
          <w:sz w:val="24"/>
          <w:szCs w:val="24"/>
          <w:lang w:val="sr-Latn-RS"/>
        </w:rPr>
        <w:t xml:space="preserve"> # da bismo pravili modele</w:t>
      </w:r>
    </w:p>
    <w:p w14:paraId="10DA6EB3"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sz w:val="24"/>
          <w:szCs w:val="24"/>
          <w:lang w:val="sr-Latn-RS"/>
        </w:rPr>
      </w:pPr>
      <w:r w:rsidRPr="005C394E">
        <w:rPr>
          <w:rFonts w:ascii="Courier New" w:hAnsi="Courier New" w:cs="Courier New"/>
          <w:b/>
          <w:color w:val="2E74B5" w:themeColor="accent1" w:themeShade="BF"/>
          <w:sz w:val="24"/>
          <w:szCs w:val="24"/>
          <w:lang w:val="sr-Latn-RS"/>
        </w:rPr>
        <w:t>library(lmerTest)</w:t>
      </w:r>
      <w:r w:rsidRPr="005C394E">
        <w:rPr>
          <w:rFonts w:ascii="Courier New" w:hAnsi="Courier New" w:cs="Courier New"/>
          <w:b/>
          <w:sz w:val="24"/>
          <w:szCs w:val="24"/>
          <w:lang w:val="sr-Latn-RS"/>
        </w:rPr>
        <w:t xml:space="preserve"> # da nam budu prikazane p vrednosti</w:t>
      </w:r>
    </w:p>
    <w:p w14:paraId="26D5713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sz w:val="24"/>
          <w:szCs w:val="24"/>
          <w:lang w:val="sr-Latn-RS"/>
        </w:rPr>
      </w:pPr>
      <w:r w:rsidRPr="005C394E">
        <w:rPr>
          <w:rFonts w:ascii="Courier New" w:hAnsi="Courier New" w:cs="Courier New"/>
          <w:b/>
          <w:color w:val="2E74B5" w:themeColor="accent1" w:themeShade="BF"/>
          <w:sz w:val="24"/>
          <w:szCs w:val="24"/>
          <w:lang w:val="sr-Latn-RS"/>
        </w:rPr>
        <w:t>library(ggplot2)</w:t>
      </w:r>
      <w:r w:rsidRPr="005C394E">
        <w:rPr>
          <w:rFonts w:ascii="Courier New" w:hAnsi="Courier New" w:cs="Courier New"/>
          <w:b/>
          <w:sz w:val="24"/>
          <w:szCs w:val="24"/>
          <w:lang w:val="sr-Latn-RS"/>
        </w:rPr>
        <w:t xml:space="preserve"> # za grafikone</w:t>
      </w:r>
    </w:p>
    <w:p w14:paraId="65642610"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sz w:val="24"/>
          <w:szCs w:val="24"/>
          <w:lang w:val="sr-Latn-RS"/>
        </w:rPr>
      </w:pPr>
      <w:r w:rsidRPr="005C394E">
        <w:rPr>
          <w:rFonts w:ascii="Courier New" w:hAnsi="Courier New" w:cs="Courier New"/>
          <w:b/>
          <w:color w:val="2E74B5" w:themeColor="accent1" w:themeShade="BF"/>
          <w:sz w:val="24"/>
          <w:szCs w:val="24"/>
          <w:lang w:val="sr-Latn-RS"/>
        </w:rPr>
        <w:t>library(gridExtra)</w:t>
      </w:r>
      <w:r w:rsidRPr="005C394E">
        <w:rPr>
          <w:rFonts w:ascii="Courier New" w:hAnsi="Courier New" w:cs="Courier New"/>
          <w:b/>
          <w:sz w:val="24"/>
          <w:szCs w:val="24"/>
          <w:lang w:val="sr-Latn-RS"/>
        </w:rPr>
        <w:t xml:space="preserve"> # za uredjivanje visestrukih grafikona</w:t>
      </w:r>
    </w:p>
    <w:p w14:paraId="4E1515AB"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sz w:val="24"/>
          <w:szCs w:val="24"/>
          <w:lang w:val="sr-Latn-RS"/>
        </w:rPr>
      </w:pPr>
      <w:r w:rsidRPr="005C394E">
        <w:rPr>
          <w:rFonts w:ascii="Courier New" w:hAnsi="Courier New" w:cs="Courier New"/>
          <w:b/>
          <w:color w:val="2E74B5" w:themeColor="accent1" w:themeShade="BF"/>
          <w:sz w:val="24"/>
          <w:szCs w:val="24"/>
          <w:lang w:val="sr-Latn-RS"/>
        </w:rPr>
        <w:t>library(languageR)</w:t>
      </w:r>
      <w:r w:rsidRPr="005C394E">
        <w:rPr>
          <w:rFonts w:ascii="Courier New" w:hAnsi="Courier New" w:cs="Courier New"/>
          <w:b/>
          <w:sz w:val="24"/>
          <w:szCs w:val="24"/>
          <w:lang w:val="sr-Latn-RS"/>
        </w:rPr>
        <w:t xml:space="preserve"> # za razne stvari</w:t>
      </w:r>
    </w:p>
    <w:p w14:paraId="19ED238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sz w:val="24"/>
          <w:szCs w:val="24"/>
          <w:lang w:val="sr-Latn-RS"/>
        </w:rPr>
      </w:pPr>
      <w:r w:rsidRPr="005C394E">
        <w:rPr>
          <w:rFonts w:ascii="Courier New" w:hAnsi="Courier New" w:cs="Courier New"/>
          <w:b/>
          <w:color w:val="2E74B5" w:themeColor="accent1" w:themeShade="BF"/>
          <w:sz w:val="24"/>
          <w:szCs w:val="24"/>
          <w:lang w:val="sr-Latn-RS"/>
        </w:rPr>
        <w:t>library(lattice)</w:t>
      </w:r>
      <w:r w:rsidRPr="005C394E">
        <w:rPr>
          <w:rFonts w:ascii="Courier New" w:hAnsi="Courier New" w:cs="Courier New"/>
          <w:b/>
          <w:sz w:val="24"/>
          <w:szCs w:val="24"/>
          <w:lang w:val="sr-Latn-RS"/>
        </w:rPr>
        <w:t xml:space="preserve"> # za grafikone</w:t>
      </w:r>
    </w:p>
    <w:p w14:paraId="3977D24C"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p>
    <w:p w14:paraId="44CB7D8F"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I ucitacemo jedan dataframe</w:t>
      </w:r>
    </w:p>
    <w:p w14:paraId="4D9CA985" w14:textId="49C1804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dat.im</w:t>
      </w:r>
      <w:r w:rsidR="003037E6">
        <w:rPr>
          <w:rFonts w:ascii="Times New Roman" w:hAnsi="Times New Roman" w:cs="Times New Roman"/>
          <w:sz w:val="24"/>
          <w:szCs w:val="24"/>
          <w:lang w:val="sr-Latn-RS"/>
        </w:rPr>
        <w:t>=read.table("vezba 5</w:t>
      </w:r>
      <w:r w:rsidRPr="005C394E">
        <w:rPr>
          <w:rFonts w:ascii="Times New Roman" w:hAnsi="Times New Roman" w:cs="Times New Roman"/>
          <w:sz w:val="24"/>
          <w:szCs w:val="24"/>
          <w:lang w:val="sr-Latn-RS"/>
        </w:rPr>
        <w:t>.txt",sep="\t",T) #ovo je tradicionalno preko konzole</w:t>
      </w:r>
    </w:p>
    <w:p w14:paraId="0E20339A" w14:textId="24CC2951" w:rsidR="004802AF" w:rsidRPr="005C394E" w:rsidRDefault="003037E6"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Pr>
          <w:rFonts w:ascii="Times New Roman" w:hAnsi="Times New Roman" w:cs="Times New Roman"/>
          <w:sz w:val="24"/>
          <w:szCs w:val="24"/>
          <w:lang w:val="sr-Latn-RS"/>
        </w:rPr>
        <w:t xml:space="preserve">vezba 5 </w:t>
      </w:r>
      <w:r w:rsidR="004802AF" w:rsidRPr="005C394E">
        <w:rPr>
          <w:rFonts w:ascii="Times New Roman" w:hAnsi="Times New Roman" w:cs="Times New Roman"/>
          <w:sz w:val="24"/>
          <w:szCs w:val="24"/>
          <w:lang w:val="sr-Latn-RS"/>
        </w:rPr>
        <w:t>&lt;-</w:t>
      </w:r>
      <w:r>
        <w:rPr>
          <w:rFonts w:ascii="Times New Roman" w:hAnsi="Times New Roman" w:cs="Times New Roman"/>
          <w:sz w:val="24"/>
          <w:szCs w:val="24"/>
          <w:lang w:val="sr-Latn-RS"/>
        </w:rPr>
        <w:t xml:space="preserve"> </w:t>
      </w:r>
      <w:r w:rsidR="004802AF" w:rsidRPr="005C394E">
        <w:rPr>
          <w:rFonts w:ascii="Times New Roman" w:hAnsi="Times New Roman" w:cs="Times New Roman"/>
          <w:sz w:val="24"/>
          <w:szCs w:val="24"/>
          <w:lang w:val="sr-Latn-RS"/>
        </w:rPr>
        <w:t>read.delim("C:/Users/lenovo/Desktop/LMERDUSICA OBuKA/LEPlmer2018-master/Dusica.imenice.2004.txt")</w:t>
      </w:r>
    </w:p>
    <w:p w14:paraId="04685E16" w14:textId="4EC00EB6"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View</w:t>
      </w:r>
      <w:r w:rsidR="003037E6">
        <w:rPr>
          <w:rFonts w:ascii="Times New Roman" w:hAnsi="Times New Roman" w:cs="Times New Roman"/>
          <w:sz w:val="24"/>
          <w:szCs w:val="24"/>
          <w:lang w:val="sr-Latn-RS"/>
        </w:rPr>
        <w:t xml:space="preserve"> (vezba 5</w:t>
      </w:r>
      <w:r w:rsidRPr="005C394E">
        <w:rPr>
          <w:rFonts w:ascii="Times New Roman" w:hAnsi="Times New Roman" w:cs="Times New Roman"/>
          <w:sz w:val="24"/>
          <w:szCs w:val="24"/>
          <w:lang w:val="sr-Latn-RS"/>
        </w:rPr>
        <w:t>)</w:t>
      </w:r>
    </w:p>
    <w:p w14:paraId="32EE1BE1" w14:textId="7DC21235" w:rsidR="004802AF" w:rsidRPr="005C394E" w:rsidRDefault="003037E6"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Pr>
          <w:rFonts w:ascii="Courier New" w:hAnsi="Courier New" w:cs="Courier New"/>
          <w:b/>
          <w:color w:val="2E74B5" w:themeColor="accent1" w:themeShade="BF"/>
          <w:sz w:val="24"/>
          <w:szCs w:val="24"/>
          <w:lang w:val="sr-Latn-RS"/>
        </w:rPr>
        <w:t>dat.im &lt;- vezbe 5</w:t>
      </w:r>
    </w:p>
    <w:p w14:paraId="73B04ED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proverimo dimenzije</w:t>
      </w:r>
    </w:p>
    <w:p w14:paraId="4DCC9E16"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dim(dat.im)</w:t>
      </w:r>
    </w:p>
    <w:p w14:paraId="3DD99D1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mali uvid u podatke</w:t>
      </w:r>
    </w:p>
    <w:p w14:paraId="606B5E4E"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head(dat.im)</w:t>
      </w:r>
    </w:p>
    <w:p w14:paraId="120DBAF8"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napravimo uvid u strukturu podataka</w:t>
      </w:r>
    </w:p>
    <w:p w14:paraId="33CA6D66"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tr(dat.im)</w:t>
      </w:r>
    </w:p>
    <w:p w14:paraId="77D3A975"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p>
    <w:p w14:paraId="0E18F1AE"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zadrzimo u data frame-u samo reci</w:t>
      </w:r>
    </w:p>
    <w:p w14:paraId="6DFC6392"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dat.im = dat.im[dat.im$Leksikalnost == "word",]</w:t>
      </w:r>
    </w:p>
    <w:p w14:paraId="0684BD32"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zadrzimo u data frame-u samo tacne odgovore</w:t>
      </w:r>
    </w:p>
    <w:p w14:paraId="2D5AE309"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dat.im = dat.im[dat.im$Error_code == "C",]</w:t>
      </w:r>
    </w:p>
    <w:p w14:paraId="12C488C5"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180" w:hanging="18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proverimo da li je ZV normalno distribuirana – zatarabljen kod iz ggplota, samo se odtarabi i radi</w:t>
      </w:r>
    </w:p>
    <w:p w14:paraId="18BF9F65"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sz w:val="24"/>
          <w:szCs w:val="24"/>
          <w:lang w:val="sr-Latn-RS"/>
        </w:rPr>
      </w:pPr>
      <w:r w:rsidRPr="005C394E">
        <w:rPr>
          <w:rFonts w:ascii="Courier New" w:hAnsi="Courier New" w:cs="Courier New"/>
          <w:sz w:val="24"/>
          <w:szCs w:val="24"/>
          <w:lang w:val="sr-Latn-RS"/>
        </w:rPr>
        <w:t>#g1 = ggplot(dat.im, aes(RT)) + geom_density()</w:t>
      </w:r>
    </w:p>
    <w:p w14:paraId="0A52B784"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sz w:val="24"/>
          <w:szCs w:val="24"/>
          <w:lang w:val="sr-Latn-RS"/>
        </w:rPr>
      </w:pPr>
      <w:r w:rsidRPr="005C394E">
        <w:rPr>
          <w:rFonts w:ascii="Courier New" w:hAnsi="Courier New" w:cs="Courier New"/>
          <w:sz w:val="24"/>
          <w:szCs w:val="24"/>
          <w:lang w:val="sr-Latn-RS"/>
        </w:rPr>
        <w:t>#g2 = ggplot(dat.im, aes(sample=RT)) +</w:t>
      </w:r>
    </w:p>
    <w:p w14:paraId="225703EB"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sz w:val="24"/>
          <w:szCs w:val="24"/>
          <w:lang w:val="sr-Latn-RS"/>
        </w:rPr>
      </w:pPr>
      <w:r w:rsidRPr="005C394E">
        <w:rPr>
          <w:rFonts w:ascii="Courier New" w:hAnsi="Courier New" w:cs="Courier New"/>
          <w:sz w:val="24"/>
          <w:szCs w:val="24"/>
          <w:lang w:val="sr-Latn-RS"/>
        </w:rPr>
        <w:t>#  stat_qq() + stat_qq_line()</w:t>
      </w:r>
    </w:p>
    <w:p w14:paraId="7F3E145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qqnorm(dat.im$RT)</w:t>
      </w:r>
    </w:p>
    <w:p w14:paraId="0B9FB390"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za sada cemo primeniti log transformaciju RT</w:t>
      </w:r>
    </w:p>
    <w:p w14:paraId="08B86053"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dat.im$RT = log(dat.im$RT)</w:t>
      </w:r>
    </w:p>
    <w:p w14:paraId="24540ECB"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opet proverimo distribuciju</w:t>
      </w:r>
    </w:p>
    <w:p w14:paraId="47C855E4"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qqnorm(dat.im$RT)</w:t>
      </w:r>
    </w:p>
    <w:p w14:paraId="6B93E4FE" w14:textId="77777777" w:rsidR="004802AF" w:rsidRPr="005C394E" w:rsidRDefault="00B6551B" w:rsidP="00B6551B">
      <w:pPr>
        <w:pBdr>
          <w:top w:val="single" w:sz="4" w:space="1" w:color="auto"/>
          <w:left w:val="single" w:sz="4" w:space="1" w:color="auto"/>
          <w:bottom w:val="single" w:sz="4" w:space="1" w:color="auto"/>
          <w:right w:val="single" w:sz="4" w:space="1" w:color="auto"/>
        </w:pBdr>
        <w:shd w:val="clear" w:color="auto" w:fill="E7E6E6" w:themeFill="background2"/>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T</w:t>
      </w:r>
      <w:r w:rsidR="004802AF" w:rsidRPr="005C394E">
        <w:rPr>
          <w:rFonts w:ascii="Times New Roman" w:hAnsi="Times New Roman" w:cs="Times New Roman"/>
          <w:sz w:val="24"/>
          <w:szCs w:val="24"/>
          <w:highlight w:val="lightGray"/>
          <w:lang w:val="sr-Latn-RS"/>
        </w:rPr>
        <w:t>ransformisemo frekvenciju reci, jer znamo da stoji u log odnosu</w:t>
      </w:r>
      <w:r w:rsidRPr="005C394E">
        <w:rPr>
          <w:rFonts w:ascii="Times New Roman" w:hAnsi="Times New Roman" w:cs="Times New Roman"/>
          <w:sz w:val="24"/>
          <w:szCs w:val="24"/>
          <w:highlight w:val="lightGray"/>
          <w:lang w:val="sr-Latn-RS"/>
        </w:rPr>
        <w:t xml:space="preserve"> sa RT (SETITE SE USLOVA # </w:t>
      </w:r>
      <w:r w:rsidR="004802AF" w:rsidRPr="005C394E">
        <w:rPr>
          <w:rFonts w:ascii="Times New Roman" w:hAnsi="Times New Roman" w:cs="Times New Roman"/>
          <w:sz w:val="24"/>
          <w:szCs w:val="24"/>
          <w:highlight w:val="lightGray"/>
          <w:lang w:val="sr-Latn-RS"/>
        </w:rPr>
        <w:t>O LINEARNOSTI)</w:t>
      </w:r>
      <w:r w:rsidRPr="005C394E">
        <w:rPr>
          <w:rFonts w:ascii="Times New Roman" w:hAnsi="Times New Roman" w:cs="Times New Roman"/>
          <w:sz w:val="24"/>
          <w:szCs w:val="24"/>
          <w:lang w:val="sr-Latn-RS"/>
        </w:rPr>
        <w:t xml:space="preserve"> </w:t>
      </w:r>
    </w:p>
    <w:p w14:paraId="23C4C3F5"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dat.im$frekv = log(dat.im$Frekvencija)</w:t>
      </w:r>
    </w:p>
    <w:p w14:paraId="4E9E6632"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qqnorm(dat.im$Frekvencija)</w:t>
      </w:r>
    </w:p>
    <w:p w14:paraId="2DC35DFD"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qqnorm(dat.im$frekv)</w:t>
      </w:r>
    </w:p>
    <w:p w14:paraId="3AF973E0" w14:textId="77777777" w:rsidR="008F63CD" w:rsidRPr="005C394E" w:rsidRDefault="004802AF" w:rsidP="008F63CD">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r w:rsidRPr="005C394E">
        <w:rPr>
          <w:rFonts w:ascii="Times New Roman" w:hAnsi="Times New Roman" w:cs="Times New Roman"/>
          <w:sz w:val="24"/>
          <w:szCs w:val="24"/>
          <w:highlight w:val="lightGray"/>
          <w:lang w:val="sr-Latn-RS"/>
        </w:rPr>
        <w:t>#</w:t>
      </w:r>
      <w:r w:rsidR="008F63CD" w:rsidRPr="005C394E">
        <w:rPr>
          <w:rFonts w:ascii="Times New Roman" w:hAnsi="Times New Roman" w:cs="Times New Roman"/>
          <w:sz w:val="24"/>
          <w:szCs w:val="24"/>
          <w:highlight w:val="lightGray"/>
          <w:lang w:val="sr-Latn-RS"/>
        </w:rPr>
        <w:t xml:space="preserve"> P</w:t>
      </w:r>
      <w:r w:rsidRPr="005C394E">
        <w:rPr>
          <w:rFonts w:ascii="Times New Roman" w:hAnsi="Times New Roman" w:cs="Times New Roman"/>
          <w:sz w:val="24"/>
          <w:szCs w:val="24"/>
          <w:highlight w:val="lightGray"/>
          <w:lang w:val="sr-Latn-RS"/>
        </w:rPr>
        <w:t>ored toga, kontinuirane pred</w:t>
      </w:r>
      <w:r w:rsidR="008F63CD" w:rsidRPr="005C394E">
        <w:rPr>
          <w:rFonts w:ascii="Times New Roman" w:hAnsi="Times New Roman" w:cs="Times New Roman"/>
          <w:sz w:val="24"/>
          <w:szCs w:val="24"/>
          <w:highlight w:val="lightGray"/>
          <w:lang w:val="sr-Latn-RS"/>
        </w:rPr>
        <w:t>iktore treba centrirati na nulu zbog smislenosti intercepta, a jos je</w:t>
      </w:r>
    </w:p>
    <w:p w14:paraId="0EDF1E5D" w14:textId="77777777" w:rsidR="004802AF" w:rsidRPr="005C394E" w:rsidRDefault="008F63CD" w:rsidP="008F63CD">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xml:space="preserve"># </w:t>
      </w:r>
      <w:r w:rsidR="004802AF" w:rsidRPr="005C394E">
        <w:rPr>
          <w:rFonts w:ascii="Times New Roman" w:hAnsi="Times New Roman" w:cs="Times New Roman"/>
          <w:sz w:val="24"/>
          <w:szCs w:val="24"/>
          <w:highlight w:val="lightGray"/>
          <w:lang w:val="sr-Latn-RS"/>
        </w:rPr>
        <w:t>bolje normalizovati vrednosti:</w:t>
      </w:r>
    </w:p>
    <w:p w14:paraId="209C7BED" w14:textId="77777777" w:rsidR="00B6551B"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Courier New" w:hAnsi="Courier New" w:cs="Courier New"/>
          <w:b/>
          <w:color w:val="2E74B5" w:themeColor="accent1" w:themeShade="BF"/>
          <w:sz w:val="24"/>
          <w:szCs w:val="24"/>
          <w:lang w:val="sr-Latn-RS"/>
        </w:rPr>
        <w:t xml:space="preserve">dat.im$frekv.sirovo = dat.im$frekv </w:t>
      </w:r>
      <w:r w:rsidRPr="005C394E">
        <w:rPr>
          <w:rFonts w:ascii="Times New Roman" w:hAnsi="Times New Roman" w:cs="Times New Roman"/>
          <w:sz w:val="24"/>
          <w:szCs w:val="24"/>
          <w:lang w:val="sr-Latn-RS"/>
        </w:rPr>
        <w:t xml:space="preserve">#da bismo sacuvali sirove </w:t>
      </w:r>
    </w:p>
    <w:p w14:paraId="2E4AF808" w14:textId="77777777" w:rsidR="004802AF" w:rsidRPr="005C394E" w:rsidRDefault="00B6551B"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Courier New" w:hAnsi="Courier New" w:cs="Courier New"/>
          <w:b/>
          <w:color w:val="2E74B5" w:themeColor="accent1" w:themeShade="BF"/>
          <w:sz w:val="24"/>
          <w:szCs w:val="24"/>
          <w:lang w:val="sr-Latn-RS"/>
        </w:rPr>
        <w:t xml:space="preserve">                                   </w:t>
      </w:r>
      <w:r w:rsidRPr="005C394E">
        <w:rPr>
          <w:rFonts w:ascii="Times New Roman" w:hAnsi="Times New Roman" w:cs="Times New Roman"/>
          <w:sz w:val="24"/>
          <w:szCs w:val="24"/>
          <w:lang w:val="sr-Latn-RS"/>
        </w:rPr>
        <w:t>#</w:t>
      </w:r>
      <w:r w:rsidR="004802AF" w:rsidRPr="005C394E">
        <w:rPr>
          <w:rFonts w:ascii="Times New Roman" w:hAnsi="Times New Roman" w:cs="Times New Roman"/>
          <w:sz w:val="24"/>
          <w:szCs w:val="24"/>
          <w:lang w:val="sr-Latn-RS"/>
        </w:rPr>
        <w:t>frekvencije u data frameu</w:t>
      </w:r>
    </w:p>
    <w:p w14:paraId="0D1A28F2"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dat.im$frekv = scale(dat.im$frekv) </w:t>
      </w:r>
      <w:r w:rsidRPr="005C394E">
        <w:rPr>
          <w:rFonts w:ascii="Times New Roman" w:hAnsi="Times New Roman" w:cs="Times New Roman"/>
          <w:sz w:val="24"/>
          <w:szCs w:val="24"/>
          <w:lang w:val="sr-Latn-RS"/>
        </w:rPr>
        <w:t>#normalizovanje</w:t>
      </w:r>
    </w:p>
    <w:p w14:paraId="3FA17DD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da vidimo sta smo uradili sa frekv:</w:t>
      </w:r>
    </w:p>
    <w:p w14:paraId="316493B8"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qqnorm(dat.im$frekv.sirovo)</w:t>
      </w:r>
    </w:p>
    <w:p w14:paraId="7A83B6AF"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Courier New" w:hAnsi="Courier New" w:cs="Courier New"/>
          <w:b/>
          <w:color w:val="2E74B5" w:themeColor="accent1" w:themeShade="BF"/>
          <w:sz w:val="24"/>
          <w:szCs w:val="24"/>
          <w:lang w:val="sr-Latn-RS"/>
        </w:rPr>
        <w:t xml:space="preserve">qqnorm(dat.im$frekv) </w:t>
      </w:r>
      <w:r w:rsidRPr="005C394E">
        <w:rPr>
          <w:rFonts w:ascii="Times New Roman" w:hAnsi="Times New Roman" w:cs="Times New Roman"/>
          <w:sz w:val="24"/>
          <w:szCs w:val="24"/>
          <w:lang w:val="sr-Latn-RS"/>
        </w:rPr>
        <w:t>#sveli na (0,1)</w:t>
      </w:r>
    </w:p>
    <w:p w14:paraId="2A04444C"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lastRenderedPageBreak/>
        <w:t>mean(dat.im$frekv.sirovo)</w:t>
      </w:r>
    </w:p>
    <w:p w14:paraId="00BCE0AB"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exp(mean(dat.im$frekv.sirovo))</w:t>
      </w:r>
    </w:p>
    <w:p w14:paraId="6903B76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round(mean(dat.im$frekv),5)</w:t>
      </w:r>
    </w:p>
    <w:p w14:paraId="4EA05FA9"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skaliramo i broj znacenja</w:t>
      </w:r>
    </w:p>
    <w:p w14:paraId="7982A8E3"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dat.im$NoS = scale(dat.im$NoS)</w:t>
      </w:r>
    </w:p>
    <w:p w14:paraId="24960C25" w14:textId="77777777" w:rsidR="00EB0025" w:rsidRPr="005C394E" w:rsidRDefault="00EB0025"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p>
    <w:p w14:paraId="2B5CAEB3" w14:textId="77777777" w:rsidR="004802AF" w:rsidRPr="005C394E" w:rsidRDefault="00EB0025"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 GRAĐENJE MODELA SA SLUČAJNIM EFEKTIMA ####</w:t>
      </w:r>
    </w:p>
    <w:p w14:paraId="1DA6D8E7" w14:textId="77777777" w:rsidR="00EB0025" w:rsidRPr="005C394E" w:rsidRDefault="00EB0025" w:rsidP="00EB0025">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p>
    <w:p w14:paraId="24DBE186" w14:textId="77777777" w:rsidR="004802AF" w:rsidRPr="005C394E" w:rsidRDefault="00EB0025" w:rsidP="00EB0025">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P</w:t>
      </w:r>
      <w:r w:rsidR="004802AF" w:rsidRPr="005C394E">
        <w:rPr>
          <w:rFonts w:ascii="Times New Roman" w:hAnsi="Times New Roman" w:cs="Times New Roman"/>
          <w:sz w:val="24"/>
          <w:szCs w:val="24"/>
          <w:lang w:val="sr-Latn-RS"/>
        </w:rPr>
        <w:t>očinjemo sa random interceptom i v</w:t>
      </w:r>
      <w:r w:rsidRPr="005C394E">
        <w:rPr>
          <w:rFonts w:ascii="Times New Roman" w:hAnsi="Times New Roman" w:cs="Times New Roman"/>
          <w:sz w:val="24"/>
          <w:szCs w:val="24"/>
          <w:lang w:val="sr-Latn-RS"/>
        </w:rPr>
        <w:t>ariranjem ispitanika, jer da ni</w:t>
      </w:r>
      <w:r w:rsidR="004802AF" w:rsidRPr="005C394E">
        <w:rPr>
          <w:rFonts w:ascii="Times New Roman" w:hAnsi="Times New Roman" w:cs="Times New Roman"/>
          <w:sz w:val="24"/>
          <w:szCs w:val="24"/>
          <w:lang w:val="sr-Latn-RS"/>
        </w:rPr>
        <w:t>šta ne znamo</w:t>
      </w:r>
      <w:r w:rsidRPr="005C394E">
        <w:rPr>
          <w:rFonts w:ascii="Times New Roman" w:hAnsi="Times New Roman" w:cs="Times New Roman"/>
          <w:sz w:val="24"/>
          <w:szCs w:val="24"/>
          <w:lang w:val="sr-Latn-RS"/>
        </w:rPr>
        <w:t xml:space="preserve"> </w:t>
      </w:r>
      <w:r w:rsidR="004802AF" w:rsidRPr="005C394E">
        <w:rPr>
          <w:rFonts w:ascii="Times New Roman" w:hAnsi="Times New Roman" w:cs="Times New Roman"/>
          <w:sz w:val="24"/>
          <w:szCs w:val="24"/>
          <w:lang w:val="sr-Latn-RS"/>
        </w:rPr>
        <w:t>o nacrtu, znamo da se ispitanici razliku međusobno po većini svojstava</w:t>
      </w:r>
    </w:p>
    <w:p w14:paraId="22678FB9" w14:textId="77777777" w:rsidR="00EB0025" w:rsidRPr="005C394E" w:rsidRDefault="00EB0025" w:rsidP="00EB0025">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Slučajni efekti ispitanika</w:t>
      </w:r>
    </w:p>
    <w:p w14:paraId="7A016EF7"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lmer1 = lmer( RT ~ 1 + (1|Subject), data = dat.im)</w:t>
      </w:r>
    </w:p>
    <w:p w14:paraId="240AF3DE" w14:textId="77777777" w:rsidR="00EB0025" w:rsidRPr="005C394E" w:rsidRDefault="00EB0025" w:rsidP="00EB0025">
      <w:pPr>
        <w:pBdr>
          <w:top w:val="single" w:sz="4" w:space="1" w:color="auto"/>
          <w:left w:val="single" w:sz="4" w:space="1" w:color="auto"/>
          <w:bottom w:val="single" w:sz="4" w:space="1" w:color="auto"/>
          <w:right w:val="single" w:sz="4" w:space="1" w:color="auto"/>
        </w:pBdr>
        <w:shd w:val="clear" w:color="auto" w:fill="E7E6E6" w:themeFill="background2"/>
        <w:tabs>
          <w:tab w:val="left" w:pos="90"/>
        </w:tabs>
        <w:spacing w:line="360" w:lineRule="auto"/>
        <w:jc w:val="both"/>
        <w:rPr>
          <w:rFonts w:ascii="Times New Roman" w:hAnsi="Times New Roman" w:cs="Times New Roman"/>
          <w:sz w:val="24"/>
          <w:szCs w:val="24"/>
          <w:lang w:val="sr-Latn-RS"/>
        </w:rPr>
      </w:pPr>
    </w:p>
    <w:p w14:paraId="533A421F" w14:textId="77777777" w:rsidR="004802AF" w:rsidRPr="005C394E" w:rsidRDefault="00EB0025" w:rsidP="00EB0025">
      <w:pPr>
        <w:pBdr>
          <w:top w:val="single" w:sz="4" w:space="1" w:color="auto"/>
          <w:left w:val="single" w:sz="4" w:space="1" w:color="auto"/>
          <w:bottom w:val="single" w:sz="4" w:space="1" w:color="auto"/>
          <w:right w:val="single" w:sz="4" w:space="1" w:color="auto"/>
        </w:pBdr>
        <w:shd w:val="clear" w:color="auto" w:fill="E7E6E6" w:themeFill="background2"/>
        <w:tabs>
          <w:tab w:val="left" w:pos="9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P</w:t>
      </w:r>
      <w:r w:rsidR="004802AF" w:rsidRPr="005C394E">
        <w:rPr>
          <w:rFonts w:ascii="Times New Roman" w:hAnsi="Times New Roman" w:cs="Times New Roman"/>
          <w:sz w:val="24"/>
          <w:szCs w:val="24"/>
          <w:lang w:val="sr-Latn-RS"/>
        </w:rPr>
        <w:t xml:space="preserve">ored toga sto ocekujemo da se </w:t>
      </w:r>
      <w:r w:rsidR="00B6551B" w:rsidRPr="005C394E">
        <w:rPr>
          <w:rFonts w:ascii="Times New Roman" w:hAnsi="Times New Roman" w:cs="Times New Roman"/>
          <w:sz w:val="24"/>
          <w:szCs w:val="24"/>
          <w:lang w:val="sr-Latn-RS"/>
        </w:rPr>
        <w:t>ispitanici razlikuju po brzini,</w:t>
      </w:r>
      <w:r w:rsidR="004802AF" w:rsidRPr="005C394E">
        <w:rPr>
          <w:rFonts w:ascii="Times New Roman" w:hAnsi="Times New Roman" w:cs="Times New Roman"/>
          <w:sz w:val="24"/>
          <w:szCs w:val="24"/>
          <w:lang w:val="sr-Latn-RS"/>
        </w:rPr>
        <w:t>ocekujemo i da vreme</w:t>
      </w:r>
      <w:r w:rsidRPr="005C394E">
        <w:rPr>
          <w:rFonts w:ascii="Times New Roman" w:hAnsi="Times New Roman" w:cs="Times New Roman"/>
          <w:sz w:val="24"/>
          <w:szCs w:val="24"/>
          <w:lang w:val="sr-Latn-RS"/>
        </w:rPr>
        <w:t xml:space="preserve"> </w:t>
      </w:r>
      <w:r w:rsidR="004802AF" w:rsidRPr="005C394E">
        <w:rPr>
          <w:rFonts w:ascii="Times New Roman" w:hAnsi="Times New Roman" w:cs="Times New Roman"/>
          <w:sz w:val="24"/>
          <w:szCs w:val="24"/>
          <w:lang w:val="sr-Latn-RS"/>
        </w:rPr>
        <w:t>reagov</w:t>
      </w:r>
      <w:r w:rsidRPr="005C394E">
        <w:rPr>
          <w:rFonts w:ascii="Times New Roman" w:hAnsi="Times New Roman" w:cs="Times New Roman"/>
          <w:sz w:val="24"/>
          <w:szCs w:val="24"/>
          <w:lang w:val="sr-Latn-RS"/>
        </w:rPr>
        <w:t xml:space="preserve">anja </w:t>
      </w:r>
      <w:r w:rsidR="00B6551B" w:rsidRPr="005C394E">
        <w:rPr>
          <w:rFonts w:ascii="Times New Roman" w:hAnsi="Times New Roman" w:cs="Times New Roman"/>
          <w:sz w:val="24"/>
          <w:szCs w:val="24"/>
          <w:lang w:val="sr-Latn-RS"/>
        </w:rPr>
        <w:t xml:space="preserve">nece biti isto za sve reci </w:t>
      </w:r>
      <w:r w:rsidR="004802AF" w:rsidRPr="005C394E">
        <w:rPr>
          <w:rFonts w:ascii="Times New Roman" w:hAnsi="Times New Roman" w:cs="Times New Roman"/>
          <w:sz w:val="24"/>
          <w:szCs w:val="24"/>
          <w:lang w:val="sr-Latn-RS"/>
        </w:rPr>
        <w:t>napravimo model koji informisemo o tome da</w:t>
      </w:r>
      <w:r w:rsidRPr="005C394E">
        <w:rPr>
          <w:rFonts w:ascii="Times New Roman" w:hAnsi="Times New Roman" w:cs="Times New Roman"/>
          <w:sz w:val="24"/>
          <w:szCs w:val="24"/>
          <w:lang w:val="sr-Latn-RS"/>
        </w:rPr>
        <w:t xml:space="preserve"> </w:t>
      </w:r>
      <w:r w:rsidR="00B6551B" w:rsidRPr="005C394E">
        <w:rPr>
          <w:rFonts w:ascii="Times New Roman" w:hAnsi="Times New Roman" w:cs="Times New Roman"/>
          <w:sz w:val="24"/>
          <w:szCs w:val="24"/>
          <w:lang w:val="sr-Latn-RS"/>
        </w:rPr>
        <w:t>ocekujemo razlicit intercept za</w:t>
      </w:r>
      <w:r w:rsidR="004802AF" w:rsidRPr="005C394E">
        <w:rPr>
          <w:rFonts w:ascii="Times New Roman" w:hAnsi="Times New Roman" w:cs="Times New Roman"/>
          <w:sz w:val="24"/>
          <w:szCs w:val="24"/>
          <w:lang w:val="sr-Latn-RS"/>
        </w:rPr>
        <w:t xml:space="preserve"> svaku rec, tj. ocekujemo da </w:t>
      </w:r>
      <w:r w:rsidRPr="005C394E">
        <w:rPr>
          <w:rFonts w:ascii="Times New Roman" w:hAnsi="Times New Roman" w:cs="Times New Roman"/>
          <w:sz w:val="24"/>
          <w:szCs w:val="24"/>
          <w:lang w:val="sr-Latn-RS"/>
        </w:rPr>
        <w:t>se reci razlikuju medjusobno po</w:t>
      </w:r>
      <w:r w:rsidR="004802AF" w:rsidRPr="005C394E">
        <w:rPr>
          <w:rFonts w:ascii="Times New Roman" w:hAnsi="Times New Roman" w:cs="Times New Roman"/>
          <w:sz w:val="24"/>
          <w:szCs w:val="24"/>
          <w:lang w:val="sr-Latn-RS"/>
        </w:rPr>
        <w:t xml:space="preserve"> </w:t>
      </w:r>
      <w:r w:rsidR="00B6551B" w:rsidRPr="005C394E">
        <w:rPr>
          <w:rFonts w:ascii="Times New Roman" w:hAnsi="Times New Roman" w:cs="Times New Roman"/>
          <w:sz w:val="24"/>
          <w:szCs w:val="24"/>
          <w:lang w:val="sr-Latn-RS"/>
        </w:rPr>
        <w:t xml:space="preserve">brzini kojom se reaguje na njih </w:t>
      </w:r>
      <w:r w:rsidR="004802AF" w:rsidRPr="005C394E">
        <w:rPr>
          <w:rFonts w:ascii="Times New Roman" w:hAnsi="Times New Roman" w:cs="Times New Roman"/>
          <w:sz w:val="24"/>
          <w:szCs w:val="24"/>
          <w:lang w:val="sr-Latn-RS"/>
        </w:rPr>
        <w:t xml:space="preserve">posto nismo prikazali sve </w:t>
      </w:r>
      <w:r w:rsidRPr="005C394E">
        <w:rPr>
          <w:rFonts w:ascii="Times New Roman" w:hAnsi="Times New Roman" w:cs="Times New Roman"/>
          <w:sz w:val="24"/>
          <w:szCs w:val="24"/>
          <w:lang w:val="sr-Latn-RS"/>
        </w:rPr>
        <w:t>reci srpskog jezika, a dodatno,</w:t>
      </w:r>
      <w:r w:rsidR="004802AF" w:rsidRPr="005C394E">
        <w:rPr>
          <w:rFonts w:ascii="Times New Roman" w:hAnsi="Times New Roman" w:cs="Times New Roman"/>
          <w:sz w:val="24"/>
          <w:szCs w:val="24"/>
          <w:lang w:val="sr-Latn-RS"/>
        </w:rPr>
        <w:t xml:space="preserve"> zelimo da svoje nalaze generalizujemo na cita</w:t>
      </w:r>
      <w:r w:rsidRPr="005C394E">
        <w:rPr>
          <w:rFonts w:ascii="Times New Roman" w:hAnsi="Times New Roman" w:cs="Times New Roman"/>
          <w:sz w:val="24"/>
          <w:szCs w:val="24"/>
          <w:lang w:val="sr-Latn-RS"/>
        </w:rPr>
        <w:t>vu populaciju reci naseg jezika</w:t>
      </w:r>
      <w:r w:rsidR="004802AF" w:rsidRPr="005C394E">
        <w:rPr>
          <w:rFonts w:ascii="Times New Roman" w:hAnsi="Times New Roman" w:cs="Times New Roman"/>
          <w:sz w:val="24"/>
          <w:szCs w:val="24"/>
          <w:lang w:val="sr-Latn-RS"/>
        </w:rPr>
        <w:t xml:space="preserve"> ni reci ne mozemo tretirati kao fiksne efekte, vec kao slucajne</w:t>
      </w:r>
    </w:p>
    <w:p w14:paraId="7D077B1F" w14:textId="77777777" w:rsidR="00B6551B" w:rsidRPr="005C394E" w:rsidRDefault="00EB0025" w:rsidP="00B6551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Slučajni efekat stimulusa</w:t>
      </w:r>
    </w:p>
    <w:p w14:paraId="230B48A1" w14:textId="77777777" w:rsidR="00EB0025" w:rsidRPr="005C394E" w:rsidRDefault="00EB0025" w:rsidP="00B6551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Times New Roman" w:hAnsi="Times New Roman" w:cs="Times New Roman"/>
          <w:sz w:val="24"/>
          <w:szCs w:val="24"/>
          <w:lang w:val="sr-Latn-RS"/>
        </w:rPr>
      </w:pPr>
    </w:p>
    <w:p w14:paraId="02EDFF6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lmer2 = lmer( RT ~ 1 + (1|Rec), data = dat.im)</w:t>
      </w:r>
    </w:p>
    <w:p w14:paraId="7F6C3E73" w14:textId="77777777" w:rsidR="00EB0025" w:rsidRPr="005C394E" w:rsidRDefault="00EB0025" w:rsidP="00EB0025">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40" w:lineRule="auto"/>
        <w:ind w:left="360" w:hanging="360"/>
        <w:jc w:val="both"/>
        <w:rPr>
          <w:rFonts w:ascii="Times New Roman" w:hAnsi="Times New Roman" w:cs="Times New Roman"/>
          <w:sz w:val="24"/>
          <w:szCs w:val="24"/>
          <w:highlight w:val="lightGray"/>
          <w:lang w:val="sr-Latn-RS"/>
        </w:rPr>
      </w:pPr>
      <w:r w:rsidRPr="005C394E">
        <w:rPr>
          <w:rFonts w:ascii="Times New Roman" w:hAnsi="Times New Roman" w:cs="Times New Roman"/>
          <w:sz w:val="24"/>
          <w:szCs w:val="24"/>
          <w:highlight w:val="lightGray"/>
          <w:lang w:val="sr-Latn-RS"/>
        </w:rPr>
        <w:t># M</w:t>
      </w:r>
      <w:r w:rsidR="004802AF" w:rsidRPr="005C394E">
        <w:rPr>
          <w:rFonts w:ascii="Times New Roman" w:hAnsi="Times New Roman" w:cs="Times New Roman"/>
          <w:sz w:val="24"/>
          <w:szCs w:val="24"/>
          <w:highlight w:val="lightGray"/>
          <w:lang w:val="sr-Latn-RS"/>
        </w:rPr>
        <w:t>ozemo da napravimo model koji istovremeno informisemo da o</w:t>
      </w:r>
      <w:r w:rsidRPr="005C394E">
        <w:rPr>
          <w:rFonts w:ascii="Times New Roman" w:hAnsi="Times New Roman" w:cs="Times New Roman"/>
          <w:sz w:val="24"/>
          <w:szCs w:val="24"/>
          <w:highlight w:val="lightGray"/>
          <w:lang w:val="sr-Latn-RS"/>
        </w:rPr>
        <w:t>cekujemo i razlike izmedju</w:t>
      </w:r>
    </w:p>
    <w:p w14:paraId="76A4C3C7" w14:textId="77777777" w:rsidR="004802AF" w:rsidRPr="005C394E" w:rsidRDefault="00EB0025" w:rsidP="00EB0025">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40"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xml:space="preserve"># </w:t>
      </w:r>
      <w:r w:rsidR="004802AF" w:rsidRPr="005C394E">
        <w:rPr>
          <w:rFonts w:ascii="Times New Roman" w:hAnsi="Times New Roman" w:cs="Times New Roman"/>
          <w:sz w:val="24"/>
          <w:szCs w:val="24"/>
          <w:highlight w:val="lightGray"/>
          <w:lang w:val="sr-Latn-RS"/>
        </w:rPr>
        <w:t>ispitanika i razlike izmedje reci</w:t>
      </w:r>
    </w:p>
    <w:p w14:paraId="29F79FC2" w14:textId="77777777" w:rsidR="00B6551B" w:rsidRPr="005C394E" w:rsidRDefault="00B6551B" w:rsidP="00B6551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76" w:lineRule="auto"/>
        <w:ind w:left="360" w:hanging="360"/>
        <w:jc w:val="both"/>
        <w:rPr>
          <w:rFonts w:ascii="Courier New" w:hAnsi="Courier New" w:cs="Courier New"/>
          <w:b/>
          <w:color w:val="2E74B5" w:themeColor="accent1" w:themeShade="BF"/>
          <w:sz w:val="24"/>
          <w:szCs w:val="24"/>
          <w:lang w:val="sr-Latn-RS"/>
        </w:rPr>
      </w:pPr>
    </w:p>
    <w:p w14:paraId="1BB88FB3"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lmer3 = lmer( RT ~ 1 + (1|Subject) + (1|Rec), data = dat.im)</w:t>
      </w:r>
    </w:p>
    <w:p w14:paraId="126D7EAD"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mmary(lmer3)</w:t>
      </w:r>
    </w:p>
    <w:p w14:paraId="0DA1729D" w14:textId="77777777" w:rsidR="004802AF" w:rsidRPr="005C394E" w:rsidRDefault="00B6551B" w:rsidP="00B6551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M</w:t>
      </w:r>
      <w:r w:rsidR="004802AF" w:rsidRPr="005C394E">
        <w:rPr>
          <w:rFonts w:ascii="Times New Roman" w:hAnsi="Times New Roman" w:cs="Times New Roman"/>
          <w:sz w:val="24"/>
          <w:szCs w:val="24"/>
          <w:lang w:val="sr-Latn-RS"/>
        </w:rPr>
        <w:t>ozemo i da proverimo da li j</w:t>
      </w:r>
      <w:r w:rsidRPr="005C394E">
        <w:rPr>
          <w:rFonts w:ascii="Times New Roman" w:hAnsi="Times New Roman" w:cs="Times New Roman"/>
          <w:sz w:val="24"/>
          <w:szCs w:val="24"/>
          <w:lang w:val="sr-Latn-RS"/>
        </w:rPr>
        <w:t>e opravdano ukljuciti svaki od ova dva slucajna efekta. S</w:t>
      </w:r>
      <w:r w:rsidR="004802AF" w:rsidRPr="005C394E">
        <w:rPr>
          <w:rFonts w:ascii="Times New Roman" w:hAnsi="Times New Roman" w:cs="Times New Roman"/>
          <w:sz w:val="24"/>
          <w:szCs w:val="24"/>
          <w:lang w:val="sr-Latn-RS"/>
        </w:rPr>
        <w:t xml:space="preserve">etite se - </w:t>
      </w:r>
      <w:r w:rsidRPr="005C394E">
        <w:rPr>
          <w:rFonts w:ascii="Times New Roman" w:hAnsi="Times New Roman" w:cs="Times New Roman"/>
          <w:sz w:val="24"/>
          <w:szCs w:val="24"/>
          <w:lang w:val="sr-Latn-RS"/>
        </w:rPr>
        <w:t xml:space="preserve"> </w:t>
      </w:r>
      <w:r w:rsidR="004802AF" w:rsidRPr="005C394E">
        <w:rPr>
          <w:rFonts w:ascii="Times New Roman" w:hAnsi="Times New Roman" w:cs="Times New Roman"/>
          <w:sz w:val="24"/>
          <w:szCs w:val="24"/>
          <w:lang w:val="sr-Latn-RS"/>
        </w:rPr>
        <w:t>ovo je "d</w:t>
      </w:r>
      <w:r w:rsidRPr="005C394E">
        <w:rPr>
          <w:rFonts w:ascii="Times New Roman" w:hAnsi="Times New Roman" w:cs="Times New Roman"/>
          <w:sz w:val="24"/>
          <w:szCs w:val="24"/>
          <w:lang w:val="sr-Latn-RS"/>
        </w:rPr>
        <w:t>ata driven" pristup. U</w:t>
      </w:r>
      <w:r w:rsidR="004802AF" w:rsidRPr="005C394E">
        <w:rPr>
          <w:rFonts w:ascii="Times New Roman" w:hAnsi="Times New Roman" w:cs="Times New Roman"/>
          <w:sz w:val="24"/>
          <w:szCs w:val="24"/>
          <w:lang w:val="sr-Latn-RS"/>
        </w:rPr>
        <w:t xml:space="preserve">poredimo model koji sadrzi samo ispitanike i  model koji sadrzi i </w:t>
      </w:r>
      <w:r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lastRenderedPageBreak/>
        <w:t xml:space="preserve">ispitanike i stimuluse, </w:t>
      </w:r>
      <w:r w:rsidR="004802AF" w:rsidRPr="005C394E">
        <w:rPr>
          <w:rFonts w:ascii="Times New Roman" w:hAnsi="Times New Roman" w:cs="Times New Roman"/>
          <w:sz w:val="24"/>
          <w:szCs w:val="24"/>
          <w:lang w:val="sr-Latn-RS"/>
        </w:rPr>
        <w:t>da bismo proverili da li je opravdano ukljuciti stimuluse kao random efekat</w:t>
      </w:r>
    </w:p>
    <w:p w14:paraId="05B6BA9E" w14:textId="77777777" w:rsidR="00EB0025" w:rsidRPr="005C394E" w:rsidRDefault="00EB0025"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b/>
          <w:sz w:val="24"/>
          <w:szCs w:val="24"/>
          <w:lang w:val="sr-Latn-RS"/>
        </w:rPr>
        <w:t xml:space="preserve"># </w:t>
      </w:r>
      <w:r w:rsidRPr="005C394E">
        <w:rPr>
          <w:rFonts w:ascii="Times New Roman" w:hAnsi="Times New Roman" w:cs="Times New Roman"/>
          <w:sz w:val="24"/>
          <w:szCs w:val="24"/>
          <w:highlight w:val="lightGray"/>
          <w:lang w:val="sr-Latn-RS"/>
        </w:rPr>
        <w:t>Provera opravdanosti slučajnih efekata – poređenje modela</w:t>
      </w:r>
    </w:p>
    <w:p w14:paraId="4E22011C"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Courier New" w:hAnsi="Courier New" w:cs="Courier New"/>
          <w:b/>
          <w:color w:val="2E74B5" w:themeColor="accent1" w:themeShade="BF"/>
          <w:sz w:val="24"/>
          <w:szCs w:val="24"/>
          <w:lang w:val="sr-Latn-RS"/>
        </w:rPr>
        <w:t>anova(lmer1, lmer3)</w:t>
      </w:r>
      <w:r w:rsidRPr="005C394E">
        <w:rPr>
          <w:rFonts w:ascii="Times New Roman" w:hAnsi="Times New Roman" w:cs="Times New Roman"/>
          <w:sz w:val="24"/>
          <w:szCs w:val="24"/>
          <w:lang w:val="sr-Latn-RS"/>
        </w:rPr>
        <w:t># jeste</w:t>
      </w:r>
    </w:p>
    <w:p w14:paraId="0991747B" w14:textId="77777777" w:rsidR="004802AF" w:rsidRPr="005C394E" w:rsidRDefault="008036FB"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U</w:t>
      </w:r>
      <w:r w:rsidR="004802AF" w:rsidRPr="005C394E">
        <w:rPr>
          <w:rFonts w:ascii="Times New Roman" w:hAnsi="Times New Roman" w:cs="Times New Roman"/>
          <w:sz w:val="24"/>
          <w:szCs w:val="24"/>
          <w:lang w:val="sr-Latn-RS"/>
        </w:rPr>
        <w:t>poredimo model koji sadrzi samo stimuluse i model koji sadrzi i ispitanike i stimuluse</w:t>
      </w:r>
    </w:p>
    <w:p w14:paraId="2C2E35F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da bismo proverili da li je opravdano ukljuciti ispitanike kao random efekat</w:t>
      </w:r>
    </w:p>
    <w:p w14:paraId="03D98081" w14:textId="77777777" w:rsidR="004802AF" w:rsidRPr="005C394E" w:rsidRDefault="008036FB"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Courier New" w:hAnsi="Courier New" w:cs="Courier New"/>
          <w:b/>
          <w:color w:val="2E74B5" w:themeColor="accent1" w:themeShade="BF"/>
          <w:sz w:val="24"/>
          <w:szCs w:val="24"/>
          <w:lang w:val="sr-Latn-RS"/>
        </w:rPr>
        <w:t>a</w:t>
      </w:r>
      <w:r w:rsidR="004802AF" w:rsidRPr="005C394E">
        <w:rPr>
          <w:rFonts w:ascii="Courier New" w:hAnsi="Courier New" w:cs="Courier New"/>
          <w:b/>
          <w:color w:val="2E74B5" w:themeColor="accent1" w:themeShade="BF"/>
          <w:sz w:val="24"/>
          <w:szCs w:val="24"/>
          <w:lang w:val="sr-Latn-RS"/>
        </w:rPr>
        <w:t>nova(lmer2, lmer3)</w:t>
      </w:r>
      <w:r w:rsidR="004802AF" w:rsidRPr="005C394E">
        <w:rPr>
          <w:rFonts w:ascii="Times New Roman" w:hAnsi="Times New Roman" w:cs="Times New Roman"/>
          <w:sz w:val="24"/>
          <w:szCs w:val="24"/>
          <w:lang w:val="sr-Latn-RS"/>
        </w:rPr>
        <w:t># jeste</w:t>
      </w:r>
    </w:p>
    <w:p w14:paraId="4A238FAF" w14:textId="77777777" w:rsidR="004802AF" w:rsidRPr="005C394E" w:rsidRDefault="008036FB" w:rsidP="00EB0025">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D</w:t>
      </w:r>
      <w:r w:rsidR="004802AF" w:rsidRPr="005C394E">
        <w:rPr>
          <w:rFonts w:ascii="Times New Roman" w:hAnsi="Times New Roman" w:cs="Times New Roman"/>
          <w:sz w:val="24"/>
          <w:szCs w:val="24"/>
          <w:lang w:val="sr-Latn-RS"/>
        </w:rPr>
        <w:t>akle, model sa oba izvora slucajnih efekata je opr</w:t>
      </w:r>
      <w:r w:rsidRPr="005C394E">
        <w:rPr>
          <w:rFonts w:ascii="Times New Roman" w:hAnsi="Times New Roman" w:cs="Times New Roman"/>
          <w:sz w:val="24"/>
          <w:szCs w:val="24"/>
          <w:lang w:val="sr-Latn-RS"/>
        </w:rPr>
        <w:t>avdan</w:t>
      </w:r>
      <w:r w:rsidR="004802AF" w:rsidRPr="005C394E">
        <w:rPr>
          <w:rFonts w:ascii="Times New Roman" w:hAnsi="Times New Roman" w:cs="Times New Roman"/>
          <w:sz w:val="24"/>
          <w:szCs w:val="24"/>
          <w:lang w:val="sr-Latn-RS"/>
        </w:rPr>
        <w:t xml:space="preserve"> i </w:t>
      </w:r>
      <w:r w:rsidRPr="005C394E">
        <w:rPr>
          <w:rFonts w:ascii="Times New Roman" w:hAnsi="Times New Roman" w:cs="Times New Roman"/>
          <w:sz w:val="24"/>
          <w:szCs w:val="24"/>
          <w:lang w:val="sr-Latn-RS"/>
        </w:rPr>
        <w:t xml:space="preserve">dizajnom (dva izvora zavisnosti </w:t>
      </w:r>
      <w:r w:rsidR="00EB0025" w:rsidRPr="005C394E">
        <w:rPr>
          <w:rFonts w:ascii="Times New Roman" w:hAnsi="Times New Roman" w:cs="Times New Roman"/>
          <w:sz w:val="24"/>
          <w:szCs w:val="24"/>
          <w:lang w:val="sr-Latn-RS"/>
        </w:rPr>
        <w:t xml:space="preserve"> </w:t>
      </w:r>
      <w:r w:rsidR="004802AF" w:rsidRPr="005C394E">
        <w:rPr>
          <w:rFonts w:ascii="Times New Roman" w:hAnsi="Times New Roman" w:cs="Times New Roman"/>
          <w:sz w:val="24"/>
          <w:szCs w:val="24"/>
          <w:lang w:val="sr-Latn-RS"/>
        </w:rPr>
        <w:t>merenja: ispitanici i reci) i podacima</w:t>
      </w:r>
      <w:r w:rsidRPr="005C394E">
        <w:rPr>
          <w:rFonts w:ascii="Times New Roman" w:hAnsi="Times New Roman" w:cs="Times New Roman"/>
          <w:sz w:val="24"/>
          <w:szCs w:val="24"/>
          <w:lang w:val="sr-Latn-RS"/>
        </w:rPr>
        <w:t>.</w:t>
      </w:r>
    </w:p>
    <w:p w14:paraId="514BF69A" w14:textId="77777777" w:rsidR="00EB0025" w:rsidRPr="005C394E" w:rsidRDefault="00EB0025"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p>
    <w:p w14:paraId="6A405D77" w14:textId="77777777" w:rsidR="004802AF" w:rsidRPr="005C394E" w:rsidRDefault="00EB0025"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 xml:space="preserve">###### </w:t>
      </w:r>
      <w:r w:rsidR="004802AF" w:rsidRPr="005C394E">
        <w:rPr>
          <w:rFonts w:ascii="Times New Roman" w:hAnsi="Times New Roman" w:cs="Times New Roman"/>
          <w:b/>
          <w:sz w:val="24"/>
          <w:szCs w:val="24"/>
          <w:lang w:val="sr-Latn-RS"/>
        </w:rPr>
        <w:t>KAKO DODAJEMO FIKSNE EFEKTE?</w:t>
      </w:r>
      <w:r w:rsidRPr="005C394E">
        <w:rPr>
          <w:rFonts w:ascii="Times New Roman" w:hAnsi="Times New Roman" w:cs="Times New Roman"/>
          <w:b/>
          <w:sz w:val="24"/>
          <w:szCs w:val="24"/>
          <w:lang w:val="sr-Latn-RS"/>
        </w:rPr>
        <w:t xml:space="preserve"> ######</w:t>
      </w:r>
    </w:p>
    <w:p w14:paraId="424E912C" w14:textId="77777777" w:rsidR="00EB0025" w:rsidRPr="005C394E" w:rsidRDefault="00EB0025"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p>
    <w:p w14:paraId="5B2410E3" w14:textId="77777777" w:rsidR="004802AF" w:rsidRPr="005C394E" w:rsidRDefault="00EB0025"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N</w:t>
      </w:r>
      <w:r w:rsidR="004802AF" w:rsidRPr="005C394E">
        <w:rPr>
          <w:rFonts w:ascii="Times New Roman" w:hAnsi="Times New Roman" w:cs="Times New Roman"/>
          <w:sz w:val="24"/>
          <w:szCs w:val="24"/>
          <w:lang w:val="sr-Latn-RS"/>
        </w:rPr>
        <w:t>a isti nacin kao u obicnim linearnim modelima:</w:t>
      </w:r>
    </w:p>
    <w:p w14:paraId="11A8AE62"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lmer4 = lmer( RT ~ frekv + (1|Subject) + (1|Rec), data = dat.im)</w:t>
      </w:r>
    </w:p>
    <w:p w14:paraId="0F3697E2" w14:textId="77777777" w:rsidR="00EB0025" w:rsidRPr="005C394E" w:rsidRDefault="00EB0025"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p>
    <w:p w14:paraId="3C6D6802" w14:textId="77777777" w:rsidR="004802AF" w:rsidRPr="005C394E" w:rsidRDefault="004802AF" w:rsidP="00EB0025">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Da li dodavanje frekvencije kao fiksnog efekta cini da model bolje opisuje podatke? Da li je</w:t>
      </w:r>
      <w:r w:rsidR="00EB0025"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opravdan podacima ili nepotrebno usloznjava model? Nekontrolisano dodavanje prediktora</w:t>
      </w:r>
      <w:r w:rsidR="00EB0025"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moze da dovede do tzv. overfitting-a</w:t>
      </w:r>
      <w:r w:rsidR="008036FB" w:rsidRPr="005C394E">
        <w:rPr>
          <w:rFonts w:ascii="Times New Roman" w:hAnsi="Times New Roman" w:cs="Times New Roman"/>
          <w:sz w:val="24"/>
          <w:szCs w:val="24"/>
          <w:lang w:val="sr-Latn-RS"/>
        </w:rPr>
        <w:t>.</w:t>
      </w:r>
    </w:p>
    <w:p w14:paraId="4C3BE353"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anova(lmer3, lmer4)</w:t>
      </w:r>
    </w:p>
    <w:p w14:paraId="308CD5BF" w14:textId="77777777" w:rsidR="004802AF" w:rsidRPr="005C394E" w:rsidRDefault="008036FB" w:rsidP="00EB0025">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V</w:t>
      </w:r>
      <w:r w:rsidR="004802AF" w:rsidRPr="005C394E">
        <w:rPr>
          <w:rFonts w:ascii="Times New Roman" w:hAnsi="Times New Roman" w:cs="Times New Roman"/>
          <w:sz w:val="24"/>
          <w:szCs w:val="24"/>
          <w:lang w:val="sr-Latn-RS"/>
        </w:rPr>
        <w:t>idimo da je opravdano ukljuciti frekvenciju</w:t>
      </w:r>
      <w:r w:rsidRPr="005C394E">
        <w:rPr>
          <w:rFonts w:ascii="Times New Roman" w:hAnsi="Times New Roman" w:cs="Times New Roman"/>
          <w:sz w:val="24"/>
          <w:szCs w:val="24"/>
          <w:lang w:val="sr-Latn-RS"/>
        </w:rPr>
        <w:t>, jer</w:t>
      </w:r>
      <w:r w:rsidR="004802AF" w:rsidRPr="005C394E">
        <w:rPr>
          <w:rFonts w:ascii="Times New Roman" w:hAnsi="Times New Roman" w:cs="Times New Roman"/>
          <w:sz w:val="24"/>
          <w:szCs w:val="24"/>
          <w:lang w:val="sr-Latn-RS"/>
        </w:rPr>
        <w:t xml:space="preserve"> model koji nju sadrzi ima manji AIC, manji </w:t>
      </w:r>
      <w:r w:rsidR="00EB0025" w:rsidRPr="005C394E">
        <w:rPr>
          <w:rFonts w:ascii="Times New Roman" w:hAnsi="Times New Roman" w:cs="Times New Roman"/>
          <w:sz w:val="24"/>
          <w:szCs w:val="24"/>
          <w:lang w:val="sr-Latn-RS"/>
        </w:rPr>
        <w:t>BIC i veci loglikelyhood.</w:t>
      </w:r>
      <w:r w:rsidRPr="005C394E">
        <w:rPr>
          <w:rFonts w:ascii="Times New Roman" w:hAnsi="Times New Roman" w:cs="Times New Roman"/>
          <w:sz w:val="24"/>
          <w:szCs w:val="24"/>
          <w:lang w:val="sr-Latn-RS"/>
        </w:rPr>
        <w:t xml:space="preserve"> </w:t>
      </w:r>
      <w:r w:rsidR="004802AF" w:rsidRPr="005C394E">
        <w:rPr>
          <w:rFonts w:ascii="Times New Roman" w:hAnsi="Times New Roman" w:cs="Times New Roman"/>
          <w:sz w:val="24"/>
          <w:szCs w:val="24"/>
          <w:lang w:val="sr-Latn-RS"/>
        </w:rPr>
        <w:t>Tek kad ut</w:t>
      </w:r>
      <w:r w:rsidRPr="005C394E">
        <w:rPr>
          <w:rFonts w:ascii="Times New Roman" w:hAnsi="Times New Roman" w:cs="Times New Roman"/>
          <w:sz w:val="24"/>
          <w:szCs w:val="24"/>
          <w:lang w:val="sr-Latn-RS"/>
        </w:rPr>
        <w:t>vrdimo da dodavanje prediktora č</w:t>
      </w:r>
      <w:r w:rsidR="004802AF" w:rsidRPr="005C394E">
        <w:rPr>
          <w:rFonts w:ascii="Times New Roman" w:hAnsi="Times New Roman" w:cs="Times New Roman"/>
          <w:sz w:val="24"/>
          <w:szCs w:val="24"/>
          <w:lang w:val="sr-Latn-RS"/>
        </w:rPr>
        <w:t>ini model opravdano boljim</w:t>
      </w:r>
      <w:r w:rsidRPr="005C394E">
        <w:rPr>
          <w:rFonts w:ascii="Times New Roman" w:hAnsi="Times New Roman" w:cs="Times New Roman"/>
          <w:sz w:val="24"/>
          <w:szCs w:val="24"/>
          <w:lang w:val="sr-Latn-RS"/>
        </w:rPr>
        <w:t xml:space="preserve"> gledamo koeficijente iz </w:t>
      </w:r>
      <w:r w:rsidR="004802AF" w:rsidRPr="005C394E">
        <w:rPr>
          <w:rFonts w:ascii="Times New Roman" w:hAnsi="Times New Roman" w:cs="Times New Roman"/>
          <w:sz w:val="24"/>
          <w:szCs w:val="24"/>
          <w:lang w:val="sr-Latn-RS"/>
        </w:rPr>
        <w:t>modela</w:t>
      </w:r>
      <w:r w:rsidRPr="005C394E">
        <w:rPr>
          <w:rFonts w:ascii="Times New Roman" w:hAnsi="Times New Roman" w:cs="Times New Roman"/>
          <w:sz w:val="24"/>
          <w:szCs w:val="24"/>
          <w:lang w:val="sr-Latn-RS"/>
        </w:rPr>
        <w:t>.</w:t>
      </w:r>
    </w:p>
    <w:p w14:paraId="25F0DE20"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mmary(lmer4)</w:t>
      </w:r>
    </w:p>
    <w:p w14:paraId="24862E05" w14:textId="77777777" w:rsidR="004802AF" w:rsidRPr="005C394E" w:rsidRDefault="00712AC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 xml:space="preserve">#### </w:t>
      </w:r>
      <w:r w:rsidR="004802AF" w:rsidRPr="005C394E">
        <w:rPr>
          <w:rFonts w:ascii="Times New Roman" w:hAnsi="Times New Roman" w:cs="Times New Roman"/>
          <w:b/>
          <w:sz w:val="24"/>
          <w:szCs w:val="24"/>
          <w:lang w:val="sr-Latn-RS"/>
        </w:rPr>
        <w:t>STA DOBIJAMO KAD PRIKAZEMO REZIME MODELA</w:t>
      </w:r>
      <w:r w:rsidRPr="005C394E">
        <w:rPr>
          <w:rFonts w:ascii="Times New Roman" w:hAnsi="Times New Roman" w:cs="Times New Roman"/>
          <w:b/>
          <w:sz w:val="24"/>
          <w:szCs w:val="24"/>
          <w:lang w:val="sr-Latn-RS"/>
        </w:rPr>
        <w:t>?####</w:t>
      </w:r>
    </w:p>
    <w:p w14:paraId="4AA038BA" w14:textId="77777777" w:rsidR="00712ACD" w:rsidRPr="005C394E" w:rsidRDefault="00712AC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w:t>
      </w:r>
    </w:p>
    <w:p w14:paraId="7FAD1946"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Prve linije daju osnovne podatke o algoritmu, formuli koju smo primenili i podacima</w:t>
      </w:r>
    </w:p>
    <w:p w14:paraId="2EAF8D3D"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Linear mixed model fit by REML. t-tests use Satterthwaite's method ['lmerModLmerTest']</w:t>
      </w:r>
    </w:p>
    <w:p w14:paraId="1FCA2BE9"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lastRenderedPageBreak/>
        <w:t>Formula: RT ~ frekv + (1 | Subject) + (1 | Rec)</w:t>
      </w:r>
    </w:p>
    <w:p w14:paraId="2A035FD0"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Data: dat.im</w:t>
      </w:r>
    </w:p>
    <w:p w14:paraId="5E7F840E"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 Potom dobijamo REML (Restricted Maximum Likelyhood) kriterijum konvergiranja </w:t>
      </w:r>
    </w:p>
    <w:p w14:paraId="5CF9F097"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koji moze da posluzi kao indeks za goodness of fit te i za poredjenje modela)</w:t>
      </w:r>
    </w:p>
    <w:p w14:paraId="7B8FB315"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REML criterion at convergence: -1591.8</w:t>
      </w:r>
    </w:p>
    <w:p w14:paraId="52D631DA"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 Dobijamo osnovne podatke o distribuciji reziduala </w:t>
      </w:r>
    </w:p>
    <w:p w14:paraId="7E435088"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za sada se cini da je simetricna, kasnije cemo to dalje proveravati)</w:t>
      </w:r>
    </w:p>
    <w:p w14:paraId="77757786"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Scaled residuals: </w:t>
      </w:r>
    </w:p>
    <w:p w14:paraId="70775546"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Min      1Q  Median      3Q     Max </w:t>
      </w:r>
    </w:p>
    <w:p w14:paraId="2D0F598A"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4.6145 -0.6549 -0.1456  0.5323  5.5305 </w:t>
      </w:r>
    </w:p>
    <w:p w14:paraId="40EAC765"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Dolazimo do dela ispisa u kom su prikazani parametri za slucajne efekte</w:t>
      </w:r>
    </w:p>
    <w:p w14:paraId="09F03361"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Rekli smo da se za njih procenjuje varijansa/standardna devijacija</w:t>
      </w:r>
    </w:p>
    <w:p w14:paraId="5EEFC0DD"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Vidimo procenu za slucajni intercept za reci, procenu za slucajni intercept za</w:t>
      </w:r>
    </w:p>
    <w:p w14:paraId="2EC6DA11"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ispitanike i rezidual</w:t>
      </w:r>
    </w:p>
    <w:p w14:paraId="1DA89AB7"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Rezidual je ono sto smo u obicnom linearnom modelu oznacavali kao gresku</w:t>
      </w:r>
    </w:p>
    <w:p w14:paraId="68441E78"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ono ciju strukturu ne razumemo).</w:t>
      </w:r>
    </w:p>
    <w:p w14:paraId="1851C015"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 Mozemo da kazemo i da smo gresku iz lm razdvojili </w:t>
      </w:r>
    </w:p>
    <w:p w14:paraId="13429AFB"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na deo ciju strukturu razumemo (razlicite prosecne brzine ispitanika i reci)</w:t>
      </w:r>
    </w:p>
    <w:p w14:paraId="7D404F3E"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i deo ciju strukturu ne razumemo (gresku)</w:t>
      </w:r>
    </w:p>
    <w:p w14:paraId="272D0957"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Random effects:</w:t>
      </w:r>
    </w:p>
    <w:p w14:paraId="05CC265A"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Groups   Name        Variance Std.Dev.</w:t>
      </w:r>
    </w:p>
    <w:p w14:paraId="03E7F2B6"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Rec      (Intercept) 0.003043 0.05516 </w:t>
      </w:r>
    </w:p>
    <w:p w14:paraId="7456E371"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Subject  (Intercept) 0.012521 0.11190 </w:t>
      </w:r>
    </w:p>
    <w:p w14:paraId="44605026"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Residual             0.024610 0.15688 </w:t>
      </w:r>
    </w:p>
    <w:p w14:paraId="3DEFA370"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Number of obs: 2095, groups:  Rec, 90; Subject, 24</w:t>
      </w:r>
    </w:p>
    <w:p w14:paraId="2D5DCD2A"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p>
    <w:p w14:paraId="0294970F"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Na kraju, prikazani su koeficijenti za FIKSNE EFEKTE.</w:t>
      </w:r>
    </w:p>
    <w:p w14:paraId="1973C2EA"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Mi imamo jedan kontinuirani prediktor.</w:t>
      </w:r>
    </w:p>
    <w:p w14:paraId="090941C9"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To znaci da nam intercept kaze koju vrednost ima ZV kada je vrednost NV jednaka nuli.</w:t>
      </w:r>
    </w:p>
    <w:p w14:paraId="432D7E08"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 Da bi ovo bilo smisleno, centrirali smo prediktor na nulu, </w:t>
      </w:r>
    </w:p>
    <w:p w14:paraId="4348D3B8"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 Sto znaci da nula sada oznacava prosecnu frekvencu, </w:t>
      </w:r>
    </w:p>
    <w:p w14:paraId="5BEF1960"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te dobijamo podatak o vrednosti ZV (tj. RT) za prosecnu vrednost NV (tj. frekvence).</w:t>
      </w:r>
    </w:p>
    <w:p w14:paraId="7EAD686A"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Drugi koeficijent odnosi se na prediktor i govori nam za koliko se promeni vrednost ZV,</w:t>
      </w:r>
    </w:p>
    <w:p w14:paraId="5D8BA3F7"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 xml:space="preserve"># kada se vrednost NV poveca za jedan. </w:t>
      </w:r>
    </w:p>
    <w:p w14:paraId="511E2581"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 Vidimo da je povecanje frekvence za jedno mesto na skali praceno </w:t>
      </w:r>
    </w:p>
    <w:p w14:paraId="0C91997D"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skracenjem vremena reakcije za 0.029, kao i da je ova promena statisticki znacajna</w:t>
      </w:r>
    </w:p>
    <w:p w14:paraId="48B9F8CC"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Fixed effects:</w:t>
      </w:r>
    </w:p>
    <w:p w14:paraId="218A8047"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Estimate Std. Error        df t value Pr(&gt;|t|)    </w:t>
      </w:r>
    </w:p>
    <w:p w14:paraId="5967F949"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Intercept)  6.457019   0.023819 25.960000 271.092  &lt; 2e-16 ***</w:t>
      </w:r>
    </w:p>
    <w:p w14:paraId="04D34907"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frekv       -0.024173   0.006766 84.730000  -3.573 0.000586 ***</w:t>
      </w:r>
    </w:p>
    <w:p w14:paraId="38A54D69"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w:t>
      </w:r>
    </w:p>
    <w:p w14:paraId="38979401"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after="0" w:line="240"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Signif. codes:  0 ‘***’ 0.001 ‘**’ 0.01 ‘*’ 0.05 ‘.’ 0.1 ‘ ’ 1</w:t>
      </w:r>
    </w:p>
    <w:p w14:paraId="2A15C28E"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sz w:val="24"/>
          <w:szCs w:val="24"/>
          <w:lang w:val="sr-Latn-RS"/>
        </w:rPr>
      </w:pPr>
    </w:p>
    <w:p w14:paraId="1FD59369"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Correlation of Fixed Effects:</w:t>
      </w:r>
    </w:p>
    <w:p w14:paraId="5F84E41B" w14:textId="77777777" w:rsidR="008036FB"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 xml:space="preserve">      (Intr)</w:t>
      </w:r>
    </w:p>
    <w:p w14:paraId="082FCC29" w14:textId="77777777" w:rsidR="004802AF" w:rsidRPr="005C394E" w:rsidRDefault="008036FB" w:rsidP="008036FB">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sz w:val="24"/>
          <w:szCs w:val="24"/>
          <w:lang w:val="sr-Latn-RS"/>
        </w:rPr>
      </w:pPr>
      <w:r w:rsidRPr="005C394E">
        <w:rPr>
          <w:rFonts w:ascii="Courier New" w:hAnsi="Courier New" w:cs="Courier New"/>
          <w:b/>
          <w:sz w:val="24"/>
          <w:szCs w:val="24"/>
          <w:lang w:val="sr-Latn-RS"/>
        </w:rPr>
        <w:t>frekv 0.002</w:t>
      </w:r>
    </w:p>
    <w:p w14:paraId="2CB7E709" w14:textId="77777777" w:rsidR="00712ACD" w:rsidRPr="005C394E" w:rsidRDefault="00712AC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w:t>
      </w:r>
    </w:p>
    <w:p w14:paraId="26270935" w14:textId="77777777" w:rsidR="00712ACD" w:rsidRPr="005C394E" w:rsidRDefault="00712AC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p>
    <w:p w14:paraId="4298EDED"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parcijalni fiksni efekat prediktora mozemo ovako da dobijemo:</w:t>
      </w:r>
    </w:p>
    <w:p w14:paraId="7FEC755C"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lotLMER.fnc(lmer4)</w:t>
      </w:r>
    </w:p>
    <w:p w14:paraId="2D5F4994" w14:textId="77777777" w:rsidR="00712ACD" w:rsidRPr="005C394E" w:rsidRDefault="004802AF" w:rsidP="00712ACD">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Medjutim, pored toga sto informisemo model o tome</w:t>
      </w:r>
      <w:r w:rsidR="005B1438" w:rsidRPr="005C394E">
        <w:rPr>
          <w:rFonts w:ascii="Times New Roman" w:hAnsi="Times New Roman" w:cs="Times New Roman"/>
          <w:sz w:val="24"/>
          <w:szCs w:val="24"/>
          <w:lang w:val="sr-Latn-RS"/>
        </w:rPr>
        <w:t xml:space="preserve"> da ocekuje razlicita prosecna </w:t>
      </w:r>
      <w:r w:rsidRPr="005C394E">
        <w:rPr>
          <w:rFonts w:ascii="Times New Roman" w:hAnsi="Times New Roman" w:cs="Times New Roman"/>
          <w:sz w:val="24"/>
          <w:szCs w:val="24"/>
          <w:lang w:val="sr-Latn-RS"/>
        </w:rPr>
        <w:t>vremena</w:t>
      </w:r>
      <w:r w:rsidR="00712ACD"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reagovanja od razlicitih</w:t>
      </w:r>
      <w:r w:rsidR="005B1438" w:rsidRPr="005C394E">
        <w:rPr>
          <w:rFonts w:ascii="Times New Roman" w:hAnsi="Times New Roman" w:cs="Times New Roman"/>
          <w:sz w:val="24"/>
          <w:szCs w:val="24"/>
          <w:lang w:val="sr-Latn-RS"/>
        </w:rPr>
        <w:t xml:space="preserve"> ispitanika i za razlicite reci </w:t>
      </w:r>
      <w:r w:rsidRPr="005C394E">
        <w:rPr>
          <w:rFonts w:ascii="Times New Roman" w:hAnsi="Times New Roman" w:cs="Times New Roman"/>
          <w:sz w:val="24"/>
          <w:szCs w:val="24"/>
          <w:lang w:val="sr-Latn-RS"/>
        </w:rPr>
        <w:t xml:space="preserve"> mozemo da se zapitamo i da li je </w:t>
      </w:r>
      <w:r w:rsidR="005B1438" w:rsidRPr="005C394E">
        <w:rPr>
          <w:rFonts w:ascii="Times New Roman" w:hAnsi="Times New Roman" w:cs="Times New Roman"/>
          <w:sz w:val="24"/>
          <w:szCs w:val="24"/>
          <w:lang w:val="sr-Latn-RS"/>
        </w:rPr>
        <w:t xml:space="preserve">neki fiksni </w:t>
      </w:r>
      <w:r w:rsidRPr="005C394E">
        <w:rPr>
          <w:rFonts w:ascii="Times New Roman" w:hAnsi="Times New Roman" w:cs="Times New Roman"/>
          <w:sz w:val="24"/>
          <w:szCs w:val="24"/>
          <w:lang w:val="sr-Latn-RS"/>
        </w:rPr>
        <w:t>efekat bas isti za sve ispitanike.</w:t>
      </w:r>
      <w:r w:rsidR="00712ACD" w:rsidRPr="005C394E">
        <w:rPr>
          <w:rFonts w:ascii="Times New Roman" w:hAnsi="Times New Roman" w:cs="Times New Roman"/>
          <w:sz w:val="24"/>
          <w:szCs w:val="24"/>
          <w:lang w:val="sr-Latn-RS"/>
        </w:rPr>
        <w:t xml:space="preserve"> </w:t>
      </w:r>
    </w:p>
    <w:p w14:paraId="3B966FAF" w14:textId="77777777" w:rsidR="004802AF" w:rsidRPr="005C394E" w:rsidRDefault="00712ACD" w:rsidP="00712ACD">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xml:space="preserve"># </w:t>
      </w:r>
      <w:r w:rsidR="005B1438" w:rsidRPr="005C394E">
        <w:rPr>
          <w:rFonts w:ascii="Times New Roman" w:hAnsi="Times New Roman" w:cs="Times New Roman"/>
          <w:sz w:val="24"/>
          <w:szCs w:val="24"/>
          <w:highlight w:val="lightGray"/>
          <w:lang w:val="sr-Latn-RS"/>
        </w:rPr>
        <w:t>Da</w:t>
      </w:r>
      <w:r w:rsidR="004802AF" w:rsidRPr="005C394E">
        <w:rPr>
          <w:rFonts w:ascii="Times New Roman" w:hAnsi="Times New Roman" w:cs="Times New Roman"/>
          <w:sz w:val="24"/>
          <w:szCs w:val="24"/>
          <w:highlight w:val="lightGray"/>
          <w:lang w:val="sr-Latn-RS"/>
        </w:rPr>
        <w:t xml:space="preserve"> vidimo kako izgleda efekat frekvencije odvojeno za svakog ispitanika</w:t>
      </w:r>
    </w:p>
    <w:p w14:paraId="154759E7"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ggplot(dat.im, aes(x=frekv, y=RT)) +</w:t>
      </w:r>
    </w:p>
    <w:p w14:paraId="6D50B7C6"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geom_point() +</w:t>
      </w:r>
    </w:p>
    <w:p w14:paraId="4CA7245C"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geom_smooth(method = "lm", se = TRUE) +</w:t>
      </w:r>
    </w:p>
    <w:p w14:paraId="432AB9F5"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facet_wrap(~Subject) </w:t>
      </w:r>
    </w:p>
    <w:p w14:paraId="592CD25B" w14:textId="77777777" w:rsidR="005B1438" w:rsidRPr="005C394E" w:rsidRDefault="004802AF" w:rsidP="005B1438">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r w:rsidRPr="005C394E">
        <w:rPr>
          <w:rFonts w:ascii="Times New Roman" w:hAnsi="Times New Roman" w:cs="Times New Roman"/>
          <w:sz w:val="24"/>
          <w:szCs w:val="24"/>
          <w:highlight w:val="lightGray"/>
          <w:lang w:val="sr-Latn-RS"/>
        </w:rPr>
        <w:t># Mozemo da informisemo model o tome da ocekuje</w:t>
      </w:r>
      <w:r w:rsidR="005B1438" w:rsidRPr="005C394E">
        <w:rPr>
          <w:rFonts w:ascii="Times New Roman" w:hAnsi="Times New Roman" w:cs="Times New Roman"/>
          <w:sz w:val="24"/>
          <w:szCs w:val="24"/>
          <w:highlight w:val="lightGray"/>
          <w:lang w:val="sr-Latn-RS"/>
        </w:rPr>
        <w:t>mo razlicit efekat frekvencije</w:t>
      </w:r>
      <w:r w:rsidRPr="005C394E">
        <w:rPr>
          <w:rFonts w:ascii="Times New Roman" w:hAnsi="Times New Roman" w:cs="Times New Roman"/>
          <w:sz w:val="24"/>
          <w:szCs w:val="24"/>
          <w:highlight w:val="lightGray"/>
          <w:lang w:val="sr-Latn-RS"/>
        </w:rPr>
        <w:t xml:space="preserve"> za razlicite</w:t>
      </w:r>
    </w:p>
    <w:p w14:paraId="278ECB8C" w14:textId="77777777" w:rsidR="004802AF" w:rsidRPr="005C394E" w:rsidRDefault="005B1438" w:rsidP="005B1438">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xml:space="preserve"># </w:t>
      </w:r>
      <w:r w:rsidR="004802AF" w:rsidRPr="005C394E">
        <w:rPr>
          <w:rFonts w:ascii="Times New Roman" w:hAnsi="Times New Roman" w:cs="Times New Roman"/>
          <w:sz w:val="24"/>
          <w:szCs w:val="24"/>
          <w:highlight w:val="lightGray"/>
          <w:lang w:val="sr-Latn-RS"/>
        </w:rPr>
        <w:t>ispitanike</w:t>
      </w:r>
    </w:p>
    <w:p w14:paraId="2C236F36"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lmer5 = lmer( RT ~ frekv + (1 + frekv|Subject) + (1|Rec), data = dat.im)</w:t>
      </w:r>
    </w:p>
    <w:p w14:paraId="666E2AAE"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proverimo da li je ovo opravdano podacima</w:t>
      </w:r>
    </w:p>
    <w:p w14:paraId="2B683AAA" w14:textId="77777777" w:rsidR="004802AF" w:rsidRPr="005C394E" w:rsidRDefault="008F63CD" w:rsidP="008F63CD">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lastRenderedPageBreak/>
        <w:t xml:space="preserve">anova(lmer4, lmer5) </w:t>
      </w:r>
      <w:r w:rsidR="004802AF" w:rsidRPr="005C394E">
        <w:rPr>
          <w:rFonts w:ascii="Times New Roman" w:hAnsi="Times New Roman" w:cs="Times New Roman"/>
          <w:sz w:val="24"/>
          <w:szCs w:val="24"/>
          <w:lang w:val="sr-Latn-RS"/>
        </w:rPr>
        <w:t># zapravo nije potreban slucajni nagib...</w:t>
      </w:r>
    </w:p>
    <w:p w14:paraId="589F6359"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Da pogledamo kako izgledaju brojke</w:t>
      </w:r>
    </w:p>
    <w:p w14:paraId="75B3342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mmary(lmer5)</w:t>
      </w:r>
    </w:p>
    <w:p w14:paraId="76E3DE48" w14:textId="77777777" w:rsidR="00712ACD" w:rsidRPr="005C394E" w:rsidRDefault="00712ACD" w:rsidP="00712ACD">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360" w:lineRule="auto"/>
        <w:ind w:left="360" w:hanging="360"/>
        <w:jc w:val="both"/>
        <w:rPr>
          <w:rFonts w:ascii="Times New Roman" w:hAnsi="Times New Roman" w:cs="Times New Roman"/>
          <w:sz w:val="24"/>
          <w:szCs w:val="24"/>
          <w:lang w:val="sr-Latn-RS"/>
        </w:rPr>
      </w:pPr>
    </w:p>
    <w:p w14:paraId="1ED35995" w14:textId="77777777" w:rsidR="004802AF" w:rsidRPr="005C394E" w:rsidRDefault="004802AF" w:rsidP="00712ACD">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360"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Mozemo da primetimo dve stvari:</w:t>
      </w:r>
    </w:p>
    <w:p w14:paraId="2D20727C" w14:textId="77777777" w:rsidR="004802AF" w:rsidRPr="005C394E" w:rsidRDefault="004802AF" w:rsidP="00712ACD">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360"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1) variranje za nagib frekvence je mnogo man</w:t>
      </w:r>
      <w:r w:rsidR="005B1438" w:rsidRPr="005C394E">
        <w:rPr>
          <w:rFonts w:ascii="Times New Roman" w:hAnsi="Times New Roman" w:cs="Times New Roman"/>
          <w:sz w:val="24"/>
          <w:szCs w:val="24"/>
          <w:lang w:val="sr-Latn-RS"/>
        </w:rPr>
        <w:t>je nego variranje za intercept</w:t>
      </w:r>
      <w:r w:rsidRPr="005C394E">
        <w:rPr>
          <w:rFonts w:ascii="Times New Roman" w:hAnsi="Times New Roman" w:cs="Times New Roman"/>
          <w:sz w:val="24"/>
          <w:szCs w:val="24"/>
          <w:lang w:val="sr-Latn-RS"/>
        </w:rPr>
        <w:t xml:space="preserve"> za ispitanike ili reci</w:t>
      </w:r>
    </w:p>
    <w:p w14:paraId="50D4D237" w14:textId="77777777" w:rsidR="004802AF" w:rsidRPr="005C394E" w:rsidRDefault="004802AF" w:rsidP="00712ACD">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360"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2) korelacija izmedju intercepta za ispitanike i nagib</w:t>
      </w:r>
      <w:r w:rsidR="005B1438" w:rsidRPr="005C394E">
        <w:rPr>
          <w:rFonts w:ascii="Times New Roman" w:hAnsi="Times New Roman" w:cs="Times New Roman"/>
          <w:sz w:val="24"/>
          <w:szCs w:val="24"/>
          <w:lang w:val="sr-Latn-RS"/>
        </w:rPr>
        <w:t xml:space="preserve">a efekta frekence jednaka je -1, što znaci da </w:t>
      </w:r>
      <w:r w:rsidRPr="005C394E">
        <w:rPr>
          <w:rFonts w:ascii="Times New Roman" w:hAnsi="Times New Roman" w:cs="Times New Roman"/>
          <w:sz w:val="24"/>
          <w:szCs w:val="24"/>
          <w:lang w:val="sr-Latn-RS"/>
        </w:rPr>
        <w:t xml:space="preserve">su ispitanici koji su bili brzi bili istovremeno i osetljiviji na frekvenciju. Medjutim, to sto je korelacija ovako visoka je cesto znak da smo ukljucili nepotrebne parametre u model, </w:t>
      </w:r>
      <w:r w:rsidR="005B1438" w:rsidRPr="005C394E">
        <w:rPr>
          <w:rFonts w:ascii="Times New Roman" w:hAnsi="Times New Roman" w:cs="Times New Roman"/>
          <w:sz w:val="24"/>
          <w:szCs w:val="24"/>
          <w:lang w:val="sr-Latn-RS"/>
        </w:rPr>
        <w:t>š</w:t>
      </w:r>
      <w:r w:rsidRPr="005C394E">
        <w:rPr>
          <w:rFonts w:ascii="Times New Roman" w:hAnsi="Times New Roman" w:cs="Times New Roman"/>
          <w:sz w:val="24"/>
          <w:szCs w:val="24"/>
          <w:lang w:val="sr-Latn-RS"/>
        </w:rPr>
        <w:t>to nam, uostalom, poredjenje dva modela i sugerise.</w:t>
      </w:r>
    </w:p>
    <w:p w14:paraId="0F9179A6" w14:textId="77777777" w:rsidR="00712ACD" w:rsidRPr="005C394E" w:rsidRDefault="00712AC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p>
    <w:p w14:paraId="5AF49DD5"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da vidimo korelaciju izmedju intercepta za ispitanika i nabiga po ispitaniku:</w:t>
      </w:r>
    </w:p>
    <w:p w14:paraId="7557EDFC"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lot(ranef(lmer5)$Subject)</w:t>
      </w:r>
    </w:p>
    <w:p w14:paraId="4951D52E" w14:textId="77777777" w:rsidR="00712ACD" w:rsidRPr="005C394E" w:rsidRDefault="00712AC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p>
    <w:p w14:paraId="636C30A2" w14:textId="77777777" w:rsidR="004802AF" w:rsidRPr="005C394E" w:rsidRDefault="004802AF" w:rsidP="00712ACD">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Medjutim, postoji glediste po kom variranje nagiba frekvence po ispita</w:t>
      </w:r>
      <w:r w:rsidR="00712ACD" w:rsidRPr="005C394E">
        <w:rPr>
          <w:rFonts w:ascii="Times New Roman" w:hAnsi="Times New Roman" w:cs="Times New Roman"/>
          <w:sz w:val="24"/>
          <w:szCs w:val="24"/>
          <w:lang w:val="sr-Latn-RS"/>
        </w:rPr>
        <w:t>niku treba ostaviti</w:t>
      </w:r>
      <w:r w:rsidRPr="005C394E">
        <w:rPr>
          <w:rFonts w:ascii="Times New Roman" w:hAnsi="Times New Roman" w:cs="Times New Roman"/>
          <w:sz w:val="24"/>
          <w:szCs w:val="24"/>
          <w:lang w:val="sr-Latn-RS"/>
        </w:rPr>
        <w:t xml:space="preserve"> u modelu, jer je opravdano nacrtom (cak i ako nije opravdano podacima), te doprinosi razresavanju problema zavisnih merenja.</w:t>
      </w:r>
    </w:p>
    <w:p w14:paraId="48929868" w14:textId="77777777" w:rsidR="00712ACD" w:rsidRPr="005C394E" w:rsidRDefault="00712AC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p>
    <w:p w14:paraId="3AEDBAA7"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r w:rsidRPr="005C394E">
        <w:rPr>
          <w:rFonts w:ascii="Times New Roman" w:hAnsi="Times New Roman" w:cs="Times New Roman"/>
          <w:sz w:val="24"/>
          <w:szCs w:val="24"/>
          <w:highlight w:val="lightGray"/>
          <w:lang w:val="sr-Latn-RS"/>
        </w:rPr>
        <w:t xml:space="preserve"># Ako se odlucimo da ostavimo ovu tzv. "slucajnu interakciju", mozemo da pokusamo </w:t>
      </w:r>
    </w:p>
    <w:p w14:paraId="4D1E6F96"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da iskljucimo koralaciju izmedju intercepta za ispitanika i nabiga po ispitaniku:</w:t>
      </w:r>
    </w:p>
    <w:p w14:paraId="23AB9BF2"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lmer6 = lmer( RT ~ frekv + (1 + frekv||Subject) + (1|Rec), data = dat.im)</w:t>
      </w:r>
    </w:p>
    <w:p w14:paraId="098A4D36"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to smo postigli sa dve vertikalne linije, a mogli smo isto to i ovako:</w:t>
      </w:r>
    </w:p>
    <w:p w14:paraId="19C0D03C"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lmer6 = lmer( RT ~ frekv + (1 |Subject) + (0 + frekv|Subject) + </w:t>
      </w:r>
    </w:p>
    <w:p w14:paraId="1501497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1|Rec), data = dat.im)</w:t>
      </w:r>
    </w:p>
    <w:p w14:paraId="6D6B3E0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anova(lmer5, lmer6)</w:t>
      </w:r>
    </w:p>
    <w:p w14:paraId="463690EB"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vidimo da ni ovo nije opravdano podacima</w:t>
      </w:r>
    </w:p>
    <w:p w14:paraId="36625838"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 a kad pogledamo ispis, vidimo da je variarnje nagiba zaista blisko nuli</w:t>
      </w:r>
    </w:p>
    <w:p w14:paraId="75DF35CE"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mmary(lmer6)</w:t>
      </w:r>
    </w:p>
    <w:p w14:paraId="0F201B65"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za fiksne efekte treba da proverimo i da li postoji nelinearna komponenta</w:t>
      </w:r>
    </w:p>
    <w:p w14:paraId="5DC7B965" w14:textId="77777777" w:rsidR="00712ACD"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lmer6n = lmer( RT ~ poly(frekv,degree=2,raw=T) + </w:t>
      </w:r>
    </w:p>
    <w:p w14:paraId="52205160" w14:textId="77777777" w:rsidR="004802AF" w:rsidRPr="005C394E" w:rsidRDefault="00712AC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w:t>
      </w:r>
      <w:r w:rsidR="004802AF" w:rsidRPr="005C394E">
        <w:rPr>
          <w:rFonts w:ascii="Courier New" w:hAnsi="Courier New" w:cs="Courier New"/>
          <w:b/>
          <w:color w:val="2E74B5" w:themeColor="accent1" w:themeShade="BF"/>
          <w:sz w:val="24"/>
          <w:szCs w:val="24"/>
          <w:lang w:val="sr-Latn-RS"/>
        </w:rPr>
        <w:t>(1 + frekv||Subject) + (1|Rec), data = dat.im)</w:t>
      </w:r>
    </w:p>
    <w:p w14:paraId="3CDEA91D"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anova(lmer6, lmer6n)</w:t>
      </w:r>
    </w:p>
    <w:p w14:paraId="450AA430"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vidimo da ni ovo nije opravdano podacima</w:t>
      </w:r>
    </w:p>
    <w:p w14:paraId="4449996F" w14:textId="77777777" w:rsidR="004802AF" w:rsidRPr="005C394E" w:rsidRDefault="00712ACD" w:rsidP="00712ACD">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Model sa nelinearnim efektom č</w:t>
      </w:r>
      <w:r w:rsidR="004802AF" w:rsidRPr="005C394E">
        <w:rPr>
          <w:rFonts w:ascii="Times New Roman" w:hAnsi="Times New Roman" w:cs="Times New Roman"/>
          <w:sz w:val="24"/>
          <w:szCs w:val="24"/>
          <w:lang w:val="sr-Latn-RS"/>
        </w:rPr>
        <w:t>ak ima ne</w:t>
      </w:r>
      <w:r w:rsidRPr="005C394E">
        <w:rPr>
          <w:rFonts w:ascii="Times New Roman" w:hAnsi="Times New Roman" w:cs="Times New Roman"/>
          <w:sz w:val="24"/>
          <w:szCs w:val="24"/>
          <w:lang w:val="sr-Latn-RS"/>
        </w:rPr>
        <w:t>što lošiji fit. P</w:t>
      </w:r>
      <w:r w:rsidR="004802AF" w:rsidRPr="005C394E">
        <w:rPr>
          <w:rFonts w:ascii="Times New Roman" w:hAnsi="Times New Roman" w:cs="Times New Roman"/>
          <w:sz w:val="24"/>
          <w:szCs w:val="24"/>
          <w:lang w:val="sr-Latn-RS"/>
        </w:rPr>
        <w:t>ogledacemo ispis, tek da vidimo kako se iz</w:t>
      </w:r>
      <w:r w:rsidRPr="005C394E">
        <w:rPr>
          <w:rFonts w:ascii="Times New Roman" w:hAnsi="Times New Roman" w:cs="Times New Roman"/>
          <w:sz w:val="24"/>
          <w:szCs w:val="24"/>
          <w:lang w:val="sr-Latn-RS"/>
        </w:rPr>
        <w:t>lazi na kraj sa nelinearnostima u linearnom modelu</w:t>
      </w:r>
      <w:r w:rsidR="004802AF" w:rsidRPr="005C394E">
        <w:rPr>
          <w:rFonts w:ascii="Times New Roman" w:hAnsi="Times New Roman" w:cs="Times New Roman"/>
          <w:sz w:val="24"/>
          <w:szCs w:val="24"/>
          <w:lang w:val="sr-Latn-RS"/>
        </w:rPr>
        <w:t xml:space="preserve"> primetite da za prediktor frek</w:t>
      </w:r>
      <w:r w:rsidRPr="005C394E">
        <w:rPr>
          <w:rFonts w:ascii="Times New Roman" w:hAnsi="Times New Roman" w:cs="Times New Roman"/>
          <w:sz w:val="24"/>
          <w:szCs w:val="24"/>
          <w:lang w:val="sr-Latn-RS"/>
        </w:rPr>
        <w:t xml:space="preserve">v sada postoje dva koeficijenta: </w:t>
      </w:r>
      <w:r w:rsidR="004802AF" w:rsidRPr="005C394E">
        <w:rPr>
          <w:rFonts w:ascii="Times New Roman" w:hAnsi="Times New Roman" w:cs="Times New Roman"/>
          <w:sz w:val="24"/>
          <w:szCs w:val="24"/>
          <w:lang w:val="sr-Latn-RS"/>
        </w:rPr>
        <w:t>prvi se odnosi na linearnu kompone</w:t>
      </w:r>
      <w:r w:rsidRPr="005C394E">
        <w:rPr>
          <w:rFonts w:ascii="Times New Roman" w:hAnsi="Times New Roman" w:cs="Times New Roman"/>
          <w:sz w:val="24"/>
          <w:szCs w:val="24"/>
          <w:lang w:val="sr-Latn-RS"/>
        </w:rPr>
        <w:t xml:space="preserve">ntu a </w:t>
      </w:r>
      <w:r w:rsidR="004802AF" w:rsidRPr="005C394E">
        <w:rPr>
          <w:rFonts w:ascii="Times New Roman" w:hAnsi="Times New Roman" w:cs="Times New Roman"/>
          <w:sz w:val="24"/>
          <w:szCs w:val="24"/>
          <w:lang w:val="sr-Latn-RS"/>
        </w:rPr>
        <w:t>drugi se odnosi na kvadratnu kompenentu</w:t>
      </w:r>
    </w:p>
    <w:p w14:paraId="5690028D"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mmary(lmer6n)</w:t>
      </w:r>
    </w:p>
    <w:p w14:paraId="6DBEC325" w14:textId="77777777" w:rsidR="004802AF" w:rsidRPr="005C394E" w:rsidRDefault="004802AF" w:rsidP="00EB1B6D">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Na slican nacin na koji smo se pitali da li postoji variranje nagiba efekta frekvencije po ispitanicima, mozemo da se zapitamo i da li postoji analogno variranje po recima. Medjutim, frekvencija nije ponovljena po recima, tj. jedna rec je uvek iste frekvencije pa bi ovo pitanje bilo besmisleno, tj. ne bi bilo opravdano nacrtom.To mozemo da ucinimo za neki prediktor koji je ponovljen po recima.</w:t>
      </w:r>
      <w:r w:rsidR="00513000"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U ovom slucaju, u te svrhe moze da nam posluzi varijabla (koju sam napravila za potrebe demonstracije)</w:t>
      </w:r>
      <w:r w:rsidR="00513000"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koja se zove Brzina.ispitanika</w:t>
      </w:r>
      <w:r w:rsidR="00513000" w:rsidRPr="005C394E">
        <w:rPr>
          <w:rFonts w:ascii="Times New Roman" w:hAnsi="Times New Roman" w:cs="Times New Roman"/>
          <w:sz w:val="24"/>
          <w:szCs w:val="24"/>
          <w:lang w:val="sr-Latn-RS"/>
        </w:rPr>
        <w:t>.</w:t>
      </w:r>
      <w:r w:rsidR="00EB1B6D"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 xml:space="preserve">To je kategorijalna varijabla koja je napravljena tako sto su ispitanici podeljeni u dve grupe (brzi, spori) na osnovu medijane varijable SubjSpeed </w:t>
      </w:r>
      <w:r w:rsidR="00EB1B6D" w:rsidRPr="005C394E">
        <w:rPr>
          <w:rFonts w:ascii="Times New Roman" w:hAnsi="Times New Roman" w:cs="Times New Roman"/>
          <w:sz w:val="24"/>
          <w:szCs w:val="24"/>
          <w:lang w:val="sr-Latn-RS"/>
        </w:rPr>
        <w:t>š</w:t>
      </w:r>
      <w:r w:rsidRPr="005C394E">
        <w:rPr>
          <w:rFonts w:ascii="Times New Roman" w:hAnsi="Times New Roman" w:cs="Times New Roman"/>
          <w:sz w:val="24"/>
          <w:szCs w:val="24"/>
          <w:lang w:val="sr-Latn-RS"/>
        </w:rPr>
        <w:t>to je prosecno vreme reakcije ispitanika u eksperimentu</w:t>
      </w:r>
      <w:r w:rsidR="00EB1B6D" w:rsidRPr="005C394E">
        <w:rPr>
          <w:rFonts w:ascii="Times New Roman" w:hAnsi="Times New Roman" w:cs="Times New Roman"/>
          <w:sz w:val="24"/>
          <w:szCs w:val="24"/>
          <w:lang w:val="sr-Latn-RS"/>
        </w:rPr>
        <w:t>.</w:t>
      </w:r>
    </w:p>
    <w:p w14:paraId="4A51602C"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p>
    <w:p w14:paraId="2EE34A08" w14:textId="77777777" w:rsidR="00EB1B6D"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r w:rsidRPr="005C394E">
        <w:rPr>
          <w:rFonts w:ascii="Times New Roman" w:hAnsi="Times New Roman" w:cs="Times New Roman"/>
          <w:sz w:val="24"/>
          <w:szCs w:val="24"/>
          <w:highlight w:val="lightGray"/>
          <w:lang w:val="sr-Latn-RS"/>
        </w:rPr>
        <w:t># da pogledamo prvo da li su brzi ispitanici brzi na svim recima, kao i da li su</w:t>
      </w:r>
      <w:r w:rsidR="00EB1B6D" w:rsidRPr="005C394E">
        <w:rPr>
          <w:rFonts w:ascii="Times New Roman" w:hAnsi="Times New Roman" w:cs="Times New Roman"/>
          <w:sz w:val="24"/>
          <w:szCs w:val="24"/>
          <w:highlight w:val="lightGray"/>
          <w:lang w:val="sr-Latn-RS"/>
        </w:rPr>
        <w:t xml:space="preserve"> podjednako brzi na</w:t>
      </w:r>
    </w:p>
    <w:p w14:paraId="609BEAC6" w14:textId="77777777" w:rsidR="004802AF" w:rsidRPr="005C394E" w:rsidRDefault="00EB1B6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xml:space="preserve"># </w:t>
      </w:r>
      <w:r w:rsidR="004802AF" w:rsidRPr="005C394E">
        <w:rPr>
          <w:rFonts w:ascii="Times New Roman" w:hAnsi="Times New Roman" w:cs="Times New Roman"/>
          <w:sz w:val="24"/>
          <w:szCs w:val="24"/>
          <w:highlight w:val="lightGray"/>
          <w:lang w:val="sr-Latn-RS"/>
        </w:rPr>
        <w:t>razlicitim recima:</w:t>
      </w:r>
    </w:p>
    <w:p w14:paraId="588A8DE9"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sz w:val="24"/>
          <w:szCs w:val="24"/>
          <w:lang w:val="sr-Latn-RS"/>
        </w:rPr>
      </w:pPr>
      <w:r w:rsidRPr="005C394E">
        <w:rPr>
          <w:rFonts w:ascii="Courier New" w:hAnsi="Courier New" w:cs="Courier New"/>
          <w:sz w:val="24"/>
          <w:szCs w:val="24"/>
          <w:lang w:val="sr-Latn-RS"/>
        </w:rPr>
        <w:t>#</w:t>
      </w:r>
      <w:r w:rsidR="00EB1B6D" w:rsidRPr="005C394E">
        <w:rPr>
          <w:rFonts w:ascii="Courier New" w:hAnsi="Courier New" w:cs="Courier New"/>
          <w:sz w:val="24"/>
          <w:szCs w:val="24"/>
          <w:lang w:val="sr-Latn-RS"/>
        </w:rPr>
        <w:t xml:space="preserve"> </w:t>
      </w:r>
      <w:r w:rsidRPr="005C394E">
        <w:rPr>
          <w:rFonts w:ascii="Courier New" w:hAnsi="Courier New" w:cs="Courier New"/>
          <w:sz w:val="24"/>
          <w:szCs w:val="24"/>
          <w:lang w:val="sr-Latn-RS"/>
        </w:rPr>
        <w:t>ggplot(dat.im, aes(x=Brzina.ispitanika, y=RT)) +</w:t>
      </w:r>
    </w:p>
    <w:p w14:paraId="567317A2"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sz w:val="24"/>
          <w:szCs w:val="24"/>
          <w:lang w:val="sr-Latn-RS"/>
        </w:rPr>
      </w:pPr>
      <w:r w:rsidRPr="005C394E">
        <w:rPr>
          <w:rFonts w:ascii="Courier New" w:hAnsi="Courier New" w:cs="Courier New"/>
          <w:sz w:val="24"/>
          <w:szCs w:val="24"/>
          <w:lang w:val="sr-Latn-RS"/>
        </w:rPr>
        <w:t># geom_point() +</w:t>
      </w:r>
    </w:p>
    <w:p w14:paraId="185E8296"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sz w:val="24"/>
          <w:szCs w:val="24"/>
          <w:lang w:val="sr-Latn-RS"/>
        </w:rPr>
      </w:pPr>
      <w:r w:rsidRPr="005C394E">
        <w:rPr>
          <w:rFonts w:ascii="Courier New" w:hAnsi="Courier New" w:cs="Courier New"/>
          <w:sz w:val="24"/>
          <w:szCs w:val="24"/>
          <w:lang w:val="sr-Latn-RS"/>
        </w:rPr>
        <w:t># geom_smooth(method = "lm", se = TRUE) +</w:t>
      </w:r>
    </w:p>
    <w:p w14:paraId="7CC47B12"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sz w:val="24"/>
          <w:szCs w:val="24"/>
          <w:lang w:val="sr-Latn-RS"/>
        </w:rPr>
      </w:pPr>
      <w:r w:rsidRPr="005C394E">
        <w:rPr>
          <w:rFonts w:ascii="Courier New" w:hAnsi="Courier New" w:cs="Courier New"/>
          <w:sz w:val="24"/>
          <w:szCs w:val="24"/>
          <w:lang w:val="sr-Latn-RS"/>
        </w:rPr>
        <w:t xml:space="preserve"># facet_wrap(~Rec) </w:t>
      </w:r>
    </w:p>
    <w:p w14:paraId="18B265CA" w14:textId="77777777" w:rsidR="004802AF" w:rsidRPr="005C394E" w:rsidRDefault="00EB1B6D" w:rsidP="00EB1B6D">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N</w:t>
      </w:r>
      <w:r w:rsidR="004802AF" w:rsidRPr="005C394E">
        <w:rPr>
          <w:rFonts w:ascii="Times New Roman" w:hAnsi="Times New Roman" w:cs="Times New Roman"/>
          <w:sz w:val="24"/>
          <w:szCs w:val="24"/>
          <w:lang w:val="sr-Latn-RS"/>
        </w:rPr>
        <w:t xml:space="preserve">apravimo model u koji </w:t>
      </w:r>
      <w:r w:rsidRPr="005C394E">
        <w:rPr>
          <w:rFonts w:ascii="Times New Roman" w:hAnsi="Times New Roman" w:cs="Times New Roman"/>
          <w:sz w:val="24"/>
          <w:szCs w:val="24"/>
          <w:lang w:val="sr-Latn-RS"/>
        </w:rPr>
        <w:t>unesemo informaciju o tome da oč</w:t>
      </w:r>
      <w:r w:rsidR="004802AF" w:rsidRPr="005C394E">
        <w:rPr>
          <w:rFonts w:ascii="Times New Roman" w:hAnsi="Times New Roman" w:cs="Times New Roman"/>
          <w:sz w:val="24"/>
          <w:szCs w:val="24"/>
          <w:lang w:val="sr-Latn-RS"/>
        </w:rPr>
        <w:t>ekujemo</w:t>
      </w:r>
      <w:r w:rsidRPr="005C394E">
        <w:rPr>
          <w:rFonts w:ascii="Times New Roman" w:hAnsi="Times New Roman" w:cs="Times New Roman"/>
          <w:sz w:val="24"/>
          <w:szCs w:val="24"/>
          <w:lang w:val="sr-Latn-RS"/>
        </w:rPr>
        <w:t xml:space="preserve"> razlike u odnosima izmeđ</w:t>
      </w:r>
      <w:r w:rsidR="004802AF" w:rsidRPr="005C394E">
        <w:rPr>
          <w:rFonts w:ascii="Times New Roman" w:hAnsi="Times New Roman" w:cs="Times New Roman"/>
          <w:sz w:val="24"/>
          <w:szCs w:val="24"/>
          <w:lang w:val="sr-Latn-RS"/>
        </w:rPr>
        <w:t>u brzih i sporih ispitanika za razli</w:t>
      </w:r>
      <w:r w:rsidRPr="005C394E">
        <w:rPr>
          <w:rFonts w:ascii="Times New Roman" w:hAnsi="Times New Roman" w:cs="Times New Roman"/>
          <w:sz w:val="24"/>
          <w:szCs w:val="24"/>
          <w:lang w:val="sr-Latn-RS"/>
        </w:rPr>
        <w:t>č</w:t>
      </w:r>
      <w:r w:rsidR="004802AF" w:rsidRPr="005C394E">
        <w:rPr>
          <w:rFonts w:ascii="Times New Roman" w:hAnsi="Times New Roman" w:cs="Times New Roman"/>
          <w:sz w:val="24"/>
          <w:szCs w:val="24"/>
          <w:lang w:val="sr-Latn-RS"/>
        </w:rPr>
        <w:t>ite re</w:t>
      </w:r>
      <w:r w:rsidRPr="005C394E">
        <w:rPr>
          <w:rFonts w:ascii="Times New Roman" w:hAnsi="Times New Roman" w:cs="Times New Roman"/>
          <w:sz w:val="24"/>
          <w:szCs w:val="24"/>
          <w:lang w:val="sr-Latn-RS"/>
        </w:rPr>
        <w:t>či. Ovo je dozvoljeno, pošto su svaku reč</w:t>
      </w:r>
      <w:r w:rsidR="004802AF" w:rsidRPr="005C394E">
        <w:rPr>
          <w:rFonts w:ascii="Times New Roman" w:hAnsi="Times New Roman" w:cs="Times New Roman"/>
          <w:sz w:val="24"/>
          <w:szCs w:val="24"/>
          <w:lang w:val="sr-Latn-RS"/>
        </w:rPr>
        <w:t xml:space="preserve"> videli i brzi i spori ispitanici</w:t>
      </w:r>
      <w:r w:rsidRPr="005C394E">
        <w:rPr>
          <w:rFonts w:ascii="Times New Roman" w:hAnsi="Times New Roman" w:cs="Times New Roman"/>
          <w:sz w:val="24"/>
          <w:szCs w:val="24"/>
          <w:lang w:val="sr-Latn-RS"/>
        </w:rPr>
        <w:t>,</w:t>
      </w:r>
      <w:r w:rsidR="004802AF" w:rsidRPr="005C394E">
        <w:rPr>
          <w:rFonts w:ascii="Times New Roman" w:hAnsi="Times New Roman" w:cs="Times New Roman"/>
          <w:sz w:val="24"/>
          <w:szCs w:val="24"/>
          <w:lang w:val="sr-Latn-RS"/>
        </w:rPr>
        <w:t xml:space="preserve"> odnosno, faktor Brzin</w:t>
      </w:r>
      <w:r w:rsidRPr="005C394E">
        <w:rPr>
          <w:rFonts w:ascii="Times New Roman" w:hAnsi="Times New Roman" w:cs="Times New Roman"/>
          <w:sz w:val="24"/>
          <w:szCs w:val="24"/>
          <w:lang w:val="sr-Latn-RS"/>
        </w:rPr>
        <w:t>a.ispitanika je ponovljen po reč</w:t>
      </w:r>
      <w:r w:rsidR="004802AF" w:rsidRPr="005C394E">
        <w:rPr>
          <w:rFonts w:ascii="Times New Roman" w:hAnsi="Times New Roman" w:cs="Times New Roman"/>
          <w:sz w:val="24"/>
          <w:szCs w:val="24"/>
          <w:lang w:val="sr-Latn-RS"/>
        </w:rPr>
        <w:t>ima</w:t>
      </w:r>
      <w:r w:rsidRPr="005C394E">
        <w:rPr>
          <w:rFonts w:ascii="Times New Roman" w:hAnsi="Times New Roman" w:cs="Times New Roman"/>
          <w:sz w:val="24"/>
          <w:szCs w:val="24"/>
          <w:lang w:val="sr-Latn-RS"/>
        </w:rPr>
        <w:t>.</w:t>
      </w:r>
    </w:p>
    <w:p w14:paraId="0EF7C0C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lmer7 = lmer( RT ~ frekv + (1 + frekv||Subject) + </w:t>
      </w:r>
    </w:p>
    <w:p w14:paraId="51ABC705"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w:t>
      </w:r>
      <w:r w:rsidR="00EB1B6D" w:rsidRPr="005C394E">
        <w:rPr>
          <w:rFonts w:ascii="Courier New" w:hAnsi="Courier New" w:cs="Courier New"/>
          <w:b/>
          <w:color w:val="2E74B5" w:themeColor="accent1" w:themeShade="BF"/>
          <w:sz w:val="24"/>
          <w:szCs w:val="24"/>
          <w:lang w:val="sr-Latn-RS"/>
        </w:rPr>
        <w:t xml:space="preserve">   (1 + Brzina.ispitanika|Rec), </w:t>
      </w:r>
      <w:r w:rsidRPr="005C394E">
        <w:rPr>
          <w:rFonts w:ascii="Courier New" w:hAnsi="Courier New" w:cs="Courier New"/>
          <w:b/>
          <w:color w:val="2E74B5" w:themeColor="accent1" w:themeShade="BF"/>
          <w:sz w:val="24"/>
          <w:szCs w:val="24"/>
          <w:lang w:val="sr-Latn-RS"/>
        </w:rPr>
        <w:t>data = dat.im)</w:t>
      </w:r>
    </w:p>
    <w:p w14:paraId="45FEE927"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anova(lmer6, lmer7)</w:t>
      </w:r>
    </w:p>
    <w:p w14:paraId="5F434AF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ponovo, vidimo da ovo nije opravdano podacima</w:t>
      </w:r>
    </w:p>
    <w:p w14:paraId="339EEE39" w14:textId="77777777" w:rsidR="004802AF" w:rsidRPr="005C394E" w:rsidRDefault="00EB1B6D" w:rsidP="00EB1B6D">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K</w:t>
      </w:r>
      <w:r w:rsidR="004802AF" w:rsidRPr="005C394E">
        <w:rPr>
          <w:rFonts w:ascii="Times New Roman" w:hAnsi="Times New Roman" w:cs="Times New Roman"/>
          <w:sz w:val="24"/>
          <w:szCs w:val="24"/>
          <w:lang w:val="sr-Latn-RS"/>
        </w:rPr>
        <w:t>ad pogledamo rezime modela, vidimo i da je variranje vrlo nisko</w:t>
      </w:r>
      <w:r w:rsidRPr="005C394E">
        <w:rPr>
          <w:rFonts w:ascii="Times New Roman" w:hAnsi="Times New Roman" w:cs="Times New Roman"/>
          <w:sz w:val="24"/>
          <w:szCs w:val="24"/>
          <w:lang w:val="sr-Latn-RS"/>
        </w:rPr>
        <w:t>,</w:t>
      </w:r>
      <w:r w:rsidR="004802AF" w:rsidRPr="005C394E">
        <w:rPr>
          <w:rFonts w:ascii="Times New Roman" w:hAnsi="Times New Roman" w:cs="Times New Roman"/>
          <w:sz w:val="24"/>
          <w:szCs w:val="24"/>
          <w:lang w:val="sr-Latn-RS"/>
        </w:rPr>
        <w:t xml:space="preserve"> a korelacija ponovo veoma </w:t>
      </w:r>
      <w:r w:rsidRPr="005C394E">
        <w:rPr>
          <w:rFonts w:ascii="Times New Roman" w:hAnsi="Times New Roman" w:cs="Times New Roman"/>
          <w:sz w:val="24"/>
          <w:szCs w:val="24"/>
          <w:lang w:val="sr-Latn-RS"/>
        </w:rPr>
        <w:t xml:space="preserve"># </w:t>
      </w:r>
      <w:r w:rsidR="004802AF" w:rsidRPr="005C394E">
        <w:rPr>
          <w:rFonts w:ascii="Times New Roman" w:hAnsi="Times New Roman" w:cs="Times New Roman"/>
          <w:sz w:val="24"/>
          <w:szCs w:val="24"/>
          <w:lang w:val="sr-Latn-RS"/>
        </w:rPr>
        <w:t>visoka:</w:t>
      </w:r>
    </w:p>
    <w:p w14:paraId="7325BF0B"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mmary(lmer7)</w:t>
      </w:r>
    </w:p>
    <w:p w14:paraId="0A1F0DFF"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ponovo iskljucimo korelaciju:</w:t>
      </w:r>
    </w:p>
    <w:p w14:paraId="6468B2FF"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lmer8 = lmer( RT ~ frekv + (1 + frekv||Subject) + </w:t>
      </w:r>
    </w:p>
    <w:p w14:paraId="1FA7C5CB" w14:textId="77777777" w:rsidR="004802AF" w:rsidRPr="005C394E" w:rsidRDefault="00EB1B6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w:t>
      </w:r>
      <w:r w:rsidR="004802AF" w:rsidRPr="005C394E">
        <w:rPr>
          <w:rFonts w:ascii="Courier New" w:hAnsi="Courier New" w:cs="Courier New"/>
          <w:b/>
          <w:color w:val="2E74B5" w:themeColor="accent1" w:themeShade="BF"/>
          <w:sz w:val="24"/>
          <w:szCs w:val="24"/>
          <w:lang w:val="sr-Latn-RS"/>
        </w:rPr>
        <w:t>(1 + Brzina.ispitanika||Rec), data = dat.im)</w:t>
      </w:r>
    </w:p>
    <w:p w14:paraId="025BB878"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anova(lmer6, lmer8)</w:t>
      </w:r>
    </w:p>
    <w:p w14:paraId="13C07E28"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ponovo, vidimo da ovo nije opravdano podacima</w:t>
      </w:r>
    </w:p>
    <w:p w14:paraId="5AB47E9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a kad pogledamo rezime modela, vidimo i da je variranje vrlo nisko</w:t>
      </w:r>
    </w:p>
    <w:p w14:paraId="5969C205"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mmary(lmer8)</w:t>
      </w:r>
    </w:p>
    <w:p w14:paraId="49451F1F"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ovo je svakako bilo u svrhu ilustracije</w:t>
      </w:r>
      <w:r w:rsidR="00EB1B6D" w:rsidRPr="005C394E">
        <w:rPr>
          <w:rFonts w:ascii="Times New Roman" w:hAnsi="Times New Roman" w:cs="Times New Roman"/>
          <w:sz w:val="24"/>
          <w:szCs w:val="24"/>
          <w:lang w:val="sr-Latn-RS"/>
        </w:rPr>
        <w:t>, pa se vracamo</w:t>
      </w:r>
      <w:r w:rsidRPr="005C394E">
        <w:rPr>
          <w:rFonts w:ascii="Times New Roman" w:hAnsi="Times New Roman" w:cs="Times New Roman"/>
          <w:sz w:val="24"/>
          <w:szCs w:val="24"/>
          <w:lang w:val="sr-Latn-RS"/>
        </w:rPr>
        <w:t xml:space="preserve"> na model lmer6</w:t>
      </w:r>
    </w:p>
    <w:p w14:paraId="7BC7B1EA" w14:textId="77777777" w:rsidR="00EB1B6D" w:rsidRPr="005C394E" w:rsidRDefault="00EB1B6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p>
    <w:p w14:paraId="37014D0D" w14:textId="77777777" w:rsidR="004802AF" w:rsidRPr="005C394E" w:rsidRDefault="00EB1B6D" w:rsidP="00EB1B6D">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N</w:t>
      </w:r>
      <w:r w:rsidR="004802AF" w:rsidRPr="005C394E">
        <w:rPr>
          <w:rFonts w:ascii="Times New Roman" w:hAnsi="Times New Roman" w:cs="Times New Roman"/>
          <w:sz w:val="24"/>
          <w:szCs w:val="24"/>
          <w:lang w:val="sr-Latn-RS"/>
        </w:rPr>
        <w:t>a ovaj nacin mozemo da dodajemo nove prediktore za njih testiramo nelinearnosti, fiksne i slucajne interakcije opravdanost podacima</w:t>
      </w:r>
      <w:r w:rsidRPr="005C394E">
        <w:rPr>
          <w:rFonts w:ascii="Times New Roman" w:hAnsi="Times New Roman" w:cs="Times New Roman"/>
          <w:sz w:val="24"/>
          <w:szCs w:val="24"/>
          <w:lang w:val="sr-Latn-RS"/>
        </w:rPr>
        <w:t>. Međ</w:t>
      </w:r>
      <w:r w:rsidR="004802AF" w:rsidRPr="005C394E">
        <w:rPr>
          <w:rFonts w:ascii="Times New Roman" w:hAnsi="Times New Roman" w:cs="Times New Roman"/>
          <w:sz w:val="24"/>
          <w:szCs w:val="24"/>
          <w:lang w:val="sr-Latn-RS"/>
        </w:rPr>
        <w:t>utim, interpretacija fiksnih efekata u lmer-u je ista kao interpretacija</w:t>
      </w:r>
      <w:r w:rsidRPr="005C394E">
        <w:rPr>
          <w:rFonts w:ascii="Times New Roman" w:hAnsi="Times New Roman" w:cs="Times New Roman"/>
          <w:sz w:val="24"/>
          <w:szCs w:val="24"/>
          <w:lang w:val="sr-Latn-RS"/>
        </w:rPr>
        <w:t xml:space="preserve"> u LM</w:t>
      </w:r>
      <w:r w:rsidR="004802AF" w:rsidRPr="005C394E">
        <w:rPr>
          <w:rFonts w:ascii="Times New Roman" w:hAnsi="Times New Roman" w:cs="Times New Roman"/>
          <w:sz w:val="24"/>
          <w:szCs w:val="24"/>
          <w:lang w:val="sr-Latn-RS"/>
        </w:rPr>
        <w:t>-u, kojom smo se bavili na pocetku</w:t>
      </w:r>
      <w:r w:rsidRPr="005C394E">
        <w:rPr>
          <w:rFonts w:ascii="Times New Roman" w:hAnsi="Times New Roman" w:cs="Times New Roman"/>
          <w:sz w:val="24"/>
          <w:szCs w:val="24"/>
          <w:lang w:val="sr-Latn-RS"/>
        </w:rPr>
        <w:t>,</w:t>
      </w:r>
      <w:r w:rsidR="004802AF" w:rsidRPr="005C394E">
        <w:rPr>
          <w:rFonts w:ascii="Times New Roman" w:hAnsi="Times New Roman" w:cs="Times New Roman"/>
          <w:sz w:val="24"/>
          <w:szCs w:val="24"/>
          <w:lang w:val="sr-Latn-RS"/>
        </w:rPr>
        <w:t xml:space="preserve"> stoga necemo ukljucivati nove prediktore u ovu analizu</w:t>
      </w:r>
      <w:r w:rsidRPr="005C394E">
        <w:rPr>
          <w:rFonts w:ascii="Times New Roman" w:hAnsi="Times New Roman" w:cs="Times New Roman"/>
          <w:sz w:val="24"/>
          <w:szCs w:val="24"/>
          <w:lang w:val="sr-Latn-RS"/>
        </w:rPr>
        <w:t>.</w:t>
      </w:r>
    </w:p>
    <w:p w14:paraId="47F5CD0E"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Za koeficijente iz modela mozemo da procenimo 95% intervale poverenja</w:t>
      </w:r>
    </w:p>
    <w:p w14:paraId="3BC86A0D"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confint(lmer6, method="Wald")</w:t>
      </w:r>
    </w:p>
    <w:p w14:paraId="12995801" w14:textId="77777777" w:rsidR="00EB1B6D" w:rsidRPr="005C394E" w:rsidRDefault="00EB1B6D" w:rsidP="00EB1B6D">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r w:rsidRPr="005C394E">
        <w:rPr>
          <w:rFonts w:ascii="Times New Roman" w:hAnsi="Times New Roman" w:cs="Times New Roman"/>
          <w:sz w:val="24"/>
          <w:szCs w:val="24"/>
          <w:lang w:val="sr-Latn-RS"/>
        </w:rPr>
        <w:t># Vidimo da se nasi efekti uvek nalaze sa iste strane nule</w:t>
      </w:r>
    </w:p>
    <w:p w14:paraId="1FD1EBB1" w14:textId="77777777" w:rsidR="00EB1B6D" w:rsidRPr="005C394E" w:rsidRDefault="00EB1B6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p>
    <w:p w14:paraId="534BAA29" w14:textId="77777777" w:rsidR="00EB1B6D" w:rsidRPr="005C394E" w:rsidRDefault="00EB1B6D"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lastRenderedPageBreak/>
        <w:t>####### PROVERA PRETPOSTAVKI MODELA ############</w:t>
      </w:r>
    </w:p>
    <w:p w14:paraId="18CBBDF7" w14:textId="77777777" w:rsidR="004802AF" w:rsidRPr="005C394E" w:rsidRDefault="004802AF" w:rsidP="00EB1B6D">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Sada cemo da proverimo da li su prekrseni neki od preduslova za</w:t>
      </w:r>
      <w:r w:rsidR="00EB1B6D" w:rsidRPr="005C394E">
        <w:rPr>
          <w:rFonts w:ascii="Times New Roman" w:hAnsi="Times New Roman" w:cs="Times New Roman"/>
          <w:sz w:val="24"/>
          <w:szCs w:val="24"/>
          <w:lang w:val="sr-Latn-RS"/>
        </w:rPr>
        <w:t xml:space="preserve"> </w:t>
      </w:r>
      <w:r w:rsidRPr="005C394E">
        <w:rPr>
          <w:rFonts w:ascii="Times New Roman" w:hAnsi="Times New Roman" w:cs="Times New Roman"/>
          <w:sz w:val="24"/>
          <w:szCs w:val="24"/>
          <w:lang w:val="sr-Latn-RS"/>
        </w:rPr>
        <w:t>primenu linernog modela:</w:t>
      </w:r>
    </w:p>
    <w:p w14:paraId="5B4362C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p>
    <w:p w14:paraId="43305E87"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napravimo kolonu sa predvidjenim vrednostima ZV:</w:t>
      </w:r>
    </w:p>
    <w:p w14:paraId="31A747C5"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dat.im$RT.fitted = predict(lmer6)</w:t>
      </w:r>
    </w:p>
    <w:p w14:paraId="79792B87"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ako nas zanima procenat objasnjene varijanse:</w:t>
      </w:r>
    </w:p>
    <w:p w14:paraId="3887C784"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cor(dat.im$RT, dat.im$RT.fitted)^2</w:t>
      </w:r>
    </w:p>
    <w:p w14:paraId="4BFDD4F7"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napravimo kolonu sa rezidualima:</w:t>
      </w:r>
    </w:p>
    <w:p w14:paraId="63DFE28B"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dat.im$RT.res = residuals(lmer6)</w:t>
      </w:r>
    </w:p>
    <w:p w14:paraId="1F02CE08" w14:textId="77777777" w:rsidR="006068BF" w:rsidRPr="005C394E" w:rsidRDefault="006068BF" w:rsidP="006068B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r w:rsidRPr="005C394E">
        <w:rPr>
          <w:rFonts w:ascii="Times New Roman" w:hAnsi="Times New Roman" w:cs="Times New Roman"/>
          <w:b/>
          <w:sz w:val="24"/>
          <w:szCs w:val="24"/>
          <w:highlight w:val="lightGray"/>
          <w:lang w:val="sr-Latn-RS"/>
        </w:rPr>
        <w:t>#Provera homoskedastičnosti</w:t>
      </w:r>
    </w:p>
    <w:p w14:paraId="49A6D316" w14:textId="77777777" w:rsidR="004802AF" w:rsidRPr="005C394E" w:rsidRDefault="006068BF" w:rsidP="006068BF">
      <w:pPr>
        <w:pBdr>
          <w:top w:val="single" w:sz="4" w:space="1" w:color="auto"/>
          <w:left w:val="single" w:sz="4" w:space="1" w:color="auto"/>
          <w:bottom w:val="single" w:sz="4" w:space="1" w:color="auto"/>
          <w:right w:val="single" w:sz="4" w:space="1" w:color="auto"/>
        </w:pBdr>
        <w:shd w:val="clear" w:color="auto" w:fill="E7E6E6" w:themeFill="background2"/>
        <w:tabs>
          <w:tab w:val="left" w:pos="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P</w:t>
      </w:r>
      <w:r w:rsidR="004802AF" w:rsidRPr="005C394E">
        <w:rPr>
          <w:rFonts w:ascii="Times New Roman" w:hAnsi="Times New Roman" w:cs="Times New Roman"/>
          <w:sz w:val="24"/>
          <w:szCs w:val="24"/>
          <w:lang w:val="sr-Latn-RS"/>
        </w:rPr>
        <w:t xml:space="preserve">lotujemo korelaciju izmedju </w:t>
      </w:r>
      <w:r w:rsidRPr="005C394E">
        <w:rPr>
          <w:rFonts w:ascii="Times New Roman" w:hAnsi="Times New Roman" w:cs="Times New Roman"/>
          <w:sz w:val="24"/>
          <w:szCs w:val="24"/>
          <w:lang w:val="sr-Latn-RS"/>
        </w:rPr>
        <w:t xml:space="preserve">fitovanih vrednosti i reziduala da proverimo da li postoji </w:t>
      </w:r>
      <w:r w:rsidR="004802AF" w:rsidRPr="005C394E">
        <w:rPr>
          <w:rFonts w:ascii="Times New Roman" w:hAnsi="Times New Roman" w:cs="Times New Roman"/>
          <w:sz w:val="24"/>
          <w:szCs w:val="24"/>
          <w:lang w:val="sr-Latn-RS"/>
        </w:rPr>
        <w:t>homogenost varijanse</w:t>
      </w:r>
      <w:r w:rsidRPr="005C394E">
        <w:rPr>
          <w:rFonts w:ascii="Times New Roman" w:hAnsi="Times New Roman" w:cs="Times New Roman"/>
          <w:sz w:val="24"/>
          <w:szCs w:val="24"/>
          <w:lang w:val="sr-Latn-RS"/>
        </w:rPr>
        <w:t xml:space="preserve"> -</w:t>
      </w:r>
      <w:r w:rsidR="004802AF" w:rsidRPr="005C394E">
        <w:rPr>
          <w:rFonts w:ascii="Times New Roman" w:hAnsi="Times New Roman" w:cs="Times New Roman"/>
          <w:sz w:val="24"/>
          <w:szCs w:val="24"/>
          <w:lang w:val="sr-Latn-RS"/>
        </w:rPr>
        <w:t xml:space="preserve"> ovo treba da bude jedno lepo "jaje"</w:t>
      </w:r>
    </w:p>
    <w:p w14:paraId="1FFCC617"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klasican prikaz</w:t>
      </w:r>
    </w:p>
    <w:p w14:paraId="3F4824B1"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lot(predict(lmer6),residuals(lmer6), xlab="reziduali",ylab="fitovane vrednosti",abline(0,0))</w:t>
      </w:r>
    </w:p>
    <w:p w14:paraId="4DB466F4"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prikaz u ggplotu</w:t>
      </w:r>
    </w:p>
    <w:p w14:paraId="1CDE7184"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ggplot(dat.im, aes(x=RT.fitted, y=RT.res)) +</w:t>
      </w:r>
    </w:p>
    <w:p w14:paraId="1CB58463"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geom_point() +</w:t>
      </w:r>
    </w:p>
    <w:p w14:paraId="7AA47C9D"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geom_smooth(method = "lm", se = TRUE) </w:t>
      </w:r>
    </w:p>
    <w:p w14:paraId="134D8B26" w14:textId="77777777" w:rsidR="006068BF" w:rsidRPr="005C394E" w:rsidRDefault="006068BF" w:rsidP="006068B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b/>
          <w:sz w:val="24"/>
          <w:szCs w:val="24"/>
          <w:lang w:val="sr-Latn-RS"/>
        </w:rPr>
        <w:t># P</w:t>
      </w:r>
      <w:r w:rsidR="004802AF" w:rsidRPr="005C394E">
        <w:rPr>
          <w:rFonts w:ascii="Times New Roman" w:hAnsi="Times New Roman" w:cs="Times New Roman"/>
          <w:b/>
          <w:sz w:val="24"/>
          <w:szCs w:val="24"/>
          <w:lang w:val="sr-Latn-RS"/>
        </w:rPr>
        <w:t>roverimo da li se r</w:t>
      </w:r>
      <w:r w:rsidRPr="005C394E">
        <w:rPr>
          <w:rFonts w:ascii="Times New Roman" w:hAnsi="Times New Roman" w:cs="Times New Roman"/>
          <w:b/>
          <w:sz w:val="24"/>
          <w:szCs w:val="24"/>
          <w:lang w:val="sr-Latn-RS"/>
        </w:rPr>
        <w:t>eziduali normalno distribuiraju -</w:t>
      </w:r>
      <w:r w:rsidRPr="005C394E">
        <w:rPr>
          <w:rFonts w:ascii="Times New Roman" w:hAnsi="Times New Roman" w:cs="Times New Roman"/>
          <w:sz w:val="24"/>
          <w:szCs w:val="24"/>
          <w:lang w:val="sr-Latn-RS"/>
        </w:rPr>
        <w:t xml:space="preserve"> ovo treba da bude što sličnije ravnoj</w:t>
      </w:r>
    </w:p>
    <w:p w14:paraId="20DFEAE0" w14:textId="77777777" w:rsidR="004802AF" w:rsidRPr="005C394E" w:rsidRDefault="006068BF" w:rsidP="006068B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r w:rsidRPr="005C394E">
        <w:rPr>
          <w:rFonts w:ascii="Times New Roman" w:hAnsi="Times New Roman" w:cs="Times New Roman"/>
          <w:sz w:val="24"/>
          <w:szCs w:val="24"/>
          <w:lang w:val="sr-Latn-RS"/>
        </w:rPr>
        <w:t xml:space="preserve"># </w:t>
      </w:r>
      <w:r w:rsidR="004802AF" w:rsidRPr="005C394E">
        <w:rPr>
          <w:rFonts w:ascii="Times New Roman" w:hAnsi="Times New Roman" w:cs="Times New Roman"/>
          <w:sz w:val="24"/>
          <w:szCs w:val="24"/>
          <w:lang w:val="sr-Latn-RS"/>
        </w:rPr>
        <w:t>liniji:</w:t>
      </w:r>
    </w:p>
    <w:p w14:paraId="49426472"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klasican prikaz</w:t>
      </w:r>
    </w:p>
    <w:p w14:paraId="131457C9"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qqnorm(residuals(lmer6))</w:t>
      </w:r>
    </w:p>
    <w:p w14:paraId="0E7882D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Courier New" w:hAnsi="Courier New" w:cs="Courier New"/>
          <w:b/>
          <w:color w:val="2E74B5" w:themeColor="accent1" w:themeShade="BF"/>
          <w:sz w:val="24"/>
          <w:szCs w:val="24"/>
          <w:lang w:val="sr-Latn-RS"/>
        </w:rPr>
        <w:t>qqline(residuals(lmer6))</w:t>
      </w:r>
      <w:r w:rsidRPr="005C394E">
        <w:rPr>
          <w:rFonts w:ascii="Times New Roman" w:hAnsi="Times New Roman" w:cs="Times New Roman"/>
          <w:sz w:val="24"/>
          <w:szCs w:val="24"/>
          <w:lang w:val="sr-Latn-RS"/>
        </w:rPr>
        <w:t xml:space="preserve"> #dodaje liniju na qq plot</w:t>
      </w:r>
    </w:p>
    <w:p w14:paraId="4040ADF3"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isto to moze i ovako, pa prikaze i skater i noramalnost :)</w:t>
      </w:r>
    </w:p>
    <w:p w14:paraId="0C5E2B6E"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ar(mfcol=c(1,2))</w:t>
      </w:r>
    </w:p>
    <w:p w14:paraId="13B4E0DF"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qqnorm(resid(lmer6))</w:t>
      </w:r>
    </w:p>
    <w:p w14:paraId="1D23908C"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lot(fitted(lmer6), resid(lmer6))</w:t>
      </w:r>
    </w:p>
    <w:p w14:paraId="786D13E9"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lastRenderedPageBreak/>
        <w:t>par(mfcol=c(1,1))</w:t>
      </w:r>
    </w:p>
    <w:p w14:paraId="0BA1D5AC" w14:textId="77777777" w:rsidR="006068BF" w:rsidRPr="005C394E" w:rsidRDefault="006068BF" w:rsidP="006068B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b/>
          <w:sz w:val="24"/>
          <w:szCs w:val="24"/>
          <w:lang w:val="sr-Latn-RS"/>
        </w:rPr>
      </w:pPr>
      <w:r w:rsidRPr="005C394E">
        <w:rPr>
          <w:rFonts w:ascii="Times New Roman" w:hAnsi="Times New Roman" w:cs="Times New Roman"/>
          <w:b/>
          <w:sz w:val="24"/>
          <w:szCs w:val="24"/>
          <w:lang w:val="sr-Latn-RS"/>
        </w:rPr>
        <w:t># Provera uticajnosti tačaka</w:t>
      </w:r>
    </w:p>
    <w:p w14:paraId="5A8EDD0F" w14:textId="77777777" w:rsidR="004802AF" w:rsidRPr="005C394E" w:rsidRDefault="006068BF" w:rsidP="006068B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S</w:t>
      </w:r>
      <w:r w:rsidR="004802AF" w:rsidRPr="005C394E">
        <w:rPr>
          <w:rFonts w:ascii="Times New Roman" w:hAnsi="Times New Roman" w:cs="Times New Roman"/>
          <w:sz w:val="24"/>
          <w:szCs w:val="24"/>
          <w:lang w:val="sr-Latn-RS"/>
        </w:rPr>
        <w:t>ad cemo da izbaci</w:t>
      </w:r>
      <w:r w:rsidRPr="005C394E">
        <w:rPr>
          <w:rFonts w:ascii="Times New Roman" w:hAnsi="Times New Roman" w:cs="Times New Roman"/>
          <w:sz w:val="24"/>
          <w:szCs w:val="24"/>
          <w:lang w:val="sr-Latn-RS"/>
        </w:rPr>
        <w:t xml:space="preserve">mo tacke sa velikim rezidualima </w:t>
      </w:r>
      <w:r w:rsidR="004802AF" w:rsidRPr="005C394E">
        <w:rPr>
          <w:rFonts w:ascii="Times New Roman" w:hAnsi="Times New Roman" w:cs="Times New Roman"/>
          <w:sz w:val="24"/>
          <w:szCs w:val="24"/>
          <w:lang w:val="sr-Latn-RS"/>
        </w:rPr>
        <w:t>da proverimo da li uticu previse na model</w:t>
      </w:r>
      <w:r w:rsidRPr="005C394E">
        <w:rPr>
          <w:rFonts w:ascii="Times New Roman" w:hAnsi="Times New Roman" w:cs="Times New Roman"/>
          <w:sz w:val="24"/>
          <w:szCs w:val="24"/>
          <w:lang w:val="sr-Latn-RS"/>
        </w:rPr>
        <w:t>.</w:t>
      </w:r>
    </w:p>
    <w:p w14:paraId="35C35D6B"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refitujemo model na podskupu tacaka</w:t>
      </w:r>
    </w:p>
    <w:p w14:paraId="22E3AAF7"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lmer6t = lmer( RT ~ frekv + (1 + frekv||Subject) + (1|Rec), </w:t>
      </w:r>
    </w:p>
    <w:p w14:paraId="13227816"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 xml:space="preserve">              data = dat.im, subset=abs(scale(resid(lmer6)))&lt;2.5)</w:t>
      </w:r>
    </w:p>
    <w:p w14:paraId="2C6599DE"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summary(lmer6t)</w:t>
      </w:r>
    </w:p>
    <w:p w14:paraId="50CCA420" w14:textId="77777777" w:rsidR="006068BF" w:rsidRPr="005C394E" w:rsidRDefault="006068B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r w:rsidRPr="005C394E">
        <w:rPr>
          <w:rFonts w:ascii="Times New Roman" w:hAnsi="Times New Roman" w:cs="Times New Roman"/>
          <w:sz w:val="24"/>
          <w:szCs w:val="24"/>
          <w:highlight w:val="lightGray"/>
          <w:lang w:val="sr-Latn-RS"/>
        </w:rPr>
        <w:t xml:space="preserve"># Provera distribucije i homogenosti nakon izbacivanja outliera, i to onih čiji se reziduali nalaze </w:t>
      </w:r>
    </w:p>
    <w:p w14:paraId="55C14E98" w14:textId="77777777" w:rsidR="004802AF" w:rsidRPr="005C394E" w:rsidRDefault="006068B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highlight w:val="lightGray"/>
          <w:lang w:val="sr-Latn-RS"/>
        </w:rPr>
        <w:t># izvan opsega ±2.5 SD</w:t>
      </w:r>
    </w:p>
    <w:p w14:paraId="73F0F76E"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ar(mfcol=c(1,2))</w:t>
      </w:r>
    </w:p>
    <w:p w14:paraId="7E512B79"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qqnorm(resid(lmer6t))</w:t>
      </w:r>
    </w:p>
    <w:p w14:paraId="0AFDAC2F"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lot(fitted(lmer6t), resid(lmer6t))</w:t>
      </w:r>
    </w:p>
    <w:p w14:paraId="40C337DA" w14:textId="77777777" w:rsidR="004802AF" w:rsidRPr="005C394E" w:rsidRDefault="004802A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Courier New" w:hAnsi="Courier New" w:cs="Courier New"/>
          <w:b/>
          <w:color w:val="2E74B5" w:themeColor="accent1" w:themeShade="BF"/>
          <w:sz w:val="24"/>
          <w:szCs w:val="24"/>
          <w:lang w:val="sr-Latn-RS"/>
        </w:rPr>
      </w:pPr>
      <w:r w:rsidRPr="005C394E">
        <w:rPr>
          <w:rFonts w:ascii="Courier New" w:hAnsi="Courier New" w:cs="Courier New"/>
          <w:b/>
          <w:color w:val="2E74B5" w:themeColor="accent1" w:themeShade="BF"/>
          <w:sz w:val="24"/>
          <w:szCs w:val="24"/>
          <w:lang w:val="sr-Latn-RS"/>
        </w:rPr>
        <w:t>par(mfcol=c(1,1))</w:t>
      </w:r>
    </w:p>
    <w:p w14:paraId="1C42898D" w14:textId="77777777" w:rsidR="009834E1" w:rsidRPr="005C394E" w:rsidRDefault="006068BF" w:rsidP="004802AF">
      <w:pPr>
        <w:pBdr>
          <w:top w:val="single" w:sz="4" w:space="1" w:color="auto"/>
          <w:left w:val="single" w:sz="4" w:space="1" w:color="auto"/>
          <w:bottom w:val="single" w:sz="4" w:space="1" w:color="auto"/>
          <w:right w:val="single" w:sz="4" w:space="1" w:color="auto"/>
        </w:pBdr>
        <w:shd w:val="clear" w:color="auto" w:fill="E7E6E6" w:themeFill="background2"/>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V</w:t>
      </w:r>
      <w:r w:rsidR="004802AF" w:rsidRPr="005C394E">
        <w:rPr>
          <w:rFonts w:ascii="Times New Roman" w:hAnsi="Times New Roman" w:cs="Times New Roman"/>
          <w:sz w:val="24"/>
          <w:szCs w:val="24"/>
          <w:lang w:val="sr-Latn-RS"/>
        </w:rPr>
        <w:t>idimo da sad reziduali izgledaju mnogo bolje</w:t>
      </w:r>
      <w:r w:rsidRPr="005C394E">
        <w:rPr>
          <w:rFonts w:ascii="Times New Roman" w:hAnsi="Times New Roman" w:cs="Times New Roman"/>
          <w:sz w:val="24"/>
          <w:szCs w:val="24"/>
          <w:lang w:val="sr-Latn-RS"/>
        </w:rPr>
        <w:t>. E</w:t>
      </w:r>
      <w:r w:rsidR="004802AF" w:rsidRPr="005C394E">
        <w:rPr>
          <w:rFonts w:ascii="Times New Roman" w:hAnsi="Times New Roman" w:cs="Times New Roman"/>
          <w:sz w:val="24"/>
          <w:szCs w:val="24"/>
          <w:lang w:val="sr-Latn-RS"/>
        </w:rPr>
        <w:t>fekti su opstali i kad smo se otarasili strcaka</w:t>
      </w:r>
    </w:p>
    <w:p w14:paraId="3FA3BA84" w14:textId="77777777" w:rsidR="00E731EB" w:rsidRPr="005C394E" w:rsidRDefault="00E731EB" w:rsidP="00E731EB">
      <w:pPr>
        <w:shd w:val="clear" w:color="auto" w:fill="FFFFFF" w:themeFill="background1"/>
        <w:tabs>
          <w:tab w:val="left" w:pos="0"/>
        </w:tabs>
        <w:spacing w:line="360" w:lineRule="auto"/>
        <w:jc w:val="center"/>
        <w:rPr>
          <w:rFonts w:ascii="Times New Roman" w:hAnsi="Times New Roman" w:cs="Times New Roman"/>
          <w:b/>
          <w:sz w:val="24"/>
          <w:szCs w:val="24"/>
          <w:lang w:val="sr-Latn-RS"/>
        </w:rPr>
      </w:pPr>
    </w:p>
    <w:p w14:paraId="0737410F" w14:textId="77777777" w:rsidR="003F0C93" w:rsidRPr="005C394E" w:rsidRDefault="00E731EB" w:rsidP="00E731EB">
      <w:pPr>
        <w:pBdr>
          <w:top w:val="single" w:sz="4" w:space="1" w:color="auto"/>
          <w:left w:val="single" w:sz="4" w:space="4" w:color="auto"/>
          <w:bottom w:val="single" w:sz="4" w:space="1" w:color="auto"/>
          <w:right w:val="single" w:sz="4" w:space="4" w:color="auto"/>
        </w:pBdr>
        <w:shd w:val="clear" w:color="auto" w:fill="FFD966" w:themeFill="accent4" w:themeFillTint="99"/>
        <w:tabs>
          <w:tab w:val="left" w:pos="0"/>
        </w:tabs>
        <w:spacing w:line="360" w:lineRule="auto"/>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DOBRA PRAKSA 1: OPIS REZULTATA MEŠOVITIH MODELA </w:t>
      </w:r>
    </w:p>
    <w:p w14:paraId="6DC78D86" w14:textId="77777777" w:rsidR="00C5044C" w:rsidRPr="005C394E" w:rsidRDefault="00C5044C"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p>
    <w:p w14:paraId="1B8D4CE9" w14:textId="77777777" w:rsidR="009B18D0" w:rsidRPr="005C394E" w:rsidRDefault="00A161DF"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2) </w:t>
      </w:r>
      <w:r w:rsidR="009B18D0" w:rsidRPr="005C394E">
        <w:rPr>
          <w:rFonts w:ascii="Times New Roman" w:hAnsi="Times New Roman" w:cs="Times New Roman"/>
          <w:sz w:val="24"/>
          <w:szCs w:val="24"/>
          <w:lang w:val="sr-Latn-RS"/>
        </w:rPr>
        <w:t>Mali osvrt na logističku regresiju</w:t>
      </w:r>
    </w:p>
    <w:p w14:paraId="16CC4A9B" w14:textId="77777777" w:rsidR="009B18D0" w:rsidRPr="005C394E" w:rsidRDefault="00A161DF" w:rsidP="00E731EB">
      <w:pPr>
        <w:shd w:val="clear" w:color="auto" w:fill="FFFFFF" w:themeFill="background1"/>
        <w:tabs>
          <w:tab w:val="left" w:pos="0"/>
        </w:tabs>
        <w:spacing w:line="360"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3) </w:t>
      </w:r>
      <w:r w:rsidR="009B18D0" w:rsidRPr="005C394E">
        <w:rPr>
          <w:rFonts w:ascii="Times New Roman" w:hAnsi="Times New Roman" w:cs="Times New Roman"/>
          <w:sz w:val="24"/>
          <w:szCs w:val="24"/>
          <w:lang w:val="sr-Latn-RS"/>
        </w:rPr>
        <w:t>Mali osvrt na mešovite logit modele</w:t>
      </w:r>
    </w:p>
    <w:p w14:paraId="3656EC7C" w14:textId="77777777" w:rsidR="00021C20" w:rsidRPr="005C394E" w:rsidRDefault="00021C20" w:rsidP="00E731EB">
      <w:pPr>
        <w:pStyle w:val="HTMLPreformatted"/>
        <w:shd w:val="clear" w:color="auto" w:fill="FFFFFF"/>
        <w:wordWrap w:val="0"/>
        <w:spacing w:line="225" w:lineRule="atLeast"/>
        <w:rPr>
          <w:rStyle w:val="gnkrckgcgsb"/>
          <w:rFonts w:ascii="Lucida Console" w:hAnsi="Lucida Console"/>
          <w:color w:val="000000"/>
          <w:bdr w:val="none" w:sz="0" w:space="0" w:color="auto" w:frame="1"/>
          <w:lang w:val="sr-Latn-RS"/>
        </w:rPr>
      </w:pPr>
    </w:p>
    <w:p w14:paraId="3FBB1229" w14:textId="77777777" w:rsidR="00021C20" w:rsidRPr="005C394E" w:rsidRDefault="00021C20" w:rsidP="00E731EB">
      <w:pPr>
        <w:pStyle w:val="HTMLPreformatted"/>
        <w:shd w:val="clear" w:color="auto" w:fill="FFFFFF"/>
        <w:wordWrap w:val="0"/>
        <w:spacing w:line="225" w:lineRule="atLeast"/>
        <w:rPr>
          <w:rStyle w:val="gnkrckgcgsb"/>
          <w:rFonts w:ascii="Times New Roman" w:hAnsi="Times New Roman" w:cs="Times New Roman"/>
          <w:b/>
          <w:color w:val="000000"/>
          <w:sz w:val="28"/>
          <w:szCs w:val="28"/>
          <w:bdr w:val="none" w:sz="0" w:space="0" w:color="auto" w:frame="1"/>
          <w:lang w:val="sr-Latn-RS"/>
        </w:rPr>
      </w:pPr>
    </w:p>
    <w:p w14:paraId="06B482D1" w14:textId="77777777" w:rsidR="00021C20" w:rsidRPr="005C394E" w:rsidRDefault="00021C20" w:rsidP="00E731EB">
      <w:pP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p>
    <w:p w14:paraId="560B502F" w14:textId="77777777" w:rsidR="00021C20" w:rsidRPr="005C394E" w:rsidRDefault="00021C20" w:rsidP="00E731EB">
      <w:pP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p>
    <w:p w14:paraId="0B100720" w14:textId="77777777" w:rsidR="00021C20" w:rsidRPr="005C394E" w:rsidRDefault="00021C20" w:rsidP="00E731EB">
      <w:pP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p>
    <w:p w14:paraId="00EE0742" w14:textId="77777777" w:rsidR="00021C20" w:rsidRPr="005C394E" w:rsidRDefault="00021C20" w:rsidP="00E731EB">
      <w:pPr>
        <w:shd w:val="clear" w:color="auto" w:fill="E7E6E6" w:themeFill="background2"/>
        <w:tabs>
          <w:tab w:val="left" w:pos="360"/>
        </w:tabs>
        <w:spacing w:line="276" w:lineRule="auto"/>
        <w:ind w:left="360" w:hanging="360"/>
        <w:jc w:val="both"/>
        <w:rPr>
          <w:rFonts w:ascii="Times New Roman" w:hAnsi="Times New Roman" w:cs="Times New Roman"/>
          <w:sz w:val="24"/>
          <w:szCs w:val="24"/>
          <w:highlight w:val="lightGray"/>
          <w:lang w:val="sr-Latn-RS"/>
        </w:rPr>
      </w:pPr>
    </w:p>
    <w:p w14:paraId="46991E08" w14:textId="77777777" w:rsidR="00C01FFB" w:rsidRPr="005C394E" w:rsidRDefault="00C01FFB" w:rsidP="000D195D">
      <w:pPr>
        <w:tabs>
          <w:tab w:val="left" w:pos="360"/>
        </w:tabs>
        <w:spacing w:line="276" w:lineRule="auto"/>
        <w:ind w:left="360" w:hanging="360"/>
        <w:jc w:val="both"/>
        <w:rPr>
          <w:rFonts w:ascii="Times New Roman" w:hAnsi="Times New Roman" w:cs="Times New Roman"/>
          <w:sz w:val="24"/>
          <w:szCs w:val="24"/>
          <w:lang w:val="sr-Latn-RS"/>
        </w:rPr>
      </w:pPr>
    </w:p>
    <w:p w14:paraId="7B21F571" w14:textId="77777777" w:rsidR="00C01FFB" w:rsidRPr="005C394E" w:rsidRDefault="00CA61C6" w:rsidP="000D195D">
      <w:pPr>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lastRenderedPageBreak/>
        <w:t>REFERENCE</w:t>
      </w:r>
    </w:p>
    <w:p w14:paraId="60D1E1DD" w14:textId="77777777" w:rsidR="00CA61C6" w:rsidRPr="005C394E" w:rsidRDefault="00CA61C6" w:rsidP="000D195D">
      <w:pPr>
        <w:tabs>
          <w:tab w:val="left" w:pos="360"/>
        </w:tabs>
        <w:spacing w:line="276" w:lineRule="auto"/>
        <w:ind w:left="360" w:hanging="360"/>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Navedeni kodovi su sinteza nekoliko domaćih </w:t>
      </w:r>
      <w:r w:rsidR="002E4DC8" w:rsidRPr="005C394E">
        <w:rPr>
          <w:rFonts w:ascii="Times New Roman" w:hAnsi="Times New Roman" w:cs="Times New Roman"/>
          <w:sz w:val="24"/>
          <w:szCs w:val="24"/>
          <w:lang w:val="sr-Latn-RS"/>
        </w:rPr>
        <w:t xml:space="preserve">i stranih </w:t>
      </w:r>
      <w:r w:rsidRPr="005C394E">
        <w:rPr>
          <w:rFonts w:ascii="Times New Roman" w:hAnsi="Times New Roman" w:cs="Times New Roman"/>
          <w:sz w:val="24"/>
          <w:szCs w:val="24"/>
          <w:lang w:val="sr-Latn-RS"/>
        </w:rPr>
        <w:t>izvora:</w:t>
      </w:r>
    </w:p>
    <w:p w14:paraId="6ED2D830" w14:textId="77777777" w:rsidR="00EE799F" w:rsidRPr="005C394E" w:rsidRDefault="00EE799F" w:rsidP="00EE799F">
      <w:pPr>
        <w:pStyle w:val="ListParagraph"/>
        <w:numPr>
          <w:ilvl w:val="0"/>
          <w:numId w:val="5"/>
        </w:numPr>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 xml:space="preserve">Baar, D., Levy, R., Scheepersa, C. &amp; Tilyc, H. J. (2013). Random effects structure for confirmatory hypothesis testing: Keep it maximal. </w:t>
      </w:r>
      <w:r w:rsidRPr="005C394E">
        <w:rPr>
          <w:rFonts w:ascii="Times New Roman" w:hAnsi="Times New Roman" w:cs="Times New Roman"/>
          <w:i/>
          <w:sz w:val="24"/>
          <w:szCs w:val="24"/>
          <w:lang w:val="sr-Latn-RS"/>
        </w:rPr>
        <w:t>Journal of Memory and Language, 68</w:t>
      </w:r>
      <w:r w:rsidRPr="005C394E">
        <w:rPr>
          <w:rFonts w:ascii="Times New Roman" w:hAnsi="Times New Roman" w:cs="Times New Roman"/>
          <w:sz w:val="24"/>
          <w:szCs w:val="24"/>
          <w:lang w:val="sr-Latn-RS"/>
        </w:rPr>
        <w:t>(3). doi:10.1016/j.jml.2012.11.001.</w:t>
      </w:r>
    </w:p>
    <w:p w14:paraId="29BCA1C6" w14:textId="77777777" w:rsidR="009301B7" w:rsidRPr="005C394E" w:rsidRDefault="000923C2" w:rsidP="009301B7">
      <w:pPr>
        <w:pStyle w:val="ListParagraph"/>
        <w:numPr>
          <w:ilvl w:val="0"/>
          <w:numId w:val="5"/>
        </w:numPr>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Baayen</w:t>
      </w:r>
      <w:r w:rsidR="00EE799F" w:rsidRPr="005C394E">
        <w:rPr>
          <w:rFonts w:ascii="Times New Roman" w:hAnsi="Times New Roman" w:cs="Times New Roman"/>
          <w:sz w:val="24"/>
          <w:szCs w:val="24"/>
          <w:lang w:val="sr-Latn-RS"/>
        </w:rPr>
        <w:t>, H. &amp;</w:t>
      </w:r>
      <w:r w:rsidRPr="005C394E">
        <w:rPr>
          <w:rFonts w:ascii="Times New Roman" w:hAnsi="Times New Roman" w:cs="Times New Roman"/>
          <w:sz w:val="24"/>
          <w:szCs w:val="24"/>
          <w:lang w:val="sr-Latn-RS"/>
        </w:rPr>
        <w:t xml:space="preserve"> Milin</w:t>
      </w:r>
      <w:r w:rsidR="00EE799F" w:rsidRPr="005C394E">
        <w:rPr>
          <w:rFonts w:ascii="Times New Roman" w:hAnsi="Times New Roman" w:cs="Times New Roman"/>
          <w:sz w:val="24"/>
          <w:szCs w:val="24"/>
          <w:lang w:val="sr-Latn-RS"/>
        </w:rPr>
        <w:t xml:space="preserve">, P. (2010). </w:t>
      </w:r>
      <w:r w:rsidR="00EE799F" w:rsidRPr="005C394E">
        <w:rPr>
          <w:rFonts w:ascii="Times New Roman" w:hAnsi="Times New Roman" w:cs="Times New Roman"/>
          <w:bCs/>
          <w:color w:val="000000"/>
          <w:sz w:val="24"/>
          <w:szCs w:val="24"/>
          <w:lang w:val="sr-Latn-RS"/>
        </w:rPr>
        <w:t xml:space="preserve">Analyzing Reaction Times. </w:t>
      </w:r>
      <w:r w:rsidR="00EE799F" w:rsidRPr="005C394E">
        <w:rPr>
          <w:rFonts w:ascii="Times New Roman" w:hAnsi="Times New Roman" w:cs="Times New Roman"/>
          <w:i/>
          <w:color w:val="000000"/>
          <w:sz w:val="24"/>
          <w:szCs w:val="24"/>
          <w:lang w:val="sr-Latn-RS"/>
        </w:rPr>
        <w:t>International Journal of Psychological Research, 3</w:t>
      </w:r>
      <w:r w:rsidR="00EE799F" w:rsidRPr="005C394E">
        <w:rPr>
          <w:rFonts w:ascii="Times New Roman" w:hAnsi="Times New Roman" w:cs="Times New Roman"/>
          <w:color w:val="000000"/>
          <w:sz w:val="24"/>
          <w:szCs w:val="24"/>
          <w:lang w:val="sr-Latn-RS"/>
        </w:rPr>
        <w:t>(2), 12-28.</w:t>
      </w:r>
    </w:p>
    <w:p w14:paraId="4496F7FB" w14:textId="77777777" w:rsidR="00DA1F4B" w:rsidRPr="005C394E" w:rsidRDefault="00EE799F" w:rsidP="000D195D">
      <w:pPr>
        <w:pStyle w:val="ListParagraph"/>
        <w:numPr>
          <w:ilvl w:val="0"/>
          <w:numId w:val="5"/>
        </w:numPr>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color w:val="000000"/>
          <w:sz w:val="24"/>
          <w:szCs w:val="24"/>
          <w:shd w:val="clear" w:color="auto" w:fill="FFFFFF"/>
          <w:lang w:val="sr-Latn-RS"/>
        </w:rPr>
        <w:t>Baayen, R. H. (2012). Mixed-effects models. In Cohn, A. C., Fougeron, C., and Huffman, M.K. (Eds.) </w:t>
      </w:r>
      <w:r w:rsidRPr="005C394E">
        <w:rPr>
          <w:rStyle w:val="Emphasis"/>
          <w:rFonts w:ascii="Times New Roman" w:hAnsi="Times New Roman" w:cs="Times New Roman"/>
          <w:color w:val="000000"/>
          <w:sz w:val="24"/>
          <w:szCs w:val="24"/>
          <w:shd w:val="clear" w:color="auto" w:fill="FFFFFF"/>
          <w:lang w:val="sr-Latn-RS"/>
        </w:rPr>
        <w:t>Handbook of Laboratory Phonology</w:t>
      </w:r>
      <w:r w:rsidRPr="005C394E">
        <w:rPr>
          <w:rFonts w:ascii="Times New Roman" w:hAnsi="Times New Roman" w:cs="Times New Roman"/>
          <w:color w:val="000000"/>
          <w:sz w:val="24"/>
          <w:szCs w:val="24"/>
          <w:shd w:val="clear" w:color="auto" w:fill="FFFFFF"/>
          <w:lang w:val="sr-Latn-RS"/>
        </w:rPr>
        <w:t>, 668 – 677. Oxford: Oxford University Press. </w:t>
      </w:r>
      <w:hyperlink r:id="rId24" w:history="1">
        <w:r w:rsidRPr="005C394E">
          <w:rPr>
            <w:rStyle w:val="Hyperlink"/>
            <w:rFonts w:ascii="Times New Roman" w:hAnsi="Times New Roman" w:cs="Times New Roman"/>
            <w:color w:val="800000"/>
            <w:sz w:val="24"/>
            <w:szCs w:val="24"/>
            <w:shd w:val="clear" w:color="auto" w:fill="FFFFFF"/>
            <w:lang w:val="sr-Latn-RS"/>
          </w:rPr>
          <w:t>pdf </w:t>
        </w:r>
      </w:hyperlink>
    </w:p>
    <w:p w14:paraId="6EB423DC" w14:textId="77777777" w:rsidR="009301B7" w:rsidRPr="005C394E" w:rsidRDefault="009301B7" w:rsidP="000D195D">
      <w:pPr>
        <w:pStyle w:val="ListParagraph"/>
        <w:numPr>
          <w:ilvl w:val="0"/>
          <w:numId w:val="5"/>
        </w:numPr>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Clark, H. (1973). The Language-as-Fixed-Effect Fallacy: A Critique of Language Statistics in Psychological Research.</w:t>
      </w:r>
      <w:r w:rsidRPr="005C394E">
        <w:rPr>
          <w:rFonts w:ascii="Times New Roman" w:hAnsi="Times New Roman" w:cs="Times New Roman"/>
          <w:i/>
          <w:sz w:val="24"/>
          <w:szCs w:val="24"/>
          <w:lang w:val="sr-Latn-RS"/>
        </w:rPr>
        <w:t xml:space="preserve"> Journal Of Verbal Learning And Verbal Behavior 12</w:t>
      </w:r>
      <w:r w:rsidRPr="005C394E">
        <w:rPr>
          <w:rFonts w:ascii="Times New Roman" w:hAnsi="Times New Roman" w:cs="Times New Roman"/>
          <w:sz w:val="24"/>
          <w:szCs w:val="24"/>
          <w:lang w:val="sr-Latn-RS"/>
        </w:rPr>
        <w:t>, 335-359.</w:t>
      </w:r>
    </w:p>
    <w:p w14:paraId="0FD09A4C" w14:textId="76EDFB5C" w:rsidR="00CA61C6" w:rsidRPr="005C394E" w:rsidRDefault="00CA61C6" w:rsidP="000D195D">
      <w:pPr>
        <w:pStyle w:val="ListParagraph"/>
        <w:numPr>
          <w:ilvl w:val="0"/>
          <w:numId w:val="5"/>
        </w:numPr>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lang w:val="sr-Latn-RS"/>
        </w:rPr>
        <w:t>Dušica Filipović Đurđević - LEPlmer2018, koristili smo deo materijala koji je prof. Dušica koristila na svojoj radionici koju je sprovela na Filozofskom fakultetu u Beogradu tokom novembra 2018. Ukoliko želite materijal sa njene radionice</w:t>
      </w:r>
      <w:r w:rsidR="002E4DC8" w:rsidRPr="005C394E">
        <w:rPr>
          <w:rFonts w:ascii="Times New Roman" w:hAnsi="Times New Roman" w:cs="Times New Roman"/>
          <w:sz w:val="24"/>
          <w:szCs w:val="24"/>
          <w:lang w:val="sr-Latn-RS"/>
        </w:rPr>
        <w:t xml:space="preserve">, možete </w:t>
      </w:r>
      <w:r w:rsidR="00AA6B5B">
        <w:rPr>
          <w:rFonts w:ascii="Times New Roman" w:hAnsi="Times New Roman" w:cs="Times New Roman"/>
          <w:sz w:val="24"/>
          <w:szCs w:val="24"/>
          <w:lang w:val="sr-Latn-RS"/>
        </w:rPr>
        <w:t xml:space="preserve">mu pristupiti preko GitHub-a, na sledećem linku: </w:t>
      </w:r>
      <w:hyperlink r:id="rId25" w:history="1">
        <w:r w:rsidR="00AA6B5B" w:rsidRPr="00AA6B5B">
          <w:rPr>
            <w:rStyle w:val="Hyperlink"/>
            <w:lang w:val="sr-Latn-RS"/>
          </w:rPr>
          <w:t>https://github.com/dfdurdevic/LEPlmer2018</w:t>
        </w:r>
      </w:hyperlink>
      <w:r w:rsidR="00AA6B5B">
        <w:t>.</w:t>
      </w:r>
      <w:bookmarkStart w:id="0" w:name="_GoBack"/>
      <w:bookmarkEnd w:id="0"/>
    </w:p>
    <w:p w14:paraId="50BC1453" w14:textId="77777777" w:rsidR="00A241CB" w:rsidRPr="005C394E" w:rsidRDefault="00A241CB" w:rsidP="000D195D">
      <w:pPr>
        <w:pStyle w:val="ListParagraph"/>
        <w:numPr>
          <w:ilvl w:val="0"/>
          <w:numId w:val="5"/>
        </w:numPr>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color w:val="000000"/>
          <w:sz w:val="24"/>
          <w:szCs w:val="24"/>
          <w:shd w:val="clear" w:color="auto" w:fill="FFFFFF"/>
          <w:lang w:val="sr-Latn-RS"/>
        </w:rPr>
        <w:t>Matuschek, H., Kliegl, R., Vasishth, S., Baayen, R. H., and Bates, D. (2017). Balancing Type I Error and Power in Linear Mixed Models. </w:t>
      </w:r>
      <w:r w:rsidRPr="005C394E">
        <w:rPr>
          <w:rStyle w:val="Emphasis"/>
          <w:rFonts w:ascii="Times New Roman" w:hAnsi="Times New Roman" w:cs="Times New Roman"/>
          <w:color w:val="000000"/>
          <w:sz w:val="24"/>
          <w:szCs w:val="24"/>
          <w:shd w:val="clear" w:color="auto" w:fill="FFFFFF"/>
          <w:lang w:val="sr-Latn-RS"/>
        </w:rPr>
        <w:t>Journal of Memory and Language</w:t>
      </w:r>
      <w:r w:rsidRPr="005C394E">
        <w:rPr>
          <w:rFonts w:ascii="Times New Roman" w:hAnsi="Times New Roman" w:cs="Times New Roman"/>
          <w:color w:val="000000"/>
          <w:sz w:val="24"/>
          <w:szCs w:val="24"/>
          <w:shd w:val="clear" w:color="auto" w:fill="FFFFFF"/>
          <w:lang w:val="sr-Latn-RS"/>
        </w:rPr>
        <w:t>, 94, 305 - 315. </w:t>
      </w:r>
      <w:hyperlink r:id="rId26" w:history="1">
        <w:r w:rsidRPr="005C394E">
          <w:rPr>
            <w:rStyle w:val="Hyperlink"/>
            <w:rFonts w:ascii="Times New Roman" w:hAnsi="Times New Roman" w:cs="Times New Roman"/>
            <w:color w:val="800000"/>
            <w:sz w:val="24"/>
            <w:szCs w:val="24"/>
            <w:shd w:val="clear" w:color="auto" w:fill="FFFFFF"/>
            <w:lang w:val="sr-Latn-RS"/>
          </w:rPr>
          <w:t>http</w:t>
        </w:r>
      </w:hyperlink>
      <w:r w:rsidRPr="005C394E">
        <w:rPr>
          <w:rFonts w:ascii="Times New Roman" w:hAnsi="Times New Roman" w:cs="Times New Roman"/>
          <w:color w:val="000000"/>
          <w:sz w:val="24"/>
          <w:szCs w:val="24"/>
          <w:shd w:val="clear" w:color="auto" w:fill="FFFFFF"/>
          <w:lang w:val="sr-Latn-RS"/>
        </w:rPr>
        <w:t> </w:t>
      </w:r>
      <w:hyperlink r:id="rId27" w:history="1">
        <w:r w:rsidRPr="005C394E">
          <w:rPr>
            <w:rStyle w:val="Hyperlink"/>
            <w:rFonts w:ascii="Times New Roman" w:hAnsi="Times New Roman" w:cs="Times New Roman"/>
            <w:color w:val="800000"/>
            <w:sz w:val="24"/>
            <w:szCs w:val="24"/>
            <w:shd w:val="clear" w:color="auto" w:fill="FFFFFF"/>
            <w:lang w:val="sr-Latn-RS"/>
          </w:rPr>
          <w:t>pdf</w:t>
        </w:r>
      </w:hyperlink>
    </w:p>
    <w:p w14:paraId="4C7FB419" w14:textId="77777777" w:rsidR="00894503" w:rsidRPr="00894503" w:rsidRDefault="00A241CB" w:rsidP="000D195D">
      <w:pPr>
        <w:pStyle w:val="ListParagraph"/>
        <w:numPr>
          <w:ilvl w:val="0"/>
          <w:numId w:val="5"/>
        </w:numPr>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shd w:val="clear" w:color="auto" w:fill="FFFFFF"/>
          <w:lang w:val="sr-Latn-RS"/>
        </w:rPr>
        <w:t>Popović Stijačić, M., Mihić, L., &amp; Filipović Đurđević, D. [2018]. Analyzing data from memory tasks: Comparison of ANOVA, logistic regression and mixed logit model. </w:t>
      </w:r>
      <w:r w:rsidRPr="005C394E">
        <w:rPr>
          <w:rFonts w:ascii="Times New Roman" w:hAnsi="Times New Roman" w:cs="Times New Roman"/>
          <w:i/>
          <w:iCs/>
          <w:sz w:val="24"/>
          <w:szCs w:val="24"/>
          <w:shd w:val="clear" w:color="auto" w:fill="FFFFFF"/>
          <w:lang w:val="sr-Latn-RS"/>
        </w:rPr>
        <w:t>Psihologija</w:t>
      </w:r>
      <w:r w:rsidRPr="005C394E">
        <w:rPr>
          <w:rFonts w:ascii="Times New Roman" w:hAnsi="Times New Roman" w:cs="Times New Roman"/>
          <w:sz w:val="24"/>
          <w:szCs w:val="24"/>
          <w:shd w:val="clear" w:color="auto" w:fill="FFFFFF"/>
          <w:lang w:val="sr-Latn-RS"/>
        </w:rPr>
        <w:t>, 51(4), 469-488.</w:t>
      </w:r>
    </w:p>
    <w:p w14:paraId="08B3B525" w14:textId="34357BE8" w:rsidR="00894503" w:rsidRPr="00894503" w:rsidRDefault="00894503" w:rsidP="00894503">
      <w:pPr>
        <w:pStyle w:val="ListParagraph"/>
        <w:numPr>
          <w:ilvl w:val="0"/>
          <w:numId w:val="5"/>
        </w:numPr>
        <w:tabs>
          <w:tab w:val="left" w:pos="360"/>
        </w:tabs>
        <w:spacing w:line="276" w:lineRule="auto"/>
        <w:jc w:val="both"/>
        <w:rPr>
          <w:rFonts w:ascii="Times New Roman" w:hAnsi="Times New Roman" w:cs="Times New Roman"/>
          <w:sz w:val="24"/>
          <w:szCs w:val="24"/>
          <w:lang w:val="sr-Latn-RS"/>
        </w:rPr>
      </w:pPr>
      <w:r>
        <w:rPr>
          <w:rFonts w:ascii="Times New Roman" w:hAnsi="Times New Roman" w:cs="Times New Roman"/>
          <w:sz w:val="24"/>
          <w:szCs w:val="24"/>
          <w:shd w:val="clear" w:color="auto" w:fill="FFFFFF"/>
          <w:lang w:val="sr-Latn-RS"/>
        </w:rPr>
        <w:t xml:space="preserve">Radanović, J. i Vaci, N. (2013). </w:t>
      </w:r>
      <w:r w:rsidRPr="00894503">
        <w:rPr>
          <w:rFonts w:ascii="Times New Roman" w:hAnsi="Times New Roman" w:cs="Times New Roman"/>
          <w:sz w:val="24"/>
          <w:szCs w:val="24"/>
          <w:shd w:val="clear" w:color="auto" w:fill="FFFFFF"/>
          <w:lang w:val="sr-Latn-RS"/>
        </w:rPr>
        <w:t>Analiza vremena reakcije modelovanjem linearnih mešovitih efekata</w:t>
      </w:r>
      <w:r>
        <w:rPr>
          <w:rFonts w:ascii="Times New Roman" w:hAnsi="Times New Roman" w:cs="Times New Roman"/>
          <w:sz w:val="24"/>
          <w:szCs w:val="24"/>
          <w:shd w:val="clear" w:color="auto" w:fill="FFFFFF"/>
          <w:lang w:val="sr-Latn-RS"/>
        </w:rPr>
        <w:t xml:space="preserve">. </w:t>
      </w:r>
      <w:r>
        <w:rPr>
          <w:rFonts w:ascii="Times New Roman" w:hAnsi="Times New Roman" w:cs="Times New Roman"/>
          <w:i/>
          <w:sz w:val="24"/>
          <w:szCs w:val="24"/>
          <w:shd w:val="clear" w:color="auto" w:fill="FFFFFF"/>
          <w:lang w:val="sr-Latn-RS"/>
        </w:rPr>
        <w:t>Primenjena psihologija, 6</w:t>
      </w:r>
      <w:r>
        <w:rPr>
          <w:rFonts w:ascii="Times New Roman" w:hAnsi="Times New Roman" w:cs="Times New Roman"/>
          <w:sz w:val="24"/>
          <w:szCs w:val="24"/>
          <w:shd w:val="clear" w:color="auto" w:fill="FFFFFF"/>
          <w:lang w:val="sr-Latn-RS"/>
        </w:rPr>
        <w:t>(3), 311-332.</w:t>
      </w:r>
    </w:p>
    <w:p w14:paraId="5A648F44" w14:textId="5A2CEE02" w:rsidR="002E4DC8" w:rsidRPr="005C394E" w:rsidRDefault="002E4DC8" w:rsidP="000D195D">
      <w:pPr>
        <w:pStyle w:val="ListParagraph"/>
        <w:numPr>
          <w:ilvl w:val="0"/>
          <w:numId w:val="5"/>
        </w:numPr>
        <w:tabs>
          <w:tab w:val="left" w:pos="360"/>
        </w:tabs>
        <w:spacing w:line="276" w:lineRule="auto"/>
        <w:jc w:val="both"/>
        <w:rPr>
          <w:rFonts w:ascii="Times New Roman" w:hAnsi="Times New Roman" w:cs="Times New Roman"/>
          <w:sz w:val="24"/>
          <w:szCs w:val="24"/>
          <w:lang w:val="sr-Latn-RS"/>
        </w:rPr>
      </w:pPr>
      <w:r w:rsidRPr="005C394E">
        <w:rPr>
          <w:rFonts w:ascii="Times New Roman" w:hAnsi="Times New Roman" w:cs="Times New Roman"/>
          <w:sz w:val="24"/>
          <w:szCs w:val="24"/>
          <w:shd w:val="clear" w:color="auto" w:fill="FFFFFF"/>
          <w:lang w:val="sr-Latn-RS"/>
        </w:rPr>
        <w:t xml:space="preserve">Winter, </w:t>
      </w:r>
      <w:r w:rsidRPr="005C394E">
        <w:rPr>
          <w:rFonts w:ascii="Times New Roman" w:hAnsi="Times New Roman" w:cs="Times New Roman"/>
          <w:color w:val="000000"/>
          <w:sz w:val="24"/>
          <w:szCs w:val="24"/>
          <w:shd w:val="clear" w:color="auto" w:fill="FFFFFF"/>
          <w:lang w:val="sr-Latn-RS"/>
        </w:rPr>
        <w:t>B. (2013). Linear models and linear mixed effects models in R with linguistic applications. arXiv:1308.5499. [http://arxiv.org/pdf/1308.5499.pdf]</w:t>
      </w:r>
    </w:p>
    <w:p w14:paraId="5ED8F8BF" w14:textId="77777777" w:rsidR="0030260C" w:rsidRPr="005C394E" w:rsidRDefault="0030260C" w:rsidP="000D195D">
      <w:pPr>
        <w:tabs>
          <w:tab w:val="left" w:pos="360"/>
        </w:tabs>
        <w:spacing w:line="276" w:lineRule="auto"/>
        <w:ind w:left="360" w:hanging="360"/>
        <w:jc w:val="both"/>
        <w:rPr>
          <w:rFonts w:ascii="Times New Roman" w:hAnsi="Times New Roman" w:cs="Times New Roman"/>
          <w:sz w:val="24"/>
          <w:szCs w:val="24"/>
          <w:lang w:val="sr-Latn-RS"/>
        </w:rPr>
      </w:pPr>
    </w:p>
    <w:sectPr w:rsidR="0030260C" w:rsidRPr="005C394E" w:rsidSect="00D86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EE"/>
    <w:family w:val="modern"/>
    <w:pitch w:val="fixed"/>
    <w:sig w:usb0="E10002FF" w:usb1="4000FCFF" w:usb2="00000009"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8F679C"/>
    <w:multiLevelType w:val="hybridMultilevel"/>
    <w:tmpl w:val="8B667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050FC4"/>
    <w:multiLevelType w:val="hybridMultilevel"/>
    <w:tmpl w:val="C0E8F894"/>
    <w:lvl w:ilvl="0" w:tplc="D7FA0A34">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1F14E23"/>
    <w:multiLevelType w:val="hybridMultilevel"/>
    <w:tmpl w:val="3D381A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5834D54"/>
    <w:multiLevelType w:val="hybridMultilevel"/>
    <w:tmpl w:val="35F2FB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7981B40"/>
    <w:multiLevelType w:val="hybridMultilevel"/>
    <w:tmpl w:val="E53CB0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AA94782"/>
    <w:multiLevelType w:val="hybridMultilevel"/>
    <w:tmpl w:val="AD60CBE2"/>
    <w:lvl w:ilvl="0" w:tplc="4AD072F6">
      <w:start w:val="1"/>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D211929"/>
    <w:multiLevelType w:val="hybridMultilevel"/>
    <w:tmpl w:val="765E6E96"/>
    <w:lvl w:ilvl="0" w:tplc="9FB8CCA6">
      <w:start w:val="1"/>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E3E3FC1"/>
    <w:multiLevelType w:val="hybridMultilevel"/>
    <w:tmpl w:val="024206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5F35EAA"/>
    <w:multiLevelType w:val="hybridMultilevel"/>
    <w:tmpl w:val="0BBA55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8D314AC"/>
    <w:multiLevelType w:val="hybridMultilevel"/>
    <w:tmpl w:val="043A8D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5DFC4FC4"/>
    <w:multiLevelType w:val="hybridMultilevel"/>
    <w:tmpl w:val="0564503A"/>
    <w:lvl w:ilvl="0" w:tplc="738E728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A627858"/>
    <w:multiLevelType w:val="hybridMultilevel"/>
    <w:tmpl w:val="4D54E952"/>
    <w:lvl w:ilvl="0" w:tplc="3F842C2E">
      <w:start w:val="1"/>
      <w:numFmt w:val="bullet"/>
      <w:lvlText w:val=""/>
      <w:lvlJc w:val="left"/>
      <w:pPr>
        <w:ind w:left="1080" w:hanging="360"/>
      </w:pPr>
      <w:rPr>
        <w:rFonts w:ascii="Symbol" w:eastAsiaTheme="minorHAnsi"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6B586A4B"/>
    <w:multiLevelType w:val="hybridMultilevel"/>
    <w:tmpl w:val="4A82F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1017BBE"/>
    <w:multiLevelType w:val="hybridMultilevel"/>
    <w:tmpl w:val="5922C632"/>
    <w:lvl w:ilvl="0" w:tplc="E896778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69C1445"/>
    <w:multiLevelType w:val="hybridMultilevel"/>
    <w:tmpl w:val="9E76C6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7827D47"/>
    <w:multiLevelType w:val="hybridMultilevel"/>
    <w:tmpl w:val="74A8D9F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0"/>
  </w:num>
  <w:num w:numId="3">
    <w:abstractNumId w:val="0"/>
  </w:num>
  <w:num w:numId="4">
    <w:abstractNumId w:val="8"/>
  </w:num>
  <w:num w:numId="5">
    <w:abstractNumId w:val="3"/>
  </w:num>
  <w:num w:numId="6">
    <w:abstractNumId w:val="6"/>
  </w:num>
  <w:num w:numId="7">
    <w:abstractNumId w:val="5"/>
  </w:num>
  <w:num w:numId="8">
    <w:abstractNumId w:val="11"/>
  </w:num>
  <w:num w:numId="9">
    <w:abstractNumId w:val="13"/>
  </w:num>
  <w:num w:numId="10">
    <w:abstractNumId w:val="14"/>
  </w:num>
  <w:num w:numId="11">
    <w:abstractNumId w:val="1"/>
  </w:num>
  <w:num w:numId="12">
    <w:abstractNumId w:val="2"/>
  </w:num>
  <w:num w:numId="13">
    <w:abstractNumId w:val="4"/>
  </w:num>
  <w:num w:numId="14">
    <w:abstractNumId w:val="15"/>
  </w:num>
  <w:num w:numId="15">
    <w:abstractNumId w:val="9"/>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rsids>
    <w:rsidRoot w:val="00F43AAE"/>
    <w:rsid w:val="0000265F"/>
    <w:rsid w:val="000153D5"/>
    <w:rsid w:val="00021C20"/>
    <w:rsid w:val="00027CEC"/>
    <w:rsid w:val="00034A78"/>
    <w:rsid w:val="00066D80"/>
    <w:rsid w:val="000832CA"/>
    <w:rsid w:val="000923C2"/>
    <w:rsid w:val="000D1547"/>
    <w:rsid w:val="000D195D"/>
    <w:rsid w:val="000D1CF3"/>
    <w:rsid w:val="000D1D2E"/>
    <w:rsid w:val="000F3FA3"/>
    <w:rsid w:val="00125D26"/>
    <w:rsid w:val="0015050E"/>
    <w:rsid w:val="0019269E"/>
    <w:rsid w:val="001A6B0A"/>
    <w:rsid w:val="001E4CA5"/>
    <w:rsid w:val="00231F5C"/>
    <w:rsid w:val="00266B24"/>
    <w:rsid w:val="002838BF"/>
    <w:rsid w:val="002918A7"/>
    <w:rsid w:val="002B18AC"/>
    <w:rsid w:val="002B5B54"/>
    <w:rsid w:val="002B62FE"/>
    <w:rsid w:val="002D3037"/>
    <w:rsid w:val="002E4DC8"/>
    <w:rsid w:val="0030260C"/>
    <w:rsid w:val="003036BE"/>
    <w:rsid w:val="003037E6"/>
    <w:rsid w:val="00317054"/>
    <w:rsid w:val="00344D45"/>
    <w:rsid w:val="00346190"/>
    <w:rsid w:val="00353101"/>
    <w:rsid w:val="00377DAC"/>
    <w:rsid w:val="00397890"/>
    <w:rsid w:val="00397C26"/>
    <w:rsid w:val="003D45B1"/>
    <w:rsid w:val="003E13AA"/>
    <w:rsid w:val="003E7B7E"/>
    <w:rsid w:val="003F0C93"/>
    <w:rsid w:val="003F1C9E"/>
    <w:rsid w:val="00404CB3"/>
    <w:rsid w:val="00412314"/>
    <w:rsid w:val="00414FBF"/>
    <w:rsid w:val="00420F7F"/>
    <w:rsid w:val="00430A03"/>
    <w:rsid w:val="00463264"/>
    <w:rsid w:val="004802AF"/>
    <w:rsid w:val="00492E8E"/>
    <w:rsid w:val="004A34B4"/>
    <w:rsid w:val="004A6C18"/>
    <w:rsid w:val="004B00AA"/>
    <w:rsid w:val="004D0C1F"/>
    <w:rsid w:val="004E6EE5"/>
    <w:rsid w:val="00513000"/>
    <w:rsid w:val="00520066"/>
    <w:rsid w:val="005214A6"/>
    <w:rsid w:val="005358B5"/>
    <w:rsid w:val="00560378"/>
    <w:rsid w:val="005610BC"/>
    <w:rsid w:val="00565901"/>
    <w:rsid w:val="005803CB"/>
    <w:rsid w:val="00584A06"/>
    <w:rsid w:val="005B1438"/>
    <w:rsid w:val="005B669D"/>
    <w:rsid w:val="005C394E"/>
    <w:rsid w:val="005F33FF"/>
    <w:rsid w:val="005F3E7C"/>
    <w:rsid w:val="006068BF"/>
    <w:rsid w:val="00606B17"/>
    <w:rsid w:val="00630574"/>
    <w:rsid w:val="00637F00"/>
    <w:rsid w:val="00651F3B"/>
    <w:rsid w:val="0067350E"/>
    <w:rsid w:val="00693E36"/>
    <w:rsid w:val="006B4D1D"/>
    <w:rsid w:val="006D6930"/>
    <w:rsid w:val="006E44FD"/>
    <w:rsid w:val="006F2003"/>
    <w:rsid w:val="00712ACD"/>
    <w:rsid w:val="00733F18"/>
    <w:rsid w:val="007424A7"/>
    <w:rsid w:val="0078781B"/>
    <w:rsid w:val="00795123"/>
    <w:rsid w:val="007A7A29"/>
    <w:rsid w:val="007E35DB"/>
    <w:rsid w:val="007F30C7"/>
    <w:rsid w:val="008010F9"/>
    <w:rsid w:val="008036FB"/>
    <w:rsid w:val="00820EEC"/>
    <w:rsid w:val="00875B07"/>
    <w:rsid w:val="00880863"/>
    <w:rsid w:val="00894503"/>
    <w:rsid w:val="008E0F91"/>
    <w:rsid w:val="008E4970"/>
    <w:rsid w:val="008F63CD"/>
    <w:rsid w:val="009053D8"/>
    <w:rsid w:val="009301B7"/>
    <w:rsid w:val="00962FB9"/>
    <w:rsid w:val="00981B0D"/>
    <w:rsid w:val="009834E1"/>
    <w:rsid w:val="00996DFC"/>
    <w:rsid w:val="009A4B7E"/>
    <w:rsid w:val="009A6432"/>
    <w:rsid w:val="009B18D0"/>
    <w:rsid w:val="009D2CEC"/>
    <w:rsid w:val="009E3139"/>
    <w:rsid w:val="00A161DF"/>
    <w:rsid w:val="00A241CB"/>
    <w:rsid w:val="00A40788"/>
    <w:rsid w:val="00A54441"/>
    <w:rsid w:val="00A76C71"/>
    <w:rsid w:val="00A85190"/>
    <w:rsid w:val="00A85FE7"/>
    <w:rsid w:val="00AA06B1"/>
    <w:rsid w:val="00AA6B5B"/>
    <w:rsid w:val="00AA7366"/>
    <w:rsid w:val="00AE0727"/>
    <w:rsid w:val="00AF2B09"/>
    <w:rsid w:val="00B346C4"/>
    <w:rsid w:val="00B558D9"/>
    <w:rsid w:val="00B62427"/>
    <w:rsid w:val="00B6551B"/>
    <w:rsid w:val="00B750F1"/>
    <w:rsid w:val="00BA1278"/>
    <w:rsid w:val="00BA3CC4"/>
    <w:rsid w:val="00BA78A9"/>
    <w:rsid w:val="00BC2AFC"/>
    <w:rsid w:val="00BF23AE"/>
    <w:rsid w:val="00C01FFB"/>
    <w:rsid w:val="00C070BB"/>
    <w:rsid w:val="00C20F66"/>
    <w:rsid w:val="00C2359B"/>
    <w:rsid w:val="00C5044C"/>
    <w:rsid w:val="00C62DEF"/>
    <w:rsid w:val="00C651EE"/>
    <w:rsid w:val="00C71604"/>
    <w:rsid w:val="00C8563E"/>
    <w:rsid w:val="00C86BDB"/>
    <w:rsid w:val="00C959D5"/>
    <w:rsid w:val="00CA61C6"/>
    <w:rsid w:val="00CB4126"/>
    <w:rsid w:val="00CC2DBF"/>
    <w:rsid w:val="00CE7438"/>
    <w:rsid w:val="00CF014E"/>
    <w:rsid w:val="00CF0B12"/>
    <w:rsid w:val="00CF2849"/>
    <w:rsid w:val="00CF5BA8"/>
    <w:rsid w:val="00D14A6B"/>
    <w:rsid w:val="00D27A69"/>
    <w:rsid w:val="00D3463C"/>
    <w:rsid w:val="00D36B1B"/>
    <w:rsid w:val="00D40694"/>
    <w:rsid w:val="00D765DF"/>
    <w:rsid w:val="00D829D1"/>
    <w:rsid w:val="00D86075"/>
    <w:rsid w:val="00D87DC3"/>
    <w:rsid w:val="00D96FF3"/>
    <w:rsid w:val="00DA1F4B"/>
    <w:rsid w:val="00DB6603"/>
    <w:rsid w:val="00DC686D"/>
    <w:rsid w:val="00DD6739"/>
    <w:rsid w:val="00DE5AEE"/>
    <w:rsid w:val="00E173FB"/>
    <w:rsid w:val="00E232C2"/>
    <w:rsid w:val="00E27F6B"/>
    <w:rsid w:val="00E32882"/>
    <w:rsid w:val="00E3458B"/>
    <w:rsid w:val="00E358AC"/>
    <w:rsid w:val="00E402AF"/>
    <w:rsid w:val="00E44787"/>
    <w:rsid w:val="00E46CA7"/>
    <w:rsid w:val="00E5555B"/>
    <w:rsid w:val="00E731EB"/>
    <w:rsid w:val="00EA1D46"/>
    <w:rsid w:val="00EB0025"/>
    <w:rsid w:val="00EB1B6D"/>
    <w:rsid w:val="00ED3328"/>
    <w:rsid w:val="00EE12A9"/>
    <w:rsid w:val="00EE799F"/>
    <w:rsid w:val="00EF000F"/>
    <w:rsid w:val="00F270AE"/>
    <w:rsid w:val="00F3340E"/>
    <w:rsid w:val="00F43AAE"/>
    <w:rsid w:val="00F60AEB"/>
    <w:rsid w:val="00F62B1D"/>
    <w:rsid w:val="00FB37C8"/>
    <w:rsid w:val="00FB3AD0"/>
    <w:rsid w:val="00FD261A"/>
    <w:rsid w:val="00FF0C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rules v:ext="edit">
        <o:r id="V:Rule1" type="callout" idref="#Text Box 11"/>
        <o:r id="V:Rule2" type="callout" idref="#Rounded Rectangular Callout 26"/>
        <o:r id="V:Rule3" type="callout" idref="#Rounded Rectangular Callout 24"/>
        <o:r id="V:Rule4" type="callout" idref="#Rounded Rectangular Callout 29"/>
        <o:r id="V:Rule5" type="callout" idref="#Rounded Rectangular Callout 28"/>
      </o:rules>
    </o:shapelayout>
  </w:shapeDefaults>
  <w:decimalSymbol w:val="."/>
  <w:listSeparator w:val=","/>
  <w14:docId w14:val="54AFA39C"/>
  <w15:docId w15:val="{261518C6-AA79-442A-9D8E-B8208185E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3AAE"/>
    <w:pPr>
      <w:ind w:left="720"/>
      <w:contextualSpacing/>
    </w:pPr>
  </w:style>
  <w:style w:type="character" w:styleId="Hyperlink">
    <w:name w:val="Hyperlink"/>
    <w:basedOn w:val="DefaultParagraphFont"/>
    <w:uiPriority w:val="99"/>
    <w:unhideWhenUsed/>
    <w:rsid w:val="002E4DC8"/>
    <w:rPr>
      <w:color w:val="0563C1" w:themeColor="hyperlink"/>
      <w:u w:val="single"/>
    </w:rPr>
  </w:style>
  <w:style w:type="paragraph" w:styleId="HTMLPreformatted">
    <w:name w:val="HTML Preformatted"/>
    <w:basedOn w:val="Normal"/>
    <w:link w:val="HTMLPreformattedChar"/>
    <w:uiPriority w:val="99"/>
    <w:unhideWhenUsed/>
    <w:rsid w:val="009A4B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9A4B7E"/>
    <w:rPr>
      <w:rFonts w:ascii="Courier New" w:eastAsia="Times New Roman" w:hAnsi="Courier New" w:cs="Courier New"/>
      <w:sz w:val="20"/>
      <w:szCs w:val="20"/>
      <w:lang w:val="en-GB" w:eastAsia="en-GB"/>
    </w:rPr>
  </w:style>
  <w:style w:type="character" w:customStyle="1" w:styleId="gnkrckgcmsb">
    <w:name w:val="gnkrckgcmsb"/>
    <w:basedOn w:val="DefaultParagraphFont"/>
    <w:rsid w:val="009A4B7E"/>
  </w:style>
  <w:style w:type="character" w:customStyle="1" w:styleId="gnkrckgcmrb">
    <w:name w:val="gnkrckgcmrb"/>
    <w:basedOn w:val="DefaultParagraphFont"/>
    <w:rsid w:val="009A4B7E"/>
  </w:style>
  <w:style w:type="character" w:customStyle="1" w:styleId="gnkrckgcgsb">
    <w:name w:val="gnkrckgcgsb"/>
    <w:basedOn w:val="DefaultParagraphFont"/>
    <w:rsid w:val="009A4B7E"/>
  </w:style>
  <w:style w:type="character" w:customStyle="1" w:styleId="gnkrckgcasb">
    <w:name w:val="gnkrckgcasb"/>
    <w:basedOn w:val="DefaultParagraphFont"/>
    <w:rsid w:val="009A4B7E"/>
  </w:style>
  <w:style w:type="paragraph" w:customStyle="1" w:styleId="FirstParagraph">
    <w:name w:val="First Paragraph"/>
    <w:basedOn w:val="BodyText"/>
    <w:next w:val="BodyText"/>
    <w:qFormat/>
    <w:rsid w:val="008E0F91"/>
    <w:pPr>
      <w:spacing w:before="180" w:after="180" w:line="240" w:lineRule="auto"/>
    </w:pPr>
    <w:rPr>
      <w:sz w:val="24"/>
      <w:szCs w:val="24"/>
    </w:rPr>
  </w:style>
  <w:style w:type="character" w:customStyle="1" w:styleId="VerbatimChar">
    <w:name w:val="Verbatim Char"/>
    <w:basedOn w:val="DefaultParagraphFont"/>
    <w:link w:val="SourceCode"/>
    <w:rsid w:val="008E0F91"/>
    <w:rPr>
      <w:rFonts w:ascii="Consolas" w:hAnsi="Consolas"/>
      <w:shd w:val="clear" w:color="auto" w:fill="F8F8F8"/>
    </w:rPr>
  </w:style>
  <w:style w:type="paragraph" w:customStyle="1" w:styleId="SourceCode">
    <w:name w:val="Source Code"/>
    <w:basedOn w:val="Normal"/>
    <w:link w:val="VerbatimChar"/>
    <w:rsid w:val="008E0F91"/>
    <w:pPr>
      <w:shd w:val="clear" w:color="auto" w:fill="F8F8F8"/>
      <w:wordWrap w:val="0"/>
      <w:spacing w:after="200" w:line="240" w:lineRule="auto"/>
    </w:pPr>
    <w:rPr>
      <w:rFonts w:ascii="Consolas" w:hAnsi="Consolas"/>
    </w:rPr>
  </w:style>
  <w:style w:type="character" w:customStyle="1" w:styleId="KeywordTok">
    <w:name w:val="KeywordTok"/>
    <w:basedOn w:val="VerbatimChar"/>
    <w:rsid w:val="008E0F91"/>
    <w:rPr>
      <w:rFonts w:ascii="Consolas" w:hAnsi="Consolas"/>
      <w:b/>
      <w:color w:val="204A87"/>
      <w:shd w:val="clear" w:color="auto" w:fill="F8F8F8"/>
    </w:rPr>
  </w:style>
  <w:style w:type="character" w:customStyle="1" w:styleId="DataTypeTok">
    <w:name w:val="DataTypeTok"/>
    <w:basedOn w:val="VerbatimChar"/>
    <w:rsid w:val="008E0F91"/>
    <w:rPr>
      <w:rFonts w:ascii="Consolas" w:hAnsi="Consolas"/>
      <w:color w:val="204A87"/>
      <w:shd w:val="clear" w:color="auto" w:fill="F8F8F8"/>
    </w:rPr>
  </w:style>
  <w:style w:type="character" w:customStyle="1" w:styleId="CharTok">
    <w:name w:val="CharTok"/>
    <w:basedOn w:val="VerbatimChar"/>
    <w:rsid w:val="008E0F91"/>
    <w:rPr>
      <w:rFonts w:ascii="Consolas" w:hAnsi="Consolas"/>
      <w:color w:val="4E9A06"/>
      <w:shd w:val="clear" w:color="auto" w:fill="F8F8F8"/>
    </w:rPr>
  </w:style>
  <w:style w:type="character" w:customStyle="1" w:styleId="StringTok">
    <w:name w:val="StringTok"/>
    <w:basedOn w:val="VerbatimChar"/>
    <w:rsid w:val="008E0F91"/>
    <w:rPr>
      <w:rFonts w:ascii="Consolas" w:hAnsi="Consolas"/>
      <w:color w:val="4E9A06"/>
      <w:shd w:val="clear" w:color="auto" w:fill="F8F8F8"/>
    </w:rPr>
  </w:style>
  <w:style w:type="character" w:customStyle="1" w:styleId="OtherTok">
    <w:name w:val="OtherTok"/>
    <w:basedOn w:val="VerbatimChar"/>
    <w:rsid w:val="008E0F91"/>
    <w:rPr>
      <w:rFonts w:ascii="Consolas" w:hAnsi="Consolas"/>
      <w:color w:val="8F5902"/>
      <w:shd w:val="clear" w:color="auto" w:fill="F8F8F8"/>
    </w:rPr>
  </w:style>
  <w:style w:type="character" w:customStyle="1" w:styleId="NormalTok">
    <w:name w:val="NormalTok"/>
    <w:basedOn w:val="VerbatimChar"/>
    <w:rsid w:val="008E0F91"/>
    <w:rPr>
      <w:rFonts w:ascii="Consolas" w:hAnsi="Consolas"/>
      <w:shd w:val="clear" w:color="auto" w:fill="F8F8F8"/>
    </w:rPr>
  </w:style>
  <w:style w:type="paragraph" w:styleId="BodyText">
    <w:name w:val="Body Text"/>
    <w:basedOn w:val="Normal"/>
    <w:link w:val="BodyTextChar"/>
    <w:uiPriority w:val="99"/>
    <w:semiHidden/>
    <w:unhideWhenUsed/>
    <w:rsid w:val="008E0F91"/>
    <w:pPr>
      <w:spacing w:after="120"/>
    </w:pPr>
  </w:style>
  <w:style w:type="character" w:customStyle="1" w:styleId="BodyTextChar">
    <w:name w:val="Body Text Char"/>
    <w:basedOn w:val="DefaultParagraphFont"/>
    <w:link w:val="BodyText"/>
    <w:uiPriority w:val="99"/>
    <w:semiHidden/>
    <w:rsid w:val="008E0F91"/>
  </w:style>
  <w:style w:type="character" w:customStyle="1" w:styleId="fontstyle01">
    <w:name w:val="fontstyle01"/>
    <w:basedOn w:val="DefaultParagraphFont"/>
    <w:rsid w:val="00AE0727"/>
    <w:rPr>
      <w:rFonts w:ascii="Courier" w:hAnsi="Courier" w:hint="default"/>
      <w:b w:val="0"/>
      <w:bCs w:val="0"/>
      <w:i w:val="0"/>
      <w:iCs w:val="0"/>
      <w:color w:val="365F91"/>
      <w:sz w:val="24"/>
      <w:szCs w:val="24"/>
    </w:rPr>
  </w:style>
  <w:style w:type="character" w:styleId="Emphasis">
    <w:name w:val="Emphasis"/>
    <w:basedOn w:val="DefaultParagraphFont"/>
    <w:uiPriority w:val="20"/>
    <w:qFormat/>
    <w:rsid w:val="00EE799F"/>
    <w:rPr>
      <w:i/>
      <w:iCs/>
    </w:rPr>
  </w:style>
  <w:style w:type="paragraph" w:styleId="BalloonText">
    <w:name w:val="Balloon Text"/>
    <w:basedOn w:val="Normal"/>
    <w:link w:val="BalloonTextChar"/>
    <w:uiPriority w:val="99"/>
    <w:semiHidden/>
    <w:unhideWhenUsed/>
    <w:rsid w:val="00414F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4FBF"/>
    <w:rPr>
      <w:rFonts w:ascii="Tahoma" w:hAnsi="Tahoma" w:cs="Tahoma"/>
      <w:sz w:val="16"/>
      <w:szCs w:val="16"/>
    </w:rPr>
  </w:style>
  <w:style w:type="character" w:styleId="CommentReference">
    <w:name w:val="annotation reference"/>
    <w:basedOn w:val="DefaultParagraphFont"/>
    <w:uiPriority w:val="99"/>
    <w:semiHidden/>
    <w:unhideWhenUsed/>
    <w:rsid w:val="00414FBF"/>
    <w:rPr>
      <w:sz w:val="16"/>
      <w:szCs w:val="16"/>
    </w:rPr>
  </w:style>
  <w:style w:type="paragraph" w:styleId="CommentText">
    <w:name w:val="annotation text"/>
    <w:basedOn w:val="Normal"/>
    <w:link w:val="CommentTextChar"/>
    <w:uiPriority w:val="99"/>
    <w:semiHidden/>
    <w:unhideWhenUsed/>
    <w:rsid w:val="00414FBF"/>
    <w:pPr>
      <w:spacing w:line="240" w:lineRule="auto"/>
    </w:pPr>
    <w:rPr>
      <w:sz w:val="20"/>
      <w:szCs w:val="20"/>
    </w:rPr>
  </w:style>
  <w:style w:type="character" w:customStyle="1" w:styleId="CommentTextChar">
    <w:name w:val="Comment Text Char"/>
    <w:basedOn w:val="DefaultParagraphFont"/>
    <w:link w:val="CommentText"/>
    <w:uiPriority w:val="99"/>
    <w:semiHidden/>
    <w:rsid w:val="00414FBF"/>
    <w:rPr>
      <w:sz w:val="20"/>
      <w:szCs w:val="20"/>
    </w:rPr>
  </w:style>
  <w:style w:type="paragraph" w:styleId="CommentSubject">
    <w:name w:val="annotation subject"/>
    <w:basedOn w:val="CommentText"/>
    <w:next w:val="CommentText"/>
    <w:link w:val="CommentSubjectChar"/>
    <w:uiPriority w:val="99"/>
    <w:semiHidden/>
    <w:unhideWhenUsed/>
    <w:rsid w:val="00414FBF"/>
    <w:rPr>
      <w:b/>
      <w:bCs/>
    </w:rPr>
  </w:style>
  <w:style w:type="character" w:customStyle="1" w:styleId="CommentSubjectChar">
    <w:name w:val="Comment Subject Char"/>
    <w:basedOn w:val="CommentTextChar"/>
    <w:link w:val="CommentSubject"/>
    <w:uiPriority w:val="99"/>
    <w:semiHidden/>
    <w:rsid w:val="00414F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23863">
      <w:bodyDiv w:val="1"/>
      <w:marLeft w:val="0"/>
      <w:marRight w:val="0"/>
      <w:marTop w:val="0"/>
      <w:marBottom w:val="0"/>
      <w:divBdr>
        <w:top w:val="none" w:sz="0" w:space="0" w:color="auto"/>
        <w:left w:val="none" w:sz="0" w:space="0" w:color="auto"/>
        <w:bottom w:val="none" w:sz="0" w:space="0" w:color="auto"/>
        <w:right w:val="none" w:sz="0" w:space="0" w:color="auto"/>
      </w:divBdr>
    </w:div>
    <w:div w:id="160898610">
      <w:bodyDiv w:val="1"/>
      <w:marLeft w:val="0"/>
      <w:marRight w:val="0"/>
      <w:marTop w:val="0"/>
      <w:marBottom w:val="0"/>
      <w:divBdr>
        <w:top w:val="none" w:sz="0" w:space="0" w:color="auto"/>
        <w:left w:val="none" w:sz="0" w:space="0" w:color="auto"/>
        <w:bottom w:val="none" w:sz="0" w:space="0" w:color="auto"/>
        <w:right w:val="none" w:sz="0" w:space="0" w:color="auto"/>
      </w:divBdr>
    </w:div>
    <w:div w:id="183373899">
      <w:bodyDiv w:val="1"/>
      <w:marLeft w:val="0"/>
      <w:marRight w:val="0"/>
      <w:marTop w:val="0"/>
      <w:marBottom w:val="0"/>
      <w:divBdr>
        <w:top w:val="none" w:sz="0" w:space="0" w:color="auto"/>
        <w:left w:val="none" w:sz="0" w:space="0" w:color="auto"/>
        <w:bottom w:val="none" w:sz="0" w:space="0" w:color="auto"/>
        <w:right w:val="none" w:sz="0" w:space="0" w:color="auto"/>
      </w:divBdr>
    </w:div>
    <w:div w:id="472992466">
      <w:bodyDiv w:val="1"/>
      <w:marLeft w:val="0"/>
      <w:marRight w:val="0"/>
      <w:marTop w:val="0"/>
      <w:marBottom w:val="0"/>
      <w:divBdr>
        <w:top w:val="none" w:sz="0" w:space="0" w:color="auto"/>
        <w:left w:val="none" w:sz="0" w:space="0" w:color="auto"/>
        <w:bottom w:val="none" w:sz="0" w:space="0" w:color="auto"/>
        <w:right w:val="none" w:sz="0" w:space="0" w:color="auto"/>
      </w:divBdr>
    </w:div>
    <w:div w:id="628125777">
      <w:bodyDiv w:val="1"/>
      <w:marLeft w:val="0"/>
      <w:marRight w:val="0"/>
      <w:marTop w:val="0"/>
      <w:marBottom w:val="0"/>
      <w:divBdr>
        <w:top w:val="none" w:sz="0" w:space="0" w:color="auto"/>
        <w:left w:val="none" w:sz="0" w:space="0" w:color="auto"/>
        <w:bottom w:val="none" w:sz="0" w:space="0" w:color="auto"/>
        <w:right w:val="none" w:sz="0" w:space="0" w:color="auto"/>
      </w:divBdr>
    </w:div>
    <w:div w:id="782649198">
      <w:bodyDiv w:val="1"/>
      <w:marLeft w:val="0"/>
      <w:marRight w:val="0"/>
      <w:marTop w:val="0"/>
      <w:marBottom w:val="0"/>
      <w:divBdr>
        <w:top w:val="none" w:sz="0" w:space="0" w:color="auto"/>
        <w:left w:val="none" w:sz="0" w:space="0" w:color="auto"/>
        <w:bottom w:val="none" w:sz="0" w:space="0" w:color="auto"/>
        <w:right w:val="none" w:sz="0" w:space="0" w:color="auto"/>
      </w:divBdr>
    </w:div>
    <w:div w:id="963850784">
      <w:bodyDiv w:val="1"/>
      <w:marLeft w:val="0"/>
      <w:marRight w:val="0"/>
      <w:marTop w:val="0"/>
      <w:marBottom w:val="0"/>
      <w:divBdr>
        <w:top w:val="none" w:sz="0" w:space="0" w:color="auto"/>
        <w:left w:val="none" w:sz="0" w:space="0" w:color="auto"/>
        <w:bottom w:val="none" w:sz="0" w:space="0" w:color="auto"/>
        <w:right w:val="none" w:sz="0" w:space="0" w:color="auto"/>
      </w:divBdr>
    </w:div>
    <w:div w:id="1036929081">
      <w:bodyDiv w:val="1"/>
      <w:marLeft w:val="0"/>
      <w:marRight w:val="0"/>
      <w:marTop w:val="0"/>
      <w:marBottom w:val="0"/>
      <w:divBdr>
        <w:top w:val="none" w:sz="0" w:space="0" w:color="auto"/>
        <w:left w:val="none" w:sz="0" w:space="0" w:color="auto"/>
        <w:bottom w:val="none" w:sz="0" w:space="0" w:color="auto"/>
        <w:right w:val="none" w:sz="0" w:space="0" w:color="auto"/>
      </w:divBdr>
    </w:div>
    <w:div w:id="1076242056">
      <w:bodyDiv w:val="1"/>
      <w:marLeft w:val="0"/>
      <w:marRight w:val="0"/>
      <w:marTop w:val="0"/>
      <w:marBottom w:val="0"/>
      <w:divBdr>
        <w:top w:val="none" w:sz="0" w:space="0" w:color="auto"/>
        <w:left w:val="none" w:sz="0" w:space="0" w:color="auto"/>
        <w:bottom w:val="none" w:sz="0" w:space="0" w:color="auto"/>
        <w:right w:val="none" w:sz="0" w:space="0" w:color="auto"/>
      </w:divBdr>
    </w:div>
    <w:div w:id="1314600143">
      <w:bodyDiv w:val="1"/>
      <w:marLeft w:val="0"/>
      <w:marRight w:val="0"/>
      <w:marTop w:val="0"/>
      <w:marBottom w:val="0"/>
      <w:divBdr>
        <w:top w:val="none" w:sz="0" w:space="0" w:color="auto"/>
        <w:left w:val="none" w:sz="0" w:space="0" w:color="auto"/>
        <w:bottom w:val="none" w:sz="0" w:space="0" w:color="auto"/>
        <w:right w:val="none" w:sz="0" w:space="0" w:color="auto"/>
      </w:divBdr>
    </w:div>
    <w:div w:id="1369261284">
      <w:bodyDiv w:val="1"/>
      <w:marLeft w:val="0"/>
      <w:marRight w:val="0"/>
      <w:marTop w:val="0"/>
      <w:marBottom w:val="0"/>
      <w:divBdr>
        <w:top w:val="none" w:sz="0" w:space="0" w:color="auto"/>
        <w:left w:val="none" w:sz="0" w:space="0" w:color="auto"/>
        <w:bottom w:val="none" w:sz="0" w:space="0" w:color="auto"/>
        <w:right w:val="none" w:sz="0" w:space="0" w:color="auto"/>
      </w:divBdr>
    </w:div>
    <w:div w:id="1546064208">
      <w:bodyDiv w:val="1"/>
      <w:marLeft w:val="0"/>
      <w:marRight w:val="0"/>
      <w:marTop w:val="0"/>
      <w:marBottom w:val="0"/>
      <w:divBdr>
        <w:top w:val="none" w:sz="0" w:space="0" w:color="auto"/>
        <w:left w:val="none" w:sz="0" w:space="0" w:color="auto"/>
        <w:bottom w:val="none" w:sz="0" w:space="0" w:color="auto"/>
        <w:right w:val="none" w:sz="0" w:space="0" w:color="auto"/>
      </w:divBdr>
    </w:div>
    <w:div w:id="1594433401">
      <w:bodyDiv w:val="1"/>
      <w:marLeft w:val="0"/>
      <w:marRight w:val="0"/>
      <w:marTop w:val="0"/>
      <w:marBottom w:val="0"/>
      <w:divBdr>
        <w:top w:val="none" w:sz="0" w:space="0" w:color="auto"/>
        <w:left w:val="none" w:sz="0" w:space="0" w:color="auto"/>
        <w:bottom w:val="none" w:sz="0" w:space="0" w:color="auto"/>
        <w:right w:val="none" w:sz="0" w:space="0" w:color="auto"/>
      </w:divBdr>
    </w:div>
    <w:div w:id="1661930330">
      <w:bodyDiv w:val="1"/>
      <w:marLeft w:val="0"/>
      <w:marRight w:val="0"/>
      <w:marTop w:val="0"/>
      <w:marBottom w:val="0"/>
      <w:divBdr>
        <w:top w:val="none" w:sz="0" w:space="0" w:color="auto"/>
        <w:left w:val="none" w:sz="0" w:space="0" w:color="auto"/>
        <w:bottom w:val="none" w:sz="0" w:space="0" w:color="auto"/>
        <w:right w:val="none" w:sz="0" w:space="0" w:color="auto"/>
      </w:divBdr>
    </w:div>
    <w:div w:id="1711997678">
      <w:bodyDiv w:val="1"/>
      <w:marLeft w:val="0"/>
      <w:marRight w:val="0"/>
      <w:marTop w:val="0"/>
      <w:marBottom w:val="0"/>
      <w:divBdr>
        <w:top w:val="none" w:sz="0" w:space="0" w:color="auto"/>
        <w:left w:val="none" w:sz="0" w:space="0" w:color="auto"/>
        <w:bottom w:val="none" w:sz="0" w:space="0" w:color="auto"/>
        <w:right w:val="none" w:sz="0" w:space="0" w:color="auto"/>
      </w:divBdr>
    </w:div>
    <w:div w:id="1784180917">
      <w:bodyDiv w:val="1"/>
      <w:marLeft w:val="0"/>
      <w:marRight w:val="0"/>
      <w:marTop w:val="0"/>
      <w:marBottom w:val="0"/>
      <w:divBdr>
        <w:top w:val="none" w:sz="0" w:space="0" w:color="auto"/>
        <w:left w:val="none" w:sz="0" w:space="0" w:color="auto"/>
        <w:bottom w:val="none" w:sz="0" w:space="0" w:color="auto"/>
        <w:right w:val="none" w:sz="0" w:space="0" w:color="auto"/>
      </w:divBdr>
    </w:div>
    <w:div w:id="1846674123">
      <w:bodyDiv w:val="1"/>
      <w:marLeft w:val="0"/>
      <w:marRight w:val="0"/>
      <w:marTop w:val="0"/>
      <w:marBottom w:val="0"/>
      <w:divBdr>
        <w:top w:val="none" w:sz="0" w:space="0" w:color="auto"/>
        <w:left w:val="none" w:sz="0" w:space="0" w:color="auto"/>
        <w:bottom w:val="none" w:sz="0" w:space="0" w:color="auto"/>
        <w:right w:val="none" w:sz="0" w:space="0" w:color="auto"/>
      </w:divBdr>
    </w:div>
    <w:div w:id="2030834261">
      <w:bodyDiv w:val="1"/>
      <w:marLeft w:val="0"/>
      <w:marRight w:val="0"/>
      <w:marTop w:val="0"/>
      <w:marBottom w:val="0"/>
      <w:divBdr>
        <w:top w:val="none" w:sz="0" w:space="0" w:color="auto"/>
        <w:left w:val="none" w:sz="0" w:space="0" w:color="auto"/>
        <w:bottom w:val="none" w:sz="0" w:space="0" w:color="auto"/>
        <w:right w:val="none" w:sz="0" w:space="0" w:color="auto"/>
      </w:divBdr>
    </w:div>
    <w:div w:id="2080978088">
      <w:bodyDiv w:val="1"/>
      <w:marLeft w:val="0"/>
      <w:marRight w:val="0"/>
      <w:marTop w:val="0"/>
      <w:marBottom w:val="0"/>
      <w:divBdr>
        <w:top w:val="none" w:sz="0" w:space="0" w:color="auto"/>
        <w:left w:val="none" w:sz="0" w:space="0" w:color="auto"/>
        <w:bottom w:val="none" w:sz="0" w:space="0" w:color="auto"/>
        <w:right w:val="none" w:sz="0" w:space="0" w:color="auto"/>
      </w:divBdr>
    </w:div>
    <w:div w:id="209369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www.sciencedirect.com/science/article/pii/S0749596X17300013" TargetMode="Externa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github.com/dfdurdevic/LEPlmer2018"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www.sfs.uni-tuebingen.de/~hbaayen/publications/BaayenHandbookLabPhonLMM2012.pdf"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hyperlink" Target="http://arxiv.org/pdf/1511.0186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33</TotalTime>
  <Pages>38</Pages>
  <Words>7236</Words>
  <Characters>4124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ica Popović</dc:creator>
  <cp:keywords/>
  <dc:description/>
  <cp:lastModifiedBy>Milica Popović</cp:lastModifiedBy>
  <cp:revision>135</cp:revision>
  <dcterms:created xsi:type="dcterms:W3CDTF">2019-04-11T07:03:00Z</dcterms:created>
  <dcterms:modified xsi:type="dcterms:W3CDTF">2019-04-18T05:15:00Z</dcterms:modified>
</cp:coreProperties>
</file>